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420C0" w14:textId="7814EF9F" w:rsidR="006A5032" w:rsidRPr="006A5032" w:rsidRDefault="006A5032" w:rsidP="006A5032">
      <w:pPr>
        <w:pStyle w:val="Heading1"/>
        <w:spacing w:before="0" w:after="0"/>
        <w:rPr>
          <w:rFonts w:asciiTheme="majorHAnsi" w:hAnsiTheme="majorHAnsi" w:cstheme="majorHAnsi"/>
          <w:b/>
          <w:bCs/>
          <w:lang w:val="en-US"/>
        </w:rPr>
      </w:pPr>
      <w:r w:rsidRPr="006A5032">
        <w:rPr>
          <w:rFonts w:asciiTheme="majorHAnsi" w:hAnsiTheme="majorHAnsi" w:cstheme="majorHAnsi"/>
          <w:b/>
          <w:bCs/>
          <w:lang w:val="en-US"/>
        </w:rPr>
        <w:t xml:space="preserve">Rubric </w:t>
      </w:r>
      <w:r w:rsidR="005C1612" w:rsidRPr="006A5032">
        <w:rPr>
          <w:rFonts w:asciiTheme="majorHAnsi" w:hAnsiTheme="majorHAnsi" w:cstheme="majorHAnsi"/>
          <w:b/>
          <w:bCs/>
          <w:lang w:val="en-US"/>
        </w:rPr>
        <w:t xml:space="preserve">Part 1. </w:t>
      </w:r>
      <w:r w:rsidR="0056250E" w:rsidRPr="006A5032">
        <w:rPr>
          <w:rFonts w:asciiTheme="majorHAnsi" w:hAnsiTheme="majorHAnsi" w:cstheme="majorHAnsi"/>
          <w:b/>
          <w:bCs/>
          <w:lang w:val="en-US"/>
        </w:rPr>
        <w:t>Training Documentation and Features</w:t>
      </w:r>
    </w:p>
    <w:p w14:paraId="61BC572E" w14:textId="77777777" w:rsidR="006A5032" w:rsidRPr="00FE246C" w:rsidRDefault="006A5032" w:rsidP="006A5032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71"/>
        <w:gridCol w:w="4669"/>
      </w:tblGrid>
      <w:tr w:rsidR="006A5032" w:rsidRPr="009522DC" w14:paraId="14B98413" w14:textId="77777777">
        <w:tc>
          <w:tcPr>
            <w:tcW w:w="9350" w:type="dxa"/>
            <w:gridSpan w:val="2"/>
            <w:shd w:val="clear" w:color="auto" w:fill="000000" w:themeFill="text1"/>
          </w:tcPr>
          <w:p w14:paraId="11696E4F" w14:textId="77777777" w:rsidR="006A5032" w:rsidRPr="009522DC" w:rsidRDefault="006A5032">
            <w:pPr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9522DC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Basic information with Approval Packet</w:t>
            </w:r>
          </w:p>
        </w:tc>
      </w:tr>
      <w:tr w:rsidR="006A5032" w:rsidRPr="00FE246C" w14:paraId="16872F07" w14:textId="77777777">
        <w:tc>
          <w:tcPr>
            <w:tcW w:w="4675" w:type="dxa"/>
          </w:tcPr>
          <w:p w14:paraId="2C0C894C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 of Doula Training Organization</w:t>
            </w:r>
          </w:p>
        </w:tc>
        <w:tc>
          <w:tcPr>
            <w:tcW w:w="4675" w:type="dxa"/>
          </w:tcPr>
          <w:p w14:paraId="77FBEB84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</w:p>
        </w:tc>
      </w:tr>
      <w:tr w:rsidR="006A5032" w:rsidRPr="00FE246C" w14:paraId="5664B419" w14:textId="77777777">
        <w:tc>
          <w:tcPr>
            <w:tcW w:w="4675" w:type="dxa"/>
          </w:tcPr>
          <w:p w14:paraId="5B23CD9F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Address </w:t>
            </w:r>
          </w:p>
          <w:p w14:paraId="079441CE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sz w:val="24"/>
                <w:szCs w:val="24"/>
              </w:rPr>
              <w:t>(Street address, City, State)</w:t>
            </w:r>
          </w:p>
        </w:tc>
        <w:tc>
          <w:tcPr>
            <w:tcW w:w="4675" w:type="dxa"/>
          </w:tcPr>
          <w:p w14:paraId="5DAD24AC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  <w:tr w:rsidR="006A5032" w:rsidRPr="00FE246C" w14:paraId="2D89A8C4" w14:textId="77777777">
        <w:tc>
          <w:tcPr>
            <w:tcW w:w="4675" w:type="dxa"/>
          </w:tcPr>
          <w:p w14:paraId="705E0636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 of Doula Training for Approval</w:t>
            </w:r>
          </w:p>
        </w:tc>
        <w:tc>
          <w:tcPr>
            <w:tcW w:w="4675" w:type="dxa"/>
          </w:tcPr>
          <w:p w14:paraId="62212B5E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  <w:tr w:rsidR="006A5032" w:rsidRPr="00FE246C" w14:paraId="246B3D2F" w14:textId="77777777">
        <w:tc>
          <w:tcPr>
            <w:tcW w:w="4675" w:type="dxa"/>
          </w:tcPr>
          <w:p w14:paraId="151C2519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Point of Contact for Doula Training </w:t>
            </w:r>
          </w:p>
          <w:p w14:paraId="73C7E4E7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FE246C">
              <w:rPr>
                <w:rFonts w:asciiTheme="majorHAnsi" w:hAnsiTheme="majorHAnsi" w:cstheme="majorHAnsi"/>
                <w:sz w:val="24"/>
                <w:szCs w:val="24"/>
              </w:rPr>
              <w:t>(Name, Title, Phone, Email)</w:t>
            </w:r>
          </w:p>
        </w:tc>
        <w:tc>
          <w:tcPr>
            <w:tcW w:w="4675" w:type="dxa"/>
          </w:tcPr>
          <w:p w14:paraId="56A5744B" w14:textId="77777777" w:rsidR="006A5032" w:rsidRPr="00FE246C" w:rsidRDefault="006A503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</w:tbl>
    <w:p w14:paraId="4117090B" w14:textId="77777777" w:rsidR="006A5032" w:rsidRPr="00FE246C" w:rsidRDefault="006A5032" w:rsidP="006A5032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2BC2C416" w14:textId="77777777" w:rsidR="006A5032" w:rsidRDefault="006A5032" w:rsidP="006A5032">
      <w:pPr>
        <w:rPr>
          <w:rFonts w:asciiTheme="majorHAnsi" w:hAnsiTheme="majorHAnsi" w:cstheme="majorBidi"/>
          <w:sz w:val="24"/>
          <w:szCs w:val="24"/>
          <w:lang w:val="en-US"/>
        </w:rPr>
      </w:pPr>
      <w:r>
        <w:rPr>
          <w:rFonts w:asciiTheme="majorHAnsi" w:hAnsiTheme="majorHAnsi" w:cstheme="majorBidi"/>
          <w:sz w:val="24"/>
          <w:szCs w:val="24"/>
          <w:lang w:val="en-US"/>
        </w:rPr>
        <w:t xml:space="preserve">On behalf of our doula training organization, </w:t>
      </w:r>
    </w:p>
    <w:p w14:paraId="69E958B4" w14:textId="77777777" w:rsidR="006A5032" w:rsidRDefault="006A5032" w:rsidP="006A5032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4"/>
          <w:szCs w:val="24"/>
          <w:lang w:val="en-US"/>
        </w:rPr>
      </w:pPr>
      <w:r w:rsidRPr="007D4B3C">
        <w:rPr>
          <w:rFonts w:asciiTheme="majorHAnsi" w:hAnsiTheme="majorHAnsi" w:cstheme="majorBidi"/>
          <w:sz w:val="24"/>
          <w:szCs w:val="24"/>
          <w:lang w:val="en-US"/>
        </w:rPr>
        <w:t xml:space="preserve">I confirm that the answers included in </w:t>
      </w:r>
      <w:r>
        <w:rPr>
          <w:rFonts w:asciiTheme="majorHAnsi" w:hAnsiTheme="majorHAnsi" w:cstheme="majorBidi"/>
          <w:sz w:val="24"/>
          <w:szCs w:val="24"/>
          <w:lang w:val="en-US"/>
        </w:rPr>
        <w:t>the</w:t>
      </w:r>
      <w:r w:rsidRPr="007D4B3C">
        <w:rPr>
          <w:rFonts w:asciiTheme="majorHAnsi" w:hAnsiTheme="majorHAnsi" w:cstheme="majorBidi"/>
          <w:sz w:val="24"/>
          <w:szCs w:val="24"/>
          <w:lang w:val="en-US"/>
        </w:rPr>
        <w:t xml:space="preserve"> rubric accurately describes all the specific doula training requirements that must be completed </w:t>
      </w:r>
      <w:r w:rsidRPr="003865D8">
        <w:rPr>
          <w:rFonts w:asciiTheme="majorHAnsi" w:hAnsiTheme="majorHAnsi" w:cstheme="majorBidi"/>
          <w:sz w:val="24"/>
          <w:szCs w:val="24"/>
          <w:lang w:val="en-US"/>
        </w:rPr>
        <w:t>before</w:t>
      </w:r>
      <w:r w:rsidRPr="007D4B3C">
        <w:rPr>
          <w:rFonts w:asciiTheme="majorHAnsi" w:hAnsiTheme="majorHAnsi" w:cstheme="majorBidi"/>
          <w:sz w:val="24"/>
          <w:szCs w:val="24"/>
          <w:lang w:val="en-US"/>
        </w:rPr>
        <w:t xml:space="preserve"> we issue the single-page documentation in our Approval Packet</w:t>
      </w:r>
      <w:r>
        <w:rPr>
          <w:rFonts w:asciiTheme="majorHAnsi" w:hAnsiTheme="majorHAnsi" w:cstheme="majorBidi"/>
          <w:sz w:val="24"/>
          <w:szCs w:val="24"/>
          <w:lang w:val="en-US"/>
        </w:rPr>
        <w:t xml:space="preserve"> to a doula.</w:t>
      </w:r>
    </w:p>
    <w:p w14:paraId="37FCF3FE" w14:textId="73D1B40D" w:rsidR="006A5032" w:rsidRDefault="006A5032" w:rsidP="006A5032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4"/>
          <w:szCs w:val="24"/>
          <w:lang w:val="en-US"/>
        </w:rPr>
      </w:pPr>
      <w:r>
        <w:rPr>
          <w:rFonts w:asciiTheme="majorHAnsi" w:hAnsiTheme="majorHAnsi" w:cstheme="majorBidi"/>
          <w:sz w:val="24"/>
          <w:szCs w:val="24"/>
          <w:lang w:val="en-US"/>
        </w:rPr>
        <w:t xml:space="preserve">I confirm that our organization collects and maintains the proof </w:t>
      </w:r>
      <w:r w:rsidR="00530C9E">
        <w:rPr>
          <w:rFonts w:asciiTheme="majorHAnsi" w:hAnsiTheme="majorHAnsi" w:cstheme="majorBidi"/>
          <w:sz w:val="24"/>
          <w:szCs w:val="24"/>
          <w:lang w:val="en-US"/>
        </w:rPr>
        <w:t>to verify that a</w:t>
      </w:r>
      <w:r>
        <w:rPr>
          <w:rFonts w:asciiTheme="majorHAnsi" w:hAnsiTheme="majorHAnsi" w:cstheme="majorBidi"/>
          <w:sz w:val="24"/>
          <w:szCs w:val="24"/>
          <w:lang w:val="en-US"/>
        </w:rPr>
        <w:t xml:space="preserve"> doula we have issued the single-page documentation to has completed the specific doula training requirements.</w:t>
      </w:r>
    </w:p>
    <w:p w14:paraId="7E2921C0" w14:textId="77777777" w:rsidR="006A5032" w:rsidRPr="007D4B3C" w:rsidRDefault="006A5032" w:rsidP="006A5032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4"/>
          <w:szCs w:val="24"/>
          <w:lang w:val="en-US"/>
        </w:rPr>
      </w:pPr>
      <w:r w:rsidRPr="007D4B3C">
        <w:rPr>
          <w:rFonts w:asciiTheme="majorHAnsi" w:hAnsiTheme="majorHAnsi" w:cstheme="majorBidi"/>
          <w:sz w:val="24"/>
          <w:szCs w:val="24"/>
          <w:lang w:val="en-US"/>
        </w:rPr>
        <w:t>The information our organization has provided in this rubric, and with our Approval Packet, is accurate as of the date listed below.</w:t>
      </w:r>
    </w:p>
    <w:p w14:paraId="0B00B1B9" w14:textId="77777777" w:rsidR="006A5032" w:rsidRPr="00FE246C" w:rsidRDefault="006A5032" w:rsidP="006A5032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34AEBA22" w14:textId="563B8962" w:rsidR="006A5032" w:rsidRPr="00FE246C" w:rsidRDefault="006A5032" w:rsidP="006A5032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FE246C">
        <w:rPr>
          <w:rFonts w:asciiTheme="majorHAnsi" w:hAnsiTheme="majorHAnsi" w:cstheme="majorHAnsi"/>
          <w:b/>
          <w:sz w:val="24"/>
          <w:szCs w:val="24"/>
          <w:lang w:val="en-US"/>
        </w:rPr>
        <w:t>This Rubric</w:t>
      </w:r>
      <w:r w:rsidR="002B55D2">
        <w:rPr>
          <w:rFonts w:asciiTheme="majorHAnsi" w:hAnsiTheme="majorHAnsi" w:cstheme="majorHAnsi"/>
          <w:b/>
          <w:sz w:val="24"/>
          <w:szCs w:val="24"/>
          <w:lang w:val="en-US"/>
        </w:rPr>
        <w:t xml:space="preserve"> Tool</w:t>
      </w:r>
      <w:r>
        <w:rPr>
          <w:rFonts w:asciiTheme="majorHAnsi" w:hAnsiTheme="majorHAnsi" w:cstheme="majorHAnsi"/>
          <w:b/>
          <w:sz w:val="24"/>
          <w:szCs w:val="24"/>
          <w:lang w:val="en-US"/>
        </w:rPr>
        <w:t xml:space="preserve"> and Approval Packet</w:t>
      </w:r>
      <w:r w:rsidRPr="00FE246C">
        <w:rPr>
          <w:rFonts w:asciiTheme="majorHAnsi" w:hAnsiTheme="majorHAnsi" w:cstheme="majorHAnsi"/>
          <w:b/>
          <w:sz w:val="24"/>
          <w:szCs w:val="24"/>
          <w:lang w:val="en-US"/>
        </w:rPr>
        <w:t xml:space="preserve"> was completed and signed by a Doula Program Administrator (a staff member responsible for the training associated with this Approval Packet).</w:t>
      </w:r>
    </w:p>
    <w:p w14:paraId="2E277F79" w14:textId="77777777" w:rsidR="006A5032" w:rsidRPr="00FE246C" w:rsidRDefault="006A5032" w:rsidP="006A5032">
      <w:pPr>
        <w:ind w:left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 xml:space="preserve">Signature </w:t>
      </w:r>
      <w:r w:rsidRPr="00FE246C">
        <w:rPr>
          <w:rFonts w:asciiTheme="majorHAnsi" w:hAnsiTheme="majorHAnsi" w:cstheme="majorHAnsi"/>
          <w:sz w:val="24"/>
          <w:szCs w:val="24"/>
        </w:rPr>
        <w:tab/>
      </w:r>
    </w:p>
    <w:p w14:paraId="3C52059F" w14:textId="77777777" w:rsidR="006A5032" w:rsidRPr="00FE246C" w:rsidRDefault="006A5032" w:rsidP="006A5032">
      <w:pPr>
        <w:ind w:left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>Date</w:t>
      </w:r>
    </w:p>
    <w:p w14:paraId="31AE753C" w14:textId="77777777" w:rsidR="006A5032" w:rsidRPr="00FE246C" w:rsidRDefault="006A5032" w:rsidP="006A5032">
      <w:pPr>
        <w:ind w:left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>Name</w:t>
      </w:r>
      <w:r w:rsidRPr="00FE246C">
        <w:rPr>
          <w:rFonts w:asciiTheme="majorHAnsi" w:hAnsiTheme="majorHAnsi" w:cstheme="majorHAnsi"/>
          <w:sz w:val="24"/>
          <w:szCs w:val="24"/>
        </w:rPr>
        <w:tab/>
      </w:r>
      <w:r w:rsidRPr="00FE246C">
        <w:rPr>
          <w:rFonts w:asciiTheme="majorHAnsi" w:hAnsiTheme="majorHAnsi" w:cstheme="majorHAnsi"/>
          <w:sz w:val="24"/>
          <w:szCs w:val="24"/>
        </w:rPr>
        <w:tab/>
      </w:r>
    </w:p>
    <w:p w14:paraId="0CD45BC9" w14:textId="77777777" w:rsidR="006A5032" w:rsidRPr="00FE246C" w:rsidRDefault="006A5032" w:rsidP="006A5032">
      <w:pPr>
        <w:ind w:left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>Title</w:t>
      </w:r>
    </w:p>
    <w:p w14:paraId="49D1F174" w14:textId="77777777" w:rsidR="006A5032" w:rsidRPr="00FE246C" w:rsidRDefault="006A5032" w:rsidP="006A5032">
      <w:pPr>
        <w:ind w:left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>Phone</w:t>
      </w:r>
    </w:p>
    <w:p w14:paraId="08DB579A" w14:textId="319AB1FB" w:rsidR="006A5032" w:rsidRPr="006A5032" w:rsidRDefault="006A5032" w:rsidP="006A5032">
      <w:pPr>
        <w:ind w:firstLine="720"/>
        <w:rPr>
          <w:rFonts w:asciiTheme="majorHAnsi" w:hAnsiTheme="majorHAnsi" w:cstheme="majorHAnsi"/>
          <w:sz w:val="24"/>
          <w:szCs w:val="24"/>
        </w:rPr>
      </w:pPr>
      <w:r w:rsidRPr="00FE246C">
        <w:rPr>
          <w:rFonts w:asciiTheme="majorHAnsi" w:hAnsiTheme="majorHAnsi" w:cstheme="majorHAnsi"/>
          <w:sz w:val="24"/>
          <w:szCs w:val="24"/>
        </w:rPr>
        <w:t>Email</w:t>
      </w:r>
    </w:p>
    <w:p w14:paraId="4412F8F3" w14:textId="77777777" w:rsidR="006A5032" w:rsidRDefault="006A5032">
      <w:pPr>
        <w:rPr>
          <w:rFonts w:ascii="Calibri" w:hAnsi="Calibri" w:cs="Calibri"/>
          <w:color w:val="0070C0"/>
          <w:sz w:val="28"/>
          <w:szCs w:val="28"/>
        </w:rPr>
      </w:pPr>
      <w:r>
        <w:rPr>
          <w:rFonts w:ascii="Calibri" w:hAnsi="Calibri" w:cs="Calibri"/>
          <w:color w:val="0070C0"/>
        </w:rPr>
        <w:br w:type="page"/>
      </w:r>
    </w:p>
    <w:p w14:paraId="28CAA2EB" w14:textId="1C3263CF" w:rsidR="005C1612" w:rsidRPr="0056250E" w:rsidRDefault="00C01237" w:rsidP="00C01237">
      <w:pPr>
        <w:pStyle w:val="Heading3"/>
        <w:rPr>
          <w:rFonts w:ascii="Calibri" w:hAnsi="Calibri" w:cs="Calibri"/>
          <w:color w:val="0070C0"/>
        </w:rPr>
      </w:pPr>
      <w:r w:rsidRPr="0056250E">
        <w:rPr>
          <w:rFonts w:ascii="Calibri" w:hAnsi="Calibri" w:cs="Calibri"/>
          <w:color w:val="0070C0"/>
        </w:rPr>
        <w:lastRenderedPageBreak/>
        <w:t xml:space="preserve">1.1 </w:t>
      </w:r>
      <w:r w:rsidR="0056250E" w:rsidRPr="0056250E">
        <w:rPr>
          <w:rFonts w:ascii="Calibri" w:hAnsi="Calibri" w:cs="Calibri"/>
          <w:color w:val="0070C0"/>
        </w:rPr>
        <w:t>Training documentation</w:t>
      </w:r>
    </w:p>
    <w:tbl>
      <w:tblPr>
        <w:tblW w:w="5000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759"/>
        <w:gridCol w:w="5541"/>
      </w:tblGrid>
      <w:tr w:rsidR="003478C5" w:rsidRPr="00BD2EBD" w14:paraId="01FB5976" w14:textId="77777777" w:rsidTr="73C43B29">
        <w:trPr>
          <w:tblHeader/>
        </w:trPr>
        <w:tc>
          <w:tcPr>
            <w:tcW w:w="202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8E4EC" w14:textId="7A6C55FC" w:rsidR="005C1612" w:rsidRPr="00BD2EB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9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2D328" w14:textId="7BEFA3A0" w:rsidR="005C1612" w:rsidRPr="00BD2EBD" w:rsidRDefault="003478C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5C1612" w:rsidRPr="00BD2EBD" w14:paraId="3412D4AD" w14:textId="77777777" w:rsidTr="73C43B29">
        <w:tc>
          <w:tcPr>
            <w:tcW w:w="202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3BE20" w14:textId="6CF28BA5" w:rsidR="005C1612" w:rsidRPr="00BD2EBD" w:rsidRDefault="0000161D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>“</w:t>
            </w:r>
            <w:r w:rsidR="0021282E" w:rsidRPr="005662AB">
              <w:rPr>
                <w:rFonts w:asciiTheme="majorHAnsi" w:hAnsiTheme="majorHAnsi" w:cstheme="majorHAnsi"/>
                <w:sz w:val="24"/>
                <w:szCs w:val="24"/>
              </w:rPr>
              <w:t xml:space="preserve">For the </w:t>
            </w:r>
            <w:r w:rsidR="0021282E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="0021282E" w:rsidRPr="005662AB">
              <w:rPr>
                <w:rFonts w:asciiTheme="majorHAnsi" w:hAnsiTheme="majorHAnsi" w:cstheme="majorHAnsi"/>
                <w:sz w:val="24"/>
                <w:szCs w:val="24"/>
              </w:rPr>
              <w:t xml:space="preserve">raining, does your </w:t>
            </w:r>
            <w:r w:rsidR="0021282E">
              <w:rPr>
                <w:rFonts w:asciiTheme="majorHAnsi" w:hAnsiTheme="majorHAnsi" w:cstheme="majorHAnsi"/>
                <w:sz w:val="24"/>
                <w:szCs w:val="24"/>
              </w:rPr>
              <w:t>d</w:t>
            </w:r>
            <w:r w:rsidR="0021282E" w:rsidRPr="005662AB">
              <w:rPr>
                <w:rFonts w:asciiTheme="majorHAnsi" w:hAnsiTheme="majorHAnsi" w:cstheme="majorHAnsi"/>
                <w:sz w:val="24"/>
                <w:szCs w:val="24"/>
              </w:rPr>
              <w:t xml:space="preserve">oula </w:t>
            </w:r>
            <w:r w:rsidR="0021282E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="0021282E" w:rsidRPr="005662AB">
              <w:rPr>
                <w:rFonts w:asciiTheme="majorHAnsi" w:hAnsiTheme="majorHAnsi" w:cstheme="majorHAnsi"/>
                <w:sz w:val="24"/>
                <w:szCs w:val="24"/>
              </w:rPr>
              <w:t xml:space="preserve">raining </w:t>
            </w:r>
            <w:r w:rsidR="0021282E">
              <w:rPr>
                <w:rFonts w:asciiTheme="majorHAnsi" w:hAnsiTheme="majorHAnsi" w:cstheme="majorHAnsi"/>
                <w:sz w:val="24"/>
                <w:szCs w:val="24"/>
              </w:rPr>
              <w:t>o</w:t>
            </w:r>
            <w:r w:rsidR="0021282E" w:rsidRPr="005662AB">
              <w:rPr>
                <w:rFonts w:asciiTheme="majorHAnsi" w:hAnsiTheme="majorHAnsi" w:cstheme="majorHAnsi"/>
                <w:sz w:val="24"/>
                <w:szCs w:val="24"/>
              </w:rPr>
              <w:t>rganization issue a single-page documentation to doulas who have completed both classroom and practical requirements?</w:t>
            </w:r>
            <w:r w:rsidR="0021282E"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</w:p>
        </w:tc>
        <w:tc>
          <w:tcPr>
            <w:tcW w:w="297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64A70" w14:textId="04C2B2C7" w:rsidR="001D10CB" w:rsidRPr="00BD2EBD" w:rsidRDefault="005C7F4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the answer to this </w:t>
            </w:r>
            <w:r w:rsidR="0091352D" w:rsidRPr="00BD2EBD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question must be “yes”.</w:t>
            </w:r>
          </w:p>
          <w:p w14:paraId="47C50037" w14:textId="77777777" w:rsidR="001D10CB" w:rsidRPr="00BD2EBD" w:rsidRDefault="001D10CB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024EAABA" w14:textId="7FC0E242" w:rsidR="00055878" w:rsidRPr="00BD2EBD" w:rsidRDefault="001C3471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</w:t>
            </w:r>
            <w:r w:rsidR="00724AF3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ula organization</w:t>
            </w:r>
            <w:r w:rsidR="005C1612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must offer </w:t>
            </w:r>
            <w:r w:rsidR="000F01B4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 doula training that includes both classroom and practical requirements</w:t>
            </w:r>
            <w:r w:rsidR="007E65B1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that </w:t>
            </w:r>
            <w:r w:rsidR="001C6B20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you must</w:t>
            </w:r>
            <w:r w:rsidR="007E65B1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escribe in this rubric)</w:t>
            </w: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 make sure doulas have received comprehensive education.</w:t>
            </w:r>
          </w:p>
          <w:p w14:paraId="395764FA" w14:textId="2569D2DB" w:rsidR="00055878" w:rsidRPr="00BD2EBD" w:rsidRDefault="00055878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9995C40" w14:textId="77777777" w:rsidR="007D29FF" w:rsidRDefault="001C3471" w:rsidP="007D3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</w:t>
            </w:r>
            <w:r w:rsidR="00E12018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organization must verify completion of </w:t>
            </w:r>
            <w:r w:rsidR="007E65B1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="00E12018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lassroom and practical requirements </w:t>
            </w:r>
            <w:r w:rsidR="00055878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efore issuing the single-page documentation to a doula.</w:t>
            </w:r>
            <w:r w:rsidR="000F01B4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6C63F7C2" w14:textId="77777777" w:rsidR="00C96BEF" w:rsidRDefault="00C96BEF" w:rsidP="007D3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16116315" w14:textId="5224CA02" w:rsidR="00C96BEF" w:rsidRPr="00BD2EBD" w:rsidRDefault="00C96BEF" w:rsidP="007D3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</w:t>
            </w:r>
            <w:r w:rsidRPr="005662AB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o share all minimum requirements to earn the single-page documentation. Or, you can include the requirements as an attachment to the rubric.</w:t>
            </w:r>
          </w:p>
        </w:tc>
      </w:tr>
      <w:tr w:rsidR="005C1612" w:rsidRPr="00BD2EBD" w14:paraId="00B8144F" w14:textId="77777777" w:rsidTr="73C43B29">
        <w:tc>
          <w:tcPr>
            <w:tcW w:w="202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E633F" w14:textId="398C9BBA" w:rsidR="005C1612" w:rsidRPr="00BD2EBD" w:rsidRDefault="00BD2EBD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Share whether your single-page documentation includes each of the following.”</w:t>
            </w:r>
          </w:p>
        </w:tc>
        <w:tc>
          <w:tcPr>
            <w:tcW w:w="297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68129" w14:textId="04DC630F" w:rsidR="007D29FF" w:rsidRPr="00BD2EBD" w:rsidRDefault="007D29FF" w:rsidP="007D29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24263A1A" w14:textId="77777777" w:rsidR="007D3E51" w:rsidRPr="00BD2EBD" w:rsidRDefault="007D3E51" w:rsidP="007D29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</w:p>
          <w:p w14:paraId="3B31630E" w14:textId="6DAFB62E" w:rsidR="00716C9A" w:rsidRPr="00BD2EBD" w:rsidRDefault="007D3E51" w:rsidP="00716C9A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s best practice, we recommend—but do not require—that the documentation include </w:t>
            </w:r>
            <w:r w:rsidR="00BD2EBD"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</w:t>
            </w: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following</w:t>
            </w:r>
            <w:r w:rsidR="000C20FB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:</w:t>
            </w:r>
          </w:p>
          <w:p w14:paraId="4C10F990" w14:textId="069FBACD" w:rsidR="00716C9A" w:rsidRPr="00BD2EBD" w:rsidRDefault="00716C9A" w:rsidP="00BD2EBD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 xml:space="preserve">Logo of your doula organization </w:t>
            </w:r>
          </w:p>
          <w:p w14:paraId="4242E852" w14:textId="657A9FEE" w:rsidR="00716C9A" w:rsidRPr="00BD2EBD" w:rsidRDefault="00716C9A" w:rsidP="00BD2EBD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 xml:space="preserve">Brief descriptions of the training </w:t>
            </w:r>
            <w:r w:rsidR="00BD2EBD">
              <w:rPr>
                <w:rFonts w:asciiTheme="majorHAnsi" w:hAnsiTheme="majorHAnsi" w:cstheme="majorHAnsi"/>
                <w:sz w:val="24"/>
                <w:szCs w:val="24"/>
              </w:rPr>
              <w:t>requirements</w:t>
            </w: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 xml:space="preserve"> that the named doula has completed</w:t>
            </w:r>
          </w:p>
          <w:p w14:paraId="1BD777EB" w14:textId="2B3BFBBA" w:rsidR="00716C9A" w:rsidRPr="00BD2EBD" w:rsidRDefault="00716C9A" w:rsidP="00BD2EBD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>Accountable staff member at doula organization to verify accuracy of the document</w:t>
            </w:r>
          </w:p>
          <w:p w14:paraId="34203BF4" w14:textId="2750CD28" w:rsidR="00716C9A" w:rsidRPr="00BD2EBD" w:rsidRDefault="00716C9A" w:rsidP="00BD2EBD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>Training completion date</w:t>
            </w:r>
          </w:p>
          <w:p w14:paraId="4C5D7800" w14:textId="70D4BFE9" w:rsidR="00716C9A" w:rsidRPr="00BD2EBD" w:rsidRDefault="00716C9A" w:rsidP="00BD2EBD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</w:rPr>
              <w:t>Expiration date of documentation</w:t>
            </w: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58AF7841" w14:textId="77777777" w:rsidR="00716C9A" w:rsidRPr="00BD2EBD" w:rsidRDefault="00716C9A" w:rsidP="00716C9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04C41D25" w14:textId="77777777" w:rsidR="00716C9A" w:rsidRDefault="00716C9A" w:rsidP="00B551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words “certified doula” do</w:t>
            </w:r>
            <w:r w:rsidR="0061747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es</w:t>
            </w: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not need to be on the single-page documentation for your doula training to receive NJ FamilyCare approval.</w:t>
            </w:r>
          </w:p>
          <w:p w14:paraId="50207747" w14:textId="77777777" w:rsidR="00C96BEF" w:rsidRDefault="00C96BEF" w:rsidP="00B551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152634A" w14:textId="5CDE9071" w:rsidR="00C96BEF" w:rsidRPr="00B55154" w:rsidRDefault="58B3101B" w:rsidP="73C43B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</w:rPr>
            </w:pPr>
            <w:r w:rsidRPr="73C43B29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Share how long your documentation is valid for.</w:t>
            </w:r>
          </w:p>
        </w:tc>
      </w:tr>
    </w:tbl>
    <w:p w14:paraId="25699280" w14:textId="1AF0A9D9" w:rsidR="00B55154" w:rsidRDefault="00B55154"/>
    <w:tbl>
      <w:tblPr>
        <w:tblW w:w="4957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0"/>
        <w:gridCol w:w="2880"/>
        <w:gridCol w:w="3310"/>
      </w:tblGrid>
      <w:tr w:rsidR="00277223" w:rsidRPr="00AE08AD" w14:paraId="3887C912" w14:textId="77777777" w:rsidTr="00F83F29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8FEE7" w14:textId="0E0D0AF2" w:rsidR="00277223" w:rsidRPr="00AE08AD" w:rsidRDefault="00277223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E08A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</w:t>
            </w:r>
            <w:r w:rsidR="00BC40DA" w:rsidRPr="00AE08A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 xml:space="preserve">s </w:t>
            </w:r>
            <w:r w:rsidRPr="00AE08A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 xml:space="preserve">for </w:t>
            </w:r>
            <w:r w:rsidR="00BC40DA" w:rsidRPr="00AE08A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 xml:space="preserve">the </w:t>
            </w:r>
            <w:r w:rsidRPr="00AE08A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Doula Training seeking NJ FamilyCare Approval</w:t>
            </w:r>
          </w:p>
        </w:tc>
      </w:tr>
      <w:tr w:rsidR="007F0AC4" w:rsidRPr="00AE08AD" w14:paraId="1B020C53" w14:textId="77777777" w:rsidTr="00673F55">
        <w:trPr>
          <w:tblHeader/>
        </w:trPr>
        <w:tc>
          <w:tcPr>
            <w:tcW w:w="1643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18B" w14:textId="3EEFC1EC" w:rsidR="007F0AC4" w:rsidRPr="00AE08AD" w:rsidRDefault="007F0AC4" w:rsidP="00673F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03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6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DF1F6" w14:textId="77777777" w:rsidR="007F0AC4" w:rsidRPr="00AE08AD" w:rsidRDefault="007F0AC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E08AD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79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85CF0" w14:textId="77777777" w:rsidR="007F0AC4" w:rsidRPr="00AE08AD" w:rsidRDefault="007F0AC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E08AD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7F0AC4" w:rsidRPr="00AE08AD" w14:paraId="083085F9" w14:textId="77777777" w:rsidTr="00673F55">
        <w:tc>
          <w:tcPr>
            <w:tcW w:w="164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60523" w14:textId="4D979041" w:rsidR="008A771A" w:rsidRPr="00AE08AD" w:rsidRDefault="008A771A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For the </w:t>
            </w:r>
            <w:r w:rsidR="0021282E" w:rsidRPr="00AE08AD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raining, does your </w:t>
            </w:r>
            <w:r w:rsidR="0021282E" w:rsidRPr="00AE08AD">
              <w:rPr>
                <w:rFonts w:asciiTheme="majorHAnsi" w:hAnsiTheme="majorHAnsi" w:cstheme="majorHAnsi"/>
                <w:sz w:val="24"/>
                <w:szCs w:val="24"/>
              </w:rPr>
              <w:t>d</w:t>
            </w:r>
            <w:r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oula </w:t>
            </w:r>
            <w:r w:rsidR="0021282E" w:rsidRPr="00AE08AD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raining </w:t>
            </w:r>
            <w:r w:rsidR="0021282E" w:rsidRPr="00AE08AD">
              <w:rPr>
                <w:rFonts w:asciiTheme="majorHAnsi" w:hAnsiTheme="majorHAnsi" w:cstheme="majorHAnsi"/>
                <w:sz w:val="24"/>
                <w:szCs w:val="24"/>
              </w:rPr>
              <w:t>o</w:t>
            </w:r>
            <w:r w:rsidRPr="00AE08AD">
              <w:rPr>
                <w:rFonts w:asciiTheme="majorHAnsi" w:hAnsiTheme="majorHAnsi" w:cstheme="majorHAnsi"/>
                <w:sz w:val="24"/>
                <w:szCs w:val="24"/>
              </w:rPr>
              <w:t>rganization issue a single-page documentation to doulas who have completed both classroom and practical requirements?</w:t>
            </w:r>
          </w:p>
          <w:p w14:paraId="0BB31C92" w14:textId="0FB38019" w:rsidR="007F0AC4" w:rsidRPr="00AE08AD" w:rsidRDefault="007F0AC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AE08AD">
              <w:rPr>
                <w:rFonts w:asciiTheme="majorHAnsi" w:hAnsiTheme="majorHAnsi" w:cstheme="majorHAnsi"/>
                <w:i/>
                <w:iCs/>
                <w:sz w:val="24"/>
                <w:szCs w:val="24"/>
              </w:rPr>
              <w:t>Choose one.</w:t>
            </w:r>
          </w:p>
        </w:tc>
        <w:tc>
          <w:tcPr>
            <w:tcW w:w="156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B74C" w14:textId="4A6DEC83" w:rsidR="007F0AC4" w:rsidRPr="00AE08AD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37507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B0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46B0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F0AC4" w:rsidRPr="00AE08AD">
              <w:rPr>
                <w:rFonts w:asciiTheme="majorHAnsi" w:hAnsiTheme="majorHAnsi" w:cstheme="majorHAnsi"/>
                <w:sz w:val="24"/>
                <w:szCs w:val="24"/>
              </w:rPr>
              <w:t>Yes</w:t>
            </w:r>
          </w:p>
          <w:p w14:paraId="6693C988" w14:textId="6CEAD8E3" w:rsidR="007F0AC4" w:rsidRPr="00AE08AD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643937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B0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46B0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F0AC4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No </w:t>
            </w:r>
            <w:r w:rsidR="007F0AC4" w:rsidRPr="00AE08AD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(if selected, STOP)</w:t>
            </w:r>
          </w:p>
          <w:p w14:paraId="4EA7480A" w14:textId="77777777" w:rsidR="007F0AC4" w:rsidRPr="00AE08AD" w:rsidRDefault="007F0AC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79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3751D" w14:textId="305BDE2A" w:rsidR="007F0AC4" w:rsidRPr="00AE08AD" w:rsidRDefault="00C96BEF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o </w:t>
            </w:r>
            <w:r w:rsidR="00716C9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</w:t>
            </w:r>
            <w:r w:rsidR="007F0AC4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all minimum requirements to earn the single-page documentation</w:t>
            </w:r>
            <w:r w:rsidR="00716C9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. Or, you can include the requirements as </w:t>
            </w:r>
            <w:r w:rsidR="00443F57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n </w:t>
            </w:r>
            <w:r w:rsidR="008825A3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ttachment to the rubric</w:t>
            </w:r>
            <w:r w:rsidR="00C046B5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</w:tc>
      </w:tr>
      <w:tr w:rsidR="007F0AC4" w:rsidRPr="00AE08AD" w14:paraId="474EE4AC" w14:textId="77777777" w:rsidTr="00673F55">
        <w:tc>
          <w:tcPr>
            <w:tcW w:w="164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618A0" w14:textId="5DE7FF9F" w:rsidR="007F0AC4" w:rsidRPr="00AE08AD" w:rsidRDefault="00BD2EBD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hare whether your</w:t>
            </w:r>
            <w:r w:rsidR="007F0AC4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single-page documentation 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ncludes </w:t>
            </w:r>
            <w:r w:rsidR="005662AB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ny of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following</w:t>
            </w:r>
            <w:r w:rsidR="005656A9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elements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6F7B8FB5" w14:textId="4B20CA91" w:rsidR="007F0AC4" w:rsidRPr="00AE08AD" w:rsidRDefault="007F0AC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E08AD">
              <w:rPr>
                <w:rFonts w:asciiTheme="majorHAnsi" w:hAnsiTheme="majorHAnsi" w:cstheme="majorHAnsi"/>
                <w:i/>
                <w:iCs/>
                <w:sz w:val="24"/>
                <w:szCs w:val="24"/>
              </w:rPr>
              <w:t xml:space="preserve">Choose </w:t>
            </w:r>
            <w:r w:rsidR="008A771A" w:rsidRPr="00AE08AD">
              <w:rPr>
                <w:rFonts w:asciiTheme="majorHAnsi" w:hAnsiTheme="majorHAnsi" w:cstheme="majorHAnsi"/>
                <w:i/>
                <w:iCs/>
                <w:sz w:val="24"/>
                <w:szCs w:val="24"/>
              </w:rPr>
              <w:t>all that apply</w:t>
            </w:r>
            <w:r w:rsidRPr="00AE08AD">
              <w:rPr>
                <w:rFonts w:asciiTheme="majorHAnsi" w:hAnsiTheme="majorHAnsi" w:cstheme="majorHAnsi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56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1B938" w14:textId="07422324" w:rsidR="008A771A" w:rsidRPr="00AE08AD" w:rsidRDefault="00B92DDC" w:rsidP="008A77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07365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B0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46B0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Logo of your doula organization </w:t>
            </w:r>
          </w:p>
          <w:p w14:paraId="64DB6CE3" w14:textId="097995FD" w:rsidR="008A771A" w:rsidRPr="00AE08AD" w:rsidRDefault="00B92DDC" w:rsidP="008A77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7401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1A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Brief descriptions of the training </w:t>
            </w:r>
            <w:r w:rsidR="00BD2EBD" w:rsidRPr="00AE08AD">
              <w:rPr>
                <w:rFonts w:asciiTheme="majorHAnsi" w:hAnsiTheme="majorHAnsi" w:cstheme="majorHAnsi"/>
                <w:sz w:val="24"/>
                <w:szCs w:val="24"/>
              </w:rPr>
              <w:t>requirements</w:t>
            </w:r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that the named doula has completed</w:t>
            </w:r>
          </w:p>
          <w:p w14:paraId="50ED2E9C" w14:textId="7FCAB1C7" w:rsidR="008A771A" w:rsidRPr="00AE08AD" w:rsidRDefault="00B92DDC" w:rsidP="008A77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70147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1A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Accountable staff member at doula organization to verify accuracy of the document</w:t>
            </w:r>
          </w:p>
          <w:p w14:paraId="3621F0F6" w14:textId="2A46BF27" w:rsidR="008A771A" w:rsidRPr="00AE08AD" w:rsidRDefault="00B92DDC" w:rsidP="008A77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15413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1A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Training completion date</w:t>
            </w:r>
          </w:p>
          <w:p w14:paraId="47897EFA" w14:textId="01966407" w:rsidR="007F0AC4" w:rsidRPr="00AE08AD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2093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1A" w:rsidRPr="00AE08A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A771A" w:rsidRPr="00AE08AD">
              <w:rPr>
                <w:rFonts w:asciiTheme="majorHAnsi" w:hAnsiTheme="majorHAnsi" w:cstheme="majorHAnsi"/>
                <w:sz w:val="24"/>
                <w:szCs w:val="24"/>
              </w:rPr>
              <w:t xml:space="preserve"> Expiration date of documentation</w:t>
            </w:r>
          </w:p>
          <w:p w14:paraId="5E347B57" w14:textId="04BE0F21" w:rsidR="008A771A" w:rsidRPr="00AE08AD" w:rsidRDefault="008A771A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Wingdings" w:hAnsiTheme="majorHAnsi" w:cstheme="majorHAnsi"/>
                <w:sz w:val="24"/>
                <w:szCs w:val="24"/>
              </w:rPr>
            </w:pPr>
          </w:p>
        </w:tc>
        <w:tc>
          <w:tcPr>
            <w:tcW w:w="179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C99A4" w14:textId="3D62558E" w:rsidR="007F0AC4" w:rsidRPr="00AE08AD" w:rsidRDefault="009D49C6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you checked </w:t>
            </w:r>
            <w:r w:rsidR="00D47A35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off </w:t>
            </w:r>
            <w:r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“expiration date of documentation”, </w:t>
            </w:r>
            <w:r w:rsidR="00653CD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</w:t>
            </w:r>
            <w:r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how long the single-page documentation is valid for before it </w:t>
            </w:r>
            <w:r w:rsidR="00D47A35" w:rsidRPr="00AE08A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ould be renewed: ______ years </w:t>
            </w:r>
          </w:p>
        </w:tc>
      </w:tr>
    </w:tbl>
    <w:p w14:paraId="31C2DD9A" w14:textId="256188EB" w:rsidR="005C1612" w:rsidRPr="000A0E8F" w:rsidRDefault="005C1612" w:rsidP="000A0E8F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0A0E8F">
        <w:rPr>
          <w:rFonts w:asciiTheme="majorHAnsi" w:hAnsiTheme="majorHAnsi" w:cstheme="majorHAnsi"/>
          <w:sz w:val="20"/>
          <w:szCs w:val="20"/>
          <w:lang w:val="en-US"/>
        </w:rPr>
        <w:br w:type="page"/>
      </w:r>
    </w:p>
    <w:p w14:paraId="585ECB00" w14:textId="2F6ABA79" w:rsidR="005C1612" w:rsidRPr="00B25C37" w:rsidRDefault="00B25C37" w:rsidP="00B25C37">
      <w:pPr>
        <w:pStyle w:val="Heading3"/>
        <w:rPr>
          <w:rFonts w:ascii="Calibri" w:hAnsi="Calibri" w:cs="Calibri"/>
          <w:color w:val="0070C0"/>
        </w:rPr>
      </w:pPr>
      <w:r w:rsidRPr="0056250E">
        <w:rPr>
          <w:rFonts w:ascii="Calibri" w:hAnsi="Calibri" w:cs="Calibri"/>
          <w:color w:val="0070C0"/>
        </w:rPr>
        <w:lastRenderedPageBreak/>
        <w:t>1.</w:t>
      </w:r>
      <w:r w:rsidR="00D121C8">
        <w:rPr>
          <w:rFonts w:ascii="Calibri" w:hAnsi="Calibri" w:cs="Calibri"/>
          <w:color w:val="0070C0"/>
        </w:rPr>
        <w:t>2</w:t>
      </w:r>
      <w:r w:rsidRPr="0056250E">
        <w:rPr>
          <w:rFonts w:ascii="Calibri" w:hAnsi="Calibri" w:cs="Calibri"/>
          <w:color w:val="0070C0"/>
        </w:rPr>
        <w:t xml:space="preserve"> Training </w:t>
      </w:r>
      <w:r>
        <w:rPr>
          <w:rFonts w:ascii="Calibri" w:hAnsi="Calibri" w:cs="Calibri"/>
          <w:color w:val="0070C0"/>
        </w:rPr>
        <w:t>features</w:t>
      </w:r>
    </w:p>
    <w:tbl>
      <w:tblPr>
        <w:tblW w:w="5000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794"/>
        <w:gridCol w:w="5506"/>
      </w:tblGrid>
      <w:tr w:rsidR="00B25C37" w:rsidRPr="00CB13FD" w14:paraId="0303E0D8" w14:textId="77777777" w:rsidTr="00F83F29">
        <w:trPr>
          <w:tblHeader/>
        </w:trPr>
        <w:tc>
          <w:tcPr>
            <w:tcW w:w="2040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6FE73" w14:textId="77777777" w:rsidR="00B25C37" w:rsidRPr="00CB13FD" w:rsidRDefault="00B25C37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60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C2BA9" w14:textId="77777777" w:rsidR="00B25C37" w:rsidRPr="00CB13FD" w:rsidRDefault="00B25C37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5C1612" w:rsidRPr="00CB13FD" w14:paraId="3C844090" w14:textId="77777777" w:rsidTr="00F83F29">
        <w:tc>
          <w:tcPr>
            <w:tcW w:w="204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C4005" w14:textId="7CD332FA" w:rsidR="005C1612" w:rsidRPr="00CB13FD" w:rsidRDefault="00CD2813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minimum hours of total classroom learning required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296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5348E" w14:textId="77777777" w:rsidR="0021152E" w:rsidRPr="00CB13FD" w:rsidRDefault="0021152E" w:rsidP="002115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34EC4A84" w14:textId="77777777" w:rsidR="0021152E" w:rsidRPr="00CB13FD" w:rsidRDefault="0021152E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8F0E4BF" w14:textId="7C04256B" w:rsidR="00195201" w:rsidRPr="00CB13FD" w:rsidRDefault="0021152E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Let us know the</w:t>
            </w:r>
            <w:r w:rsidR="00195201"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 minimum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 total classroom learning hour</w:t>
            </w:r>
            <w:r w:rsidR="00D46667" w:rsidRPr="00CB13FD">
              <w:rPr>
                <w:rFonts w:asciiTheme="majorHAnsi" w:hAnsiTheme="majorHAnsi" w:cstheme="majorHAnsi"/>
                <w:sz w:val="24"/>
                <w:szCs w:val="24"/>
              </w:rPr>
              <w:t>s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D46667"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required </w:t>
            </w:r>
            <w:r w:rsidR="00FF1A37"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for </w:t>
            </w:r>
            <w:r w:rsidR="009A700C" w:rsidRPr="00CB13FD">
              <w:rPr>
                <w:rFonts w:asciiTheme="majorHAnsi" w:hAnsiTheme="majorHAnsi" w:cstheme="majorHAnsi"/>
                <w:sz w:val="24"/>
                <w:szCs w:val="24"/>
              </w:rPr>
              <w:t>your doula training.</w:t>
            </w:r>
            <w:r w:rsidR="00195201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5C1612" w:rsidRPr="00CB13FD" w14:paraId="177B83C4" w14:textId="77777777" w:rsidTr="00F83F29">
        <w:tc>
          <w:tcPr>
            <w:tcW w:w="204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DB199" w14:textId="603F1945" w:rsidR="005C1612" w:rsidRPr="00CB13FD" w:rsidRDefault="00CD2813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how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lassroom learning 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s 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elivered</w:t>
            </w:r>
            <w:r w:rsid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  <w:p w14:paraId="7A8319E3" w14:textId="77777777" w:rsidR="005C1612" w:rsidRPr="00CB13F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96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E45D6" w14:textId="77777777" w:rsidR="008438CD" w:rsidRPr="00CB13FD" w:rsidRDefault="008438CD" w:rsidP="00843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6F71E208" w14:textId="77777777" w:rsidR="008438CD" w:rsidRPr="00CB13FD" w:rsidRDefault="008438CD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2175C5B" w14:textId="74A6070A" w:rsidR="005C1612" w:rsidRDefault="00151FAB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if there are any requirements on how classroom hours must be delivered. </w:t>
            </w:r>
          </w:p>
          <w:p w14:paraId="28CA391E" w14:textId="77777777" w:rsidR="00DA35F1" w:rsidRDefault="00DA35F1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2851B78" w14:textId="61A5E0F5" w:rsidR="00DA35F1" w:rsidRPr="00CB13FD" w:rsidRDefault="009969FD" w:rsidP="009969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 w:rsidRPr="4095001C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For example, if your organization allows some instructors to do online-only classroom instruction, and other instructors to do in person-only classroom instruction, then check “in-person only” and “online only”. If your organization </w:t>
            </w:r>
            <w:r w:rsidR="001F2761" w:rsidRPr="4095001C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always does</w:t>
            </w:r>
            <w:r w:rsidRPr="4095001C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instruction in a hybrid format, then only check “hybrid”.</w:t>
            </w:r>
          </w:p>
        </w:tc>
      </w:tr>
      <w:tr w:rsidR="005C1612" w:rsidRPr="00CB13FD" w14:paraId="6EE2494E" w14:textId="77777777" w:rsidTr="00F83F29">
        <w:tc>
          <w:tcPr>
            <w:tcW w:w="204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AC061" w14:textId="0AFAE738" w:rsidR="005C1612" w:rsidRPr="00CB13FD" w:rsidRDefault="00A47D6F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41112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at instruction formats are used for </w:t>
            </w:r>
            <w:r w:rsidR="00411126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classroom instructors </w:t>
            </w:r>
            <w:r w:rsidR="0041112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o </w:t>
            </w:r>
            <w:r w:rsidR="00411126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interact with trainees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  <w:p w14:paraId="183342B3" w14:textId="77777777" w:rsidR="005C1612" w:rsidRPr="00CB13F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96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623E2" w14:textId="64BC6D8A" w:rsidR="00F83F29" w:rsidRPr="00F83F29" w:rsidRDefault="00F21A8C" w:rsidP="00F83F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the answer to this question must be </w:t>
            </w:r>
          </w:p>
          <w:p w14:paraId="594C4FCC" w14:textId="563F7D35" w:rsidR="00A47D6F" w:rsidRPr="00F83F29" w:rsidRDefault="00A47D6F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  <w:t>“live” or “hybrid”</w:t>
            </w:r>
            <w:r w:rsidR="00292EF3" w:rsidRPr="00F83F29"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  <w:t>.</w:t>
            </w:r>
          </w:p>
          <w:p w14:paraId="16D1190D" w14:textId="77777777" w:rsidR="00A47D6F" w:rsidRPr="00CB13FD" w:rsidRDefault="00A47D6F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1929171" w14:textId="220B0509" w:rsidR="005C1612" w:rsidRPr="00CB13F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</w:t>
            </w:r>
            <w:r w:rsidR="001C3471" w:rsidRPr="00CB13FD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raining must cover at least some </w:t>
            </w:r>
            <w:r w:rsidR="00F83F29">
              <w:rPr>
                <w:rFonts w:asciiTheme="majorHAnsi" w:hAnsiTheme="majorHAnsi" w:cstheme="majorHAnsi"/>
                <w:sz w:val="24"/>
                <w:szCs w:val="24"/>
              </w:rPr>
              <w:t xml:space="preserve">aspects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of the classroom learning in a live</w:t>
            </w:r>
            <w:r w:rsidR="004B284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real-time</w:t>
            </w:r>
            <w:r w:rsidR="004B284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 format to support peer-to-peer engagement and active discussion.</w:t>
            </w:r>
          </w:p>
        </w:tc>
      </w:tr>
      <w:tr w:rsidR="005C1612" w:rsidRPr="00CB13FD" w14:paraId="3201A5BC" w14:textId="77777777" w:rsidTr="00F83F29">
        <w:tc>
          <w:tcPr>
            <w:tcW w:w="204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5B636" w14:textId="3D358A2E" w:rsidR="005C1612" w:rsidRPr="00CB13FD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EE69A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whether the training requires that doula 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rainee</w:t>
            </w:r>
            <w:r w:rsidR="00EE69A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 have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-on-1 interaction with a doula mentor at any point </w:t>
            </w:r>
            <w:r w:rsidR="00084DD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rior to training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ompletion</w:t>
            </w:r>
            <w:r w:rsidR="0095154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  <w:p w14:paraId="005C0113" w14:textId="77777777" w:rsidR="005C1612" w:rsidRPr="00CB13F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96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38DB2" w14:textId="77777777" w:rsidR="00723D30" w:rsidRPr="00CB13FD" w:rsidRDefault="00723D30" w:rsidP="00723D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6BE16E69" w14:textId="77777777" w:rsidR="00723D30" w:rsidRPr="00CB13FD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62348CEE" w14:textId="5A1AA259" w:rsidR="005C1612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if there are any </w:t>
            </w:r>
            <w:r w:rsidR="00084DD4">
              <w:rPr>
                <w:rFonts w:asciiTheme="majorHAnsi" w:hAnsiTheme="majorHAnsi" w:cstheme="majorHAnsi"/>
                <w:sz w:val="24"/>
                <w:szCs w:val="24"/>
              </w:rPr>
              <w:t xml:space="preserve">mentoring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requirements</w:t>
            </w:r>
            <w:r w:rsidR="00084DD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for your doula training.</w:t>
            </w:r>
            <w:r w:rsidR="00875F46">
              <w:rPr>
                <w:rFonts w:asciiTheme="majorHAnsi" w:hAnsiTheme="majorHAnsi" w:cstheme="majorHAnsi"/>
                <w:sz w:val="24"/>
                <w:szCs w:val="24"/>
              </w:rPr>
              <w:t xml:space="preserve"> If relevant, </w:t>
            </w:r>
            <w:r w:rsidR="00875F46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escribe what the minimum requirements to be a “doula mentor”</w:t>
            </w:r>
            <w:r w:rsidR="00875F4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12CED683" w14:textId="77777777" w:rsidR="00617478" w:rsidRPr="00617478" w:rsidRDefault="00617478" w:rsidP="00617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4A1E601" w14:textId="14E8CFBB" w:rsidR="00F625F7" w:rsidRPr="00617478" w:rsidRDefault="00617478" w:rsidP="00617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s best practice, we recommend—but do not require—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</w:t>
            </w:r>
            <w:r w:rsidRPr="00617478">
              <w:rPr>
                <w:rFonts w:asciiTheme="majorHAnsi" w:hAnsiTheme="majorHAnsi" w:cstheme="majorHAnsi"/>
                <w:sz w:val="24"/>
                <w:szCs w:val="24"/>
              </w:rPr>
              <w:t>entoring.</w:t>
            </w:r>
          </w:p>
        </w:tc>
      </w:tr>
      <w:tr w:rsidR="005C1612" w:rsidRPr="00CB13FD" w14:paraId="6ED4A3F2" w14:textId="77777777" w:rsidTr="00875F46">
        <w:trPr>
          <w:trHeight w:val="1203"/>
        </w:trPr>
        <w:tc>
          <w:tcPr>
            <w:tcW w:w="204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FD858" w14:textId="129D10F0" w:rsidR="005C1612" w:rsidRPr="00CB13FD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084DD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any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supplemental courses </w:t>
            </w:r>
            <w:r w:rsidR="0053347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s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  <w:p w14:paraId="205B608B" w14:textId="77777777" w:rsidR="005C1612" w:rsidRPr="00CB13FD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</w:tc>
        <w:tc>
          <w:tcPr>
            <w:tcW w:w="296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E3D18" w14:textId="77777777" w:rsidR="00723D30" w:rsidRPr="00CB13FD" w:rsidRDefault="00723D30" w:rsidP="00723D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43E9AB9F" w14:textId="77777777" w:rsidR="00723D30" w:rsidRPr="00CB13FD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6C936D4A" w14:textId="059B6CEB" w:rsidR="005C1612" w:rsidRPr="00CB13FD" w:rsidRDefault="00723D3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</w:t>
            </w:r>
            <w:r w:rsidR="00875F4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of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any separate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ourse requirements 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(e.g., childbirth education, lactation class)</w:t>
            </w:r>
            <w:r w:rsidR="005C1612"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</w:tc>
      </w:tr>
    </w:tbl>
    <w:p w14:paraId="0C5E3AD9" w14:textId="50D64620" w:rsidR="005C1612" w:rsidRPr="00CE4A9D" w:rsidRDefault="005C1612" w:rsidP="000A0E8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0A0E8F">
        <w:rPr>
          <w:rFonts w:asciiTheme="majorHAnsi" w:hAnsiTheme="majorHAnsi" w:cstheme="majorHAnsi"/>
          <w:lang w:val="en-US"/>
        </w:rPr>
        <w:br w:type="page"/>
      </w:r>
    </w:p>
    <w:tbl>
      <w:tblPr>
        <w:tblW w:w="4968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40"/>
        <w:gridCol w:w="2776"/>
        <w:gridCol w:w="3424"/>
      </w:tblGrid>
      <w:tr w:rsidR="00B25C37" w:rsidRPr="00673F55" w14:paraId="20462777" w14:textId="77777777" w:rsidTr="00A96228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AC938" w14:textId="77777777" w:rsidR="00B25C37" w:rsidRPr="00673F55" w:rsidRDefault="00B25C37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5C1612" w:rsidRPr="00673F55" w14:paraId="1BC75700" w14:textId="77777777" w:rsidTr="00A96228">
        <w:trPr>
          <w:tblHeader/>
        </w:trPr>
        <w:tc>
          <w:tcPr>
            <w:tcW w:w="164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45BFE" w14:textId="1D8F31B1" w:rsidR="005C1612" w:rsidRPr="00673F55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0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9EBDA" w14:textId="77777777" w:rsidR="005C1612" w:rsidRPr="00673F55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73F55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853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9D618" w14:textId="77777777" w:rsidR="005C1612" w:rsidRPr="00673F55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73F55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5C1612" w:rsidRPr="00673F55" w14:paraId="71F3AB26" w14:textId="77777777" w:rsidTr="00A96228">
        <w:tc>
          <w:tcPr>
            <w:tcW w:w="164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B0065" w14:textId="7BAD09C3" w:rsidR="005C1612" w:rsidRPr="005247E4" w:rsidRDefault="00617478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the minimum hours of total classroom learning required.</w:t>
            </w:r>
          </w:p>
        </w:tc>
        <w:tc>
          <w:tcPr>
            <w:tcW w:w="150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C0297" w14:textId="1DBCDBB8" w:rsidR="005C1612" w:rsidRPr="00673F55" w:rsidRDefault="00AD5DA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___ h</w:t>
            </w:r>
            <w:r w:rsidR="00D25C7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ours</w:t>
            </w:r>
          </w:p>
        </w:tc>
        <w:tc>
          <w:tcPr>
            <w:tcW w:w="185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64437" w14:textId="43584EB7" w:rsidR="005C1612" w:rsidRPr="00673F55" w:rsidRDefault="005C161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</w:tc>
      </w:tr>
      <w:tr w:rsidR="00552564" w:rsidRPr="00673F55" w14:paraId="6572D67F" w14:textId="77777777" w:rsidTr="00A96228">
        <w:tc>
          <w:tcPr>
            <w:tcW w:w="164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F1B4E" w14:textId="77777777" w:rsidR="00617478" w:rsidRPr="00673F55" w:rsidRDefault="00617478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how the classroom learning is delivered.</w:t>
            </w:r>
          </w:p>
          <w:p w14:paraId="7B07D36B" w14:textId="2375FA51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 xml:space="preserve">Check </w:t>
            </w:r>
            <w:r w:rsidR="00617478"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all that apply</w:t>
            </w: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.</w:t>
            </w:r>
          </w:p>
        </w:tc>
        <w:tc>
          <w:tcPr>
            <w:tcW w:w="150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A761" w14:textId="538E735D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29977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0F9029A7" w14:textId="43692D40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0295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1626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>Online only</w:t>
            </w:r>
          </w:p>
          <w:p w14:paraId="289AB76C" w14:textId="66E5668C" w:rsidR="00C40E39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2509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1626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>Hybrid (mix of in-person and online)</w:t>
            </w:r>
          </w:p>
        </w:tc>
        <w:tc>
          <w:tcPr>
            <w:tcW w:w="185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7636" w14:textId="7777777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52564" w:rsidRPr="00673F55" w14:paraId="1A3DBACD" w14:textId="77777777" w:rsidTr="00A96228">
        <w:tc>
          <w:tcPr>
            <w:tcW w:w="164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36A75" w14:textId="6242BDC5" w:rsidR="00CD2813" w:rsidRPr="00673F55" w:rsidRDefault="008D4CEC" w:rsidP="00CD28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at</w:t>
            </w:r>
            <w:r w:rsidR="0041112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instructio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formats are used for </w:t>
            </w:r>
            <w:r w:rsidR="00617478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classroom instructor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o </w:t>
            </w:r>
            <w:r w:rsidR="00617478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interact with trainees?</w:t>
            </w:r>
          </w:p>
          <w:p w14:paraId="4F48B275" w14:textId="7777777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0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323F3" w14:textId="2368F03A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53609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(real-time) only</w:t>
            </w:r>
          </w:p>
          <w:p w14:paraId="34B6E05E" w14:textId="1D5D316E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29243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 (mix of live and pre-recorded)</w:t>
            </w:r>
          </w:p>
          <w:p w14:paraId="66CA4DBD" w14:textId="527A38A5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23929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(self-directed) only </w:t>
            </w:r>
            <w:r w:rsidR="00552564" w:rsidRPr="00C96BEF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(if selected, STOP)</w:t>
            </w:r>
          </w:p>
        </w:tc>
        <w:tc>
          <w:tcPr>
            <w:tcW w:w="185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53275" w14:textId="7777777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52564" w:rsidRPr="00673F55" w14:paraId="598E8844" w14:textId="77777777" w:rsidTr="00A96228">
        <w:tc>
          <w:tcPr>
            <w:tcW w:w="164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A47E1" w14:textId="77777777" w:rsidR="0095154C" w:rsidRPr="00673F55" w:rsidRDefault="0095154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whether the training requires that doula trainees have 1-on-1 interaction with a doula mentor at any point prior to training completion.</w:t>
            </w:r>
          </w:p>
          <w:p w14:paraId="38850BFB" w14:textId="267FC58C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0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95F9E" w14:textId="31A51077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229145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None</w:t>
            </w:r>
          </w:p>
          <w:p w14:paraId="45461C85" w14:textId="0AF1D2CD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74685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Yes, optional based on trainee request</w:t>
            </w:r>
          </w:p>
          <w:p w14:paraId="2DC0F847" w14:textId="378D7717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Wingdings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735863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, it’s required</w:t>
            </w:r>
          </w:p>
        </w:tc>
        <w:tc>
          <w:tcPr>
            <w:tcW w:w="185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18D17" w14:textId="367A66B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653CD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escribe what the minimum requirements to be a “doula mentor” here:</w:t>
            </w:r>
          </w:p>
        </w:tc>
      </w:tr>
      <w:tr w:rsidR="00552564" w:rsidRPr="00673F55" w14:paraId="69B60D7C" w14:textId="77777777" w:rsidTr="00A96228">
        <w:tc>
          <w:tcPr>
            <w:tcW w:w="164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E7B88" w14:textId="43381F44" w:rsidR="00552564" w:rsidRPr="00673F55" w:rsidRDefault="00673F5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any supplemental courses requirements.</w:t>
            </w:r>
          </w:p>
          <w:p w14:paraId="62A600A6" w14:textId="7777777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0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3BDE5" w14:textId="623E0226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7325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None</w:t>
            </w:r>
          </w:p>
          <w:p w14:paraId="1448A8A6" w14:textId="49527BE5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Wingdings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82266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626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</w:t>
            </w:r>
          </w:p>
        </w:tc>
        <w:tc>
          <w:tcPr>
            <w:tcW w:w="185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AB375" w14:textId="08956B5E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you answered “yes”, </w:t>
            </w:r>
            <w:r w:rsidR="00653CD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what courses are required and share any minimum instruction hours for these courses (if none, write “0”)</w:t>
            </w:r>
          </w:p>
          <w:p w14:paraId="78437075" w14:textId="68672C6F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4938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D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hildbirth education: Minimum hours __</w:t>
            </w:r>
          </w:p>
          <w:p w14:paraId="4E3E3A5B" w14:textId="45B2FCD1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76337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D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Lactation education: Minimum hours __</w:t>
            </w:r>
          </w:p>
          <w:p w14:paraId="445186A8" w14:textId="65CB8808" w:rsidR="00552564" w:rsidRPr="00673F55" w:rsidRDefault="00B92DD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18381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D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52564"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Other __________: Minimum hours __</w:t>
            </w:r>
          </w:p>
          <w:p w14:paraId="06A7AD75" w14:textId="77777777" w:rsidR="00552564" w:rsidRPr="00673F55" w:rsidRDefault="00552564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</w:tc>
      </w:tr>
    </w:tbl>
    <w:p w14:paraId="4BE3AC93" w14:textId="552C8DD6" w:rsidR="005C1612" w:rsidRPr="000A0E8F" w:rsidRDefault="005C1612" w:rsidP="000A0E8F">
      <w:pPr>
        <w:rPr>
          <w:rFonts w:asciiTheme="majorHAnsi" w:hAnsiTheme="majorHAnsi" w:cstheme="majorHAnsi"/>
          <w:sz w:val="40"/>
          <w:szCs w:val="40"/>
        </w:rPr>
      </w:pPr>
      <w:r w:rsidRPr="000A0E8F">
        <w:rPr>
          <w:rFonts w:asciiTheme="majorHAnsi" w:hAnsiTheme="majorHAnsi" w:cstheme="majorHAnsi"/>
        </w:rPr>
        <w:br w:type="page"/>
      </w:r>
    </w:p>
    <w:p w14:paraId="7860737E" w14:textId="51FCE01A" w:rsidR="005C1612" w:rsidRPr="006A5032" w:rsidRDefault="006A5032" w:rsidP="000A0E8F">
      <w:pPr>
        <w:pStyle w:val="Heading1"/>
        <w:spacing w:before="0" w:after="0"/>
        <w:rPr>
          <w:rFonts w:asciiTheme="majorHAnsi" w:hAnsiTheme="majorHAnsi" w:cstheme="majorHAnsi"/>
          <w:b/>
          <w:bCs/>
        </w:rPr>
      </w:pPr>
      <w:r w:rsidRPr="006A5032">
        <w:rPr>
          <w:rFonts w:asciiTheme="majorHAnsi" w:hAnsiTheme="majorHAnsi" w:cstheme="majorHAnsi"/>
          <w:b/>
          <w:bCs/>
          <w:lang w:val="en-US"/>
        </w:rPr>
        <w:lastRenderedPageBreak/>
        <w:t xml:space="preserve">Rubric </w:t>
      </w:r>
      <w:r w:rsidR="005C1612" w:rsidRPr="006A5032">
        <w:rPr>
          <w:rFonts w:asciiTheme="majorHAnsi" w:hAnsiTheme="majorHAnsi" w:cstheme="majorHAnsi"/>
          <w:b/>
          <w:bCs/>
          <w:lang w:val="en-US"/>
        </w:rPr>
        <w:t xml:space="preserve">Part 2. </w:t>
      </w:r>
      <w:r w:rsidR="005C1612" w:rsidRPr="006A5032">
        <w:rPr>
          <w:rFonts w:asciiTheme="majorHAnsi" w:hAnsiTheme="majorHAnsi" w:cstheme="majorHAnsi"/>
          <w:b/>
          <w:bCs/>
        </w:rPr>
        <w:t>Competency Domains and Sub-Domains</w:t>
      </w:r>
    </w:p>
    <w:p w14:paraId="6224A6CC" w14:textId="19AACE52" w:rsidR="005C1612" w:rsidRPr="00DC2026" w:rsidRDefault="008A1B6C" w:rsidP="00DC2026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2.1</w:t>
      </w:r>
      <w:r w:rsidRPr="0056250E">
        <w:rPr>
          <w:rFonts w:ascii="Calibri" w:hAnsi="Calibri" w:cs="Calibri"/>
          <w:color w:val="0070C0"/>
        </w:rPr>
        <w:t xml:space="preserve"> </w:t>
      </w:r>
      <w:r w:rsidR="00DB6AE3">
        <w:rPr>
          <w:rFonts w:ascii="Calibri" w:hAnsi="Calibri" w:cs="Calibri"/>
          <w:color w:val="0070C0"/>
        </w:rPr>
        <w:t xml:space="preserve">Domain: </w:t>
      </w:r>
      <w:r>
        <w:rPr>
          <w:rFonts w:ascii="Calibri" w:hAnsi="Calibri" w:cs="Calibri"/>
          <w:color w:val="0070C0"/>
        </w:rPr>
        <w:t>Pregnancy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DB6AE3" w:rsidRPr="008C2CCE" w14:paraId="2D3832F6" w14:textId="77777777" w:rsidTr="005247E4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D0E2E" w14:textId="77777777" w:rsidR="00DB6AE3" w:rsidRPr="008C2CCE" w:rsidRDefault="00DB6AE3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5C44A" w14:textId="77777777" w:rsidR="00DB6AE3" w:rsidRPr="008C2CCE" w:rsidRDefault="00DB6AE3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5C1612" w:rsidRPr="008C2CCE" w14:paraId="766A8BE3" w14:textId="77777777" w:rsidTr="005247E4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B1287" w14:textId="182579CA" w:rsidR="005C1612" w:rsidRPr="008C2CCE" w:rsidRDefault="00E774AE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55120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 w:rsidR="0055120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="0055120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554A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="0055120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b-domains in the Pregnancy Domain are covered in the classroom learning</w:t>
            </w:r>
            <w:r w:rsidR="0055120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D5FB6" w14:textId="2B71E0AA" w:rsidR="008C2CCE" w:rsidRPr="00F83F29" w:rsidRDefault="008C2CCE" w:rsidP="008C2C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all sub-domains </w:t>
            </w:r>
            <w:r w:rsidR="00DB43D6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must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 be checked.</w:t>
            </w:r>
          </w:p>
          <w:p w14:paraId="0CD3ABF8" w14:textId="77777777" w:rsidR="00A4006E" w:rsidRPr="008C2CCE" w:rsidRDefault="00A4006E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FC29212" w14:textId="037509BA" w:rsidR="005C1612" w:rsidRPr="008C2CCE" w:rsidRDefault="00DB43D6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ll</w:t>
            </w:r>
            <w:r w:rsidR="00465D52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527E95">
              <w:rPr>
                <w:rFonts w:asciiTheme="majorHAnsi" w:hAnsiTheme="majorHAnsi" w:cstheme="majorHAnsi"/>
                <w:sz w:val="24"/>
                <w:szCs w:val="24"/>
              </w:rPr>
              <w:t xml:space="preserve">of these </w:t>
            </w:r>
            <w:r w:rsidR="00465D52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sub-domains </w:t>
            </w:r>
            <w:r w:rsidR="005C1612" w:rsidRPr="008C2CCE">
              <w:rPr>
                <w:rFonts w:asciiTheme="majorHAnsi" w:hAnsiTheme="majorHAnsi" w:cstheme="majorHAnsi"/>
                <w:sz w:val="24"/>
                <w:szCs w:val="24"/>
              </w:rPr>
              <w:t>in the Pregnancy Domain</w:t>
            </w:r>
            <w:r w:rsidR="00465D52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must be covered</w:t>
            </w:r>
            <w:r w:rsid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465D52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to </w:t>
            </w:r>
            <w:r w:rsidR="00977B5B">
              <w:rPr>
                <w:rFonts w:asciiTheme="majorHAnsi" w:hAnsiTheme="majorHAnsi" w:cstheme="majorHAnsi"/>
                <w:sz w:val="24"/>
                <w:szCs w:val="24"/>
              </w:rPr>
              <w:t>provide adequate education in</w:t>
            </w:r>
            <w:r w:rsidR="00465D52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prenatal care and </w:t>
            </w:r>
            <w:r w:rsidR="009B0D55" w:rsidRPr="008C2CCE">
              <w:rPr>
                <w:rFonts w:asciiTheme="majorHAnsi" w:hAnsiTheme="majorHAnsi" w:cstheme="majorHAnsi"/>
                <w:sz w:val="24"/>
                <w:szCs w:val="24"/>
              </w:rPr>
              <w:t>practice of doula work in the prenatal period.</w:t>
            </w:r>
          </w:p>
        </w:tc>
      </w:tr>
      <w:tr w:rsidR="005C1612" w:rsidRPr="008C2CCE" w14:paraId="1BFAD6ED" w14:textId="77777777" w:rsidTr="005247E4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56B03" w14:textId="097750EC" w:rsidR="00E774AE" w:rsidRPr="008C2CCE" w:rsidRDefault="008F68D5" w:rsidP="00E774A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d </w:t>
            </w:r>
            <w:r w:rsidR="00E656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o</w:t>
            </w:r>
            <w:r w:rsidR="000456A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cover</w:t>
            </w:r>
            <w:r w:rsidR="00E774AE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Pregnancy Domain</w:t>
            </w:r>
            <w:r w:rsidR="000456A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F49CC" w14:textId="77777777" w:rsidR="005E3AE5" w:rsidRPr="008C2CCE" w:rsidRDefault="005E3AE5" w:rsidP="005E3A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2A3EA434" w14:textId="77777777" w:rsidR="005E3AE5" w:rsidRDefault="005E3AE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13F776F7" w14:textId="20DCD759" w:rsidR="00527E95" w:rsidRDefault="00527E9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total classroom learning hour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dedicated to coverage of </w:t>
            </w:r>
            <w:r w:rsidR="00F74B75">
              <w:rPr>
                <w:rFonts w:asciiTheme="majorHAnsi" w:hAnsiTheme="majorHAnsi" w:cstheme="majorHAnsi"/>
                <w:sz w:val="24"/>
                <w:szCs w:val="24"/>
              </w:rPr>
              <w:t>these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6599EC4B" w14:textId="77777777" w:rsidR="00527E95" w:rsidRPr="008C2CCE" w:rsidRDefault="00527E9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967537E" w14:textId="70D3B588" w:rsidR="005C1612" w:rsidRPr="008C2CCE" w:rsidRDefault="005E3AE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We will not expect that Domain hours </w:t>
            </w:r>
            <w:r w:rsidR="00BA3699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across all 6 </w:t>
            </w:r>
            <w:r w:rsidR="00B85AA4" w:rsidRPr="008C2CCE">
              <w:rPr>
                <w:rFonts w:asciiTheme="majorHAnsi" w:hAnsiTheme="majorHAnsi" w:cstheme="majorHAnsi"/>
                <w:sz w:val="24"/>
                <w:szCs w:val="24"/>
              </w:rPr>
              <w:t>D</w:t>
            </w:r>
            <w:r w:rsidR="00BA3699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omains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ill precisely add up to total training classroom hours shared in 1.2</w:t>
            </w:r>
            <w:r w:rsidR="00BA3699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because topics may overlap</w:t>
            </w:r>
            <w:r w:rsidR="008A2B4C"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="00BA3699"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5C1612" w:rsidRPr="008C2CCE" w14:paraId="0404710A" w14:textId="77777777" w:rsidTr="005247E4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406E3" w14:textId="366B46F9" w:rsidR="005C1612" w:rsidRPr="008C2CCE" w:rsidRDefault="00411126" w:rsidP="004111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What instruction formats are used to cover Pregnancy Domain topics?</w:t>
            </w:r>
            <w:r w:rsidR="00E774AE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F407C" w14:textId="77777777" w:rsidR="005C1612" w:rsidRDefault="00F07E3D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To be approved,</w:t>
            </w:r>
            <w:r w:rsidR="00B85AA4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</w:t>
            </w:r>
            <w:r w:rsidR="00B85AA4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 least one of the </w:t>
            </w:r>
            <w:r w:rsidR="009251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5 required</w:t>
            </w:r>
            <w:r w:rsidR="00B85AA4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</w:t>
            </w:r>
            <w:r w:rsidR="009251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.e.,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2.1-</w:t>
            </w:r>
            <w:r w:rsidR="009251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2.5) </w:t>
            </w:r>
            <w:r w:rsidR="00B85AA4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must </w:t>
            </w:r>
            <w:r w:rsidR="00AC0A41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e taught in a</w:t>
            </w:r>
            <w:r w:rsidR="00525317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live format, to be consistent with the </w:t>
            </w:r>
            <w:r w:rsidR="004B284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 for some live teaching (see</w:t>
            </w:r>
            <w:r w:rsidR="00525317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.2</w:t>
            </w:r>
            <w:r w:rsidR="004B284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)</w:t>
            </w:r>
            <w:r w:rsidR="00AC0A41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0DA81FDB" w14:textId="77777777" w:rsidR="00527E95" w:rsidRDefault="00527E9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7858DC32" w14:textId="59B70C91" w:rsidR="00527E95" w:rsidRPr="008C2CCE" w:rsidRDefault="00527E95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on </w:t>
            </w:r>
            <w:r w:rsidR="00F74B75">
              <w:rPr>
                <w:rFonts w:asciiTheme="majorHAnsi" w:hAnsiTheme="majorHAnsi" w:cstheme="majorHAnsi"/>
                <w:sz w:val="24"/>
                <w:szCs w:val="24"/>
              </w:rPr>
              <w:t>these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A4006E" w:rsidRPr="008C2CCE" w14:paraId="35C6BBDF" w14:textId="77777777" w:rsidTr="005247E4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6A01" w14:textId="3A181E5E" w:rsidR="00A4006E" w:rsidRPr="008C2CCE" w:rsidRDefault="00DA63AF" w:rsidP="00E774A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8F68D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any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minimum</w:t>
            </w:r>
            <w:r w:rsidR="00A4006E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instructor qualification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for coverage of </w:t>
            </w:r>
            <w:r w:rsidR="00A4006E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regnancy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</w:t>
            </w:r>
            <w:r w:rsidR="008F68D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  <w:r w:rsidR="00A4006E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0A81B" w14:textId="77777777" w:rsidR="00A4006E" w:rsidRDefault="00AC0A41" w:rsidP="00E774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6BE58FE3" w14:textId="77777777" w:rsidR="00527E95" w:rsidRDefault="00527E95" w:rsidP="00E774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</w:p>
          <w:p w14:paraId="52D7A44B" w14:textId="1B65B82F" w:rsidR="00527E95" w:rsidRPr="008C2CCE" w:rsidRDefault="00527E95" w:rsidP="00E774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if you have any required qualifications for instructors of </w:t>
            </w:r>
            <w:r w:rsidR="00F74B75">
              <w:rPr>
                <w:rFonts w:asciiTheme="majorHAnsi" w:hAnsiTheme="majorHAnsi" w:cstheme="majorHAnsi"/>
                <w:sz w:val="24"/>
                <w:szCs w:val="24"/>
              </w:rPr>
              <w:t>these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5C1612" w:rsidRPr="008C2CCE" w14:paraId="6CBA54A4" w14:textId="77777777" w:rsidTr="005247E4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149DA" w14:textId="163B77F0" w:rsidR="005C1612" w:rsidRPr="008C2CCE" w:rsidRDefault="00A4006E" w:rsidP="00A4006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894B5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="008F68D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</w:t>
            </w:r>
            <w:r w:rsidR="00A15EC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Pregnancy Domain</w:t>
            </w:r>
            <w:r w:rsidR="00894B5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1AA87" w14:textId="77777777" w:rsidR="00140959" w:rsidRPr="008C2CCE" w:rsidRDefault="00140959" w:rsidP="001409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738BB3FC" w14:textId="77777777" w:rsidR="00140959" w:rsidRPr="008C2CCE" w:rsidRDefault="00140959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A2AF308" w14:textId="42FDB092" w:rsidR="00F73375" w:rsidRPr="008C2CCE" w:rsidRDefault="00140959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 w:rsidR="00E8276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</w:t>
            </w:r>
            <w:r w:rsidR="00E04D9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</w:t>
            </w:r>
            <w:r w:rsidR="00E8276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e:</w:t>
            </w:r>
            <w:r w:rsidR="007A3892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5C1612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adings, written assignments, tests, or additional classes.</w:t>
            </w:r>
            <w:r w:rsidR="0079083D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04D9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If “yes”, describe them. Note: Any classes</w:t>
            </w:r>
            <w:r w:rsidR="005247E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escribed here </w:t>
            </w:r>
            <w:r w:rsidR="00F73375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</w:t>
            </w:r>
            <w:r w:rsidR="0079083D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you </w:t>
            </w:r>
            <w:r w:rsidR="0079083D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rovided in 1.2.</w:t>
            </w:r>
          </w:p>
        </w:tc>
      </w:tr>
    </w:tbl>
    <w:p w14:paraId="434E1682" w14:textId="77777777" w:rsidR="005C1612" w:rsidRPr="000A0E8F" w:rsidRDefault="005C1612" w:rsidP="000A0E8F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0A0E8F">
        <w:rPr>
          <w:rFonts w:asciiTheme="majorHAnsi" w:hAnsiTheme="majorHAnsi" w:cstheme="majorHAnsi"/>
          <w:lang w:val="en-US"/>
        </w:rPr>
        <w:br w:type="page"/>
      </w:r>
    </w:p>
    <w:tbl>
      <w:tblPr>
        <w:tblW w:w="5005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304"/>
        <w:gridCol w:w="3603"/>
        <w:gridCol w:w="2402"/>
      </w:tblGrid>
      <w:tr w:rsidR="006F7356" w:rsidRPr="00A96228" w14:paraId="1142B886" w14:textId="77777777" w:rsidTr="00516DCD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7068B" w14:textId="77777777" w:rsidR="006F7356" w:rsidRPr="00A96228" w:rsidRDefault="006F735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6F7356" w:rsidRPr="00A96228" w14:paraId="03FEA888" w14:textId="77777777" w:rsidTr="00516DCD">
        <w:trPr>
          <w:tblHeader/>
        </w:trPr>
        <w:tc>
          <w:tcPr>
            <w:tcW w:w="177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D9EBB" w14:textId="77777777" w:rsidR="006F7356" w:rsidRPr="00A96228" w:rsidRDefault="006F735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3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F52A8" w14:textId="77777777" w:rsidR="006F7356" w:rsidRPr="00A96228" w:rsidRDefault="006F735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290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2F85B" w14:textId="77777777" w:rsidR="006F7356" w:rsidRPr="00A96228" w:rsidRDefault="006F735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6F7356" w:rsidRPr="00A96228" w14:paraId="5343959A" w14:textId="77777777" w:rsidTr="00516DCD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3A833" w14:textId="424C57BB" w:rsidR="006F7356" w:rsidRPr="00A96228" w:rsidRDefault="00DB43D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 w:rsidR="00622B6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554A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b-domains in the Pregnancy Domain are covered in the classroom learning</w:t>
            </w:r>
            <w:r w:rsidR="0055120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2893F17E" w14:textId="77777777" w:rsidR="00292EF3" w:rsidRPr="00A96228" w:rsidRDefault="00292EF3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re covered.</w:t>
            </w:r>
          </w:p>
          <w:p w14:paraId="24A1AB8F" w14:textId="146FB45E" w:rsidR="00E774AE" w:rsidRPr="00A96228" w:rsidRDefault="00E774AE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B95F3" w14:textId="77777777" w:rsidR="006F7356" w:rsidRPr="00A96228" w:rsidRDefault="00B92DDC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6026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02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C202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</w:rPr>
              <w:t>Prenatal role of the doula</w:t>
            </w:r>
          </w:p>
          <w:p w14:paraId="12F630C7" w14:textId="77777777" w:rsidR="00292EF3" w:rsidRPr="00A96228" w:rsidRDefault="00B92DDC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56376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EF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92EF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</w:rPr>
              <w:t>Stages of pregnancy</w:t>
            </w:r>
          </w:p>
          <w:p w14:paraId="3FFFBAFD" w14:textId="08CEA81A" w:rsidR="00292EF3" w:rsidRPr="00A96228" w:rsidRDefault="00B92DDC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16470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EF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92EF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</w:rPr>
              <w:t>Reproductive health education, including anatomy and physiology</w:t>
            </w:r>
          </w:p>
          <w:p w14:paraId="289A72DB" w14:textId="77777777" w:rsidR="00292EF3" w:rsidRPr="00A96228" w:rsidRDefault="00B92DDC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8710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EF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92EF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Healthy behaviors during pregnancy </w:t>
            </w:r>
          </w:p>
          <w:p w14:paraId="64FFD7DA" w14:textId="77777777" w:rsidR="00292EF3" w:rsidRPr="00A96228" w:rsidRDefault="00B92DDC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453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EF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92EF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92EF3" w:rsidRPr="00A96228">
              <w:rPr>
                <w:rFonts w:asciiTheme="majorHAnsi" w:hAnsiTheme="majorHAnsi" w:cstheme="majorHAnsi"/>
                <w:sz w:val="24"/>
                <w:szCs w:val="24"/>
              </w:rPr>
              <w:t>Role of a doula in special cases – e.g., multiples, high-risk pregnancies</w:t>
            </w:r>
          </w:p>
          <w:p w14:paraId="693F4B4A" w14:textId="7836CFBE" w:rsidR="00E774AE" w:rsidRPr="008577FB" w:rsidRDefault="00DB43D6" w:rsidP="5B8DB7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have not checked all </w:t>
            </w:r>
            <w:r w:rsidR="00551205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5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 boxes</w:t>
            </w:r>
            <w:r w:rsidR="5A3FC558"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83485" w14:textId="77777777" w:rsidR="006F7356" w:rsidRPr="00A96228" w:rsidRDefault="006F7356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292EF3" w:rsidRPr="00A96228" w14:paraId="7B5CDE02" w14:textId="77777777" w:rsidTr="00516DCD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2D17A" w14:textId="75DB0C9C" w:rsidR="00454C07" w:rsidRPr="00A96228" w:rsidRDefault="00454C07" w:rsidP="007571DD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the hours of total classroom learning used to cover Pregnancy Domain topics.</w:t>
            </w:r>
          </w:p>
          <w:p w14:paraId="144E8EC8" w14:textId="53EA4C02" w:rsidR="00292EF3" w:rsidRPr="00A96228" w:rsidRDefault="00292EF3" w:rsidP="007571DD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D2C73" w14:textId="0ADD08CE" w:rsidR="007571DD" w:rsidRPr="00A96228" w:rsidRDefault="00B92DDC" w:rsidP="007571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22359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1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1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7571DD" w:rsidRPr="00A96228">
              <w:rPr>
                <w:rFonts w:asciiTheme="majorHAnsi" w:hAnsiTheme="majorHAnsi" w:cstheme="majorHAnsi"/>
                <w:sz w:val="24"/>
                <w:szCs w:val="24"/>
              </w:rPr>
              <w:t>Less than 5 hours</w:t>
            </w:r>
          </w:p>
          <w:p w14:paraId="570F29F8" w14:textId="6BD07279" w:rsidR="007571DD" w:rsidRPr="00A96228" w:rsidRDefault="00B92DDC" w:rsidP="007571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27518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1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1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7571DD" w:rsidRPr="00A96228">
              <w:rPr>
                <w:rFonts w:asciiTheme="majorHAnsi" w:hAnsiTheme="majorHAnsi" w:cstheme="majorHAnsi"/>
                <w:sz w:val="24"/>
                <w:szCs w:val="24"/>
              </w:rPr>
              <w:t>6-10 hours</w:t>
            </w:r>
          </w:p>
          <w:p w14:paraId="7BC9E209" w14:textId="2B510C67" w:rsidR="007571DD" w:rsidRPr="00A96228" w:rsidRDefault="00B92DDC" w:rsidP="007571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6608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1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1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224AC" w:rsidRPr="00A96228">
              <w:rPr>
                <w:rFonts w:asciiTheme="majorHAnsi" w:hAnsiTheme="majorHAnsi" w:cstheme="majorHAnsi"/>
                <w:sz w:val="24"/>
                <w:szCs w:val="24"/>
              </w:rPr>
              <w:t>11-50 hours</w:t>
            </w:r>
          </w:p>
          <w:p w14:paraId="24C84B6D" w14:textId="695E5CCA" w:rsidR="00292EF3" w:rsidRPr="00A96228" w:rsidRDefault="00B92DDC" w:rsidP="00D22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9839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1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1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224AC" w:rsidRPr="00A96228">
              <w:rPr>
                <w:rFonts w:asciiTheme="majorHAnsi" w:hAnsiTheme="majorHAnsi" w:cstheme="majorHAnsi"/>
                <w:sz w:val="24"/>
                <w:szCs w:val="24"/>
              </w:rPr>
              <w:t>More than 50 hours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253FD" w14:textId="77777777" w:rsidR="00292EF3" w:rsidRPr="00A96228" w:rsidRDefault="00292EF3" w:rsidP="00BF17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D224AC" w:rsidRPr="00A96228" w14:paraId="1291D5B7" w14:textId="77777777" w:rsidTr="00516DCD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CC4BE" w14:textId="41FE1626" w:rsidR="006637A8" w:rsidRPr="00A96228" w:rsidRDefault="001D096E" w:rsidP="00D224AC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at instruction formats are used to cover Pregnancy Domain topics</w:t>
            </w:r>
            <w:r w:rsidR="00D224AC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? </w:t>
            </w:r>
          </w:p>
          <w:p w14:paraId="096924F3" w14:textId="2B897470" w:rsidR="00D224AC" w:rsidRPr="00A96228" w:rsidRDefault="00D224AC" w:rsidP="00D224AC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 xml:space="preserve">Choose </w:t>
            </w:r>
            <w:r w:rsidR="00B35A31"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all that apply</w:t>
            </w: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D8B93" w14:textId="20FF96A6" w:rsidR="006637A8" w:rsidRPr="00A96228" w:rsidRDefault="00B92DDC" w:rsidP="006637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92810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7A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637A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Live instruction</w:t>
            </w:r>
          </w:p>
          <w:p w14:paraId="6F80451D" w14:textId="247D15C0" w:rsidR="006637A8" w:rsidRPr="00A96228" w:rsidRDefault="00B92DDC" w:rsidP="006637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3309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7A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637A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6637A8" w:rsidRPr="00A96228">
              <w:rPr>
                <w:rFonts w:asciiTheme="majorHAnsi" w:hAnsiTheme="majorHAnsi" w:cstheme="majorHAnsi"/>
                <w:sz w:val="24"/>
                <w:szCs w:val="24"/>
              </w:rPr>
              <w:t>Pre-recorded instruction</w:t>
            </w:r>
          </w:p>
          <w:p w14:paraId="21BB3E91" w14:textId="77777777" w:rsidR="00D224AC" w:rsidRPr="00A96228" w:rsidRDefault="00D224AC" w:rsidP="00D22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C14AC" w14:textId="77777777" w:rsidR="00D224AC" w:rsidRPr="00A96228" w:rsidRDefault="00D224AC" w:rsidP="00D22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6637A8" w:rsidRPr="00A96228" w14:paraId="4A505DAF" w14:textId="77777777" w:rsidTr="00516DCD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F7D3" w14:textId="45B7B610" w:rsidR="00EB3431" w:rsidRPr="00A96228" w:rsidRDefault="006503AB" w:rsidP="00EB3431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any minimum instructor qualifications for coverage of Pregnancy Domain topics.</w:t>
            </w:r>
            <w:r w:rsidR="00EB34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4101CCC5" w14:textId="0D45713B" w:rsidR="00B35A31" w:rsidRPr="00A96228" w:rsidRDefault="0002625F" w:rsidP="00D224AC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86570" w14:textId="14BC25FD" w:rsidR="00EB3431" w:rsidRPr="00A96228" w:rsidRDefault="00B92DDC" w:rsidP="00EB34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41127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4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B34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B3431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6548752B" w14:textId="0DAEE2B5" w:rsidR="00EB3431" w:rsidRPr="00A96228" w:rsidRDefault="00B92DDC" w:rsidP="00EB34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07909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4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B34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B3431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27C3D9A6" w14:textId="61AFB666" w:rsidR="00EB3431" w:rsidRPr="00A96228" w:rsidRDefault="00B92DDC" w:rsidP="00EB34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53636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4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B34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02625F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7D1979FA" w14:textId="126C67E9" w:rsidR="006637A8" w:rsidRPr="00A96228" w:rsidRDefault="00B92DDC" w:rsidP="00EB34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2198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4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B34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02625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982ED2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978E9" w14:textId="4B2E01A9" w:rsidR="006637A8" w:rsidRPr="00175B9E" w:rsidRDefault="00982ED2" w:rsidP="00D22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U</w:t>
            </w:r>
            <w:r w:rsidR="00653CD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se notes to </w:t>
            </w:r>
            <w:r w:rsidR="00175B9E">
              <w:rPr>
                <w:rFonts w:asciiTheme="majorHAnsi" w:hAnsiTheme="majorHAnsi" w:cstheme="majorHAnsi"/>
                <w:bCs/>
                <w:sz w:val="24"/>
                <w:szCs w:val="24"/>
              </w:rPr>
              <w:t>describe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specific requirements of the instructor</w:t>
            </w:r>
            <w:r w:rsidR="0084488F">
              <w:rPr>
                <w:rFonts w:asciiTheme="majorHAnsi" w:hAnsiTheme="majorHAnsi" w:cstheme="majorHAnsi"/>
                <w:bCs/>
                <w:sz w:val="24"/>
                <w:szCs w:val="24"/>
              </w:rPr>
              <w:t>.</w:t>
            </w:r>
          </w:p>
        </w:tc>
      </w:tr>
      <w:tr w:rsidR="0002625F" w:rsidRPr="00A96228" w14:paraId="0B162E02" w14:textId="77777777" w:rsidTr="00516DCD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30658" w14:textId="08EA8175" w:rsidR="00A96228" w:rsidRPr="00A96228" w:rsidRDefault="00A15EC1" w:rsidP="0002625F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Pregnancy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0D036C92" w14:textId="2E5DB705" w:rsidR="0002625F" w:rsidRPr="00A1123F" w:rsidRDefault="0002625F" w:rsidP="0002625F">
            <w:pPr>
              <w:spacing w:line="257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1123F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72008" w14:textId="2774C692" w:rsidR="0002625F" w:rsidRPr="00A96228" w:rsidRDefault="00B92DDC" w:rsidP="00026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6368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625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625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02625F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5768DBD4" w14:textId="622846F7" w:rsidR="0002625F" w:rsidRPr="00A96228" w:rsidRDefault="00B92DDC" w:rsidP="00026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0485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625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625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63618" w14:textId="443E017D" w:rsidR="0002625F" w:rsidRPr="00A96228" w:rsidRDefault="0002625F" w:rsidP="00D22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653CD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escribe the minimum requirements</w:t>
            </w:r>
            <w:r w:rsidR="0050001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. </w:t>
            </w:r>
          </w:p>
        </w:tc>
      </w:tr>
    </w:tbl>
    <w:p w14:paraId="479B72D7" w14:textId="77777777" w:rsidR="005C1612" w:rsidRPr="000A0E8F" w:rsidRDefault="005C1612" w:rsidP="000A0E8F">
      <w:pPr>
        <w:rPr>
          <w:rFonts w:asciiTheme="majorHAnsi" w:hAnsiTheme="majorHAnsi" w:cstheme="majorHAnsi"/>
          <w:lang w:val="en-US"/>
        </w:rPr>
      </w:pPr>
    </w:p>
    <w:p w14:paraId="5FEC29C2" w14:textId="77777777" w:rsidR="008B49BC" w:rsidRDefault="008B49BC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</w:rPr>
        <w:br w:type="page"/>
      </w:r>
    </w:p>
    <w:p w14:paraId="65EB509F" w14:textId="3E502BB5" w:rsidR="00017FA1" w:rsidRPr="00DC2026" w:rsidRDefault="00017FA1" w:rsidP="00017FA1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lastRenderedPageBreak/>
        <w:t>2.2</w:t>
      </w:r>
      <w:r w:rsidRPr="0056250E"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>Domain: Labor and Delivery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DC76AB" w:rsidRPr="008C2CCE" w14:paraId="332EB747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776BF" w14:textId="77777777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6D8E" w14:textId="423213AF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DC76AB" w:rsidRPr="008C2CCE" w14:paraId="12D59DD9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9FEB4" w14:textId="2ED15CE9" w:rsidR="00DC76AB" w:rsidRPr="00606968" w:rsidRDefault="00DC76AB" w:rsidP="00606968">
            <w:pPr>
              <w:spacing w:line="257" w:lineRule="auto"/>
              <w:rPr>
                <w:rFonts w:asciiTheme="majorHAnsi" w:eastAsia="Aptos" w:hAnsiTheme="majorHAnsi" w:cstheme="majorHAnsi"/>
                <w:sz w:val="24"/>
                <w:szCs w:val="24"/>
              </w:rPr>
            </w:pPr>
            <w:r w:rsidRPr="00DC76AB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DC76AB">
              <w:rPr>
                <w:rFonts w:asciiTheme="majorHAnsi" w:eastAsia="Aptos" w:hAnsiTheme="majorHAnsi" w:cstheme="majorHAnsi"/>
                <w:sz w:val="24"/>
                <w:szCs w:val="24"/>
              </w:rPr>
              <w:t>Classroom - Hours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D060D" w14:textId="551FACBA" w:rsidR="00DC76AB" w:rsidRPr="00F83F29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all sub-domains must</w:t>
            </w:r>
            <w:r w:rsidR="00FD235D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 have at least “less than 1 hour” checked.</w:t>
            </w:r>
          </w:p>
          <w:p w14:paraId="110DDF37" w14:textId="77777777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4492723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All of these sub-domains in the </w:t>
            </w:r>
            <w:r w:rsidR="00FD235D"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Labor and Delivery</w:t>
            </w: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Domain must be covered to provide adequate education </w:t>
            </w:r>
            <w:r w:rsidR="00FD235D"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of</w:t>
            </w: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</w:t>
            </w:r>
            <w:r w:rsidR="00FD235D"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labor </w:t>
            </w: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and </w:t>
            </w:r>
            <w:r w:rsidR="00606968"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how to practice doula</w:t>
            </w: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</w:t>
            </w:r>
            <w:r w:rsidR="00FD235D"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labor support</w:t>
            </w: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.</w:t>
            </w:r>
          </w:p>
          <w:p w14:paraId="78A7AE72" w14:textId="77777777" w:rsidR="00606968" w:rsidRDefault="006069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61A16B33" w14:textId="77777777" w:rsidR="00606968" w:rsidRDefault="006069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Let us know your training’s minimum hours of coverage for each specific sub-domain of the Labor &amp; Delivery Domain.</w:t>
            </w:r>
          </w:p>
          <w:p w14:paraId="26F0DA52" w14:textId="77777777" w:rsidR="00606968" w:rsidRDefault="006069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5C390730" w14:textId="00F43AA8" w:rsidR="00606968" w:rsidRPr="008C2CCE" w:rsidRDefault="006069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e will not expect that Domain hours across all 6 Domains will precisely add up to total training classroom hours shared in 1.2 because topics may overlap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DC76AB" w:rsidRPr="008C2CCE" w14:paraId="6E84A376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54668" w14:textId="35389E0C" w:rsidR="00DC76AB" w:rsidRPr="00205A4E" w:rsidRDefault="00606968" w:rsidP="00205A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“</w:t>
            </w:r>
            <w:r w:rsidRPr="00606968">
              <w:rPr>
                <w:rFonts w:asciiTheme="majorHAnsi" w:hAnsiTheme="majorHAnsi" w:cstheme="majorHAnsi"/>
                <w:sz w:val="24"/>
                <w:szCs w:val="24"/>
              </w:rPr>
              <w:t>Classroom</w:t>
            </w:r>
            <w:r w:rsidR="00205A4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606968">
              <w:rPr>
                <w:rFonts w:asciiTheme="majorHAnsi" w:hAnsiTheme="majorHAnsi" w:cstheme="majorHAnsi"/>
                <w:sz w:val="24"/>
                <w:szCs w:val="24"/>
              </w:rPr>
              <w:t>- Delivery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ABC93" w14:textId="77777777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0F614778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2DB34C8" w14:textId="30B241B3" w:rsidR="00DC76AB" w:rsidRPr="00606968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 w:rsidR="00606968">
              <w:rPr>
                <w:rFonts w:asciiTheme="majorHAnsi" w:hAnsiTheme="majorHAnsi" w:cstheme="majorHAnsi"/>
                <w:sz w:val="24"/>
                <w:szCs w:val="24"/>
              </w:rPr>
              <w:t xml:space="preserve">how </w:t>
            </w:r>
            <w:r w:rsidR="00606968" w:rsidRPr="008118DD">
              <w:rPr>
                <w:rFonts w:asciiTheme="majorHAnsi" w:hAnsiTheme="majorHAnsi" w:cstheme="majorHAnsi"/>
                <w:sz w:val="24"/>
                <w:szCs w:val="24"/>
              </w:rPr>
              <w:t xml:space="preserve">teaching delivered for classroom coverage of </w:t>
            </w:r>
            <w:r w:rsidR="00606968">
              <w:rPr>
                <w:rFonts w:asciiTheme="majorHAnsi" w:hAnsiTheme="majorHAnsi" w:cstheme="majorHAnsi"/>
                <w:sz w:val="24"/>
                <w:szCs w:val="24"/>
              </w:rPr>
              <w:t xml:space="preserve">each specific </w:t>
            </w:r>
            <w:r w:rsidR="00606968" w:rsidRPr="008118DD">
              <w:rPr>
                <w:rFonts w:asciiTheme="majorHAnsi" w:hAnsiTheme="majorHAnsi" w:cstheme="majorHAnsi"/>
                <w:sz w:val="24"/>
                <w:szCs w:val="24"/>
              </w:rPr>
              <w:t>sub-domain</w:t>
            </w:r>
            <w:r w:rsidR="00606968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DC76AB" w:rsidRPr="008C2CCE" w14:paraId="0660343D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FD8A8" w14:textId="501ACC12" w:rsidR="00DC76AB" w:rsidRPr="00205A4E" w:rsidRDefault="00DC76AB" w:rsidP="00205A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05A4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205A4E" w:rsidRPr="00205A4E">
              <w:rPr>
                <w:rFonts w:asciiTheme="majorHAnsi" w:hAnsiTheme="majorHAnsi" w:cstheme="majorHAnsi"/>
                <w:sz w:val="24"/>
                <w:szCs w:val="24"/>
              </w:rPr>
              <w:t xml:space="preserve">Classroom </w:t>
            </w:r>
            <w:r w:rsidR="00205A4E">
              <w:rPr>
                <w:rFonts w:asciiTheme="majorHAnsi" w:hAnsiTheme="majorHAnsi" w:cstheme="majorHAnsi"/>
                <w:sz w:val="24"/>
                <w:szCs w:val="24"/>
              </w:rPr>
              <w:t>–</w:t>
            </w:r>
            <w:r w:rsidR="00205A4E" w:rsidRPr="00205A4E">
              <w:rPr>
                <w:rFonts w:asciiTheme="majorHAnsi" w:hAnsiTheme="majorHAnsi" w:cstheme="majorHAnsi"/>
                <w:sz w:val="24"/>
                <w:szCs w:val="24"/>
              </w:rPr>
              <w:t xml:space="preserve"> Format</w:t>
            </w:r>
            <w:r w:rsidR="00205A4E"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7895C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To be approved,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 least one of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5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i.e., 2.1-2.5)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must be taught in a live format, to be consistent with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 for some live teaching (see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.2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)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464D70A7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23E79587" w14:textId="095EF4EA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</w:t>
            </w:r>
            <w:r w:rsidR="00205A4E" w:rsidRPr="008118DD"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="00205A4E">
              <w:rPr>
                <w:rFonts w:asciiTheme="majorHAnsi" w:hAnsiTheme="majorHAnsi" w:cstheme="majorHAnsi"/>
                <w:sz w:val="24"/>
                <w:szCs w:val="24"/>
              </w:rPr>
              <w:t xml:space="preserve">each specific </w:t>
            </w:r>
            <w:r w:rsidR="00205A4E" w:rsidRPr="008118DD">
              <w:rPr>
                <w:rFonts w:asciiTheme="majorHAnsi" w:hAnsiTheme="majorHAnsi" w:cstheme="majorHAnsi"/>
                <w:sz w:val="24"/>
                <w:szCs w:val="24"/>
              </w:rPr>
              <w:t>sub-domain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DC76AB" w:rsidRPr="008C2CCE" w14:paraId="34D2264B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4FEA0" w14:textId="3D72249C" w:rsidR="00205A4E" w:rsidRPr="00205A4E" w:rsidRDefault="00DC76AB" w:rsidP="00205A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05A4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205A4E" w:rsidRPr="00205A4E">
              <w:rPr>
                <w:rFonts w:asciiTheme="majorHAnsi" w:hAnsiTheme="majorHAnsi" w:cstheme="majorHAnsi"/>
                <w:sz w:val="24"/>
                <w:szCs w:val="24"/>
              </w:rPr>
              <w:t>Classroom - Instructor"</w:t>
            </w:r>
          </w:p>
          <w:p w14:paraId="33C0B39F" w14:textId="145D18BD" w:rsidR="00DC76AB" w:rsidRPr="008C2CCE" w:rsidRDefault="00205A4E" w:rsidP="00205A4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118DD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9BBB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58DDF48D" w14:textId="77777777" w:rsidR="00DC76AB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</w:p>
          <w:p w14:paraId="55FBB817" w14:textId="3A742648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if you have any required qualifications for instructors of </w:t>
            </w:r>
            <w:r w:rsidR="00205A4E">
              <w:rPr>
                <w:rFonts w:asciiTheme="majorHAnsi" w:hAnsiTheme="majorHAnsi" w:cstheme="majorHAnsi"/>
                <w:sz w:val="24"/>
                <w:szCs w:val="24"/>
              </w:rPr>
              <w:t xml:space="preserve">each specific </w:t>
            </w:r>
            <w:r w:rsidR="00205A4E" w:rsidRPr="008118DD">
              <w:rPr>
                <w:rFonts w:asciiTheme="majorHAnsi" w:hAnsiTheme="majorHAnsi" w:cstheme="majorHAnsi"/>
                <w:sz w:val="24"/>
                <w:szCs w:val="24"/>
              </w:rPr>
              <w:t>sub-domain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DC76AB" w:rsidRPr="008C2CCE" w14:paraId="3BF0CA70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3E036" w14:textId="2582B752" w:rsidR="00DC76AB" w:rsidRPr="004C6E56" w:rsidRDefault="00DC76AB" w:rsidP="004C6E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C6E5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4C6E56" w:rsidRPr="004C6E56">
              <w:rPr>
                <w:rFonts w:asciiTheme="majorHAnsi" w:hAnsiTheme="majorHAnsi" w:cstheme="majorHAnsi"/>
                <w:sz w:val="24"/>
                <w:szCs w:val="24"/>
              </w:rPr>
              <w:t>Independent Learning</w:t>
            </w:r>
            <w:r w:rsidR="004C6E56"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D7711" w14:textId="77777777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141DC655" w14:textId="77777777" w:rsidR="00DC76AB" w:rsidRPr="008C2CCE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554E67CB" w14:textId="1504985D" w:rsidR="00415C76" w:rsidRPr="00415C76" w:rsidRDefault="00DC7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 w:rsidR="00087C3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o learn about any aspect of Labor &amp; Delivery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ude: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adings, written assignments, tests, or additional classes.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“yes”, describe them. Note: Any classes described here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 you provided in 1.2.</w:t>
            </w:r>
          </w:p>
        </w:tc>
      </w:tr>
    </w:tbl>
    <w:p w14:paraId="52BA9A85" w14:textId="13CCD2E4" w:rsidR="005C1612" w:rsidRPr="008B49BC" w:rsidRDefault="005C1612" w:rsidP="000A0E8F">
      <w:pPr>
        <w:rPr>
          <w:sz w:val="28"/>
          <w:szCs w:val="28"/>
          <w:lang w:val="en-US"/>
        </w:rPr>
      </w:pPr>
    </w:p>
    <w:tbl>
      <w:tblPr>
        <w:tblW w:w="944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610"/>
        <w:gridCol w:w="1492"/>
        <w:gridCol w:w="1621"/>
        <w:gridCol w:w="1292"/>
        <w:gridCol w:w="1745"/>
        <w:gridCol w:w="1680"/>
      </w:tblGrid>
      <w:tr w:rsidR="00283EE7" w:rsidRPr="008118DD" w14:paraId="5872A409" w14:textId="77777777" w:rsidTr="00846BAB">
        <w:trPr>
          <w:trHeight w:val="300"/>
          <w:tblHeader/>
        </w:trPr>
        <w:tc>
          <w:tcPr>
            <w:tcW w:w="9440" w:type="dxa"/>
            <w:gridSpan w:val="6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F6BAD" w14:textId="3FCDC5FE" w:rsidR="00283EE7" w:rsidRPr="008118DD" w:rsidRDefault="00283EE7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Answers for the Doula Training seeking NJ FamilyCare Approval</w:t>
            </w:r>
          </w:p>
        </w:tc>
      </w:tr>
      <w:tr w:rsidR="00D665E2" w:rsidRPr="008118DD" w14:paraId="63B8D09F" w14:textId="77777777" w:rsidTr="00846BAB">
        <w:trPr>
          <w:trHeight w:val="300"/>
          <w:tblHeader/>
        </w:trPr>
        <w:tc>
          <w:tcPr>
            <w:tcW w:w="16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BEB45" w14:textId="78152FB8" w:rsidR="00D665E2" w:rsidRPr="008118DD" w:rsidRDefault="0E0EE62B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ub-Domain</w:t>
            </w:r>
          </w:p>
          <w:p w14:paraId="75D9652C" w14:textId="33CCFEBB" w:rsidR="00D665E2" w:rsidRPr="008118DD" w:rsidRDefault="7DE3E71C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For Labor and De</w:t>
            </w:r>
            <w:r w:rsidR="0112993C"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 xml:space="preserve">livery </w:t>
            </w: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49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B515B" w14:textId="77777777" w:rsidR="00D665E2" w:rsidRPr="008118DD" w:rsidRDefault="00D665E2" w:rsidP="000A0E8F">
            <w:pPr>
              <w:spacing w:line="257" w:lineRule="auto"/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  <w:t xml:space="preserve">Classroom </w:t>
            </w:r>
          </w:p>
          <w:p w14:paraId="3D3CDA03" w14:textId="77777777" w:rsidR="00D665E2" w:rsidRDefault="00D665E2" w:rsidP="000A0E8F">
            <w:pPr>
              <w:spacing w:line="257" w:lineRule="auto"/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  <w:t xml:space="preserve">- Hours </w:t>
            </w:r>
          </w:p>
          <w:p w14:paraId="20B6F58D" w14:textId="77777777" w:rsidR="005946B0" w:rsidRDefault="005946B0" w:rsidP="000A0E8F">
            <w:pPr>
              <w:spacing w:line="257" w:lineRule="auto"/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</w:pPr>
          </w:p>
          <w:p w14:paraId="6555850A" w14:textId="77777777" w:rsidR="005946B0" w:rsidRPr="008118DD" w:rsidRDefault="005946B0" w:rsidP="000A0E8F">
            <w:pPr>
              <w:spacing w:line="257" w:lineRule="auto"/>
              <w:rPr>
                <w:rFonts w:asciiTheme="majorHAnsi" w:eastAsia="Aptos" w:hAnsiTheme="majorHAnsi" w:cstheme="majorHAnsi"/>
                <w:b/>
                <w:bCs/>
                <w:sz w:val="24"/>
                <w:szCs w:val="24"/>
              </w:rPr>
            </w:pPr>
          </w:p>
          <w:p w14:paraId="7479121A" w14:textId="77777777" w:rsidR="00D665E2" w:rsidRPr="008118DD" w:rsidRDefault="00D665E2" w:rsidP="000A0E8F">
            <w:pPr>
              <w:spacing w:line="257" w:lineRule="auto"/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8118DD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62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8733E" w14:textId="77777777" w:rsidR="00D665E2" w:rsidRPr="008118DD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Classroom </w:t>
            </w:r>
          </w:p>
          <w:p w14:paraId="3629FED8" w14:textId="77777777" w:rsidR="00D665E2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- Delivery</w:t>
            </w:r>
          </w:p>
          <w:p w14:paraId="0E0B90AE" w14:textId="77777777" w:rsidR="005946B0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03905FB4" w14:textId="77777777" w:rsidR="005946B0" w:rsidRPr="008118DD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807F122" w14:textId="770CB094" w:rsidR="00D665E2" w:rsidRPr="008118DD" w:rsidRDefault="00205A4E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73F55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pply.</w:t>
            </w:r>
          </w:p>
        </w:tc>
        <w:tc>
          <w:tcPr>
            <w:tcW w:w="1292" w:type="dxa"/>
            <w:shd w:val="clear" w:color="auto" w:fill="D9D9D9" w:themeFill="background1" w:themeFillShade="D9"/>
          </w:tcPr>
          <w:p w14:paraId="43BA9C90" w14:textId="77777777" w:rsidR="00D665E2" w:rsidRPr="008118DD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lassroom</w:t>
            </w:r>
          </w:p>
          <w:p w14:paraId="691519C6" w14:textId="77777777" w:rsidR="00D665E2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- Format</w:t>
            </w:r>
          </w:p>
          <w:p w14:paraId="39B4B33B" w14:textId="77777777" w:rsidR="005946B0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20B9BC85" w14:textId="77777777" w:rsidR="005946B0" w:rsidRPr="008118DD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31ACA559" w14:textId="3C426DFD" w:rsidR="00D665E2" w:rsidRPr="008118DD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8118DD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745" w:type="dxa"/>
            <w:shd w:val="clear" w:color="auto" w:fill="D9D9D9" w:themeFill="background1" w:themeFillShade="D9"/>
          </w:tcPr>
          <w:p w14:paraId="475024B1" w14:textId="3C8A5350" w:rsidR="00D665E2" w:rsidRPr="008118DD" w:rsidRDefault="207B09A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lassroom</w:t>
            </w:r>
          </w:p>
          <w:p w14:paraId="689C8093" w14:textId="77777777" w:rsidR="00D665E2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- Instructor</w:t>
            </w:r>
          </w:p>
          <w:p w14:paraId="6E462719" w14:textId="77777777" w:rsidR="005946B0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65949F02" w14:textId="77777777" w:rsidR="005946B0" w:rsidRPr="008118DD" w:rsidRDefault="005946B0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291FA1F7" w14:textId="77777777" w:rsidR="00D665E2" w:rsidRPr="008118DD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680" w:type="dxa"/>
            <w:shd w:val="clear" w:color="auto" w:fill="D9D9D9" w:themeFill="background1" w:themeFillShade="D9"/>
          </w:tcPr>
          <w:p w14:paraId="048B012D" w14:textId="4169EBBD" w:rsidR="00D665E2" w:rsidRPr="000B60DE" w:rsidRDefault="00D665E2" w:rsidP="000A0E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ndependent Learning</w:t>
            </w:r>
          </w:p>
        </w:tc>
      </w:tr>
      <w:tr w:rsidR="008118DD" w:rsidRPr="008118DD" w14:paraId="7F35D46D" w14:textId="77777777" w:rsidTr="00846BAB">
        <w:trPr>
          <w:trHeight w:val="300"/>
        </w:trPr>
        <w:tc>
          <w:tcPr>
            <w:tcW w:w="1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84338" w14:textId="77777777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sz w:val="24"/>
                <w:szCs w:val="24"/>
              </w:rPr>
              <w:t xml:space="preserve">Role of the doula during labor and delivery </w:t>
            </w:r>
          </w:p>
        </w:tc>
        <w:tc>
          <w:tcPr>
            <w:tcW w:w="14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FD2B8" w14:textId="26694712" w:rsidR="008118DD" w:rsidRPr="00A96228" w:rsidRDefault="00B92DDC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21955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8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118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8118DD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4AA3BC61" w14:textId="77777777" w:rsidR="008118DD" w:rsidRPr="00A96228" w:rsidRDefault="00B92DDC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7215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8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118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118DD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067E9F6C" w14:textId="77777777" w:rsidR="008118DD" w:rsidRPr="00A96228" w:rsidRDefault="00B92DDC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25328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8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118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118DD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565160EA" w14:textId="77777777" w:rsidR="008118DD" w:rsidRDefault="00B92DDC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97683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8DD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118DD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8118DD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118DD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  <w:p w14:paraId="5756A819" w14:textId="59B82DC1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</w:t>
            </w:r>
            <w:r w:rsidR="00AD58D4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do not cover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6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AF58F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0754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2D1B2AE5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1077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Online only</w:t>
            </w:r>
          </w:p>
          <w:p w14:paraId="50D76A45" w14:textId="064952A9" w:rsidR="008118DD" w:rsidRPr="008118DD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56925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</w:t>
            </w:r>
          </w:p>
        </w:tc>
        <w:tc>
          <w:tcPr>
            <w:tcW w:w="1292" w:type="dxa"/>
          </w:tcPr>
          <w:p w14:paraId="53D04A2A" w14:textId="77777777" w:rsidR="00357311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0584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</w:t>
            </w:r>
          </w:p>
          <w:p w14:paraId="2918D08A" w14:textId="78BA163B" w:rsidR="008118DD" w:rsidRPr="008118DD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9389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</w:t>
            </w:r>
          </w:p>
        </w:tc>
        <w:tc>
          <w:tcPr>
            <w:tcW w:w="1745" w:type="dxa"/>
          </w:tcPr>
          <w:p w14:paraId="71B85911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7986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483DCB20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9928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05A65E79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2103174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6B5C8E01" w14:textId="5A83053F" w:rsidR="008118DD" w:rsidRPr="008118DD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205460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982ED2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680" w:type="dxa"/>
            <w:vMerge w:val="restart"/>
          </w:tcPr>
          <w:p w14:paraId="5D2D9683" w14:textId="77777777" w:rsidR="000B60DE" w:rsidRPr="00A96228" w:rsidRDefault="00B92DDC" w:rsidP="000B60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120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D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B60D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0B60DE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67324094" w14:textId="77777777" w:rsidR="000B60DE" w:rsidRDefault="00B92DDC" w:rsidP="000B60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45731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D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B60D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  <w:p w14:paraId="36FC8D75" w14:textId="77777777" w:rsidR="000B60DE" w:rsidRDefault="000B60DE" w:rsidP="000B60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3542C56" w14:textId="536A7AF9" w:rsidR="008118DD" w:rsidRPr="008118DD" w:rsidRDefault="000B60DE" w:rsidP="000B60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escribe the minimum requirements.</w:t>
            </w:r>
          </w:p>
        </w:tc>
      </w:tr>
      <w:tr w:rsidR="008118DD" w:rsidRPr="008118DD" w14:paraId="6DF3A1B7" w14:textId="77777777" w:rsidTr="00846BAB">
        <w:trPr>
          <w:trHeight w:val="300"/>
        </w:trPr>
        <w:tc>
          <w:tcPr>
            <w:tcW w:w="1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35D19" w14:textId="77777777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sz w:val="24"/>
                <w:szCs w:val="24"/>
              </w:rPr>
              <w:t>Signs and stages of labor</w:t>
            </w:r>
          </w:p>
        </w:tc>
        <w:tc>
          <w:tcPr>
            <w:tcW w:w="14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C1637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206257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591CEFDE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81314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462AFC77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2288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7A244E19" w14:textId="77777777" w:rsidR="00AD58D4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986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  <w:p w14:paraId="74636E7F" w14:textId="5DD5125C" w:rsidR="008118DD" w:rsidRPr="008118DD" w:rsidRDefault="00AD58D4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</w:t>
            </w:r>
            <w:r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do not cover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6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8EB27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5305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7122088A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82069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Online only</w:t>
            </w:r>
          </w:p>
          <w:p w14:paraId="5DD626DD" w14:textId="41AE7A03" w:rsidR="008118DD" w:rsidRPr="008118DD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5741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</w:t>
            </w:r>
          </w:p>
        </w:tc>
        <w:tc>
          <w:tcPr>
            <w:tcW w:w="1292" w:type="dxa"/>
          </w:tcPr>
          <w:p w14:paraId="2CC55D7A" w14:textId="77777777" w:rsidR="00357311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0258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</w:t>
            </w:r>
          </w:p>
          <w:p w14:paraId="2468A709" w14:textId="2A9FE8B0" w:rsidR="008118DD" w:rsidRPr="008118DD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9978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</w:t>
            </w:r>
          </w:p>
        </w:tc>
        <w:tc>
          <w:tcPr>
            <w:tcW w:w="1745" w:type="dxa"/>
          </w:tcPr>
          <w:p w14:paraId="32A1416F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375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6F580082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48716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1E187C7B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89095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4DC73E50" w14:textId="2C6C3AE6" w:rsidR="008118DD" w:rsidRPr="008118DD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1353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982ED2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680" w:type="dxa"/>
            <w:vMerge/>
          </w:tcPr>
          <w:p w14:paraId="10FDA6C6" w14:textId="4051B8EE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118DD" w:rsidRPr="008118DD" w14:paraId="66812627" w14:textId="77777777" w:rsidTr="00846BAB">
        <w:trPr>
          <w:trHeight w:val="300"/>
        </w:trPr>
        <w:tc>
          <w:tcPr>
            <w:tcW w:w="1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FD4A1" w14:textId="77777777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118DD">
              <w:rPr>
                <w:rFonts w:asciiTheme="majorHAnsi" w:hAnsiTheme="majorHAnsi" w:cstheme="majorHAnsi"/>
                <w:sz w:val="24"/>
                <w:szCs w:val="24"/>
              </w:rPr>
              <w:t>Birth types (vaginal, cesarean, Vaginal Birth after Cesarean / Trial of Labor After Cesarean)</w:t>
            </w:r>
          </w:p>
        </w:tc>
        <w:tc>
          <w:tcPr>
            <w:tcW w:w="14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51EA8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93836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1765D319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2732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3860252C" w14:textId="77777777" w:rsidR="00AD58D4" w:rsidRPr="00A96228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69838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5B7EE093" w14:textId="77777777" w:rsidR="00AD58D4" w:rsidRDefault="00B92DDC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4662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8D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58D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AD58D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AD58D4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  <w:p w14:paraId="4843B949" w14:textId="2D7A4E35" w:rsidR="008118DD" w:rsidRPr="008118DD" w:rsidRDefault="00AD58D4" w:rsidP="00AD58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</w:t>
            </w:r>
            <w:r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do not cover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6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10CB0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02212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04F0A2D1" w14:textId="77777777" w:rsidR="00247094" w:rsidRPr="00673F55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8514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Online only</w:t>
            </w:r>
          </w:p>
          <w:p w14:paraId="2D500AAE" w14:textId="1EA2EE8A" w:rsidR="008118DD" w:rsidRPr="008118DD" w:rsidRDefault="00B92DDC" w:rsidP="00247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945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094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094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</w:t>
            </w:r>
          </w:p>
        </w:tc>
        <w:tc>
          <w:tcPr>
            <w:tcW w:w="1292" w:type="dxa"/>
          </w:tcPr>
          <w:p w14:paraId="7A43D2BE" w14:textId="77777777" w:rsidR="00357311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36392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</w:t>
            </w:r>
          </w:p>
          <w:p w14:paraId="71BE26E9" w14:textId="16F8B644" w:rsidR="008118DD" w:rsidRPr="008118DD" w:rsidRDefault="00B92DDC" w:rsidP="00357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5687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311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7311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</w:t>
            </w:r>
          </w:p>
        </w:tc>
        <w:tc>
          <w:tcPr>
            <w:tcW w:w="1745" w:type="dxa"/>
          </w:tcPr>
          <w:p w14:paraId="5E56A591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41038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3D1A884A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3168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3DEB45D7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73729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17AEDCEE" w14:textId="05E32379" w:rsidR="008118DD" w:rsidRPr="008118DD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34577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982ED2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680" w:type="dxa"/>
            <w:vMerge/>
          </w:tcPr>
          <w:p w14:paraId="023280BB" w14:textId="1D7CA150" w:rsidR="008118DD" w:rsidRPr="008118DD" w:rsidRDefault="008118DD" w:rsidP="008118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4488F" w:rsidRPr="008118DD" w14:paraId="19DC1BBE" w14:textId="77777777" w:rsidTr="00846BAB">
        <w:trPr>
          <w:trHeight w:val="300"/>
        </w:trPr>
        <w:tc>
          <w:tcPr>
            <w:tcW w:w="1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984D6" w14:textId="77A01EE0" w:rsidR="0084488F" w:rsidRPr="008118DD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 w:rsidRPr="05109770">
              <w:rPr>
                <w:rFonts w:asciiTheme="majorHAnsi" w:hAnsiTheme="majorHAnsi" w:cstheme="majorBidi"/>
                <w:sz w:val="24"/>
                <w:szCs w:val="24"/>
                <w:lang w:val="en-US"/>
              </w:rPr>
              <w:lastRenderedPageBreak/>
              <w:t>Comfort measures (non-medical pain management techniques—eg, physical, emotional)</w:t>
            </w:r>
          </w:p>
        </w:tc>
        <w:tc>
          <w:tcPr>
            <w:tcW w:w="14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4584D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8808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63EC3DD7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9589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790D3FF6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2292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0C5BBEED" w14:textId="77777777" w:rsidR="0084488F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66155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  <w:p w14:paraId="23C9CBBA" w14:textId="36B835A2" w:rsidR="0084488F" w:rsidRPr="00A96228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</w:t>
            </w:r>
            <w:r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do not cover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6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111FB" w14:textId="77777777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502960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72CB8BBE" w14:textId="77777777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99996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Online only</w:t>
            </w:r>
          </w:p>
          <w:p w14:paraId="0F996B13" w14:textId="05BCF5C2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764268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</w:t>
            </w:r>
          </w:p>
        </w:tc>
        <w:tc>
          <w:tcPr>
            <w:tcW w:w="1292" w:type="dxa"/>
          </w:tcPr>
          <w:p w14:paraId="3D2CBF29" w14:textId="77777777" w:rsidR="0084488F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5046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</w:t>
            </w:r>
          </w:p>
          <w:p w14:paraId="0BAD7CD7" w14:textId="78AE5DC2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7786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</w:t>
            </w:r>
          </w:p>
        </w:tc>
        <w:tc>
          <w:tcPr>
            <w:tcW w:w="1745" w:type="dxa"/>
          </w:tcPr>
          <w:p w14:paraId="544FE1D2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4178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1797295B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871679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1D1A4966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061092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199AFBC8" w14:textId="147E9085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05805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680" w:type="dxa"/>
          </w:tcPr>
          <w:p w14:paraId="69B9D98E" w14:textId="77777777" w:rsidR="0084488F" w:rsidRPr="008118DD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4488F" w:rsidRPr="008118DD" w14:paraId="2E4D079A" w14:textId="77777777" w:rsidTr="00846BAB">
        <w:trPr>
          <w:trHeight w:val="300"/>
        </w:trPr>
        <w:tc>
          <w:tcPr>
            <w:tcW w:w="1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D978D" w14:textId="74A58707" w:rsidR="0084488F" w:rsidRPr="0084488F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4488F">
              <w:rPr>
                <w:rFonts w:asciiTheme="majorHAnsi" w:hAnsiTheme="majorHAnsi" w:cstheme="majorHAnsi"/>
                <w:sz w:val="24"/>
                <w:szCs w:val="24"/>
              </w:rPr>
              <w:t>Role of the doula during emergency L&amp;D situations</w:t>
            </w:r>
          </w:p>
        </w:tc>
        <w:tc>
          <w:tcPr>
            <w:tcW w:w="14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ABA0C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84971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19E01522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1408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44978AB9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0110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04B1BF17" w14:textId="77777777" w:rsidR="0084488F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041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  <w:p w14:paraId="70ABDB27" w14:textId="31FC8DB4" w:rsidR="0084488F" w:rsidRPr="00A96228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</w:t>
            </w:r>
            <w:r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do not cover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, STOP</w:t>
            </w:r>
          </w:p>
        </w:tc>
        <w:tc>
          <w:tcPr>
            <w:tcW w:w="16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1ACF1" w14:textId="77777777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29494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In-person only</w:t>
            </w:r>
          </w:p>
          <w:p w14:paraId="36846694" w14:textId="77777777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50212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Online only</w:t>
            </w:r>
          </w:p>
          <w:p w14:paraId="0C036CB2" w14:textId="10600B1E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6808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Hybrid</w:t>
            </w:r>
          </w:p>
        </w:tc>
        <w:tc>
          <w:tcPr>
            <w:tcW w:w="1292" w:type="dxa"/>
          </w:tcPr>
          <w:p w14:paraId="4F973F16" w14:textId="77777777" w:rsidR="0084488F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83889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Live </w:t>
            </w:r>
          </w:p>
          <w:p w14:paraId="7A6D9026" w14:textId="785C09E1" w:rsidR="0084488F" w:rsidRPr="00673F55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1803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673F5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673F55">
              <w:rPr>
                <w:rFonts w:asciiTheme="majorHAnsi" w:hAnsiTheme="majorHAnsi" w:cstheme="majorHAnsi"/>
                <w:sz w:val="24"/>
                <w:szCs w:val="24"/>
              </w:rPr>
              <w:t xml:space="preserve"> Pre-recorded </w:t>
            </w:r>
          </w:p>
        </w:tc>
        <w:tc>
          <w:tcPr>
            <w:tcW w:w="1745" w:type="dxa"/>
          </w:tcPr>
          <w:p w14:paraId="7DF3E33D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7765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10618796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26735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089B32AD" w14:textId="77777777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68266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583FF771" w14:textId="44F3DEA1" w:rsidR="0084488F" w:rsidRPr="00A96228" w:rsidRDefault="00B92DDC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6920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88F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88F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4488F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84488F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680" w:type="dxa"/>
          </w:tcPr>
          <w:p w14:paraId="29048AC9" w14:textId="77777777" w:rsidR="0084488F" w:rsidRPr="008118DD" w:rsidRDefault="0084488F" w:rsidP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666554BB" w14:textId="1BB25884" w:rsidR="005C1612" w:rsidRPr="0084488F" w:rsidRDefault="0068030D" w:rsidP="000A0E8F">
      <w:r w:rsidRPr="008B49BC">
        <w:br w:type="page"/>
      </w:r>
    </w:p>
    <w:p w14:paraId="4C82E45A" w14:textId="54A99BDE" w:rsidR="005C1612" w:rsidRPr="007C7511" w:rsidRDefault="00017FA1" w:rsidP="007C7511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lastRenderedPageBreak/>
        <w:t>2.3</w:t>
      </w:r>
      <w:r w:rsidRPr="0056250E"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>Domain: Postpartum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282A0E" w:rsidRPr="008C2CCE" w14:paraId="3C6433B6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1CEC9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6B0AA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282A0E" w:rsidRPr="008C2CCE" w14:paraId="2C67E761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0B1AB" w14:textId="5D1AD1AB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554A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 w:rsidR="00C0447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CE42E" w14:textId="77777777" w:rsidR="00282A0E" w:rsidRPr="00F83F29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all sub-domains must be checked.</w:t>
            </w:r>
          </w:p>
          <w:p w14:paraId="00DAAAAE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FD29340" w14:textId="0150911E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ll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these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sub-domains in the </w:t>
            </w:r>
            <w:r w:rsidR="00C04474">
              <w:rPr>
                <w:rFonts w:asciiTheme="majorHAnsi" w:hAnsiTheme="majorHAnsi" w:cstheme="majorHAnsi"/>
                <w:sz w:val="24"/>
                <w:szCs w:val="24"/>
              </w:rPr>
              <w:t>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Domain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must be covered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to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provide adequate education in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care</w:t>
            </w:r>
            <w:r w:rsidR="00C0447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013648">
              <w:rPr>
                <w:rFonts w:asciiTheme="majorHAnsi" w:hAnsiTheme="majorHAnsi" w:cstheme="majorHAnsi"/>
                <w:sz w:val="24"/>
                <w:szCs w:val="24"/>
              </w:rPr>
              <w:t>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and practice of doula work </w:t>
            </w:r>
            <w:r w:rsidR="00C04474">
              <w:rPr>
                <w:rFonts w:asciiTheme="majorHAnsi" w:hAnsiTheme="majorHAnsi" w:cstheme="majorHAnsi"/>
                <w:sz w:val="24"/>
                <w:szCs w:val="24"/>
              </w:rPr>
              <w:t xml:space="preserve">in the </w:t>
            </w:r>
            <w:r w:rsidR="00013648">
              <w:rPr>
                <w:rFonts w:asciiTheme="majorHAnsi" w:hAnsiTheme="majorHAnsi" w:cstheme="majorHAnsi"/>
                <w:sz w:val="24"/>
                <w:szCs w:val="24"/>
              </w:rPr>
              <w:t>postpartum</w:t>
            </w:r>
            <w:r w:rsidR="00C04474">
              <w:rPr>
                <w:rFonts w:asciiTheme="majorHAnsi" w:hAnsiTheme="majorHAnsi" w:cstheme="majorHAnsi"/>
                <w:sz w:val="24"/>
                <w:szCs w:val="24"/>
              </w:rPr>
              <w:t xml:space="preserve"> period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282A0E" w:rsidRPr="008C2CCE" w14:paraId="27D4F471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42D1C" w14:textId="27945FFD" w:rsidR="00282A0E" w:rsidRPr="008C2CCE" w:rsidRDefault="00282A0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C04474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35FD7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0CE09EB0" w14:textId="77777777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203488DA" w14:textId="11403C64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total classroom learning hour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dedicated to coverage of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>these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1A72CE8B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16A5894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e will not expect that Domain hours across all 6 Domains will precisely add up to total training classroom hours shared in 1.2 because topics may overlap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282A0E" w:rsidRPr="008C2CCE" w14:paraId="1C177A72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26240" w14:textId="4334ECB4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“What instruction formats are used to cover </w:t>
            </w:r>
            <w:r w:rsidR="00917AB7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topics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00ADD" w14:textId="77777777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To be approved,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 least one of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5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i.e., 2.1-2.5)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must be taught in a live format, to be consistent with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 for some live teaching (see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.2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)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0A5DA36B" w14:textId="77777777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552FF43" w14:textId="4786D31D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on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282A0E" w:rsidRPr="008C2CCE" w14:paraId="21C5747F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1175E" w14:textId="495A1F5B" w:rsidR="00282A0E" w:rsidRPr="008C2CCE" w:rsidRDefault="00282A0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Share any minim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instructor qualification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for coverage of </w:t>
            </w:r>
            <w:r w:rsidR="00917AB7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A5494" w14:textId="77777777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267B8D08" w14:textId="77777777" w:rsidR="00282A0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</w:p>
          <w:p w14:paraId="6CDE2885" w14:textId="1CB111D4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if you have any required qualifications for instructors of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282A0E" w:rsidRPr="008C2CCE" w14:paraId="54D14BA9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3017B" w14:textId="4DD6C69E" w:rsidR="00282A0E" w:rsidRPr="008C2CCE" w:rsidRDefault="00282A0E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A15EC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="00A15EC1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="00A15EC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="00A15EC1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P</w:t>
            </w:r>
            <w:r w:rsidR="00A15EC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ostpartum</w:t>
            </w:r>
            <w:r w:rsidR="00A15EC1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 w:rsidR="00A15EC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CA141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5632FEB9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7D62DD50" w14:textId="77777777" w:rsidR="00282A0E" w:rsidRPr="008C2CCE" w:rsidRDefault="00282A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ude: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adings, written assignments, tests, or additional classes.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“yes”, describe them. Note: Any classes described here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 you provided in 1.2.</w:t>
            </w:r>
          </w:p>
        </w:tc>
      </w:tr>
    </w:tbl>
    <w:p w14:paraId="51FAA326" w14:textId="77777777" w:rsidR="00282A0E" w:rsidRDefault="00282A0E" w:rsidP="000A0E8F">
      <w:pPr>
        <w:rPr>
          <w:lang w:val="en-US"/>
        </w:rPr>
      </w:pPr>
    </w:p>
    <w:p w14:paraId="5AA71E82" w14:textId="77777777" w:rsidR="00282A0E" w:rsidRPr="008B49BC" w:rsidRDefault="00282A0E" w:rsidP="000A0E8F">
      <w:pPr>
        <w:rPr>
          <w:lang w:val="en-US"/>
        </w:rPr>
      </w:pPr>
    </w:p>
    <w:p w14:paraId="7981D908" w14:textId="77777777" w:rsidR="005C1612" w:rsidRPr="008B49BC" w:rsidRDefault="005C1612" w:rsidP="000A0E8F">
      <w:pPr>
        <w:rPr>
          <w:sz w:val="28"/>
          <w:szCs w:val="28"/>
          <w:lang w:val="en-US"/>
        </w:rPr>
      </w:pPr>
      <w:r w:rsidRPr="008B49BC">
        <w:rPr>
          <w:lang w:val="en-US"/>
        </w:rPr>
        <w:br w:type="page"/>
      </w:r>
    </w:p>
    <w:tbl>
      <w:tblPr>
        <w:tblW w:w="5005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304"/>
        <w:gridCol w:w="3603"/>
        <w:gridCol w:w="2402"/>
      </w:tblGrid>
      <w:tr w:rsidR="00E26EC6" w:rsidRPr="00A96228" w14:paraId="028D126A" w14:textId="77777777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AC464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E26EC6" w:rsidRPr="00A96228" w14:paraId="374F1BC4" w14:textId="77777777">
        <w:trPr>
          <w:tblHeader/>
        </w:trPr>
        <w:tc>
          <w:tcPr>
            <w:tcW w:w="177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1724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35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CA77B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290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1FDB6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E26EC6" w:rsidRPr="00A96228" w14:paraId="50997865" w14:textId="77777777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769EF" w14:textId="078D4E3A" w:rsidR="00F851A1" w:rsidRDefault="00F851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554A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335448CB" w14:textId="16E49B53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re covered.</w:t>
            </w:r>
          </w:p>
          <w:p w14:paraId="43797348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85B56" w14:textId="43F7EA60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2084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>
              <w:rPr>
                <w:rFonts w:asciiTheme="majorHAnsi" w:hAnsiTheme="majorHAnsi" w:cstheme="majorHAnsi"/>
                <w:sz w:val="24"/>
                <w:szCs w:val="24"/>
              </w:rPr>
              <w:t>Postpartum</w:t>
            </w:r>
            <w:r w:rsidR="00E26EC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role of the doula</w:t>
            </w:r>
          </w:p>
          <w:p w14:paraId="63E4C556" w14:textId="2CE2A080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9496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>
              <w:rPr>
                <w:rFonts w:asciiTheme="majorHAnsi" w:hAnsiTheme="majorHAnsi" w:cstheme="majorHAnsi"/>
                <w:sz w:val="24"/>
                <w:szCs w:val="24"/>
              </w:rPr>
              <w:t>Postpartum recovery</w:t>
            </w:r>
          </w:p>
          <w:p w14:paraId="5A735EF0" w14:textId="0C7D27B7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9680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>
              <w:rPr>
                <w:rFonts w:asciiTheme="majorHAnsi" w:hAnsiTheme="majorHAnsi" w:cstheme="majorHAnsi"/>
                <w:sz w:val="24"/>
                <w:szCs w:val="24"/>
              </w:rPr>
              <w:t>Newborn care</w:t>
            </w:r>
          </w:p>
          <w:p w14:paraId="7BDCC412" w14:textId="77777777" w:rsidR="00B52D23" w:rsidRDefault="00B92DDC" w:rsidP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1375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>
              <w:rPr>
                <w:rFonts w:asciiTheme="majorHAnsi" w:hAnsiTheme="majorHAnsi" w:cstheme="majorHAnsi"/>
                <w:sz w:val="24"/>
                <w:szCs w:val="24"/>
              </w:rPr>
              <w:t>Breastfeeding, lactation and infant feeding</w:t>
            </w:r>
          </w:p>
          <w:p w14:paraId="6CCFA7A1" w14:textId="3AD7956D" w:rsidR="00E26EC6" w:rsidRPr="008577FB" w:rsidRDefault="00E26EC6" w:rsidP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have not checked all </w:t>
            </w:r>
            <w:r w:rsidR="00B52D23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4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 boxes, STOP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ECADD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E26EC6" w:rsidRPr="00A96228" w14:paraId="63982FD5" w14:textId="77777777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599A5" w14:textId="77777777" w:rsidR="002A3FCA" w:rsidRDefault="002A3FCA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</w:p>
          <w:p w14:paraId="3AC7EBB3" w14:textId="25191920" w:rsidR="00E26EC6" w:rsidRPr="00A96228" w:rsidRDefault="00E26EC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7E420" w14:textId="77777777" w:rsidR="001C2731" w:rsidRPr="00A96228" w:rsidRDefault="00B92DDC" w:rsidP="001C27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97652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7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27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C2731" w:rsidRPr="00A96228">
              <w:rPr>
                <w:rFonts w:asciiTheme="majorHAnsi" w:hAnsiTheme="majorHAnsi" w:cstheme="majorHAnsi"/>
                <w:sz w:val="24"/>
                <w:szCs w:val="24"/>
              </w:rPr>
              <w:t>Less than 5 hours</w:t>
            </w:r>
          </w:p>
          <w:p w14:paraId="00679258" w14:textId="77777777" w:rsidR="001C2731" w:rsidRPr="00A96228" w:rsidRDefault="00B92DDC" w:rsidP="001C27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7051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7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27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C2731" w:rsidRPr="00A96228">
              <w:rPr>
                <w:rFonts w:asciiTheme="majorHAnsi" w:hAnsiTheme="majorHAnsi" w:cstheme="majorHAnsi"/>
                <w:sz w:val="24"/>
                <w:szCs w:val="24"/>
              </w:rPr>
              <w:t>6-10 hours</w:t>
            </w:r>
          </w:p>
          <w:p w14:paraId="2065F0F8" w14:textId="77777777" w:rsidR="001C2731" w:rsidRPr="00A96228" w:rsidRDefault="00B92DDC" w:rsidP="001C27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69191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7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27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C2731" w:rsidRPr="00A96228">
              <w:rPr>
                <w:rFonts w:asciiTheme="majorHAnsi" w:hAnsiTheme="majorHAnsi" w:cstheme="majorHAnsi"/>
                <w:sz w:val="24"/>
                <w:szCs w:val="24"/>
              </w:rPr>
              <w:t>11-50 hours</w:t>
            </w:r>
          </w:p>
          <w:p w14:paraId="7BCC56C0" w14:textId="01DA1A03" w:rsidR="00E26EC6" w:rsidRPr="00A96228" w:rsidRDefault="00B92DDC" w:rsidP="001C27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2511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731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273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C2731" w:rsidRPr="00A96228">
              <w:rPr>
                <w:rFonts w:asciiTheme="majorHAnsi" w:hAnsiTheme="majorHAnsi" w:cstheme="majorHAnsi"/>
                <w:sz w:val="24"/>
                <w:szCs w:val="24"/>
              </w:rPr>
              <w:t>More than 50 hours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8F6FD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E26EC6" w:rsidRPr="00A96228" w14:paraId="37582FB3" w14:textId="77777777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40816" w14:textId="77777777" w:rsidR="00644D40" w:rsidRDefault="00644D40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at instruction formats are used to cover Postpartum Domain topics?</w:t>
            </w:r>
          </w:p>
          <w:p w14:paraId="43279012" w14:textId="33F229A2" w:rsidR="00E26EC6" w:rsidRPr="00A96228" w:rsidRDefault="00E26EC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ECA78" w14:textId="77777777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05697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Live instruction</w:t>
            </w:r>
          </w:p>
          <w:p w14:paraId="1B3A45D2" w14:textId="77777777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6650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26EC6" w:rsidRPr="00A96228">
              <w:rPr>
                <w:rFonts w:asciiTheme="majorHAnsi" w:hAnsiTheme="majorHAnsi" w:cstheme="majorHAnsi"/>
                <w:sz w:val="24"/>
                <w:szCs w:val="24"/>
              </w:rPr>
              <w:t>Pre-recorded instruction</w:t>
            </w:r>
          </w:p>
          <w:p w14:paraId="2595562B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77108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E26EC6" w:rsidRPr="00A96228" w14:paraId="0F86F7AE" w14:textId="77777777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E30D6" w14:textId="77777777" w:rsidR="00452A18" w:rsidRDefault="00452A1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any minim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instructor qualification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for coverage of Postpartum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</w:p>
          <w:p w14:paraId="7C1AF8CD" w14:textId="4FADE9C6" w:rsidR="00E26EC6" w:rsidRPr="00A96228" w:rsidRDefault="00E26EC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1772F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4844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Doula</w:t>
            </w:r>
          </w:p>
          <w:p w14:paraId="5EF6144C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8112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Licensed medical provider</w:t>
            </w:r>
          </w:p>
          <w:p w14:paraId="217599BA" w14:textId="77777777" w:rsidR="00982ED2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7641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>Other required instructor type</w:t>
            </w:r>
          </w:p>
          <w:p w14:paraId="099A130C" w14:textId="3797408C" w:rsidR="00E26EC6" w:rsidRPr="00A96228" w:rsidRDefault="00B92DDC" w:rsidP="00982E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4860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ED2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82ED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82ED2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No specific </w:t>
            </w:r>
            <w:r w:rsidR="00982ED2">
              <w:rPr>
                <w:rFonts w:asciiTheme="majorHAnsi" w:hAnsiTheme="majorHAnsi" w:cstheme="majorHAnsi"/>
                <w:sz w:val="24"/>
                <w:szCs w:val="24"/>
              </w:rPr>
              <w:t>type of provider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975BE" w14:textId="360B9C99" w:rsidR="00E26EC6" w:rsidRPr="00175B9E" w:rsidRDefault="008448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Use notes to describe specific requirements of the instructor.</w:t>
            </w:r>
          </w:p>
        </w:tc>
      </w:tr>
      <w:tr w:rsidR="00E26EC6" w:rsidRPr="00A96228" w14:paraId="03175592" w14:textId="77777777">
        <w:tc>
          <w:tcPr>
            <w:tcW w:w="177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3E556" w14:textId="06FDDFA2" w:rsidR="00894B52" w:rsidRDefault="00A1123F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894B5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ostpartum</w:t>
            </w:r>
            <w:r w:rsidR="00894B52"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5B7AA600" w14:textId="532B680F" w:rsidR="00E26EC6" w:rsidRPr="00A1123F" w:rsidRDefault="00E26EC6">
            <w:pPr>
              <w:spacing w:line="257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1123F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935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F31BC" w14:textId="77777777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6382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26EC6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1263A3B6" w14:textId="77777777" w:rsidR="00E26EC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84716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EC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26EC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</w:tc>
        <w:tc>
          <w:tcPr>
            <w:tcW w:w="129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C2941" w14:textId="77777777" w:rsidR="00E26EC6" w:rsidRPr="00A96228" w:rsidRDefault="00E26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describe the minimum requirements. </w:t>
            </w:r>
          </w:p>
        </w:tc>
      </w:tr>
    </w:tbl>
    <w:p w14:paraId="5E451E58" w14:textId="77777777" w:rsidR="005C1612" w:rsidRDefault="005C1612" w:rsidP="000A0E8F">
      <w:pPr>
        <w:rPr>
          <w:lang w:val="en-US"/>
        </w:rPr>
      </w:pPr>
    </w:p>
    <w:p w14:paraId="7883A5E2" w14:textId="77777777" w:rsidR="00E26EC6" w:rsidRPr="008B49BC" w:rsidRDefault="00E26EC6" w:rsidP="000A0E8F">
      <w:pPr>
        <w:rPr>
          <w:lang w:val="en-US"/>
        </w:rPr>
      </w:pPr>
    </w:p>
    <w:p w14:paraId="1597DA5C" w14:textId="77777777" w:rsidR="005C1612" w:rsidRPr="008B49BC" w:rsidRDefault="005C1612" w:rsidP="000A0E8F">
      <w:pPr>
        <w:rPr>
          <w:sz w:val="32"/>
          <w:szCs w:val="32"/>
        </w:rPr>
      </w:pPr>
      <w:r w:rsidRPr="008B49BC">
        <w:rPr>
          <w:sz w:val="32"/>
          <w:szCs w:val="32"/>
        </w:rPr>
        <w:br w:type="page"/>
      </w:r>
    </w:p>
    <w:p w14:paraId="2A9BF4BD" w14:textId="23817CAC" w:rsidR="00B52D23" w:rsidRPr="007C7511" w:rsidRDefault="00B52D23" w:rsidP="007C7511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lastRenderedPageBreak/>
        <w:t>2.4</w:t>
      </w:r>
      <w:r w:rsidRPr="0056250E"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>Domain: Mental Health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B52D23" w:rsidRPr="008C2CCE" w14:paraId="2A8ED41C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8ADBC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DCC2E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B52D23" w:rsidRPr="008C2CCE" w14:paraId="329D1B54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BF004" w14:textId="5ED93B54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3A23D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 w:rsidR="0078256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3ABFB" w14:textId="77777777" w:rsidR="00B52D23" w:rsidRPr="00F83F29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all sub-domains must be checked.</w:t>
            </w:r>
          </w:p>
          <w:p w14:paraId="6849B6EA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EFB1D3A" w14:textId="1834DA8C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ll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these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sub-domains in the </w:t>
            </w:r>
            <w:r w:rsidR="0078256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Domain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must be covered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to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provide adequate education in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82561">
              <w:rPr>
                <w:rFonts w:asciiTheme="majorHAnsi" w:hAnsiTheme="majorHAnsi" w:cstheme="majorHAnsi"/>
                <w:sz w:val="24"/>
                <w:szCs w:val="24"/>
              </w:rPr>
              <w:t>mental health support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52D23" w:rsidRPr="008C2CCE" w14:paraId="40233280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E36AA" w14:textId="19F83515" w:rsidR="00B52D23" w:rsidRPr="008C2CCE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42580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42580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3E6BC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02E77F03" w14:textId="77777777" w:rsidR="00B52D23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060038DC" w14:textId="02E16D81" w:rsidR="00B52D23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total classroom learning hour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dedicated to coverage of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51920E30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6B373618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e will not expect that Domain hours across all 6 Domains will precisely add up to total training classroom hours shared in 1.2 because topics may overlap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52D23" w:rsidRPr="008C2CCE" w14:paraId="2B21B203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5350A" w14:textId="5A8AD8C4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“What instruction formats are used to cover </w:t>
            </w:r>
            <w:r w:rsidR="0042580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42580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0809F" w14:textId="77777777" w:rsidR="00B52D23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To be approved,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 least one of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5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i.e., 2.1-2.5)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must be taught in a live format, to be consistent with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 for some live teaching (see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.2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)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2BB3323F" w14:textId="77777777" w:rsidR="00B52D23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149B769A" w14:textId="378FF8DF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on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B52D23" w:rsidRPr="008C2CCE" w14:paraId="2348112B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E09BD" w14:textId="7F22DB7B" w:rsidR="00B52D23" w:rsidRPr="008C2CCE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425802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425802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88E5A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0549BB63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78A66A47" w14:textId="77777777" w:rsidR="00B52D23" w:rsidRPr="008C2CCE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ude: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adings, written assignments, tests, or additional classes.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“yes”, describe them. Note: Any classes described here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 you provided in 1.2.</w:t>
            </w:r>
          </w:p>
        </w:tc>
      </w:tr>
    </w:tbl>
    <w:p w14:paraId="1EC75D57" w14:textId="77777777" w:rsidR="00B52D23" w:rsidRDefault="00B52D23" w:rsidP="00B52D23">
      <w:pPr>
        <w:rPr>
          <w:lang w:val="en-US"/>
        </w:rPr>
      </w:pPr>
    </w:p>
    <w:p w14:paraId="6154875A" w14:textId="77777777" w:rsidR="00B52D23" w:rsidRPr="008B49BC" w:rsidRDefault="00B52D23" w:rsidP="00B52D23">
      <w:pPr>
        <w:rPr>
          <w:lang w:val="en-US"/>
        </w:rPr>
      </w:pPr>
    </w:p>
    <w:p w14:paraId="02D9831B" w14:textId="77777777" w:rsidR="00B52D23" w:rsidRPr="008B49BC" w:rsidRDefault="00B52D23" w:rsidP="00B52D23">
      <w:pPr>
        <w:rPr>
          <w:sz w:val="28"/>
          <w:szCs w:val="28"/>
          <w:lang w:val="en-US"/>
        </w:rPr>
      </w:pPr>
      <w:r w:rsidRPr="008B49BC">
        <w:rPr>
          <w:lang w:val="en-US"/>
        </w:rPr>
        <w:br w:type="page"/>
      </w:r>
    </w:p>
    <w:tbl>
      <w:tblPr>
        <w:tblW w:w="5000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2931"/>
        <w:gridCol w:w="2961"/>
        <w:gridCol w:w="3408"/>
      </w:tblGrid>
      <w:tr w:rsidR="008501D2" w:rsidRPr="00A96228" w14:paraId="7CF49575" w14:textId="77777777" w:rsidTr="73C43B29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75C80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B52D23" w:rsidRPr="00A96228" w14:paraId="3194BBF6" w14:textId="77777777" w:rsidTr="73C43B29">
        <w:trPr>
          <w:tblHeader/>
        </w:trPr>
        <w:tc>
          <w:tcPr>
            <w:tcW w:w="1576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69D1E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66C3A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833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2CF3A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B52D23" w:rsidRPr="00A96228" w14:paraId="390D301D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BA8AE" w14:textId="7290D09B" w:rsidR="00B52D23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57DD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 w:rsidR="00857DD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857DD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1E82ECA9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re covered.</w:t>
            </w:r>
          </w:p>
          <w:p w14:paraId="1FBDD3E2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63953" w14:textId="5B0B5326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54811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5A68C6">
              <w:rPr>
                <w:rFonts w:asciiTheme="majorHAnsi" w:hAnsiTheme="majorHAnsi" w:cstheme="majorHAnsi"/>
                <w:sz w:val="24"/>
                <w:szCs w:val="24"/>
              </w:rPr>
              <w:t>Mental health during pregnancy</w:t>
            </w:r>
          </w:p>
          <w:p w14:paraId="62821624" w14:textId="661D3834" w:rsidR="00B52D23" w:rsidRPr="00A96228" w:rsidRDefault="00B92DDC" w:rsidP="73C43B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Bidi"/>
                  <w:sz w:val="24"/>
                  <w:szCs w:val="24"/>
                </w:rPr>
                <w:id w:val="132631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6F0F94E" w:rsidRPr="73C43B29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56F0F94E" w:rsidRPr="73C43B29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</w:t>
            </w:r>
            <w:r w:rsidR="177637C7" w:rsidRPr="73C43B29">
              <w:rPr>
                <w:rFonts w:asciiTheme="majorHAnsi" w:hAnsiTheme="majorHAnsi" w:cstheme="majorBidi"/>
                <w:sz w:val="24"/>
                <w:szCs w:val="24"/>
              </w:rPr>
              <w:t>Mental health after pregnancy</w:t>
            </w:r>
          </w:p>
          <w:p w14:paraId="33985FFC" w14:textId="35F25410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34814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5A68C6">
              <w:rPr>
                <w:rFonts w:asciiTheme="majorHAnsi" w:hAnsiTheme="majorHAnsi" w:cstheme="majorHAnsi"/>
                <w:sz w:val="24"/>
                <w:szCs w:val="24"/>
              </w:rPr>
              <w:t>Trauma-informed care</w:t>
            </w:r>
          </w:p>
          <w:p w14:paraId="60647537" w14:textId="20B6F4D9" w:rsidR="00B52D23" w:rsidRPr="008577FB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have not checked all </w:t>
            </w:r>
            <w:r w:rsidR="005A68C6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3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 boxes, STOP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1A32A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2D23" w:rsidRPr="00A96228" w14:paraId="43DA9C90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BA8AB" w14:textId="65AD0F63" w:rsidR="00B52D23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57DD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857DD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</w:p>
          <w:p w14:paraId="568283AF" w14:textId="77777777" w:rsidR="00B52D23" w:rsidRPr="00A96228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2A910" w14:textId="2FD8440C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4510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1C2731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491CB882" w14:textId="7AA9F16D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29610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C2731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6DDF2A11" w14:textId="7D70E28C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343011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8501D2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255DBC06" w14:textId="760AA2A0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7549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8501D2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2F0BF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2D23" w:rsidRPr="00A96228" w14:paraId="42324575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51D99" w14:textId="5B785B60" w:rsidR="00B52D23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at instruction formats are used to cover </w:t>
            </w:r>
            <w:r w:rsidR="00857DD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857DD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</w:p>
          <w:p w14:paraId="233D55E5" w14:textId="77777777" w:rsidR="00B52D23" w:rsidRPr="00A96228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4E778" w14:textId="77777777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7709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Live instruction</w:t>
            </w:r>
          </w:p>
          <w:p w14:paraId="54009FB0" w14:textId="77777777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63662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>Pre-recorded instruction</w:t>
            </w:r>
          </w:p>
          <w:p w14:paraId="36FB0C84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BEBCF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2D23" w:rsidRPr="00A96228" w14:paraId="3E56F2A2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AA2C7" w14:textId="466E4B9E" w:rsidR="00B52D23" w:rsidRDefault="00B52D23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857DD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ental Health</w:t>
            </w:r>
            <w:r w:rsidR="00857DD1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58F36649" w14:textId="77777777" w:rsidR="00B52D23" w:rsidRPr="00A1123F" w:rsidRDefault="00B52D23">
            <w:pPr>
              <w:spacing w:line="257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1123F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7EEFE" w14:textId="77777777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829093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2D23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21882C0A" w14:textId="77777777" w:rsidR="00B52D23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3018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D2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2D2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E4418" w14:textId="77777777" w:rsidR="00B52D23" w:rsidRPr="00A96228" w:rsidRDefault="00B52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describe the minimum requirements. </w:t>
            </w:r>
          </w:p>
        </w:tc>
      </w:tr>
    </w:tbl>
    <w:p w14:paraId="28A7073F" w14:textId="77777777" w:rsidR="00B52D23" w:rsidRDefault="00B52D23" w:rsidP="00B52D23">
      <w:pPr>
        <w:rPr>
          <w:lang w:val="en-US"/>
        </w:rPr>
      </w:pPr>
    </w:p>
    <w:p w14:paraId="30BAB47D" w14:textId="77777777" w:rsidR="005C1612" w:rsidRPr="008B49BC" w:rsidRDefault="005C1612" w:rsidP="000A0E8F">
      <w:pPr>
        <w:rPr>
          <w:sz w:val="32"/>
          <w:szCs w:val="32"/>
        </w:rPr>
      </w:pPr>
      <w:r w:rsidRPr="008B49BC">
        <w:rPr>
          <w:sz w:val="32"/>
          <w:szCs w:val="32"/>
        </w:rPr>
        <w:br w:type="page"/>
      </w:r>
    </w:p>
    <w:p w14:paraId="7EC0C5DC" w14:textId="542DEAB9" w:rsidR="00B56A38" w:rsidRPr="007C7511" w:rsidRDefault="00B56A38" w:rsidP="00B56A38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lastRenderedPageBreak/>
        <w:t>2.5</w:t>
      </w:r>
      <w:r w:rsidRPr="0056250E"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>Domain: Communication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B56A38" w:rsidRPr="008C2CCE" w14:paraId="3E103DDE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38454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86AA7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B56A38" w:rsidRPr="008C2CCE" w14:paraId="05E4D21C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24624" w14:textId="2106B8E1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99A6A" w14:textId="77777777" w:rsidR="00B56A38" w:rsidRPr="00F83F29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all sub-domains must be checked.</w:t>
            </w:r>
          </w:p>
          <w:p w14:paraId="55D584FC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B5BA563" w14:textId="0A9059A3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ll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these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sub-domains in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Domain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must be covered 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to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provide adequate education in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FE4B25">
              <w:rPr>
                <w:rFonts w:asciiTheme="majorHAnsi" w:hAnsiTheme="majorHAnsi" w:cstheme="majorHAnsi"/>
                <w:sz w:val="24"/>
                <w:szCs w:val="24"/>
              </w:rPr>
              <w:t>communicating with clients, their families, and their care team.</w:t>
            </w:r>
          </w:p>
        </w:tc>
      </w:tr>
      <w:tr w:rsidR="00B56A38" w:rsidRPr="008C2CCE" w14:paraId="31B027DD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D3B7D" w14:textId="1664CA9C" w:rsidR="00B56A38" w:rsidRPr="008C2CCE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="00FE4B2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FF08B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2B7BDEF0" w14:textId="77777777" w:rsidR="00B56A3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A2459E1" w14:textId="493EDF80" w:rsidR="00B56A3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total classroom learning hour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dedicated to coverage of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6F98EB85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589044E7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e will not expect that Domain hours across all 6 Domains will precisely add up to total training classroom hours shared in 1.2 because topics may overlap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B56A38" w:rsidRPr="008C2CCE" w14:paraId="08AD588D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609DF" w14:textId="065501AF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“What instruction formats are used to cover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59FE0" w14:textId="77777777" w:rsidR="00B56A3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To be approved,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t least one of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5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(i.e., 2.1-2.5)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must be taught in a live format, to be consistent with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 for some live teaching (see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1.2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)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6E335BD8" w14:textId="77777777" w:rsidR="00B56A3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435756E5" w14:textId="03B38861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on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B56A38" w:rsidRPr="008C2CCE" w14:paraId="60DFDBC1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AC607" w14:textId="37D8F209" w:rsidR="00B56A38" w:rsidRPr="008C2CCE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="00FE4B2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BEC35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17A19C3A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2DF310FF" w14:textId="77777777" w:rsidR="00B56A38" w:rsidRPr="008C2CCE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ude: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adings, written assignments, tests, or additional classes.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“yes”, describe them. Note: Any classes described here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 you provided in 1.2.</w:t>
            </w:r>
          </w:p>
        </w:tc>
      </w:tr>
    </w:tbl>
    <w:p w14:paraId="06FE6225" w14:textId="77777777" w:rsidR="00B56A38" w:rsidRDefault="00B56A38" w:rsidP="00B56A38">
      <w:pPr>
        <w:rPr>
          <w:lang w:val="en-US"/>
        </w:rPr>
      </w:pPr>
    </w:p>
    <w:p w14:paraId="6807CF8D" w14:textId="77777777" w:rsidR="00B56A38" w:rsidRPr="008B49BC" w:rsidRDefault="00B56A38" w:rsidP="00B56A38">
      <w:pPr>
        <w:rPr>
          <w:lang w:val="en-US"/>
        </w:rPr>
      </w:pPr>
    </w:p>
    <w:p w14:paraId="0EB23136" w14:textId="77777777" w:rsidR="00B56A38" w:rsidRPr="008B49BC" w:rsidRDefault="00B56A38" w:rsidP="00B56A38">
      <w:pPr>
        <w:rPr>
          <w:sz w:val="28"/>
          <w:szCs w:val="28"/>
          <w:lang w:val="en-US"/>
        </w:rPr>
      </w:pPr>
      <w:r w:rsidRPr="008B49BC">
        <w:rPr>
          <w:lang w:val="en-US"/>
        </w:rPr>
        <w:br w:type="page"/>
      </w:r>
    </w:p>
    <w:tbl>
      <w:tblPr>
        <w:tblW w:w="5000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2931"/>
        <w:gridCol w:w="2961"/>
        <w:gridCol w:w="3408"/>
      </w:tblGrid>
      <w:tr w:rsidR="00B56A38" w:rsidRPr="00A96228" w14:paraId="3139E6D8" w14:textId="77777777" w:rsidTr="73C43B29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6A80D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B56A38" w:rsidRPr="00A96228" w14:paraId="405E0E4C" w14:textId="77777777" w:rsidTr="73C43B29">
        <w:trPr>
          <w:tblHeader/>
        </w:trPr>
        <w:tc>
          <w:tcPr>
            <w:tcW w:w="1576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9CA6F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7AF42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833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B53E4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B56A38" w:rsidRPr="00A96228" w14:paraId="148A17E0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7437C" w14:textId="1AD1A39C" w:rsidR="00B56A38" w:rsidRDefault="49E246B7" w:rsidP="73C43B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 w:rsidRPr="73C43B29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Which of these sub-domains in the </w:t>
            </w:r>
            <w:r w:rsidR="00185B5E" w:rsidRPr="73C43B29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>Communication</w:t>
            </w:r>
            <w:r w:rsidRPr="73C43B29">
              <w:rPr>
                <w:rFonts w:asciiTheme="majorHAnsi" w:hAnsiTheme="majorHAnsi" w:cstheme="majorBidi"/>
                <w:sz w:val="24"/>
                <w:szCs w:val="24"/>
                <w:lang w:val="en-US"/>
              </w:rPr>
              <w:t xml:space="preserve"> Domain are covered in the classroom learning requirements?</w:t>
            </w:r>
          </w:p>
          <w:p w14:paraId="75C4EFFE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re covered.</w:t>
            </w:r>
          </w:p>
          <w:p w14:paraId="1F37DE88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0D99A" w14:textId="14053709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4524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E4B25">
              <w:rPr>
                <w:rFonts w:asciiTheme="majorHAnsi" w:hAnsiTheme="majorHAnsi" w:cstheme="majorHAnsi"/>
                <w:sz w:val="24"/>
                <w:szCs w:val="24"/>
              </w:rPr>
              <w:t>Building and maintaining trust with clients</w:t>
            </w:r>
          </w:p>
          <w:p w14:paraId="4788CCC0" w14:textId="1C90C00C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69713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E4B25">
              <w:rPr>
                <w:rFonts w:asciiTheme="majorHAnsi" w:hAnsiTheme="majorHAnsi" w:cstheme="majorHAnsi"/>
                <w:sz w:val="24"/>
                <w:szCs w:val="24"/>
              </w:rPr>
              <w:t xml:space="preserve">Working with </w:t>
            </w:r>
            <w:r w:rsidR="00BC288F">
              <w:rPr>
                <w:rFonts w:asciiTheme="majorHAnsi" w:hAnsiTheme="majorHAnsi" w:cstheme="majorHAnsi"/>
                <w:sz w:val="24"/>
                <w:szCs w:val="24"/>
              </w:rPr>
              <w:t>healthcare</w:t>
            </w:r>
            <w:r w:rsidR="00FE4B25">
              <w:rPr>
                <w:rFonts w:asciiTheme="majorHAnsi" w:hAnsiTheme="majorHAnsi" w:cstheme="majorHAnsi"/>
                <w:sz w:val="24"/>
                <w:szCs w:val="24"/>
              </w:rPr>
              <w:t xml:space="preserve"> professionals</w:t>
            </w:r>
          </w:p>
          <w:p w14:paraId="038FE527" w14:textId="0A7F910C" w:rsidR="00B56A38" w:rsidRPr="008577FB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If you have not checked </w:t>
            </w:r>
            <w:r w:rsidR="0036416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both</w:t>
            </w:r>
            <w:r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 boxes, STOP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6BC7E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6A38" w:rsidRPr="00A96228" w14:paraId="36ED5DF4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2A7A6" w14:textId="427A8976" w:rsidR="00B56A38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</w:p>
          <w:p w14:paraId="16A6326C" w14:textId="77777777" w:rsidR="00B56A38" w:rsidRPr="00A96228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905AC" w14:textId="16B7574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01581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B56A38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068B3FF3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3198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2721040E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6140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38A54398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205268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B56A38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EE2BE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6A38" w:rsidRPr="00A96228" w14:paraId="1A52E2D7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A25B1" w14:textId="5C937864" w:rsidR="00B56A38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at instruction formats are used to cover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</w:p>
          <w:p w14:paraId="10C4DF28" w14:textId="77777777" w:rsidR="00B56A38" w:rsidRPr="00A96228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1AB90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054157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Live instruction</w:t>
            </w:r>
          </w:p>
          <w:p w14:paraId="1A0FAFB2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2485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>Pre-recorded instruction</w:t>
            </w:r>
          </w:p>
          <w:p w14:paraId="66D40738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5DB17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B56A38" w:rsidRPr="00A96228" w14:paraId="1BA7E2CB" w14:textId="77777777" w:rsidTr="73C43B29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511B7" w14:textId="30BF11FB" w:rsidR="00B56A38" w:rsidRDefault="00B56A38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FE4B2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munication</w:t>
            </w:r>
            <w:r w:rsidR="00FE4B2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2115A1DA" w14:textId="77777777" w:rsidR="00B56A38" w:rsidRPr="00A1123F" w:rsidRDefault="00B56A38">
            <w:pPr>
              <w:spacing w:line="257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1123F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EF226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21831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B56A38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4ACC805C" w14:textId="77777777" w:rsidR="00B56A38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2235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A38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56A38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51A1F" w14:textId="77777777" w:rsidR="00B56A38" w:rsidRPr="00A96228" w:rsidRDefault="00B56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describe the minimum requirements. </w:t>
            </w:r>
          </w:p>
        </w:tc>
      </w:tr>
    </w:tbl>
    <w:p w14:paraId="12B43CD2" w14:textId="0037B2E7" w:rsidR="00D67A86" w:rsidRDefault="00D67A86" w:rsidP="00B56A38">
      <w:pPr>
        <w:rPr>
          <w:lang w:val="en-US"/>
        </w:rPr>
      </w:pPr>
    </w:p>
    <w:p w14:paraId="73D6FB51" w14:textId="77777777" w:rsidR="00D67A86" w:rsidRDefault="00D67A86">
      <w:pPr>
        <w:rPr>
          <w:lang w:val="en-US"/>
        </w:rPr>
      </w:pPr>
      <w:r>
        <w:rPr>
          <w:lang w:val="en-US"/>
        </w:rPr>
        <w:br w:type="page"/>
      </w:r>
    </w:p>
    <w:p w14:paraId="112D4B1D" w14:textId="3D193377" w:rsidR="00D67A86" w:rsidRPr="007C7511" w:rsidRDefault="00DA2FCE" w:rsidP="00D67A86">
      <w:pPr>
        <w:pStyle w:val="Heading3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lastRenderedPageBreak/>
        <w:t>2.6</w:t>
      </w:r>
      <w:r w:rsidRPr="0056250E"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>Domain: Business</w:t>
      </w:r>
    </w:p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D67A86" w:rsidRPr="008C2CCE" w14:paraId="11285C65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7568E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02FD8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D67A86" w:rsidRPr="008C2CCE" w14:paraId="10BD47D0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D49E2" w14:textId="50AEBF99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9E5E3" w14:textId="77777777" w:rsidR="00D67A86" w:rsidRPr="008C2CCE" w:rsidRDefault="00D67A86" w:rsidP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5CE0DA5F" w14:textId="77777777" w:rsidR="00D67A86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9266353" w14:textId="38886F5C" w:rsidR="00D67A86" w:rsidRPr="00E06E13" w:rsidRDefault="00E06E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Let us know if these </w:t>
            </w:r>
            <w:r w:rsidR="00D67A86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sub-domains in the </w:t>
            </w:r>
            <w:r w:rsidR="00D67A86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Domain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are</w:t>
            </w:r>
            <w:r w:rsidR="00D67A86">
              <w:rPr>
                <w:rFonts w:asciiTheme="majorHAnsi" w:hAnsiTheme="majorHAnsi" w:cstheme="majorHAnsi"/>
                <w:sz w:val="24"/>
                <w:szCs w:val="24"/>
              </w:rPr>
              <w:t xml:space="preserve"> covered.</w:t>
            </w:r>
          </w:p>
        </w:tc>
      </w:tr>
      <w:tr w:rsidR="00D67A86" w:rsidRPr="008C2CCE" w14:paraId="7C175C3E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8B62D" w14:textId="21359E76" w:rsidR="00D67A86" w:rsidRPr="008C2CCE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1BE5A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2A207304" w14:textId="77777777" w:rsidR="00D67A86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39E91EA5" w14:textId="3CA21926" w:rsidR="00D67A86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of 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the total classroom learning hour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dedicated to coverage of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  <w:p w14:paraId="3F4970A4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7F730F1A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We will not expect that Domain hours across all 6 Domains will precisely add up to total training classroom hours shared in 1.2 because topics may overlap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and/or you may include topics not in this rubric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  <w:tr w:rsidR="00D67A86" w:rsidRPr="008C2CCE" w14:paraId="6800A1C3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AA3D8" w14:textId="061AB65C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What instruction formats are used to cover Busines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99406" w14:textId="20C8A568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 xml:space="preserve">Let us know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instruction formats you use to provide instruction on </w:t>
            </w:r>
            <w:r w:rsidR="00C34784">
              <w:rPr>
                <w:rFonts w:asciiTheme="majorHAnsi" w:hAnsiTheme="majorHAnsi" w:cstheme="majorHAnsi"/>
                <w:sz w:val="24"/>
                <w:szCs w:val="24"/>
              </w:rPr>
              <w:t xml:space="preserve">thes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topics</w:t>
            </w:r>
            <w:r w:rsidRPr="00CB13FD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Pr="00CB13F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</w:p>
        </w:tc>
      </w:tr>
      <w:tr w:rsidR="00D67A86" w:rsidRPr="008C2CCE" w14:paraId="2A554F38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AB225" w14:textId="2D65540F" w:rsidR="00D67A86" w:rsidRPr="008C2CCE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11C64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6ECB1858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0071D717" w14:textId="77777777" w:rsidR="00D67A86" w:rsidRPr="008C2CCE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has additional minimum requirements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at could include: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adings, written assignments, tests, or additional classes.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If “yes”, describe them. Note: Any classes described here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nsistent with the answer you provided in 1.2.</w:t>
            </w:r>
          </w:p>
        </w:tc>
      </w:tr>
    </w:tbl>
    <w:p w14:paraId="25CCE439" w14:textId="77777777" w:rsidR="00D67A86" w:rsidRDefault="00D67A86" w:rsidP="00D67A86">
      <w:pPr>
        <w:rPr>
          <w:lang w:val="en-US"/>
        </w:rPr>
      </w:pPr>
    </w:p>
    <w:p w14:paraId="405C2B9F" w14:textId="77777777" w:rsidR="00D67A86" w:rsidRPr="008B49BC" w:rsidRDefault="00D67A86" w:rsidP="00D67A86">
      <w:pPr>
        <w:rPr>
          <w:lang w:val="en-US"/>
        </w:rPr>
      </w:pPr>
    </w:p>
    <w:p w14:paraId="2B024AD7" w14:textId="77777777" w:rsidR="00D67A86" w:rsidRPr="008B49BC" w:rsidRDefault="00D67A86" w:rsidP="00D67A86">
      <w:pPr>
        <w:rPr>
          <w:sz w:val="28"/>
          <w:szCs w:val="28"/>
          <w:lang w:val="en-US"/>
        </w:rPr>
      </w:pPr>
      <w:r w:rsidRPr="008B49BC">
        <w:rPr>
          <w:lang w:val="en-US"/>
        </w:rPr>
        <w:br w:type="page"/>
      </w:r>
    </w:p>
    <w:tbl>
      <w:tblPr>
        <w:tblW w:w="5000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2931"/>
        <w:gridCol w:w="2961"/>
        <w:gridCol w:w="3408"/>
      </w:tblGrid>
      <w:tr w:rsidR="00D67A86" w:rsidRPr="00A96228" w14:paraId="569E3B6C" w14:textId="77777777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DF49F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D67A86" w:rsidRPr="00A96228" w14:paraId="50B0DE33" w14:textId="77777777">
        <w:trPr>
          <w:tblHeader/>
        </w:trPr>
        <w:tc>
          <w:tcPr>
            <w:tcW w:w="1576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A78E7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CE127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833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66796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D67A86" w:rsidRPr="00A96228" w14:paraId="56FE0CCB" w14:textId="77777777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93C45" w14:textId="198FB52A" w:rsidR="00D67A86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ich of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se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b-domains in the </w:t>
            </w:r>
            <w:r w:rsidR="00F6581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Domain are covered in the classroom learning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1099F292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eck all that are covered.</w:t>
            </w:r>
          </w:p>
          <w:p w14:paraId="7CFB73CC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6521E" w14:textId="5490C694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005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6581E">
              <w:rPr>
                <w:rFonts w:asciiTheme="majorHAnsi" w:hAnsiTheme="majorHAnsi" w:cstheme="majorHAnsi"/>
                <w:sz w:val="24"/>
                <w:szCs w:val="24"/>
              </w:rPr>
              <w:t>Marketing doula services</w:t>
            </w:r>
          </w:p>
          <w:p w14:paraId="160EECF0" w14:textId="77777777" w:rsidR="00D67A86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1490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6581E">
              <w:rPr>
                <w:rFonts w:asciiTheme="majorHAnsi" w:hAnsiTheme="majorHAnsi" w:cstheme="majorHAnsi"/>
                <w:sz w:val="24"/>
                <w:szCs w:val="24"/>
              </w:rPr>
              <w:t>Finding clients</w:t>
            </w:r>
          </w:p>
          <w:p w14:paraId="13C6D217" w14:textId="77777777" w:rsidR="00F6581E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421329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81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6581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6581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lient-doula agreements</w:t>
            </w:r>
          </w:p>
          <w:p w14:paraId="565B93F5" w14:textId="77777777" w:rsidR="00F6581E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69576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81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6581E">
              <w:rPr>
                <w:rFonts w:asciiTheme="majorHAnsi" w:hAnsiTheme="majorHAnsi" w:cstheme="majorHAnsi"/>
                <w:sz w:val="24"/>
                <w:szCs w:val="24"/>
              </w:rPr>
              <w:t xml:space="preserve"> Recordkeeping</w:t>
            </w:r>
          </w:p>
          <w:p w14:paraId="591225E0" w14:textId="77777777" w:rsidR="00F6581E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61340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81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6581E">
              <w:rPr>
                <w:rFonts w:asciiTheme="majorHAnsi" w:hAnsiTheme="majorHAnsi" w:cstheme="majorHAnsi"/>
                <w:sz w:val="24"/>
                <w:szCs w:val="24"/>
              </w:rPr>
              <w:t xml:space="preserve"> Privacy</w:t>
            </w:r>
          </w:p>
          <w:p w14:paraId="611BE70D" w14:textId="680D2D01" w:rsidR="00F6581E" w:rsidRPr="00C34784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35106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81E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6581E">
              <w:rPr>
                <w:rFonts w:asciiTheme="majorHAnsi" w:hAnsiTheme="majorHAnsi" w:cstheme="majorHAnsi"/>
                <w:sz w:val="24"/>
                <w:szCs w:val="24"/>
              </w:rPr>
              <w:t xml:space="preserve"> Liability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BD098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D67A86" w:rsidRPr="00A96228" w14:paraId="238D7DA8" w14:textId="77777777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D9CB6" w14:textId="5C324BBF" w:rsidR="00D67A86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673F55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the minimum hours of total classroom learning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used 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6581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="00F6581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opics.</w:t>
            </w:r>
          </w:p>
          <w:p w14:paraId="35B1F192" w14:textId="77777777" w:rsidR="00D67A86" w:rsidRPr="00A96228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2D8D5" w14:textId="7B9F63DE" w:rsidR="003A2F3C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71399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F7B6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0 hours /</w:t>
            </w:r>
            <w:r w:rsidR="009737F7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EF7B6C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N</w:t>
            </w:r>
            <w:r w:rsidR="009737F7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ot covered</w:t>
            </w:r>
          </w:p>
          <w:p w14:paraId="068D46D5" w14:textId="129C0D3F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431278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2F3C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A2F3C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Less than </w:t>
            </w:r>
            <w:r w:rsidR="00D67A86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</w:t>
            </w:r>
          </w:p>
          <w:p w14:paraId="74E31638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902260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>
              <w:rPr>
                <w:rFonts w:asciiTheme="majorHAnsi" w:hAnsiTheme="majorHAnsi" w:cstheme="majorHAnsi"/>
                <w:sz w:val="24"/>
                <w:szCs w:val="24"/>
              </w:rPr>
              <w:t>1-2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46D84F11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97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>
              <w:rPr>
                <w:rFonts w:asciiTheme="majorHAnsi" w:hAnsiTheme="majorHAnsi" w:cstheme="majorHAnsi"/>
                <w:sz w:val="24"/>
                <w:szCs w:val="24"/>
              </w:rPr>
              <w:t>3-10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hours</w:t>
            </w:r>
          </w:p>
          <w:p w14:paraId="735E083A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594482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More than </w:t>
            </w:r>
            <w:r w:rsidR="00D67A86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>0 hours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E9D17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D67A86" w:rsidRPr="00A96228" w14:paraId="4CFAFB02" w14:textId="77777777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A6B14" w14:textId="1D681EAE" w:rsidR="00D67A86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What instruction formats are used to cover </w:t>
            </w:r>
            <w:r w:rsidR="00F6581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="00F6581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 topics?</w:t>
            </w:r>
          </w:p>
          <w:p w14:paraId="3E8A97F6" w14:textId="77777777" w:rsidR="00D67A86" w:rsidRPr="00A96228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8CF6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859550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 xml:space="preserve"> Live instruction</w:t>
            </w:r>
          </w:p>
          <w:p w14:paraId="71D095FA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5506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>Pre-recorded instruction</w:t>
            </w:r>
          </w:p>
          <w:p w14:paraId="6A168523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E9083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D67A86" w:rsidRPr="00A96228" w14:paraId="2B056DE2" w14:textId="77777777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C5AA9" w14:textId="146C20BC" w:rsidR="00D67A86" w:rsidRDefault="00D67A86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re there any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—beyond classroom learning described above—to cover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the </w:t>
            </w:r>
            <w:r w:rsidR="00F6581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usiness</w:t>
            </w:r>
            <w:r w:rsidR="00F6581E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main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64AEE48D" w14:textId="77777777" w:rsidR="00D67A86" w:rsidRPr="00A1123F" w:rsidRDefault="00D67A86">
            <w:pPr>
              <w:spacing w:line="257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1123F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Choose one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2E94A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2636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D67A86" w:rsidRPr="00A96228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</w:p>
          <w:p w14:paraId="4D3C7D38" w14:textId="77777777" w:rsidR="00D67A86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MS Gothic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1550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A86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67A86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Yes </w:t>
            </w:r>
          </w:p>
        </w:tc>
        <w:tc>
          <w:tcPr>
            <w:tcW w:w="1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CB62C" w14:textId="77777777" w:rsidR="00D67A86" w:rsidRPr="00A96228" w:rsidRDefault="00D67A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sz w:val="24"/>
                <w:szCs w:val="24"/>
              </w:rPr>
              <w:t>If you answered “yes”,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use notes to </w:t>
            </w:r>
            <w:r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describe the minimum requirements. </w:t>
            </w:r>
          </w:p>
        </w:tc>
      </w:tr>
    </w:tbl>
    <w:p w14:paraId="0A553DEA" w14:textId="77777777" w:rsidR="00D67A86" w:rsidRDefault="00D67A86" w:rsidP="00D67A86">
      <w:pPr>
        <w:rPr>
          <w:lang w:val="en-US"/>
        </w:rPr>
      </w:pPr>
    </w:p>
    <w:p w14:paraId="4844532D" w14:textId="0334E013" w:rsidR="00B56A38" w:rsidRDefault="00D67A86" w:rsidP="00D67A86">
      <w:pPr>
        <w:rPr>
          <w:lang w:val="en-US"/>
        </w:rPr>
      </w:pPr>
      <w:r w:rsidRPr="008B49BC">
        <w:br w:type="page"/>
      </w:r>
    </w:p>
    <w:p w14:paraId="16AF0BFB" w14:textId="3C364963" w:rsidR="006C110B" w:rsidRPr="006A5032" w:rsidRDefault="003A2F3C" w:rsidP="003A2F3C">
      <w:pPr>
        <w:pStyle w:val="Heading1"/>
        <w:spacing w:before="0" w:after="0"/>
        <w:rPr>
          <w:rFonts w:asciiTheme="majorHAnsi" w:hAnsiTheme="majorHAnsi" w:cstheme="majorHAnsi"/>
          <w:b/>
          <w:bCs/>
        </w:rPr>
      </w:pPr>
      <w:r w:rsidRPr="006A5032">
        <w:rPr>
          <w:rFonts w:asciiTheme="majorHAnsi" w:hAnsiTheme="majorHAnsi" w:cstheme="majorHAnsi"/>
          <w:b/>
          <w:bCs/>
          <w:lang w:val="en-US"/>
        </w:rPr>
        <w:lastRenderedPageBreak/>
        <w:t xml:space="preserve">Part 3. </w:t>
      </w:r>
      <w:r w:rsidRPr="006A5032">
        <w:rPr>
          <w:rFonts w:asciiTheme="majorHAnsi" w:hAnsiTheme="majorHAnsi" w:cstheme="majorHAnsi"/>
          <w:b/>
          <w:bCs/>
        </w:rPr>
        <w:t>Doula Training - Practical Experience</w:t>
      </w:r>
    </w:p>
    <w:p w14:paraId="62D80793" w14:textId="77777777" w:rsidR="003A2F3C" w:rsidRPr="003A2F3C" w:rsidRDefault="003A2F3C" w:rsidP="003A2F3C"/>
    <w:tbl>
      <w:tblPr>
        <w:tblW w:w="5005" w:type="pct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3037"/>
        <w:gridCol w:w="6261"/>
        <w:gridCol w:w="11"/>
      </w:tblGrid>
      <w:tr w:rsidR="006C110B" w:rsidRPr="008C2CCE" w14:paraId="4AF166DA" w14:textId="77777777">
        <w:trPr>
          <w:gridAfter w:val="1"/>
          <w:wAfter w:w="6" w:type="pct"/>
          <w:tblHeader/>
        </w:trPr>
        <w:tc>
          <w:tcPr>
            <w:tcW w:w="1631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B5700" w14:textId="77777777" w:rsidR="006C110B" w:rsidRPr="008C2CCE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363" w:type="pct"/>
            <w:shd w:val="clear" w:color="auto" w:fill="00B05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58B65" w14:textId="77777777" w:rsidR="006C110B" w:rsidRPr="008C2CCE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Bidi"/>
                <w:b/>
                <w:color w:val="FFFFFF" w:themeColor="background1"/>
                <w:sz w:val="24"/>
                <w:szCs w:val="24"/>
                <w:lang w:val="en-US"/>
              </w:rPr>
              <w:t>NJ FamilyCare’s minimum standard</w:t>
            </w:r>
          </w:p>
        </w:tc>
      </w:tr>
      <w:tr w:rsidR="006C110B" w:rsidRPr="008C2CCE" w14:paraId="05D30FBD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385C6" w14:textId="6C69818C" w:rsidR="006C110B" w:rsidRPr="008C2CCE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7F4A3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at is the minimum number of</w:t>
            </w:r>
            <w:r w:rsidR="00177AA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birth experiences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420C1" w14:textId="1AA43F79" w:rsidR="007F4A38" w:rsidRPr="00F83F29" w:rsidRDefault="007F4A38" w:rsidP="007F4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color w:val="00B050"/>
                <w:sz w:val="24"/>
                <w:szCs w:val="24"/>
                <w:lang w:val="en-US"/>
              </w:rPr>
            </w:pPr>
            <w:r w:rsidRPr="00F83F29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 xml:space="preserve">To be approved, </w:t>
            </w:r>
            <w:r w:rsidR="003F372E"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there must be a minimum of three birth experiences</w:t>
            </w:r>
            <w:r>
              <w:rPr>
                <w:rFonts w:asciiTheme="majorHAnsi" w:hAnsiTheme="majorHAnsi" w:cstheme="majorHAnsi"/>
                <w:color w:val="00B050"/>
                <w:sz w:val="24"/>
                <w:szCs w:val="24"/>
                <w:lang w:val="en-US"/>
              </w:rPr>
              <w:t>.</w:t>
            </w:r>
          </w:p>
          <w:p w14:paraId="2A36C58A" w14:textId="77777777" w:rsidR="007F4A38" w:rsidRDefault="007F4A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DE0CAC5" w14:textId="78EDA863" w:rsidR="006C110B" w:rsidRPr="00EB0B2D" w:rsidRDefault="00B71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You must 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share the specific description your doula training uses for its 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>“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birth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” 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requirement.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be approved,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>t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hat description must be inclusive of the following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features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:</w:t>
            </w:r>
            <w:r w:rsidR="00EB0B2D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r w:rsidR="003F372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 </w:t>
            </w:r>
            <w:r w:rsidR="003F372E" w:rsidRPr="00C361B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practical </w:t>
            </w:r>
            <w:r w:rsidR="003F372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component of training</w:t>
            </w:r>
            <w:r w:rsidR="003F372E" w:rsidRPr="00C361B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3F372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ere t</w:t>
            </w:r>
            <w:r w:rsidR="003F372E" w:rsidRPr="00C361B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he doula provide</w:t>
            </w:r>
            <w:r w:rsidR="003F372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</w:t>
            </w:r>
            <w:r w:rsidR="003F372E" w:rsidRPr="00C361B1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in-person birth support in a birthing facility. The doula must actively participate, applying emotional support techniques, and (when there is client consent) hands-on physical support techniques learned in a classroom setting.</w:t>
            </w:r>
          </w:p>
          <w:p w14:paraId="393D8AD9" w14:textId="77777777" w:rsidR="006F6C46" w:rsidRDefault="006F6C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7C5AEE3" w14:textId="387C80CB" w:rsidR="00F625F7" w:rsidRPr="00E06E13" w:rsidRDefault="006F6C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Your training must require at least 3 birth experiences to provide adequate experiential / hands-on training in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40105">
              <w:rPr>
                <w:rFonts w:asciiTheme="majorHAnsi" w:hAnsiTheme="majorHAnsi" w:cstheme="majorHAnsi"/>
                <w:sz w:val="24"/>
                <w:szCs w:val="24"/>
              </w:rPr>
              <w:t>practice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 xml:space="preserve"> of doula work </w:t>
            </w:r>
            <w:r w:rsidR="00C40105">
              <w:rPr>
                <w:rFonts w:asciiTheme="majorHAnsi" w:hAnsiTheme="majorHAnsi" w:cstheme="majorHAnsi"/>
                <w:sz w:val="24"/>
                <w:szCs w:val="24"/>
              </w:rPr>
              <w:t>during labor and delivery</w:t>
            </w:r>
            <w:r w:rsidRPr="008C2CCE"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="00C40105">
              <w:rPr>
                <w:rFonts w:asciiTheme="majorHAnsi" w:hAnsiTheme="majorHAnsi" w:cstheme="majorHAnsi"/>
                <w:sz w:val="24"/>
                <w:szCs w:val="24"/>
              </w:rPr>
              <w:t xml:space="preserve"> NJ FamilyCare approval does not mandate a specific minimum of experiences with vaginal or Cesarean birth</w:t>
            </w:r>
            <w:r w:rsidR="004C314A">
              <w:rPr>
                <w:rFonts w:asciiTheme="majorHAnsi" w:hAnsiTheme="majorHAnsi" w:cstheme="majorHAnsi"/>
                <w:sz w:val="24"/>
                <w:szCs w:val="24"/>
              </w:rPr>
              <w:t>s.</w:t>
            </w:r>
          </w:p>
        </w:tc>
      </w:tr>
      <w:tr w:rsidR="009B1E00" w:rsidRPr="008C2CCE" w14:paraId="265CF945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03837" w14:textId="47A94F08" w:rsidR="009B1E00" w:rsidRPr="008C2CCE" w:rsidRDefault="009B1E00" w:rsidP="009B1E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whether you require any practical experience with any of these types of visits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F59C0" w14:textId="77777777" w:rsidR="009B1E00" w:rsidRPr="008C2CCE" w:rsidRDefault="009B1E00" w:rsidP="009B1E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05B2E9A7" w14:textId="77777777" w:rsidR="009B1E00" w:rsidRPr="008C2CCE" w:rsidRDefault="009B1E00" w:rsidP="009B1E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53F98480" w14:textId="3BD59CE7" w:rsidR="009B1E00" w:rsidRPr="008C2CCE" w:rsidRDefault="009B1E00" w:rsidP="009B1E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</w:t>
            </w:r>
            <w:r w:rsidR="00330B0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has </w:t>
            </w:r>
            <w:r w:rsidR="00815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ny of these </w:t>
            </w:r>
            <w:r w:rsidR="00330B0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dditional practical </w:t>
            </w:r>
            <w:r w:rsidR="00815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quirements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</w:tc>
      </w:tr>
      <w:tr w:rsidR="006C110B" w:rsidRPr="008C2CCE" w14:paraId="2C82BE63" w14:textId="77777777">
        <w:tc>
          <w:tcPr>
            <w:tcW w:w="1631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38C94" w14:textId="1349B5FA" w:rsidR="006C110B" w:rsidRPr="008C2CCE" w:rsidRDefault="006C110B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“</w:t>
            </w:r>
            <w:r w:rsidR="004C314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Share whether </w:t>
            </w:r>
            <w:r w:rsidR="009B1E0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you require a doula mentor to be present at any of these practical experience requirements</w:t>
            </w:r>
            <w:r w:rsidR="004C314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”</w:t>
            </w:r>
          </w:p>
        </w:tc>
        <w:tc>
          <w:tcPr>
            <w:tcW w:w="3369" w:type="pct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4F2AA" w14:textId="77777777" w:rsidR="006C110B" w:rsidRPr="008C2CCE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US"/>
              </w:rPr>
              <w:t>Disclosure only</w:t>
            </w:r>
          </w:p>
          <w:p w14:paraId="439E48FC" w14:textId="77777777" w:rsidR="006C110B" w:rsidRPr="008C2CCE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60FB0BEB" w14:textId="77777777" w:rsidR="003D2F77" w:rsidRDefault="006C1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Let us know if your doula training </w:t>
            </w:r>
            <w:r w:rsidR="004C314A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requires </w:t>
            </w:r>
            <w:r w:rsidR="003D2F77" w:rsidRPr="003D2F77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 doula mentor must participate in practical experience elements. </w:t>
            </w:r>
          </w:p>
          <w:p w14:paraId="52B2B21A" w14:textId="77777777" w:rsidR="003D2F77" w:rsidRDefault="003D2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  <w:p w14:paraId="013912FF" w14:textId="77777777" w:rsidR="003D2F77" w:rsidRDefault="003D2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D2EBD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s best practice, we recommend—but do not require—</w:t>
            </w: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m</w:t>
            </w:r>
            <w:r w:rsidRPr="00617478">
              <w:rPr>
                <w:rFonts w:asciiTheme="majorHAnsi" w:hAnsiTheme="majorHAnsi" w:cstheme="majorHAnsi"/>
                <w:sz w:val="24"/>
                <w:szCs w:val="24"/>
              </w:rPr>
              <w:t>entoring.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138D3561" w14:textId="77777777" w:rsidR="003D2F77" w:rsidRDefault="003D2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A62D499" w14:textId="0B52ABBE" w:rsidR="006C110B" w:rsidRPr="003D2F77" w:rsidRDefault="003D2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Note: </w:t>
            </w:r>
            <w:r w:rsidRPr="003D2F77">
              <w:rPr>
                <w:rFonts w:asciiTheme="majorHAnsi" w:hAnsiTheme="majorHAnsi" w:cstheme="majorHAnsi"/>
                <w:sz w:val="24"/>
                <w:szCs w:val="24"/>
              </w:rPr>
              <w:t>When a mentor is present, a mentor may provide guidance as appropriate, but the doula trainee remains an active participant.</w:t>
            </w:r>
          </w:p>
        </w:tc>
      </w:tr>
    </w:tbl>
    <w:p w14:paraId="2ECE9669" w14:textId="77777777" w:rsidR="006C110B" w:rsidRDefault="006C110B" w:rsidP="006C110B">
      <w:pPr>
        <w:rPr>
          <w:lang w:val="en-US"/>
        </w:rPr>
      </w:pPr>
    </w:p>
    <w:p w14:paraId="466D07B2" w14:textId="77777777" w:rsidR="006C110B" w:rsidRPr="008B49BC" w:rsidRDefault="006C110B" w:rsidP="006C110B">
      <w:pPr>
        <w:rPr>
          <w:lang w:val="en-US"/>
        </w:rPr>
      </w:pPr>
    </w:p>
    <w:p w14:paraId="7E6AF0FB" w14:textId="77777777" w:rsidR="0023620B" w:rsidRDefault="0023620B">
      <w:pPr>
        <w:rPr>
          <w:sz w:val="40"/>
          <w:szCs w:val="40"/>
          <w:lang w:val="en-US"/>
        </w:rPr>
      </w:pPr>
      <w:r>
        <w:rPr>
          <w:lang w:val="en-US"/>
        </w:rPr>
        <w:br w:type="page"/>
      </w:r>
    </w:p>
    <w:tbl>
      <w:tblPr>
        <w:tblW w:w="5000" w:type="pct"/>
        <w:tblBorders>
          <w:top w:val="single" w:sz="24" w:space="0" w:color="A6A6A6" w:themeColor="background1" w:themeShade="A6"/>
          <w:left w:val="single" w:sz="24" w:space="0" w:color="A6A6A6" w:themeColor="background1" w:themeShade="A6"/>
          <w:bottom w:val="single" w:sz="24" w:space="0" w:color="A6A6A6" w:themeColor="background1" w:themeShade="A6"/>
          <w:right w:val="single" w:sz="24" w:space="0" w:color="A6A6A6" w:themeColor="background1" w:themeShade="A6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</w:tblPr>
      <w:tblGrid>
        <w:gridCol w:w="2931"/>
        <w:gridCol w:w="2961"/>
        <w:gridCol w:w="3408"/>
      </w:tblGrid>
      <w:tr w:rsidR="0023620B" w:rsidRPr="00A96228" w14:paraId="31436B7F" w14:textId="77777777">
        <w:trPr>
          <w:tblHeader/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1A8BF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Answers for the Doula Training seeking NJ FamilyCare Approval</w:t>
            </w:r>
          </w:p>
        </w:tc>
      </w:tr>
      <w:tr w:rsidR="0023620B" w:rsidRPr="00A96228" w14:paraId="337B431F" w14:textId="77777777" w:rsidTr="00F51665">
        <w:trPr>
          <w:tblHeader/>
        </w:trPr>
        <w:tc>
          <w:tcPr>
            <w:tcW w:w="1576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FC540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EE11E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Answer</w:t>
            </w:r>
          </w:p>
        </w:tc>
        <w:tc>
          <w:tcPr>
            <w:tcW w:w="1832" w:type="pct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F36F0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A96228">
              <w:rPr>
                <w:rFonts w:asciiTheme="majorHAnsi" w:hAnsiTheme="majorHAnsi" w:cstheme="majorHAnsi"/>
                <w:b/>
                <w:sz w:val="24"/>
                <w:szCs w:val="24"/>
              </w:rPr>
              <w:t>Notes</w:t>
            </w:r>
          </w:p>
        </w:tc>
      </w:tr>
      <w:tr w:rsidR="0023620B" w:rsidRPr="00A96228" w14:paraId="2F64290A" w14:textId="77777777" w:rsidTr="00F51665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C3FF0" w14:textId="77777777" w:rsidR="00247143" w:rsidRDefault="002471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at is the minimum number of birth experiences required</w:t>
            </w:r>
            <w:r w:rsidRPr="008C2CCE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?</w:t>
            </w:r>
          </w:p>
          <w:p w14:paraId="6EC18070" w14:textId="23C97FE5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 xml:space="preserve">Check all that </w:t>
            </w:r>
            <w:r w:rsidR="00247143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apply</w:t>
            </w: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.</w:t>
            </w:r>
          </w:p>
          <w:p w14:paraId="106947EB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A5A70" w14:textId="77777777" w:rsidR="0023620B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51492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14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14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24714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None </w:t>
            </w:r>
            <w:r w:rsidR="00247143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 xml:space="preserve">(if selected, </w:t>
            </w:r>
            <w:r w:rsidR="0023620B" w:rsidRPr="008577FB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STOP</w:t>
            </w:r>
            <w:r w:rsidR="00247143">
              <w:rPr>
                <w:rFonts w:asciiTheme="majorHAnsi" w:hAnsiTheme="majorHAnsi" w:cstheme="majorHAnsi"/>
                <w:b/>
                <w:bCs/>
                <w:color w:val="EE0000"/>
                <w:sz w:val="24"/>
                <w:szCs w:val="24"/>
              </w:rPr>
              <w:t>)</w:t>
            </w:r>
          </w:p>
          <w:p w14:paraId="39D86E09" w14:textId="77777777" w:rsidR="00247143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55665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14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143">
              <w:rPr>
                <w:rFonts w:asciiTheme="majorHAnsi" w:hAnsiTheme="majorHAnsi" w:cstheme="majorHAnsi"/>
                <w:sz w:val="24"/>
                <w:szCs w:val="24"/>
              </w:rPr>
              <w:t xml:space="preserve"> Vaginal: QTY: ____</w:t>
            </w:r>
          </w:p>
          <w:p w14:paraId="0CF0D84F" w14:textId="131E2A6C" w:rsidR="00247143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11416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14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143">
              <w:rPr>
                <w:rFonts w:asciiTheme="majorHAnsi" w:hAnsiTheme="majorHAnsi" w:cstheme="majorHAnsi"/>
                <w:sz w:val="24"/>
                <w:szCs w:val="24"/>
              </w:rPr>
              <w:t xml:space="preserve"> Cesarean: QTY: ____</w:t>
            </w:r>
          </w:p>
          <w:p w14:paraId="5EC68932" w14:textId="2AA7F3D5" w:rsidR="00247143" w:rsidRPr="008577FB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49161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14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143">
              <w:rPr>
                <w:rFonts w:asciiTheme="majorHAnsi" w:hAnsiTheme="majorHAnsi" w:cstheme="majorHAnsi"/>
                <w:sz w:val="24"/>
                <w:szCs w:val="24"/>
              </w:rPr>
              <w:t xml:space="preserve"> Vaginal or Cesarean: QTY: ____</w:t>
            </w:r>
          </w:p>
        </w:tc>
        <w:tc>
          <w:tcPr>
            <w:tcW w:w="183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A3D73" w14:textId="2B4B26BC" w:rsidR="0023620B" w:rsidRPr="00F625F7" w:rsidRDefault="00F625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Use notes to share the specific description for the required birth experience used by the doula training.</w:t>
            </w:r>
          </w:p>
        </w:tc>
      </w:tr>
      <w:tr w:rsidR="0023620B" w:rsidRPr="00A96228" w14:paraId="18F7BC1E" w14:textId="77777777" w:rsidTr="00F51665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72A52" w14:textId="047B8375" w:rsidR="0023620B" w:rsidRDefault="001A69C4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whether you require any practical experience with any of these types of visits</w:t>
            </w:r>
            <w:r w:rsidR="0023620B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.</w:t>
            </w:r>
          </w:p>
          <w:p w14:paraId="4C6F47EB" w14:textId="0AC3AB38" w:rsidR="0023620B" w:rsidRPr="001A69C4" w:rsidRDefault="001A69C4" w:rsidP="001A69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 xml:space="preserve">Check all that </w:t>
            </w:r>
            <w:r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apply</w:t>
            </w:r>
            <w:r w:rsidRPr="00A96228">
              <w:rPr>
                <w:rFonts w:asciiTheme="majorHAnsi" w:hAnsiTheme="majorHAnsi" w:cstheme="majorHAnsi"/>
                <w:i/>
                <w:iCs/>
                <w:sz w:val="24"/>
                <w:szCs w:val="24"/>
                <w:lang w:val="en-US"/>
              </w:rPr>
              <w:t>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6E670" w14:textId="5C1677E7" w:rsidR="0023620B" w:rsidRPr="00A96228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6713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20B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20B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A69C4">
              <w:rPr>
                <w:rFonts w:asciiTheme="majorHAnsi" w:hAnsiTheme="majorHAnsi" w:cstheme="majorHAnsi"/>
                <w:sz w:val="24"/>
                <w:szCs w:val="24"/>
              </w:rPr>
              <w:t>Prenatal doula visit QTY: ____</w:t>
            </w:r>
          </w:p>
          <w:p w14:paraId="3151C7B7" w14:textId="79AF39D2" w:rsidR="001A69C4" w:rsidRPr="00A96228" w:rsidRDefault="00B92DDC" w:rsidP="001A69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49369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9C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A69C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A69C4">
              <w:rPr>
                <w:rFonts w:asciiTheme="majorHAnsi" w:hAnsiTheme="majorHAnsi" w:cstheme="majorHAnsi"/>
                <w:sz w:val="24"/>
                <w:szCs w:val="24"/>
              </w:rPr>
              <w:t>Postpartum doula visit QTY: ____</w:t>
            </w:r>
          </w:p>
          <w:p w14:paraId="657A672C" w14:textId="5F09C330" w:rsidR="001A69C4" w:rsidRPr="00A96228" w:rsidRDefault="00B92DDC" w:rsidP="001A69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533868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9C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A69C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A69C4">
              <w:rPr>
                <w:rFonts w:asciiTheme="majorHAnsi" w:hAnsiTheme="majorHAnsi" w:cstheme="majorHAnsi"/>
                <w:sz w:val="24"/>
                <w:szCs w:val="24"/>
              </w:rPr>
              <w:t>Prenatal clinical visit QTY: ____</w:t>
            </w:r>
          </w:p>
          <w:p w14:paraId="60B37C2A" w14:textId="0D56B830" w:rsidR="001A69C4" w:rsidRPr="00A96228" w:rsidRDefault="00B92DDC" w:rsidP="001A69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02550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9C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A69C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A69C4">
              <w:rPr>
                <w:rFonts w:asciiTheme="majorHAnsi" w:hAnsiTheme="majorHAnsi" w:cstheme="majorHAnsi"/>
                <w:sz w:val="24"/>
                <w:szCs w:val="24"/>
              </w:rPr>
              <w:t>Postpartum clinical visit QTY: ____</w:t>
            </w:r>
          </w:p>
          <w:p w14:paraId="6CBDAE33" w14:textId="7BA82D7F" w:rsidR="001A69C4" w:rsidRPr="00A96228" w:rsidRDefault="00B92DDC" w:rsidP="001A69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51359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9C4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A69C4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1A69C4">
              <w:rPr>
                <w:rFonts w:asciiTheme="majorHAnsi" w:hAnsiTheme="majorHAnsi" w:cstheme="majorHAnsi"/>
                <w:sz w:val="24"/>
                <w:szCs w:val="24"/>
              </w:rPr>
              <w:t>Pediatric clinical visit QTY: ____</w:t>
            </w:r>
          </w:p>
          <w:p w14:paraId="7A894762" w14:textId="654B98D5" w:rsidR="0023620B" w:rsidRPr="00994D43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45494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D43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94D43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994D43">
              <w:rPr>
                <w:rFonts w:asciiTheme="majorHAnsi" w:hAnsiTheme="majorHAnsi" w:cstheme="majorHAnsi"/>
                <w:sz w:val="24"/>
                <w:szCs w:val="24"/>
              </w:rPr>
              <w:t>Other:_____ QTY: ____</w:t>
            </w:r>
          </w:p>
        </w:tc>
        <w:tc>
          <w:tcPr>
            <w:tcW w:w="183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47E8C" w14:textId="012803DC" w:rsidR="0023620B" w:rsidRPr="00A96228" w:rsidRDefault="00994D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Bid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If you answered “other”, use notes to describe.</w:t>
            </w:r>
          </w:p>
        </w:tc>
      </w:tr>
      <w:tr w:rsidR="0023620B" w:rsidRPr="00A96228" w14:paraId="13E11EF3" w14:textId="77777777" w:rsidTr="00F51665">
        <w:tc>
          <w:tcPr>
            <w:tcW w:w="1576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A6022" w14:textId="77777777" w:rsidR="003A68AC" w:rsidRDefault="003A68AC">
            <w:pPr>
              <w:spacing w:line="257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hare whether you require a doula mentor to be present at any of these practical experience requirements.</w:t>
            </w:r>
          </w:p>
          <w:p w14:paraId="46AF8586" w14:textId="67F8AEE4" w:rsidR="0023620B" w:rsidRPr="003A68AC" w:rsidRDefault="0023620B">
            <w:pPr>
              <w:spacing w:line="257" w:lineRule="auto"/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</w:pPr>
            <w:r w:rsidRPr="00A96228">
              <w:rPr>
                <w:rFonts w:asciiTheme="majorHAnsi" w:eastAsia="Aptos" w:hAnsiTheme="majorHAnsi" w:cstheme="majorHAnsi"/>
                <w:i/>
                <w:iCs/>
                <w:sz w:val="24"/>
                <w:szCs w:val="24"/>
                <w:lang w:val="en-US"/>
              </w:rPr>
              <w:t>Choose all that apply.</w:t>
            </w:r>
          </w:p>
        </w:tc>
        <w:tc>
          <w:tcPr>
            <w:tcW w:w="159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7C058" w14:textId="34755FE7" w:rsidR="003A68AC" w:rsidRDefault="00B92DDC" w:rsidP="003A6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48366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8AC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A68AC">
              <w:rPr>
                <w:rFonts w:asciiTheme="majorHAnsi" w:hAnsiTheme="majorHAnsi" w:cstheme="majorHAnsi"/>
                <w:sz w:val="24"/>
                <w:szCs w:val="24"/>
              </w:rPr>
              <w:t xml:space="preserve"> No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>requirements for mentors to be present</w:t>
            </w:r>
            <w:r w:rsidR="003A68A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17B26F7B" w14:textId="6F27D23D" w:rsidR="003A68AC" w:rsidRDefault="00B92DDC" w:rsidP="00F51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73097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8AC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A68AC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>Birth experience</w:t>
            </w:r>
          </w:p>
          <w:p w14:paraId="4E581424" w14:textId="68290A68" w:rsidR="00F51665" w:rsidRPr="00A96228" w:rsidRDefault="00B92DDC" w:rsidP="00F51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9980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665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166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 xml:space="preserve">Prenatal doula visit </w:t>
            </w:r>
          </w:p>
          <w:p w14:paraId="24097AC1" w14:textId="09811FB6" w:rsidR="00F51665" w:rsidRPr="00A96228" w:rsidRDefault="00B92DDC" w:rsidP="00F51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47826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665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166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>Postpartum doula</w:t>
            </w:r>
          </w:p>
          <w:p w14:paraId="1AB6F124" w14:textId="39AA3A1F" w:rsidR="00F51665" w:rsidRPr="00A96228" w:rsidRDefault="00B92DDC" w:rsidP="00F51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52367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665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166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>Prenatal clinical visit</w:t>
            </w:r>
          </w:p>
          <w:p w14:paraId="774DC04D" w14:textId="52848928" w:rsidR="00F51665" w:rsidRPr="00A96228" w:rsidRDefault="00B92DDC" w:rsidP="00F51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4073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665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166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 xml:space="preserve">Postpartum clinical visit </w:t>
            </w:r>
          </w:p>
          <w:p w14:paraId="11A5085D" w14:textId="41C1AEA2" w:rsidR="0023620B" w:rsidRPr="00F51665" w:rsidRDefault="00B92D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69353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665" w:rsidRPr="00A9622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1665" w:rsidRPr="00A96228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 </w:t>
            </w:r>
            <w:r w:rsidR="00F51665">
              <w:rPr>
                <w:rFonts w:asciiTheme="majorHAnsi" w:hAnsiTheme="majorHAnsi" w:cstheme="majorHAnsi"/>
                <w:sz w:val="24"/>
                <w:szCs w:val="24"/>
              </w:rPr>
              <w:t>Pediatric clinical visit</w:t>
            </w:r>
          </w:p>
        </w:tc>
        <w:tc>
          <w:tcPr>
            <w:tcW w:w="1832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E9B86" w14:textId="77777777" w:rsidR="0023620B" w:rsidRPr="00A96228" w:rsidRDefault="002362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</w:tbl>
    <w:p w14:paraId="713D8026" w14:textId="77777777" w:rsidR="00237B9F" w:rsidRDefault="0023620B" w:rsidP="000A0E8F">
      <w:pPr>
        <w:rPr>
          <w:lang w:val="en-US"/>
        </w:rPr>
        <w:sectPr w:rsidR="00237B9F" w:rsidSect="007535E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  <w:r>
        <w:rPr>
          <w:lang w:val="en-US"/>
        </w:rPr>
        <w:br w:type="page"/>
      </w:r>
      <w:bookmarkStart w:id="0" w:name="_Hlk196904410"/>
    </w:p>
    <w:bookmarkEnd w:id="0"/>
    <w:p w14:paraId="41E42034" w14:textId="77777777" w:rsidR="00E201A7" w:rsidRPr="00767BF0" w:rsidRDefault="00E201A7" w:rsidP="00E201A7">
      <w:pPr>
        <w:pStyle w:val="Heading1"/>
        <w:spacing w:before="0" w:after="0"/>
        <w:rPr>
          <w:rFonts w:asciiTheme="majorHAnsi" w:hAnsiTheme="majorHAnsi" w:cstheme="majorHAnsi"/>
          <w:b/>
          <w:bCs/>
        </w:rPr>
      </w:pPr>
      <w:r w:rsidRPr="00767BF0">
        <w:rPr>
          <w:rFonts w:asciiTheme="majorHAnsi" w:hAnsiTheme="majorHAnsi" w:cstheme="majorHAnsi"/>
          <w:b/>
          <w:bCs/>
        </w:rPr>
        <w:lastRenderedPageBreak/>
        <w:t>Acknowledgement Form for Approval Packet</w:t>
      </w:r>
    </w:p>
    <w:p w14:paraId="67B4378A" w14:textId="77777777" w:rsidR="00E201A7" w:rsidRPr="000A0E8F" w:rsidRDefault="00E201A7" w:rsidP="00E201A7">
      <w:pPr>
        <w:rPr>
          <w:rFonts w:asciiTheme="majorHAnsi" w:hAnsiTheme="majorHAnsi" w:cstheme="majorHAnsi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201A7" w:rsidRPr="000A0E8F" w14:paraId="580E8790" w14:textId="77777777" w:rsidTr="00BF17A6">
        <w:tc>
          <w:tcPr>
            <w:tcW w:w="4675" w:type="dxa"/>
          </w:tcPr>
          <w:p w14:paraId="07C3A25F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  <w:b/>
                <w:bCs/>
              </w:rPr>
              <w:t>Name of Doula Training Organization</w:t>
            </w:r>
          </w:p>
        </w:tc>
        <w:tc>
          <w:tcPr>
            <w:tcW w:w="4675" w:type="dxa"/>
          </w:tcPr>
          <w:p w14:paraId="7738C5F0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  <w:lang w:val="en-US"/>
              </w:rPr>
            </w:pPr>
          </w:p>
        </w:tc>
      </w:tr>
      <w:tr w:rsidR="00E201A7" w:rsidRPr="000A0E8F" w14:paraId="32A8A348" w14:textId="77777777" w:rsidTr="00BF17A6">
        <w:tc>
          <w:tcPr>
            <w:tcW w:w="4675" w:type="dxa"/>
          </w:tcPr>
          <w:p w14:paraId="4073976C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  <w:b/>
                <w:bCs/>
              </w:rPr>
              <w:t xml:space="preserve">Address </w:t>
            </w:r>
          </w:p>
          <w:p w14:paraId="2D84EA98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</w:rPr>
              <w:t>(Street address, City, State)</w:t>
            </w:r>
          </w:p>
        </w:tc>
        <w:tc>
          <w:tcPr>
            <w:tcW w:w="4675" w:type="dxa"/>
          </w:tcPr>
          <w:p w14:paraId="5F289352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E201A7" w:rsidRPr="000A0E8F" w14:paraId="0B8BCB75" w14:textId="77777777" w:rsidTr="00BF17A6">
        <w:tc>
          <w:tcPr>
            <w:tcW w:w="4675" w:type="dxa"/>
          </w:tcPr>
          <w:p w14:paraId="0A8CC99E" w14:textId="387E1F73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  <w:b/>
                <w:bCs/>
              </w:rPr>
              <w:t xml:space="preserve">Name of Doula Training for </w:t>
            </w:r>
            <w:r w:rsidR="005355D7">
              <w:rPr>
                <w:rFonts w:asciiTheme="majorHAnsi" w:hAnsiTheme="majorHAnsi" w:cstheme="majorHAnsi"/>
                <w:b/>
                <w:bCs/>
              </w:rPr>
              <w:t>Approval</w:t>
            </w:r>
          </w:p>
        </w:tc>
        <w:tc>
          <w:tcPr>
            <w:tcW w:w="4675" w:type="dxa"/>
          </w:tcPr>
          <w:p w14:paraId="561F5850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E201A7" w:rsidRPr="000A0E8F" w14:paraId="15307751" w14:textId="77777777" w:rsidTr="00BF17A6">
        <w:tc>
          <w:tcPr>
            <w:tcW w:w="4675" w:type="dxa"/>
          </w:tcPr>
          <w:p w14:paraId="0D090B8B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  <w:b/>
                <w:bCs/>
              </w:rPr>
              <w:t xml:space="preserve">Point of Contact for Doula Training </w:t>
            </w:r>
          </w:p>
          <w:p w14:paraId="2F0C8447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  <w:r w:rsidRPr="000A0E8F">
              <w:rPr>
                <w:rFonts w:asciiTheme="majorHAnsi" w:hAnsiTheme="majorHAnsi" w:cstheme="majorHAnsi"/>
              </w:rPr>
              <w:t>(Name, Title, Phone, Email)</w:t>
            </w:r>
          </w:p>
        </w:tc>
        <w:tc>
          <w:tcPr>
            <w:tcW w:w="4675" w:type="dxa"/>
          </w:tcPr>
          <w:p w14:paraId="0E3B54CA" w14:textId="77777777" w:rsidR="00E201A7" w:rsidRPr="000A0E8F" w:rsidRDefault="00E201A7" w:rsidP="00BF17A6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7F5E1F29" w14:textId="77777777" w:rsidR="00E201A7" w:rsidRPr="000A0E8F" w:rsidRDefault="00E201A7" w:rsidP="00E201A7">
      <w:pPr>
        <w:rPr>
          <w:rFonts w:asciiTheme="majorHAnsi" w:hAnsiTheme="majorHAnsi" w:cstheme="majorHAnsi"/>
          <w:b/>
          <w:bCs/>
        </w:rPr>
      </w:pPr>
    </w:p>
    <w:p w14:paraId="58DE65B3" w14:textId="77777777" w:rsidR="00E201A7" w:rsidRPr="000A0E8F" w:rsidRDefault="00E201A7" w:rsidP="00E201A7">
      <w:pPr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 xml:space="preserve">If our training (named above) is approved and listed in the </w:t>
      </w:r>
      <w:r w:rsidRPr="000A0E8F">
        <w:rPr>
          <w:rFonts w:asciiTheme="majorHAnsi" w:hAnsiTheme="majorHAnsi" w:cstheme="majorHAnsi"/>
          <w:i/>
          <w:iCs/>
          <w:lang w:val="en-US"/>
        </w:rPr>
        <w:t xml:space="preserve">Approved Trainings for Enrollment as a NJ FamilyCare Community Doula </w:t>
      </w:r>
      <w:r w:rsidRPr="000A0E8F">
        <w:rPr>
          <w:rFonts w:asciiTheme="majorHAnsi" w:hAnsiTheme="majorHAnsi" w:cstheme="majorHAnsi"/>
          <w:lang w:val="en-US"/>
        </w:rPr>
        <w:t>PDF</w:t>
      </w:r>
      <w:r w:rsidRPr="000A0E8F">
        <w:rPr>
          <w:rFonts w:asciiTheme="majorHAnsi" w:hAnsiTheme="majorHAnsi" w:cstheme="majorHAnsi"/>
          <w:i/>
          <w:iCs/>
          <w:lang w:val="en-US"/>
        </w:rPr>
        <w:t xml:space="preserve"> </w:t>
      </w:r>
      <w:r w:rsidRPr="000A0E8F">
        <w:rPr>
          <w:rFonts w:asciiTheme="majorHAnsi" w:hAnsiTheme="majorHAnsi" w:cstheme="majorHAnsi"/>
          <w:lang w:val="en-US"/>
        </w:rPr>
        <w:t>document</w:t>
      </w:r>
      <w:r w:rsidRPr="000A0E8F">
        <w:rPr>
          <w:rFonts w:asciiTheme="majorHAnsi" w:hAnsiTheme="majorHAnsi" w:cstheme="majorHAnsi"/>
        </w:rPr>
        <w:t>,</w:t>
      </w:r>
    </w:p>
    <w:p w14:paraId="66F05CF7" w14:textId="77777777" w:rsidR="00E201A7" w:rsidRPr="000A0E8F" w:rsidRDefault="00E201A7" w:rsidP="0021350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 xml:space="preserve">We agree to maintain and update the “Point of Contact for Doula Training” to support in the enrollment of our doula trainees as NJ FamilyCare community doulas. </w:t>
      </w:r>
    </w:p>
    <w:p w14:paraId="2E2B60E0" w14:textId="0B9F7E29" w:rsidR="00E201A7" w:rsidRPr="000A0E8F" w:rsidRDefault="00E201A7" w:rsidP="0021350E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 xml:space="preserve">This Point of Contact will be able to </w:t>
      </w:r>
      <w:r w:rsidR="005759D5">
        <w:rPr>
          <w:rFonts w:asciiTheme="majorHAnsi" w:hAnsiTheme="majorHAnsi" w:cstheme="majorHAnsi"/>
          <w:lang w:val="en-US"/>
        </w:rPr>
        <w:t>verify</w:t>
      </w:r>
      <w:r w:rsidRPr="000A0E8F">
        <w:rPr>
          <w:rFonts w:asciiTheme="majorHAnsi" w:hAnsiTheme="majorHAnsi" w:cstheme="majorHAnsi"/>
          <w:lang w:val="en-US"/>
        </w:rPr>
        <w:t xml:space="preserve"> documentation NJ FamilyCare receives from doula applicants from your organization. </w:t>
      </w:r>
    </w:p>
    <w:p w14:paraId="51302F7D" w14:textId="77777777" w:rsidR="00E201A7" w:rsidRPr="000A0E8F" w:rsidRDefault="00E201A7" w:rsidP="0021350E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</w:rPr>
        <w:t xml:space="preserve">Changes to the contact will be emailed to </w:t>
      </w:r>
      <w:hyperlink r:id="rId14">
        <w:r w:rsidRPr="000A0E8F">
          <w:rPr>
            <w:rStyle w:val="Hyperlink"/>
            <w:rFonts w:asciiTheme="majorHAnsi" w:hAnsiTheme="majorHAnsi" w:cstheme="majorHAnsi"/>
          </w:rPr>
          <w:t>doula@njmihia.gov</w:t>
        </w:r>
      </w:hyperlink>
      <w:r w:rsidRPr="000A0E8F">
        <w:rPr>
          <w:rFonts w:asciiTheme="majorHAnsi" w:hAnsiTheme="majorHAnsi" w:cstheme="majorHAnsi"/>
        </w:rPr>
        <w:t xml:space="preserve"> w</w:t>
      </w:r>
      <w:r w:rsidRPr="000A0E8F">
        <w:rPr>
          <w:rFonts w:asciiTheme="majorHAnsi" w:hAnsiTheme="majorHAnsi" w:cstheme="majorHAnsi"/>
          <w:lang w:val="en-US"/>
        </w:rPr>
        <w:t>ith the Subject line: “[Organization]:</w:t>
      </w:r>
      <w:r w:rsidRPr="000A0E8F">
        <w:rPr>
          <w:rFonts w:asciiTheme="majorHAnsi" w:hAnsiTheme="majorHAnsi" w:cstheme="majorHAnsi"/>
        </w:rPr>
        <w:t xml:space="preserve"> Changes to NJ FamilyCare Approved Trainings Point of Contact”.</w:t>
      </w:r>
    </w:p>
    <w:p w14:paraId="409ABE81" w14:textId="77777777" w:rsidR="00E201A7" w:rsidRPr="000A0E8F" w:rsidRDefault="00E201A7" w:rsidP="0021350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We agree to share any updates to our single-page documentation for the approved training, in advance of when the documentation is used for doula trainees.</w:t>
      </w:r>
    </w:p>
    <w:p w14:paraId="0B8B2A84" w14:textId="77777777" w:rsidR="00E201A7" w:rsidRPr="000A0E8F" w:rsidRDefault="00E201A7" w:rsidP="0021350E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 xml:space="preserve">Changes to the documentation will be emailed to </w:t>
      </w:r>
      <w:hyperlink r:id="rId15" w:history="1">
        <w:r w:rsidRPr="000A0E8F">
          <w:rPr>
            <w:rStyle w:val="Hyperlink"/>
            <w:rFonts w:asciiTheme="majorHAnsi" w:hAnsiTheme="majorHAnsi" w:cstheme="majorHAnsi"/>
          </w:rPr>
          <w:t>doula@njmihia.gov</w:t>
        </w:r>
      </w:hyperlink>
      <w:r w:rsidRPr="000A0E8F">
        <w:rPr>
          <w:rFonts w:asciiTheme="majorHAnsi" w:hAnsiTheme="majorHAnsi" w:cstheme="majorHAnsi"/>
          <w:lang w:val="en-US"/>
        </w:rPr>
        <w:t xml:space="preserve"> </w:t>
      </w:r>
      <w:r w:rsidRPr="000A0E8F">
        <w:rPr>
          <w:rFonts w:asciiTheme="majorHAnsi" w:hAnsiTheme="majorHAnsi" w:cstheme="majorHAnsi"/>
        </w:rPr>
        <w:t>w</w:t>
      </w:r>
      <w:r w:rsidRPr="000A0E8F">
        <w:rPr>
          <w:rFonts w:asciiTheme="majorHAnsi" w:hAnsiTheme="majorHAnsi" w:cstheme="majorHAnsi"/>
          <w:lang w:val="en-US"/>
        </w:rPr>
        <w:t>ith the Subject line: “[Organization]:</w:t>
      </w:r>
      <w:r w:rsidRPr="000A0E8F">
        <w:rPr>
          <w:rFonts w:asciiTheme="majorHAnsi" w:hAnsiTheme="majorHAnsi" w:cstheme="majorHAnsi"/>
        </w:rPr>
        <w:t xml:space="preserve"> Changes to NJ FamilyCare Approved Training documentation”.</w:t>
      </w:r>
    </w:p>
    <w:p w14:paraId="74EAC0A6" w14:textId="77777777" w:rsidR="00E201A7" w:rsidRPr="000A0E8F" w:rsidRDefault="00E201A7" w:rsidP="0021350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>We agree to be responsive of NJMIHIA/NJDHS/NJDOH inquiries.</w:t>
      </w:r>
    </w:p>
    <w:p w14:paraId="6CED9112" w14:textId="77777777" w:rsidR="00E201A7" w:rsidRPr="000A0E8F" w:rsidRDefault="00E201A7" w:rsidP="0021350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 xml:space="preserve">We acknowledge that our approved training will not automatically transfer to the next </w:t>
      </w:r>
      <w:r w:rsidRPr="000A0E8F">
        <w:rPr>
          <w:rFonts w:asciiTheme="majorHAnsi" w:hAnsiTheme="majorHAnsi" w:cstheme="majorHAnsi"/>
          <w:i/>
          <w:iCs/>
          <w:lang w:val="en-US"/>
        </w:rPr>
        <w:t xml:space="preserve">Approved Trainings </w:t>
      </w:r>
      <w:r w:rsidRPr="000A0E8F">
        <w:rPr>
          <w:rFonts w:asciiTheme="majorHAnsi" w:hAnsiTheme="majorHAnsi" w:cstheme="majorHAnsi"/>
          <w:lang w:val="en-US"/>
        </w:rPr>
        <w:t xml:space="preserve">PDF document. </w:t>
      </w:r>
    </w:p>
    <w:p w14:paraId="70E3479D" w14:textId="77777777" w:rsidR="00E201A7" w:rsidRPr="000A0E8F" w:rsidRDefault="00E201A7" w:rsidP="0021350E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lang w:val="en-US"/>
        </w:rPr>
      </w:pPr>
      <w:r w:rsidRPr="000A0E8F">
        <w:rPr>
          <w:rFonts w:asciiTheme="majorHAnsi" w:hAnsiTheme="majorHAnsi" w:cstheme="majorHAnsi"/>
          <w:lang w:val="en-US"/>
        </w:rPr>
        <w:t xml:space="preserve">To remain on the </w:t>
      </w:r>
      <w:r w:rsidRPr="000A0E8F">
        <w:rPr>
          <w:rFonts w:asciiTheme="majorHAnsi" w:hAnsiTheme="majorHAnsi" w:cstheme="majorHAnsi"/>
          <w:i/>
          <w:iCs/>
          <w:lang w:val="en-US"/>
        </w:rPr>
        <w:t xml:space="preserve">Approved Trainings </w:t>
      </w:r>
      <w:r w:rsidRPr="000A0E8F">
        <w:rPr>
          <w:rFonts w:asciiTheme="majorHAnsi" w:hAnsiTheme="majorHAnsi" w:cstheme="majorHAnsi"/>
          <w:lang w:val="en-US"/>
        </w:rPr>
        <w:t xml:space="preserve">PDF, we acknowledge that the need for re-submission of a complete </w:t>
      </w:r>
      <w:r>
        <w:rPr>
          <w:rFonts w:asciiTheme="majorHAnsi" w:hAnsiTheme="majorHAnsi" w:cstheme="majorHAnsi"/>
          <w:lang w:val="en-US"/>
        </w:rPr>
        <w:t>Approval</w:t>
      </w:r>
      <w:r w:rsidRPr="000A0E8F">
        <w:rPr>
          <w:rFonts w:asciiTheme="majorHAnsi" w:hAnsiTheme="majorHAnsi" w:cstheme="majorHAnsi"/>
          <w:lang w:val="en-US"/>
        </w:rPr>
        <w:t xml:space="preserve"> Packet every three years, and an annual Attestation Form for the intervening years.</w:t>
      </w:r>
    </w:p>
    <w:p w14:paraId="5A3F3769" w14:textId="77777777" w:rsidR="00E201A7" w:rsidRPr="000A0E8F" w:rsidRDefault="00E201A7" w:rsidP="0021350E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b/>
          <w:lang w:val="en-US"/>
        </w:rPr>
      </w:pPr>
      <w:r w:rsidRPr="000A0E8F">
        <w:rPr>
          <w:rFonts w:asciiTheme="majorHAnsi" w:hAnsiTheme="majorHAnsi" w:cstheme="majorHAnsi"/>
          <w:lang w:val="en-US"/>
        </w:rPr>
        <w:t>We will inform</w:t>
      </w:r>
      <w:r w:rsidRPr="000A0E8F">
        <w:rPr>
          <w:rFonts w:asciiTheme="majorHAnsi" w:hAnsiTheme="majorHAnsi" w:cstheme="majorHAnsi"/>
          <w:color w:val="002060"/>
          <w:lang w:val="en-US"/>
        </w:rPr>
        <w:t xml:space="preserve"> </w:t>
      </w:r>
      <w:hyperlink r:id="rId16">
        <w:r w:rsidRPr="000A0E8F">
          <w:rPr>
            <w:rStyle w:val="Hyperlink"/>
            <w:rFonts w:asciiTheme="majorHAnsi" w:hAnsiTheme="majorHAnsi" w:cstheme="majorHAnsi"/>
            <w:lang w:val="en-US"/>
          </w:rPr>
          <w:t>doula@njmihia.gov</w:t>
        </w:r>
      </w:hyperlink>
      <w:r w:rsidRPr="000A0E8F">
        <w:rPr>
          <w:rFonts w:asciiTheme="majorHAnsi" w:hAnsiTheme="majorHAnsi" w:cstheme="majorHAnsi"/>
          <w:lang w:val="en-US"/>
        </w:rPr>
        <w:t xml:space="preserve"> whenever there are significant changes to Training requirements.</w:t>
      </w:r>
    </w:p>
    <w:p w14:paraId="463DAE35" w14:textId="77777777" w:rsidR="00E201A7" w:rsidRPr="000A0E8F" w:rsidRDefault="00E201A7" w:rsidP="00E201A7">
      <w:pPr>
        <w:rPr>
          <w:rFonts w:asciiTheme="majorHAnsi" w:hAnsiTheme="majorHAnsi" w:cstheme="majorHAnsi"/>
        </w:rPr>
      </w:pPr>
    </w:p>
    <w:p w14:paraId="4750F2C8" w14:textId="7837CBE4" w:rsidR="00E201A7" w:rsidRPr="000A0E8F" w:rsidRDefault="00E201A7" w:rsidP="00E201A7">
      <w:pPr>
        <w:rPr>
          <w:rFonts w:asciiTheme="majorHAnsi" w:hAnsiTheme="majorHAnsi" w:cstheme="majorHAnsi"/>
          <w:b/>
          <w:lang w:val="en-US"/>
        </w:rPr>
      </w:pPr>
      <w:r w:rsidRPr="000A0E8F">
        <w:rPr>
          <w:rFonts w:asciiTheme="majorHAnsi" w:hAnsiTheme="majorHAnsi" w:cstheme="majorHAnsi"/>
          <w:b/>
          <w:lang w:val="en-US"/>
        </w:rPr>
        <w:t xml:space="preserve">This Acknowledgement </w:t>
      </w:r>
      <w:r w:rsidR="00025649">
        <w:rPr>
          <w:rFonts w:asciiTheme="majorHAnsi" w:hAnsiTheme="majorHAnsi" w:cstheme="majorHAnsi"/>
          <w:b/>
          <w:lang w:val="en-US"/>
        </w:rPr>
        <w:t xml:space="preserve">Form </w:t>
      </w:r>
      <w:r w:rsidRPr="000A0E8F">
        <w:rPr>
          <w:rFonts w:asciiTheme="majorHAnsi" w:hAnsiTheme="majorHAnsi" w:cstheme="majorHAnsi"/>
          <w:b/>
          <w:lang w:val="en-US"/>
        </w:rPr>
        <w:t xml:space="preserve">is completed and signed by a Doula Program Administrator (a staff member responsible for the training associated with this </w:t>
      </w:r>
      <w:r>
        <w:rPr>
          <w:rFonts w:asciiTheme="majorHAnsi" w:hAnsiTheme="majorHAnsi" w:cstheme="majorHAnsi"/>
          <w:b/>
          <w:lang w:val="en-US"/>
        </w:rPr>
        <w:t>Approval</w:t>
      </w:r>
      <w:r w:rsidRPr="000A0E8F">
        <w:rPr>
          <w:rFonts w:asciiTheme="majorHAnsi" w:hAnsiTheme="majorHAnsi" w:cstheme="majorHAnsi"/>
          <w:b/>
          <w:lang w:val="en-US"/>
        </w:rPr>
        <w:t xml:space="preserve"> Packet).</w:t>
      </w:r>
    </w:p>
    <w:p w14:paraId="077EC018" w14:textId="77777777" w:rsidR="00E201A7" w:rsidRPr="000A0E8F" w:rsidRDefault="00E201A7" w:rsidP="00E201A7">
      <w:pPr>
        <w:ind w:left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 xml:space="preserve">Signature </w:t>
      </w:r>
      <w:r w:rsidRPr="000A0E8F">
        <w:rPr>
          <w:rFonts w:asciiTheme="majorHAnsi" w:hAnsiTheme="majorHAnsi" w:cstheme="majorHAnsi"/>
        </w:rPr>
        <w:tab/>
      </w:r>
    </w:p>
    <w:p w14:paraId="249C1F9A" w14:textId="77777777" w:rsidR="00E201A7" w:rsidRPr="000A0E8F" w:rsidRDefault="00E201A7" w:rsidP="00E201A7">
      <w:pPr>
        <w:ind w:left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Date</w:t>
      </w:r>
    </w:p>
    <w:p w14:paraId="14752A58" w14:textId="77777777" w:rsidR="00E201A7" w:rsidRPr="000A0E8F" w:rsidRDefault="00E201A7" w:rsidP="00E201A7">
      <w:pPr>
        <w:ind w:left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Name</w:t>
      </w:r>
      <w:r w:rsidRPr="000A0E8F">
        <w:rPr>
          <w:rFonts w:asciiTheme="majorHAnsi" w:hAnsiTheme="majorHAnsi" w:cstheme="majorHAnsi"/>
        </w:rPr>
        <w:tab/>
      </w:r>
      <w:r w:rsidRPr="000A0E8F">
        <w:rPr>
          <w:rFonts w:asciiTheme="majorHAnsi" w:hAnsiTheme="majorHAnsi" w:cstheme="majorHAnsi"/>
        </w:rPr>
        <w:tab/>
      </w:r>
    </w:p>
    <w:p w14:paraId="6DE62BD0" w14:textId="77777777" w:rsidR="00E201A7" w:rsidRPr="000A0E8F" w:rsidRDefault="00E201A7" w:rsidP="00E201A7">
      <w:pPr>
        <w:ind w:left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Title</w:t>
      </w:r>
    </w:p>
    <w:p w14:paraId="322BAD18" w14:textId="77777777" w:rsidR="00E201A7" w:rsidRPr="000A0E8F" w:rsidRDefault="00E201A7" w:rsidP="00E201A7">
      <w:pPr>
        <w:ind w:left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Phone</w:t>
      </w:r>
    </w:p>
    <w:p w14:paraId="160746C2" w14:textId="77777777" w:rsidR="00E201A7" w:rsidRDefault="00E201A7" w:rsidP="00E201A7">
      <w:pPr>
        <w:ind w:firstLine="720"/>
        <w:rPr>
          <w:rFonts w:asciiTheme="majorHAnsi" w:hAnsiTheme="majorHAnsi" w:cstheme="majorHAnsi"/>
        </w:rPr>
      </w:pPr>
      <w:r w:rsidRPr="000A0E8F">
        <w:rPr>
          <w:rFonts w:asciiTheme="majorHAnsi" w:hAnsiTheme="majorHAnsi" w:cstheme="majorHAnsi"/>
        </w:rPr>
        <w:t>Email</w:t>
      </w:r>
    </w:p>
    <w:p w14:paraId="2E4C5939" w14:textId="77777777" w:rsidR="004A4BC9" w:rsidRDefault="004A4BC9" w:rsidP="00F52C33">
      <w:pPr>
        <w:rPr>
          <w:rFonts w:asciiTheme="majorHAnsi" w:hAnsiTheme="majorHAnsi" w:cstheme="majorHAnsi"/>
          <w:sz w:val="24"/>
          <w:szCs w:val="24"/>
        </w:rPr>
      </w:pPr>
    </w:p>
    <w:sectPr w:rsidR="004A4BC9" w:rsidSect="007535EA">
      <w:headerReference w:type="even" r:id="rId17"/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64B37" w14:textId="77777777" w:rsidR="00DE5103" w:rsidRDefault="00DE5103" w:rsidP="002B20D2">
      <w:pPr>
        <w:spacing w:line="240" w:lineRule="auto"/>
      </w:pPr>
      <w:r>
        <w:separator/>
      </w:r>
    </w:p>
  </w:endnote>
  <w:endnote w:type="continuationSeparator" w:id="0">
    <w:p w14:paraId="172162ED" w14:textId="77777777" w:rsidR="00DE5103" w:rsidRDefault="00DE5103" w:rsidP="002B20D2">
      <w:pPr>
        <w:spacing w:line="240" w:lineRule="auto"/>
      </w:pPr>
      <w:r>
        <w:continuationSeparator/>
      </w:r>
    </w:p>
  </w:endnote>
  <w:endnote w:type="continuationNotice" w:id="1">
    <w:p w14:paraId="0FB16DF7" w14:textId="77777777" w:rsidR="00DE5103" w:rsidRDefault="00DE510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553A9" w14:textId="77777777" w:rsidR="00B92DDC" w:rsidRDefault="00B92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9C7F" w14:textId="50A975D9" w:rsidR="00A14C43" w:rsidRPr="00F718A3" w:rsidRDefault="002B55D2" w:rsidP="006E7714">
    <w:pPr>
      <w:pStyle w:val="Footer"/>
      <w:rPr>
        <w:sz w:val="16"/>
        <w:szCs w:val="16"/>
        <w:lang w:val="en-US"/>
      </w:rPr>
    </w:pPr>
    <w:r>
      <w:rPr>
        <w:sz w:val="16"/>
        <w:szCs w:val="16"/>
        <w:lang w:val="en-US"/>
      </w:rPr>
      <w:t xml:space="preserve">NJ FamilyCare </w:t>
    </w:r>
    <w:r w:rsidR="00A14C43">
      <w:rPr>
        <w:sz w:val="16"/>
        <w:szCs w:val="16"/>
        <w:lang w:val="en-US"/>
      </w:rPr>
      <w:t>Rubric</w:t>
    </w:r>
    <w:r>
      <w:rPr>
        <w:sz w:val="16"/>
        <w:szCs w:val="16"/>
        <w:lang w:val="en-US"/>
      </w:rPr>
      <w:t xml:space="preserve"> Tool</w:t>
    </w:r>
    <w:r w:rsidR="00A14C43" w:rsidRPr="5B18D8A8">
      <w:rPr>
        <w:i/>
        <w:sz w:val="16"/>
        <w:szCs w:val="16"/>
        <w:lang w:val="en-US"/>
      </w:rPr>
      <w:t xml:space="preserve"> </w:t>
    </w:r>
    <w:r w:rsidR="00A14C43" w:rsidRPr="5B18D8A8">
      <w:rPr>
        <w:sz w:val="16"/>
        <w:szCs w:val="16"/>
        <w:lang w:val="en-US"/>
      </w:rPr>
      <w:t>for</w:t>
    </w:r>
    <w:r>
      <w:rPr>
        <w:sz w:val="16"/>
        <w:szCs w:val="16"/>
        <w:lang w:val="en-US"/>
      </w:rPr>
      <w:t xml:space="preserve"> </w:t>
    </w:r>
    <w:r w:rsidR="00A14C43" w:rsidRPr="5B18D8A8">
      <w:rPr>
        <w:sz w:val="16"/>
        <w:szCs w:val="16"/>
        <w:lang w:val="en-US"/>
      </w:rPr>
      <w:t>Approval of Doula Trainings</w:t>
    </w:r>
  </w:p>
  <w:p w14:paraId="0CBB8A28" w14:textId="6CD7C3AF" w:rsidR="00A14C43" w:rsidRPr="007E7EBF" w:rsidRDefault="00A14C43" w:rsidP="00B92DDC">
    <w:pPr>
      <w:pStyle w:val="Footer"/>
      <w:jc w:val="right"/>
    </w:pPr>
    <w:r>
      <w:rPr>
        <w:sz w:val="16"/>
        <w:szCs w:val="16"/>
        <w:lang w:val="en-US"/>
      </w:rPr>
      <w:t>Version 2025.1</w:t>
    </w:r>
    <w:r w:rsidR="00B92DDC">
      <w:rPr>
        <w:sz w:val="16"/>
        <w:szCs w:val="16"/>
        <w:lang w:val="en-US"/>
      </w:rPr>
      <w:tab/>
    </w:r>
    <w:r w:rsidR="00B92DDC">
      <w:rPr>
        <w:sz w:val="16"/>
        <w:szCs w:val="16"/>
        <w:lang w:val="en-US"/>
      </w:rPr>
      <w:tab/>
    </w:r>
    <w:sdt>
      <w:sdtPr>
        <w:id w:val="17597949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92DDC">
          <w:fldChar w:fldCharType="begin"/>
        </w:r>
        <w:r w:rsidR="00B92DDC">
          <w:instrText xml:space="preserve"> PAGE   \* MERGEFORMAT </w:instrText>
        </w:r>
        <w:r w:rsidR="00B92DDC">
          <w:fldChar w:fldCharType="separate"/>
        </w:r>
        <w:r w:rsidR="00B92DDC">
          <w:t>1</w:t>
        </w:r>
        <w:r w:rsidR="00B92DDC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8C75D" w14:textId="101AD87B" w:rsidR="006E7714" w:rsidRPr="00F718A3" w:rsidRDefault="002B55D2" w:rsidP="00062488">
    <w:pPr>
      <w:pStyle w:val="Footer"/>
      <w:rPr>
        <w:sz w:val="16"/>
        <w:szCs w:val="16"/>
        <w:lang w:val="en-US"/>
      </w:rPr>
    </w:pPr>
    <w:r>
      <w:rPr>
        <w:sz w:val="16"/>
        <w:szCs w:val="16"/>
        <w:lang w:val="en-US"/>
      </w:rPr>
      <w:t xml:space="preserve">NJ FamilyCare </w:t>
    </w:r>
    <w:r w:rsidR="006E7714">
      <w:rPr>
        <w:sz w:val="16"/>
        <w:szCs w:val="16"/>
        <w:lang w:val="en-US"/>
      </w:rPr>
      <w:t>Rubric</w:t>
    </w:r>
    <w:r w:rsidR="006E7714" w:rsidRPr="5B18D8A8">
      <w:rPr>
        <w:i/>
        <w:sz w:val="16"/>
        <w:szCs w:val="16"/>
        <w:lang w:val="en-US"/>
      </w:rPr>
      <w:t xml:space="preserve"> </w:t>
    </w:r>
    <w:r>
      <w:rPr>
        <w:sz w:val="16"/>
        <w:szCs w:val="16"/>
        <w:lang w:val="en-US"/>
      </w:rPr>
      <w:t>Tool</w:t>
    </w:r>
    <w:r w:rsidR="006E7714" w:rsidRPr="5B18D8A8">
      <w:rPr>
        <w:sz w:val="16"/>
        <w:szCs w:val="16"/>
        <w:lang w:val="en-US"/>
      </w:rPr>
      <w:t xml:space="preserve"> Approval of Doula Trainings</w:t>
    </w:r>
  </w:p>
  <w:p w14:paraId="5E70FD48" w14:textId="77777777" w:rsidR="00B92DDC" w:rsidRDefault="006E7714" w:rsidP="00B92DDC">
    <w:pPr>
      <w:pStyle w:val="Footer"/>
      <w:jc w:val="right"/>
    </w:pPr>
    <w:r>
      <w:rPr>
        <w:sz w:val="16"/>
        <w:szCs w:val="16"/>
        <w:lang w:val="en-US"/>
      </w:rPr>
      <w:t>Version 2025.1</w:t>
    </w:r>
    <w:r w:rsidR="00B92DDC">
      <w:rPr>
        <w:sz w:val="16"/>
        <w:szCs w:val="16"/>
        <w:lang w:val="en-US"/>
      </w:rPr>
      <w:tab/>
    </w:r>
    <w:r w:rsidR="00B92DDC">
      <w:rPr>
        <w:sz w:val="16"/>
        <w:szCs w:val="16"/>
        <w:lang w:val="en-US"/>
      </w:rPr>
      <w:tab/>
    </w:r>
    <w:sdt>
      <w:sdtPr>
        <w:id w:val="19057245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92DDC">
          <w:fldChar w:fldCharType="begin"/>
        </w:r>
        <w:r w:rsidR="00B92DDC">
          <w:instrText xml:space="preserve"> PAGE   \* MERGEFORMAT </w:instrText>
        </w:r>
        <w:r w:rsidR="00B92DDC">
          <w:fldChar w:fldCharType="separate"/>
        </w:r>
        <w:r w:rsidR="00B92DDC">
          <w:t>1</w:t>
        </w:r>
        <w:r w:rsidR="00B92DDC">
          <w:rPr>
            <w:noProof/>
          </w:rPr>
          <w:fldChar w:fldCharType="end"/>
        </w:r>
      </w:sdtContent>
    </w:sdt>
  </w:p>
  <w:p w14:paraId="2ED4F3A8" w14:textId="2FB1ACEB" w:rsidR="006E7714" w:rsidRPr="00062488" w:rsidRDefault="006E7714" w:rsidP="0006248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022D5" w14:textId="37A5359C" w:rsidR="004F4689" w:rsidRPr="00F718A3" w:rsidRDefault="004F4689" w:rsidP="007E7EBF">
    <w:pPr>
      <w:pStyle w:val="Footer"/>
      <w:rPr>
        <w:sz w:val="16"/>
        <w:szCs w:val="16"/>
        <w:lang w:val="en-US"/>
      </w:rPr>
    </w:pPr>
    <w:r>
      <w:rPr>
        <w:sz w:val="16"/>
        <w:szCs w:val="16"/>
        <w:lang w:val="en-US"/>
      </w:rPr>
      <w:t>FAQ</w:t>
    </w:r>
    <w:r w:rsidRPr="5B18D8A8">
      <w:rPr>
        <w:sz w:val="16"/>
        <w:szCs w:val="16"/>
        <w:lang w:val="en-US"/>
      </w:rPr>
      <w:t>: Approval Packet</w:t>
    </w:r>
    <w:r w:rsidRPr="5B18D8A8">
      <w:rPr>
        <w:i/>
        <w:sz w:val="16"/>
        <w:szCs w:val="16"/>
        <w:lang w:val="en-US"/>
      </w:rPr>
      <w:t xml:space="preserve"> </w:t>
    </w:r>
    <w:r w:rsidRPr="5B18D8A8">
      <w:rPr>
        <w:sz w:val="16"/>
        <w:szCs w:val="16"/>
        <w:lang w:val="en-US"/>
      </w:rPr>
      <w:t>for NJ FamilyCare Approval of Doula Trainings</w:t>
    </w:r>
  </w:p>
  <w:p w14:paraId="4B351447" w14:textId="77777777" w:rsidR="004F4689" w:rsidRPr="007E7EBF" w:rsidRDefault="004F4689" w:rsidP="007E7EBF">
    <w:pPr>
      <w:pStyle w:val="Footer"/>
    </w:pPr>
    <w:r>
      <w:rPr>
        <w:sz w:val="16"/>
        <w:szCs w:val="16"/>
        <w:lang w:val="en-US"/>
      </w:rPr>
      <w:t>Version 2025.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91DC0" w14:textId="77777777" w:rsidR="007E7EBF" w:rsidRPr="00F718A3" w:rsidRDefault="007E7EBF" w:rsidP="007E7EBF">
    <w:pPr>
      <w:pStyle w:val="Footer"/>
      <w:rPr>
        <w:sz w:val="16"/>
        <w:szCs w:val="16"/>
        <w:lang w:val="en-US"/>
      </w:rPr>
    </w:pPr>
    <w:r>
      <w:rPr>
        <w:sz w:val="16"/>
        <w:szCs w:val="16"/>
        <w:lang w:val="en-US"/>
      </w:rPr>
      <w:t>FAQ</w:t>
    </w:r>
    <w:r w:rsidRPr="5B18D8A8">
      <w:rPr>
        <w:sz w:val="16"/>
        <w:szCs w:val="16"/>
        <w:lang w:val="en-US"/>
      </w:rPr>
      <w:t>: Approval Packet</w:t>
    </w:r>
    <w:r w:rsidRPr="5B18D8A8">
      <w:rPr>
        <w:i/>
        <w:sz w:val="16"/>
        <w:szCs w:val="16"/>
        <w:lang w:val="en-US"/>
      </w:rPr>
      <w:t xml:space="preserve"> </w:t>
    </w:r>
    <w:r w:rsidRPr="5B18D8A8">
      <w:rPr>
        <w:sz w:val="16"/>
        <w:szCs w:val="16"/>
        <w:lang w:val="en-US"/>
      </w:rPr>
      <w:t>for NJ FamilyCare Approval of Doula Trainings</w:t>
    </w:r>
  </w:p>
  <w:p w14:paraId="4C2DE36E" w14:textId="66BD5793" w:rsidR="001A4396" w:rsidRPr="007E7EBF" w:rsidRDefault="007E7EBF" w:rsidP="00B92DDC">
    <w:pPr>
      <w:pStyle w:val="Footer"/>
      <w:jc w:val="right"/>
    </w:pPr>
    <w:r>
      <w:rPr>
        <w:sz w:val="16"/>
        <w:szCs w:val="16"/>
        <w:lang w:val="en-US"/>
      </w:rPr>
      <w:t>Version 2025.1</w:t>
    </w:r>
    <w:r w:rsidR="00B92DDC">
      <w:rPr>
        <w:sz w:val="16"/>
        <w:szCs w:val="16"/>
        <w:lang w:val="en-US"/>
      </w:rPr>
      <w:tab/>
    </w:r>
    <w:r w:rsidR="00B92DDC">
      <w:rPr>
        <w:sz w:val="16"/>
        <w:szCs w:val="16"/>
        <w:lang w:val="en-US"/>
      </w:rPr>
      <w:tab/>
    </w:r>
    <w:sdt>
      <w:sdtPr>
        <w:id w:val="3564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92DDC">
          <w:t>21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D5B9D" w14:textId="77777777" w:rsidR="00DE5103" w:rsidRDefault="00DE5103" w:rsidP="002B20D2">
      <w:pPr>
        <w:spacing w:line="240" w:lineRule="auto"/>
      </w:pPr>
      <w:r>
        <w:separator/>
      </w:r>
    </w:p>
  </w:footnote>
  <w:footnote w:type="continuationSeparator" w:id="0">
    <w:p w14:paraId="29FFC371" w14:textId="77777777" w:rsidR="00DE5103" w:rsidRDefault="00DE5103" w:rsidP="002B20D2">
      <w:pPr>
        <w:spacing w:line="240" w:lineRule="auto"/>
      </w:pPr>
      <w:r>
        <w:continuationSeparator/>
      </w:r>
    </w:p>
  </w:footnote>
  <w:footnote w:type="continuationNotice" w:id="1">
    <w:p w14:paraId="28B473CE" w14:textId="77777777" w:rsidR="00DE5103" w:rsidRDefault="00DE510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D49A5" w14:textId="77777777" w:rsidR="00B92DDC" w:rsidRDefault="00B92D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493B4" w14:textId="77777777" w:rsidR="00F41739" w:rsidRPr="00A81A72" w:rsidRDefault="00F41739" w:rsidP="007B0CA3">
    <w:pPr>
      <w:pStyle w:val="Header"/>
      <w:jc w:val="center"/>
      <w:rPr>
        <w:b/>
        <w:bCs/>
        <w:color w:val="0070C0"/>
        <w:sz w:val="40"/>
        <w:szCs w:val="40"/>
      </w:rPr>
    </w:pPr>
    <w:r>
      <w:rPr>
        <w:b/>
        <w:bCs/>
        <w:color w:val="0070C0"/>
        <w:sz w:val="40"/>
        <w:szCs w:val="40"/>
      </w:rPr>
      <w:t>Include page in Approval Packet</w:t>
    </w:r>
  </w:p>
  <w:p w14:paraId="00B32794" w14:textId="77777777" w:rsidR="00F41739" w:rsidRDefault="00F417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03E78" w14:textId="68A2203D" w:rsidR="0080575C" w:rsidRPr="00A81A72" w:rsidRDefault="00A81A72" w:rsidP="00A81A72">
    <w:pPr>
      <w:pStyle w:val="Header"/>
      <w:jc w:val="center"/>
      <w:rPr>
        <w:b/>
        <w:bCs/>
        <w:color w:val="0070C0"/>
        <w:sz w:val="40"/>
        <w:szCs w:val="40"/>
      </w:rPr>
    </w:pPr>
    <w:r>
      <w:rPr>
        <w:b/>
        <w:bCs/>
        <w:color w:val="0070C0"/>
        <w:sz w:val="40"/>
        <w:szCs w:val="40"/>
      </w:rPr>
      <w:t xml:space="preserve">Include </w:t>
    </w:r>
    <w:r w:rsidR="0061231C">
      <w:rPr>
        <w:b/>
        <w:bCs/>
        <w:color w:val="0070C0"/>
        <w:sz w:val="40"/>
        <w:szCs w:val="40"/>
      </w:rPr>
      <w:t>page in Approval Packe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36277" w14:textId="155F9862" w:rsidR="000B55DD" w:rsidRDefault="000B55D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4500C" w14:textId="0F65B77A" w:rsidR="000B55DD" w:rsidRDefault="000B55D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B4B28" w14:textId="3CEAC3A0" w:rsidR="000B55DD" w:rsidRDefault="000B55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165F8"/>
    <w:multiLevelType w:val="hybridMultilevel"/>
    <w:tmpl w:val="97BED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4AAAA">
      <w:start w:val="6"/>
      <w:numFmt w:val="bullet"/>
      <w:lvlText w:val="­"/>
      <w:lvlJc w:val="left"/>
      <w:pPr>
        <w:ind w:left="1440" w:hanging="360"/>
      </w:pPr>
      <w:rPr>
        <w:rFonts w:ascii="Courier New" w:eastAsiaTheme="minorHAnsi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4AB4"/>
    <w:multiLevelType w:val="hybridMultilevel"/>
    <w:tmpl w:val="55702844"/>
    <w:lvl w:ilvl="0" w:tplc="078848B6">
      <w:start w:val="1"/>
      <w:numFmt w:val="decimal"/>
      <w:lvlText w:val="%1."/>
      <w:lvlJc w:val="left"/>
      <w:pPr>
        <w:ind w:left="720" w:hanging="360"/>
      </w:pPr>
    </w:lvl>
    <w:lvl w:ilvl="1" w:tplc="F8D839E2">
      <w:start w:val="1"/>
      <w:numFmt w:val="lowerLetter"/>
      <w:lvlText w:val="%2."/>
      <w:lvlJc w:val="left"/>
      <w:pPr>
        <w:ind w:left="1440" w:hanging="360"/>
      </w:pPr>
    </w:lvl>
    <w:lvl w:ilvl="2" w:tplc="E25692CE">
      <w:start w:val="1"/>
      <w:numFmt w:val="lowerRoman"/>
      <w:lvlText w:val="%3."/>
      <w:lvlJc w:val="right"/>
      <w:pPr>
        <w:ind w:left="2160" w:hanging="180"/>
      </w:pPr>
    </w:lvl>
    <w:lvl w:ilvl="3" w:tplc="8D489E78">
      <w:start w:val="1"/>
      <w:numFmt w:val="decimal"/>
      <w:lvlText w:val="%4."/>
      <w:lvlJc w:val="left"/>
      <w:pPr>
        <w:ind w:left="2880" w:hanging="360"/>
      </w:pPr>
    </w:lvl>
    <w:lvl w:ilvl="4" w:tplc="016CEF9A">
      <w:start w:val="1"/>
      <w:numFmt w:val="lowerLetter"/>
      <w:lvlText w:val="%5."/>
      <w:lvlJc w:val="left"/>
      <w:pPr>
        <w:ind w:left="3600" w:hanging="360"/>
      </w:pPr>
    </w:lvl>
    <w:lvl w:ilvl="5" w:tplc="8C46E186">
      <w:start w:val="1"/>
      <w:numFmt w:val="lowerRoman"/>
      <w:lvlText w:val="%6."/>
      <w:lvlJc w:val="right"/>
      <w:pPr>
        <w:ind w:left="4320" w:hanging="180"/>
      </w:pPr>
    </w:lvl>
    <w:lvl w:ilvl="6" w:tplc="6CEC0AA8">
      <w:start w:val="1"/>
      <w:numFmt w:val="decimal"/>
      <w:lvlText w:val="%7."/>
      <w:lvlJc w:val="left"/>
      <w:pPr>
        <w:ind w:left="5040" w:hanging="360"/>
      </w:pPr>
    </w:lvl>
    <w:lvl w:ilvl="7" w:tplc="4C6C26F6">
      <w:start w:val="1"/>
      <w:numFmt w:val="lowerLetter"/>
      <w:lvlText w:val="%8."/>
      <w:lvlJc w:val="left"/>
      <w:pPr>
        <w:ind w:left="5760" w:hanging="360"/>
      </w:pPr>
    </w:lvl>
    <w:lvl w:ilvl="8" w:tplc="EF9828A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B6C14"/>
    <w:multiLevelType w:val="hybridMultilevel"/>
    <w:tmpl w:val="3F4CB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00F73"/>
    <w:multiLevelType w:val="hybridMultilevel"/>
    <w:tmpl w:val="8E2EF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454C7"/>
    <w:multiLevelType w:val="hybridMultilevel"/>
    <w:tmpl w:val="C70E07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67A2F"/>
    <w:multiLevelType w:val="hybridMultilevel"/>
    <w:tmpl w:val="4E2EB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5253"/>
    <w:multiLevelType w:val="hybridMultilevel"/>
    <w:tmpl w:val="A740BE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21E14"/>
    <w:multiLevelType w:val="hybridMultilevel"/>
    <w:tmpl w:val="54862F2A"/>
    <w:lvl w:ilvl="0" w:tplc="B73CF35E">
      <w:numFmt w:val="bullet"/>
      <w:lvlText w:val=""/>
      <w:lvlJc w:val="left"/>
      <w:pPr>
        <w:ind w:left="720" w:hanging="360"/>
      </w:pPr>
      <w:rPr>
        <w:rFonts w:ascii="Symbol" w:eastAsia="Arial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666E29"/>
    <w:multiLevelType w:val="hybridMultilevel"/>
    <w:tmpl w:val="A4EEE9B2"/>
    <w:lvl w:ilvl="0" w:tplc="FFFFFFF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510" w:hanging="180"/>
      </w:pPr>
    </w:lvl>
    <w:lvl w:ilvl="3" w:tplc="FFFFFFFF" w:tentative="1">
      <w:start w:val="1"/>
      <w:numFmt w:val="decimal"/>
      <w:lvlText w:val="%4."/>
      <w:lvlJc w:val="left"/>
      <w:pPr>
        <w:ind w:left="4230" w:hanging="360"/>
      </w:pPr>
    </w:lvl>
    <w:lvl w:ilvl="4" w:tplc="FFFFFFFF" w:tentative="1">
      <w:start w:val="1"/>
      <w:numFmt w:val="lowerLetter"/>
      <w:lvlText w:val="%5."/>
      <w:lvlJc w:val="left"/>
      <w:pPr>
        <w:ind w:left="4950" w:hanging="360"/>
      </w:pPr>
    </w:lvl>
    <w:lvl w:ilvl="5" w:tplc="FFFFFFFF" w:tentative="1">
      <w:start w:val="1"/>
      <w:numFmt w:val="lowerRoman"/>
      <w:lvlText w:val="%6."/>
      <w:lvlJc w:val="right"/>
      <w:pPr>
        <w:ind w:left="5670" w:hanging="180"/>
      </w:pPr>
    </w:lvl>
    <w:lvl w:ilvl="6" w:tplc="FFFFFFFF" w:tentative="1">
      <w:start w:val="1"/>
      <w:numFmt w:val="decimal"/>
      <w:lvlText w:val="%7."/>
      <w:lvlJc w:val="left"/>
      <w:pPr>
        <w:ind w:left="6390" w:hanging="360"/>
      </w:pPr>
    </w:lvl>
    <w:lvl w:ilvl="7" w:tplc="FFFFFFFF" w:tentative="1">
      <w:start w:val="1"/>
      <w:numFmt w:val="lowerLetter"/>
      <w:lvlText w:val="%8."/>
      <w:lvlJc w:val="left"/>
      <w:pPr>
        <w:ind w:left="7110" w:hanging="360"/>
      </w:pPr>
    </w:lvl>
    <w:lvl w:ilvl="8" w:tplc="FFFFFFFF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 w15:restartNumberingAfterBreak="0">
    <w:nsid w:val="4B9F6C13"/>
    <w:multiLevelType w:val="hybridMultilevel"/>
    <w:tmpl w:val="FFFFFFFF"/>
    <w:lvl w:ilvl="0" w:tplc="A25E93B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8DCD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24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0215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0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ECA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5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8CA5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E2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B4736"/>
    <w:multiLevelType w:val="hybridMultilevel"/>
    <w:tmpl w:val="149AA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257C1"/>
    <w:multiLevelType w:val="hybridMultilevel"/>
    <w:tmpl w:val="B9743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0E1D6B"/>
    <w:multiLevelType w:val="hybridMultilevel"/>
    <w:tmpl w:val="B2E8EE86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B7705"/>
    <w:multiLevelType w:val="hybridMultilevel"/>
    <w:tmpl w:val="C70E0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F67CB9"/>
    <w:multiLevelType w:val="hybridMultilevel"/>
    <w:tmpl w:val="149AA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12ECA"/>
    <w:multiLevelType w:val="hybridMultilevel"/>
    <w:tmpl w:val="A4EEE9B2"/>
    <w:lvl w:ilvl="0" w:tplc="FFFC10F4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6" w15:restartNumberingAfterBreak="0">
    <w:nsid w:val="76A56872"/>
    <w:multiLevelType w:val="hybridMultilevel"/>
    <w:tmpl w:val="E0CA3B0A"/>
    <w:lvl w:ilvl="0" w:tplc="B73CF35E">
      <w:numFmt w:val="bullet"/>
      <w:lvlText w:val=""/>
      <w:lvlJc w:val="left"/>
      <w:pPr>
        <w:ind w:left="720" w:hanging="360"/>
      </w:pPr>
      <w:rPr>
        <w:rFonts w:ascii="Symbol" w:eastAsia="Arial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4F2635"/>
    <w:multiLevelType w:val="hybridMultilevel"/>
    <w:tmpl w:val="B97431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264542">
    <w:abstractNumId w:val="1"/>
  </w:num>
  <w:num w:numId="2" w16cid:durableId="1029182314">
    <w:abstractNumId w:val="13"/>
  </w:num>
  <w:num w:numId="3" w16cid:durableId="1079786371">
    <w:abstractNumId w:val="3"/>
  </w:num>
  <w:num w:numId="4" w16cid:durableId="958141286">
    <w:abstractNumId w:val="0"/>
  </w:num>
  <w:num w:numId="5" w16cid:durableId="305547907">
    <w:abstractNumId w:val="4"/>
  </w:num>
  <w:num w:numId="6" w16cid:durableId="1308970116">
    <w:abstractNumId w:val="9"/>
  </w:num>
  <w:num w:numId="7" w16cid:durableId="1420711516">
    <w:abstractNumId w:val="12"/>
  </w:num>
  <w:num w:numId="8" w16cid:durableId="1435710032">
    <w:abstractNumId w:val="6"/>
  </w:num>
  <w:num w:numId="9" w16cid:durableId="1563522286">
    <w:abstractNumId w:val="5"/>
  </w:num>
  <w:num w:numId="10" w16cid:durableId="1261065421">
    <w:abstractNumId w:val="15"/>
  </w:num>
  <w:num w:numId="11" w16cid:durableId="239172204">
    <w:abstractNumId w:val="16"/>
  </w:num>
  <w:num w:numId="12" w16cid:durableId="312687324">
    <w:abstractNumId w:val="11"/>
  </w:num>
  <w:num w:numId="13" w16cid:durableId="1888301917">
    <w:abstractNumId w:val="17"/>
  </w:num>
  <w:num w:numId="14" w16cid:durableId="194198375">
    <w:abstractNumId w:val="2"/>
  </w:num>
  <w:num w:numId="15" w16cid:durableId="333189174">
    <w:abstractNumId w:val="10"/>
  </w:num>
  <w:num w:numId="16" w16cid:durableId="435710617">
    <w:abstractNumId w:val="7"/>
  </w:num>
  <w:num w:numId="17" w16cid:durableId="1738280234">
    <w:abstractNumId w:val="8"/>
  </w:num>
  <w:num w:numId="18" w16cid:durableId="24761490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2MDYBUobmpgYmFko6SsGpxcWZ+XkgBUa1AOeNQposAAAA"/>
  </w:docVars>
  <w:rsids>
    <w:rsidRoot w:val="00900F94"/>
    <w:rsid w:val="00000880"/>
    <w:rsid w:val="00001274"/>
    <w:rsid w:val="000013AD"/>
    <w:rsid w:val="0000161D"/>
    <w:rsid w:val="0000191A"/>
    <w:rsid w:val="000026D4"/>
    <w:rsid w:val="00002792"/>
    <w:rsid w:val="00003046"/>
    <w:rsid w:val="000045EC"/>
    <w:rsid w:val="0000522B"/>
    <w:rsid w:val="000053CA"/>
    <w:rsid w:val="00005475"/>
    <w:rsid w:val="00005B11"/>
    <w:rsid w:val="00005FFE"/>
    <w:rsid w:val="00006984"/>
    <w:rsid w:val="000073CE"/>
    <w:rsid w:val="00007F7E"/>
    <w:rsid w:val="000103DC"/>
    <w:rsid w:val="00010771"/>
    <w:rsid w:val="00010DB5"/>
    <w:rsid w:val="00012348"/>
    <w:rsid w:val="00012725"/>
    <w:rsid w:val="000128D4"/>
    <w:rsid w:val="00013648"/>
    <w:rsid w:val="0001469F"/>
    <w:rsid w:val="000151B4"/>
    <w:rsid w:val="00015423"/>
    <w:rsid w:val="00017FA1"/>
    <w:rsid w:val="000208E7"/>
    <w:rsid w:val="00020E77"/>
    <w:rsid w:val="000212F7"/>
    <w:rsid w:val="0002236D"/>
    <w:rsid w:val="00022716"/>
    <w:rsid w:val="000229FD"/>
    <w:rsid w:val="00022CA5"/>
    <w:rsid w:val="00023281"/>
    <w:rsid w:val="00023513"/>
    <w:rsid w:val="000237E7"/>
    <w:rsid w:val="000243F1"/>
    <w:rsid w:val="000246BA"/>
    <w:rsid w:val="00025649"/>
    <w:rsid w:val="00025C5D"/>
    <w:rsid w:val="0002625F"/>
    <w:rsid w:val="00026EF1"/>
    <w:rsid w:val="0003024A"/>
    <w:rsid w:val="0003053E"/>
    <w:rsid w:val="00030F54"/>
    <w:rsid w:val="000313F2"/>
    <w:rsid w:val="00031C48"/>
    <w:rsid w:val="00032466"/>
    <w:rsid w:val="000324DB"/>
    <w:rsid w:val="00032E01"/>
    <w:rsid w:val="00035751"/>
    <w:rsid w:val="000357EF"/>
    <w:rsid w:val="00035B13"/>
    <w:rsid w:val="00036124"/>
    <w:rsid w:val="00036771"/>
    <w:rsid w:val="000400D3"/>
    <w:rsid w:val="00040A69"/>
    <w:rsid w:val="0004124E"/>
    <w:rsid w:val="0004262D"/>
    <w:rsid w:val="0004347D"/>
    <w:rsid w:val="00043A44"/>
    <w:rsid w:val="000441B0"/>
    <w:rsid w:val="000445C3"/>
    <w:rsid w:val="0004461F"/>
    <w:rsid w:val="000456A4"/>
    <w:rsid w:val="00045DE9"/>
    <w:rsid w:val="000468AA"/>
    <w:rsid w:val="000477D1"/>
    <w:rsid w:val="00050156"/>
    <w:rsid w:val="000514AB"/>
    <w:rsid w:val="00051DC8"/>
    <w:rsid w:val="000520CA"/>
    <w:rsid w:val="0005217C"/>
    <w:rsid w:val="000543FE"/>
    <w:rsid w:val="0005558C"/>
    <w:rsid w:val="00055878"/>
    <w:rsid w:val="00055C36"/>
    <w:rsid w:val="000563EE"/>
    <w:rsid w:val="000565FD"/>
    <w:rsid w:val="000571C4"/>
    <w:rsid w:val="000605E0"/>
    <w:rsid w:val="00060FF0"/>
    <w:rsid w:val="00061320"/>
    <w:rsid w:val="0006165E"/>
    <w:rsid w:val="0006176F"/>
    <w:rsid w:val="00061D73"/>
    <w:rsid w:val="00062488"/>
    <w:rsid w:val="00062642"/>
    <w:rsid w:val="00062933"/>
    <w:rsid w:val="00062C2C"/>
    <w:rsid w:val="0006304E"/>
    <w:rsid w:val="000636A3"/>
    <w:rsid w:val="00064A81"/>
    <w:rsid w:val="000650DD"/>
    <w:rsid w:val="0006621F"/>
    <w:rsid w:val="00067000"/>
    <w:rsid w:val="0006738A"/>
    <w:rsid w:val="00067714"/>
    <w:rsid w:val="00067BFA"/>
    <w:rsid w:val="0007025B"/>
    <w:rsid w:val="000707A0"/>
    <w:rsid w:val="00071B5D"/>
    <w:rsid w:val="00071D0D"/>
    <w:rsid w:val="0007279B"/>
    <w:rsid w:val="00072805"/>
    <w:rsid w:val="00073890"/>
    <w:rsid w:val="00074232"/>
    <w:rsid w:val="000756D8"/>
    <w:rsid w:val="00075B68"/>
    <w:rsid w:val="0007603F"/>
    <w:rsid w:val="00077D03"/>
    <w:rsid w:val="000801AD"/>
    <w:rsid w:val="00080710"/>
    <w:rsid w:val="00081DDC"/>
    <w:rsid w:val="00083BF7"/>
    <w:rsid w:val="00084A8E"/>
    <w:rsid w:val="00084A9C"/>
    <w:rsid w:val="00084DD4"/>
    <w:rsid w:val="00084E09"/>
    <w:rsid w:val="0008565A"/>
    <w:rsid w:val="0008580E"/>
    <w:rsid w:val="00085EF7"/>
    <w:rsid w:val="0008645D"/>
    <w:rsid w:val="0008702E"/>
    <w:rsid w:val="0008776E"/>
    <w:rsid w:val="00087C33"/>
    <w:rsid w:val="00087DCB"/>
    <w:rsid w:val="00090903"/>
    <w:rsid w:val="00090C4D"/>
    <w:rsid w:val="00090ECC"/>
    <w:rsid w:val="00092B88"/>
    <w:rsid w:val="00092C06"/>
    <w:rsid w:val="000930A4"/>
    <w:rsid w:val="000930BB"/>
    <w:rsid w:val="0009328A"/>
    <w:rsid w:val="00095BBD"/>
    <w:rsid w:val="000968FA"/>
    <w:rsid w:val="00097354"/>
    <w:rsid w:val="000976F5"/>
    <w:rsid w:val="000A0E8F"/>
    <w:rsid w:val="000A1C5C"/>
    <w:rsid w:val="000A68A5"/>
    <w:rsid w:val="000A69F3"/>
    <w:rsid w:val="000A76E9"/>
    <w:rsid w:val="000B0B97"/>
    <w:rsid w:val="000B1174"/>
    <w:rsid w:val="000B1B19"/>
    <w:rsid w:val="000B1B5B"/>
    <w:rsid w:val="000B277F"/>
    <w:rsid w:val="000B36A9"/>
    <w:rsid w:val="000B421F"/>
    <w:rsid w:val="000B464F"/>
    <w:rsid w:val="000B4C3A"/>
    <w:rsid w:val="000B51BF"/>
    <w:rsid w:val="000B55DD"/>
    <w:rsid w:val="000B5F06"/>
    <w:rsid w:val="000B5F3C"/>
    <w:rsid w:val="000B607D"/>
    <w:rsid w:val="000B60DE"/>
    <w:rsid w:val="000B6A01"/>
    <w:rsid w:val="000B77A4"/>
    <w:rsid w:val="000B7E14"/>
    <w:rsid w:val="000C0AEC"/>
    <w:rsid w:val="000C0D4D"/>
    <w:rsid w:val="000C1061"/>
    <w:rsid w:val="000C13F9"/>
    <w:rsid w:val="000C14C3"/>
    <w:rsid w:val="000C1578"/>
    <w:rsid w:val="000C16C3"/>
    <w:rsid w:val="000C20FB"/>
    <w:rsid w:val="000C2562"/>
    <w:rsid w:val="000C308F"/>
    <w:rsid w:val="000C3249"/>
    <w:rsid w:val="000C332F"/>
    <w:rsid w:val="000C37CD"/>
    <w:rsid w:val="000C382F"/>
    <w:rsid w:val="000C4508"/>
    <w:rsid w:val="000C5218"/>
    <w:rsid w:val="000C573E"/>
    <w:rsid w:val="000C6221"/>
    <w:rsid w:val="000C625A"/>
    <w:rsid w:val="000C7E5B"/>
    <w:rsid w:val="000D012F"/>
    <w:rsid w:val="000D13AA"/>
    <w:rsid w:val="000D13FB"/>
    <w:rsid w:val="000D1F57"/>
    <w:rsid w:val="000D24AC"/>
    <w:rsid w:val="000D2F61"/>
    <w:rsid w:val="000D3CA1"/>
    <w:rsid w:val="000D57A3"/>
    <w:rsid w:val="000D5FD8"/>
    <w:rsid w:val="000D6152"/>
    <w:rsid w:val="000D6960"/>
    <w:rsid w:val="000D6B7A"/>
    <w:rsid w:val="000D6DBF"/>
    <w:rsid w:val="000D6F6E"/>
    <w:rsid w:val="000D7838"/>
    <w:rsid w:val="000E0FA0"/>
    <w:rsid w:val="000E1065"/>
    <w:rsid w:val="000E1C4A"/>
    <w:rsid w:val="000E285A"/>
    <w:rsid w:val="000E35E7"/>
    <w:rsid w:val="000E3A6E"/>
    <w:rsid w:val="000E456E"/>
    <w:rsid w:val="000E45A5"/>
    <w:rsid w:val="000E516B"/>
    <w:rsid w:val="000E59E3"/>
    <w:rsid w:val="000E5D5C"/>
    <w:rsid w:val="000E6E11"/>
    <w:rsid w:val="000E6FCA"/>
    <w:rsid w:val="000F01B4"/>
    <w:rsid w:val="000F0917"/>
    <w:rsid w:val="000F10D2"/>
    <w:rsid w:val="000F10D9"/>
    <w:rsid w:val="000F12C1"/>
    <w:rsid w:val="000F2494"/>
    <w:rsid w:val="000F3E0F"/>
    <w:rsid w:val="000F4857"/>
    <w:rsid w:val="000F69C8"/>
    <w:rsid w:val="000F6B42"/>
    <w:rsid w:val="000F7037"/>
    <w:rsid w:val="000F7413"/>
    <w:rsid w:val="000F790F"/>
    <w:rsid w:val="0010059C"/>
    <w:rsid w:val="0010141A"/>
    <w:rsid w:val="001017D6"/>
    <w:rsid w:val="00102C38"/>
    <w:rsid w:val="001039C7"/>
    <w:rsid w:val="00105310"/>
    <w:rsid w:val="0010601D"/>
    <w:rsid w:val="001067A8"/>
    <w:rsid w:val="00106D4D"/>
    <w:rsid w:val="00107004"/>
    <w:rsid w:val="0010788A"/>
    <w:rsid w:val="00111129"/>
    <w:rsid w:val="00111B51"/>
    <w:rsid w:val="00111E93"/>
    <w:rsid w:val="00112062"/>
    <w:rsid w:val="001134B1"/>
    <w:rsid w:val="001137C4"/>
    <w:rsid w:val="00113DC8"/>
    <w:rsid w:val="00113F66"/>
    <w:rsid w:val="00116787"/>
    <w:rsid w:val="001171A0"/>
    <w:rsid w:val="001177B2"/>
    <w:rsid w:val="001211E6"/>
    <w:rsid w:val="00121C21"/>
    <w:rsid w:val="00121EA8"/>
    <w:rsid w:val="001220BA"/>
    <w:rsid w:val="00122361"/>
    <w:rsid w:val="001246A3"/>
    <w:rsid w:val="00124A25"/>
    <w:rsid w:val="00125A6E"/>
    <w:rsid w:val="00126415"/>
    <w:rsid w:val="001269DF"/>
    <w:rsid w:val="00130FC9"/>
    <w:rsid w:val="00131712"/>
    <w:rsid w:val="00134147"/>
    <w:rsid w:val="0013425E"/>
    <w:rsid w:val="00134EBD"/>
    <w:rsid w:val="00135582"/>
    <w:rsid w:val="0013617F"/>
    <w:rsid w:val="00136C0C"/>
    <w:rsid w:val="00140959"/>
    <w:rsid w:val="00141A40"/>
    <w:rsid w:val="001423A5"/>
    <w:rsid w:val="00142A69"/>
    <w:rsid w:val="00142A7F"/>
    <w:rsid w:val="00142DBD"/>
    <w:rsid w:val="001431DD"/>
    <w:rsid w:val="001452E1"/>
    <w:rsid w:val="0014556F"/>
    <w:rsid w:val="001457AB"/>
    <w:rsid w:val="00146329"/>
    <w:rsid w:val="00146F9D"/>
    <w:rsid w:val="0014718E"/>
    <w:rsid w:val="00147C84"/>
    <w:rsid w:val="00147EEE"/>
    <w:rsid w:val="00150398"/>
    <w:rsid w:val="00150C34"/>
    <w:rsid w:val="00150D30"/>
    <w:rsid w:val="001514F0"/>
    <w:rsid w:val="00151B75"/>
    <w:rsid w:val="00151FAB"/>
    <w:rsid w:val="001527BA"/>
    <w:rsid w:val="00152ECB"/>
    <w:rsid w:val="001531B8"/>
    <w:rsid w:val="00154C12"/>
    <w:rsid w:val="0015584B"/>
    <w:rsid w:val="001565D1"/>
    <w:rsid w:val="001574CC"/>
    <w:rsid w:val="0015A1A0"/>
    <w:rsid w:val="00160363"/>
    <w:rsid w:val="001605C1"/>
    <w:rsid w:val="00160D9C"/>
    <w:rsid w:val="00161AAE"/>
    <w:rsid w:val="001635CB"/>
    <w:rsid w:val="00164B20"/>
    <w:rsid w:val="00170E43"/>
    <w:rsid w:val="00171806"/>
    <w:rsid w:val="00172061"/>
    <w:rsid w:val="001721D3"/>
    <w:rsid w:val="00172938"/>
    <w:rsid w:val="001739A8"/>
    <w:rsid w:val="00175B9E"/>
    <w:rsid w:val="00175C89"/>
    <w:rsid w:val="00175EB5"/>
    <w:rsid w:val="00175F64"/>
    <w:rsid w:val="001765BB"/>
    <w:rsid w:val="00176B0D"/>
    <w:rsid w:val="001774CD"/>
    <w:rsid w:val="00177AAA"/>
    <w:rsid w:val="00180A1F"/>
    <w:rsid w:val="0018195F"/>
    <w:rsid w:val="001830F1"/>
    <w:rsid w:val="00183449"/>
    <w:rsid w:val="001838BB"/>
    <w:rsid w:val="00183AA7"/>
    <w:rsid w:val="00183DAF"/>
    <w:rsid w:val="00184051"/>
    <w:rsid w:val="00184635"/>
    <w:rsid w:val="00184F9B"/>
    <w:rsid w:val="00185AA4"/>
    <w:rsid w:val="00185B5B"/>
    <w:rsid w:val="00185B5E"/>
    <w:rsid w:val="00186ABC"/>
    <w:rsid w:val="00187288"/>
    <w:rsid w:val="00187B6A"/>
    <w:rsid w:val="00187D69"/>
    <w:rsid w:val="00187DAA"/>
    <w:rsid w:val="00190458"/>
    <w:rsid w:val="001910F0"/>
    <w:rsid w:val="00191F1B"/>
    <w:rsid w:val="001923EA"/>
    <w:rsid w:val="00193276"/>
    <w:rsid w:val="001938F8"/>
    <w:rsid w:val="00193CBB"/>
    <w:rsid w:val="0019457A"/>
    <w:rsid w:val="001947A5"/>
    <w:rsid w:val="00195201"/>
    <w:rsid w:val="00195E5B"/>
    <w:rsid w:val="0019600E"/>
    <w:rsid w:val="001966E2"/>
    <w:rsid w:val="00196D36"/>
    <w:rsid w:val="001970AB"/>
    <w:rsid w:val="001A03DD"/>
    <w:rsid w:val="001A0648"/>
    <w:rsid w:val="001A0AB5"/>
    <w:rsid w:val="001A1DC3"/>
    <w:rsid w:val="001A2130"/>
    <w:rsid w:val="001A2752"/>
    <w:rsid w:val="001A2D8A"/>
    <w:rsid w:val="001A3365"/>
    <w:rsid w:val="001A4201"/>
    <w:rsid w:val="001A4396"/>
    <w:rsid w:val="001A4909"/>
    <w:rsid w:val="001A51F3"/>
    <w:rsid w:val="001A540F"/>
    <w:rsid w:val="001A5C95"/>
    <w:rsid w:val="001A6207"/>
    <w:rsid w:val="001A69C4"/>
    <w:rsid w:val="001A6E61"/>
    <w:rsid w:val="001A700C"/>
    <w:rsid w:val="001B1BA0"/>
    <w:rsid w:val="001B1BA7"/>
    <w:rsid w:val="001B2418"/>
    <w:rsid w:val="001B2BBC"/>
    <w:rsid w:val="001B2ED1"/>
    <w:rsid w:val="001B2F6C"/>
    <w:rsid w:val="001B343F"/>
    <w:rsid w:val="001B34CC"/>
    <w:rsid w:val="001B3515"/>
    <w:rsid w:val="001B4273"/>
    <w:rsid w:val="001B57AD"/>
    <w:rsid w:val="001B63B0"/>
    <w:rsid w:val="001B6739"/>
    <w:rsid w:val="001B6792"/>
    <w:rsid w:val="001B6B52"/>
    <w:rsid w:val="001B6B5A"/>
    <w:rsid w:val="001B6EDE"/>
    <w:rsid w:val="001C0908"/>
    <w:rsid w:val="001C094B"/>
    <w:rsid w:val="001C1323"/>
    <w:rsid w:val="001C1798"/>
    <w:rsid w:val="001C1DC3"/>
    <w:rsid w:val="001C203E"/>
    <w:rsid w:val="001C2731"/>
    <w:rsid w:val="001C3471"/>
    <w:rsid w:val="001C3506"/>
    <w:rsid w:val="001C3820"/>
    <w:rsid w:val="001C3B4C"/>
    <w:rsid w:val="001C4E6D"/>
    <w:rsid w:val="001C5071"/>
    <w:rsid w:val="001C5FE0"/>
    <w:rsid w:val="001C6B20"/>
    <w:rsid w:val="001C6F3F"/>
    <w:rsid w:val="001C7282"/>
    <w:rsid w:val="001C7B65"/>
    <w:rsid w:val="001D096E"/>
    <w:rsid w:val="001D106A"/>
    <w:rsid w:val="001D10CB"/>
    <w:rsid w:val="001D1534"/>
    <w:rsid w:val="001D307D"/>
    <w:rsid w:val="001D3C58"/>
    <w:rsid w:val="001D4266"/>
    <w:rsid w:val="001D4FD0"/>
    <w:rsid w:val="001D54FA"/>
    <w:rsid w:val="001D58BE"/>
    <w:rsid w:val="001D5934"/>
    <w:rsid w:val="001D5A93"/>
    <w:rsid w:val="001D6564"/>
    <w:rsid w:val="001D7326"/>
    <w:rsid w:val="001D78C5"/>
    <w:rsid w:val="001E1934"/>
    <w:rsid w:val="001E1EB5"/>
    <w:rsid w:val="001E2326"/>
    <w:rsid w:val="001E3F0E"/>
    <w:rsid w:val="001E48F1"/>
    <w:rsid w:val="001E5B0F"/>
    <w:rsid w:val="001E5D05"/>
    <w:rsid w:val="001E6B34"/>
    <w:rsid w:val="001E7DA5"/>
    <w:rsid w:val="001F230F"/>
    <w:rsid w:val="001F23A7"/>
    <w:rsid w:val="001F2761"/>
    <w:rsid w:val="001F2D7D"/>
    <w:rsid w:val="001F2D9E"/>
    <w:rsid w:val="001F2F3C"/>
    <w:rsid w:val="001F3039"/>
    <w:rsid w:val="001F4A40"/>
    <w:rsid w:val="001F5CD5"/>
    <w:rsid w:val="001F64CA"/>
    <w:rsid w:val="001F6FAF"/>
    <w:rsid w:val="001F7405"/>
    <w:rsid w:val="001F7DCE"/>
    <w:rsid w:val="00200BA4"/>
    <w:rsid w:val="00200C49"/>
    <w:rsid w:val="00202844"/>
    <w:rsid w:val="00203A13"/>
    <w:rsid w:val="00204188"/>
    <w:rsid w:val="00204497"/>
    <w:rsid w:val="00205A4E"/>
    <w:rsid w:val="002074EA"/>
    <w:rsid w:val="00207504"/>
    <w:rsid w:val="002108D6"/>
    <w:rsid w:val="00210BEC"/>
    <w:rsid w:val="00211068"/>
    <w:rsid w:val="00211234"/>
    <w:rsid w:val="0021152E"/>
    <w:rsid w:val="00211811"/>
    <w:rsid w:val="00212654"/>
    <w:rsid w:val="0021282E"/>
    <w:rsid w:val="00212D74"/>
    <w:rsid w:val="00213458"/>
    <w:rsid w:val="0021350E"/>
    <w:rsid w:val="00214995"/>
    <w:rsid w:val="002149D2"/>
    <w:rsid w:val="0021501F"/>
    <w:rsid w:val="00215535"/>
    <w:rsid w:val="00215EBC"/>
    <w:rsid w:val="0021672A"/>
    <w:rsid w:val="002168B3"/>
    <w:rsid w:val="00216A44"/>
    <w:rsid w:val="00216E70"/>
    <w:rsid w:val="00220297"/>
    <w:rsid w:val="00220C5D"/>
    <w:rsid w:val="002228F8"/>
    <w:rsid w:val="0022362A"/>
    <w:rsid w:val="00223737"/>
    <w:rsid w:val="00223772"/>
    <w:rsid w:val="00223BCC"/>
    <w:rsid w:val="00224693"/>
    <w:rsid w:val="002258A8"/>
    <w:rsid w:val="00226629"/>
    <w:rsid w:val="00226663"/>
    <w:rsid w:val="00227193"/>
    <w:rsid w:val="00227A97"/>
    <w:rsid w:val="00227F37"/>
    <w:rsid w:val="002302D7"/>
    <w:rsid w:val="00231413"/>
    <w:rsid w:val="00231CDC"/>
    <w:rsid w:val="0023220F"/>
    <w:rsid w:val="002324F8"/>
    <w:rsid w:val="002331B1"/>
    <w:rsid w:val="00233EA6"/>
    <w:rsid w:val="0023448E"/>
    <w:rsid w:val="00234A26"/>
    <w:rsid w:val="00234A33"/>
    <w:rsid w:val="00235C7B"/>
    <w:rsid w:val="0023620B"/>
    <w:rsid w:val="002369F1"/>
    <w:rsid w:val="00236AE3"/>
    <w:rsid w:val="0023728A"/>
    <w:rsid w:val="002375D3"/>
    <w:rsid w:val="00237B9F"/>
    <w:rsid w:val="0023E556"/>
    <w:rsid w:val="002400EE"/>
    <w:rsid w:val="00240345"/>
    <w:rsid w:val="00241C42"/>
    <w:rsid w:val="0024250C"/>
    <w:rsid w:val="002434A2"/>
    <w:rsid w:val="00244654"/>
    <w:rsid w:val="002447B4"/>
    <w:rsid w:val="0024482E"/>
    <w:rsid w:val="00244C44"/>
    <w:rsid w:val="00245626"/>
    <w:rsid w:val="00245EFE"/>
    <w:rsid w:val="00246A2C"/>
    <w:rsid w:val="00246E02"/>
    <w:rsid w:val="00247094"/>
    <w:rsid w:val="00247143"/>
    <w:rsid w:val="00247D98"/>
    <w:rsid w:val="002502F5"/>
    <w:rsid w:val="002503E5"/>
    <w:rsid w:val="00250B2E"/>
    <w:rsid w:val="0025106F"/>
    <w:rsid w:val="00251828"/>
    <w:rsid w:val="002518C2"/>
    <w:rsid w:val="00251F1F"/>
    <w:rsid w:val="00252494"/>
    <w:rsid w:val="00252822"/>
    <w:rsid w:val="0025453B"/>
    <w:rsid w:val="002554AC"/>
    <w:rsid w:val="002556A0"/>
    <w:rsid w:val="00257CBC"/>
    <w:rsid w:val="00260EF5"/>
    <w:rsid w:val="0026117A"/>
    <w:rsid w:val="002613EF"/>
    <w:rsid w:val="002623EB"/>
    <w:rsid w:val="002629F2"/>
    <w:rsid w:val="002637BA"/>
    <w:rsid w:val="00265407"/>
    <w:rsid w:val="0026559F"/>
    <w:rsid w:val="00265E92"/>
    <w:rsid w:val="002702B1"/>
    <w:rsid w:val="002702CE"/>
    <w:rsid w:val="002702DB"/>
    <w:rsid w:val="00270D88"/>
    <w:rsid w:val="00270F80"/>
    <w:rsid w:val="00271B3D"/>
    <w:rsid w:val="00271FF1"/>
    <w:rsid w:val="0027254C"/>
    <w:rsid w:val="00272AF2"/>
    <w:rsid w:val="00272D7E"/>
    <w:rsid w:val="002739D9"/>
    <w:rsid w:val="002739F4"/>
    <w:rsid w:val="00274A3B"/>
    <w:rsid w:val="00275447"/>
    <w:rsid w:val="00277223"/>
    <w:rsid w:val="00282481"/>
    <w:rsid w:val="0028257B"/>
    <w:rsid w:val="00282624"/>
    <w:rsid w:val="00282A0E"/>
    <w:rsid w:val="00283EB5"/>
    <w:rsid w:val="00283EE7"/>
    <w:rsid w:val="00284888"/>
    <w:rsid w:val="00284D8A"/>
    <w:rsid w:val="00285B06"/>
    <w:rsid w:val="00286137"/>
    <w:rsid w:val="00286BA6"/>
    <w:rsid w:val="0029013F"/>
    <w:rsid w:val="00290247"/>
    <w:rsid w:val="002907C6"/>
    <w:rsid w:val="00290DB9"/>
    <w:rsid w:val="00291227"/>
    <w:rsid w:val="002916DC"/>
    <w:rsid w:val="002923D9"/>
    <w:rsid w:val="00292EF3"/>
    <w:rsid w:val="0029368A"/>
    <w:rsid w:val="00293D13"/>
    <w:rsid w:val="00293EDC"/>
    <w:rsid w:val="002943CC"/>
    <w:rsid w:val="00297288"/>
    <w:rsid w:val="0029788B"/>
    <w:rsid w:val="002978E7"/>
    <w:rsid w:val="00297A83"/>
    <w:rsid w:val="002A00F7"/>
    <w:rsid w:val="002A07C7"/>
    <w:rsid w:val="002A232C"/>
    <w:rsid w:val="002A3FCA"/>
    <w:rsid w:val="002A4C92"/>
    <w:rsid w:val="002A522C"/>
    <w:rsid w:val="002A5F32"/>
    <w:rsid w:val="002A6DAD"/>
    <w:rsid w:val="002A7364"/>
    <w:rsid w:val="002A7510"/>
    <w:rsid w:val="002A79C3"/>
    <w:rsid w:val="002A7AB2"/>
    <w:rsid w:val="002A7C11"/>
    <w:rsid w:val="002A7D29"/>
    <w:rsid w:val="002B025E"/>
    <w:rsid w:val="002B0C34"/>
    <w:rsid w:val="002B0EEA"/>
    <w:rsid w:val="002B1EC1"/>
    <w:rsid w:val="002B1EEC"/>
    <w:rsid w:val="002B1F3B"/>
    <w:rsid w:val="002B20D2"/>
    <w:rsid w:val="002B2445"/>
    <w:rsid w:val="002B311C"/>
    <w:rsid w:val="002B31B1"/>
    <w:rsid w:val="002B4808"/>
    <w:rsid w:val="002B55D2"/>
    <w:rsid w:val="002B7134"/>
    <w:rsid w:val="002B71DE"/>
    <w:rsid w:val="002B7549"/>
    <w:rsid w:val="002C0F22"/>
    <w:rsid w:val="002C17AE"/>
    <w:rsid w:val="002C1C14"/>
    <w:rsid w:val="002C283F"/>
    <w:rsid w:val="002C3E4C"/>
    <w:rsid w:val="002C4D4E"/>
    <w:rsid w:val="002C536B"/>
    <w:rsid w:val="002C53B6"/>
    <w:rsid w:val="002C590B"/>
    <w:rsid w:val="002C5A3C"/>
    <w:rsid w:val="002C5F9D"/>
    <w:rsid w:val="002C6893"/>
    <w:rsid w:val="002C78E8"/>
    <w:rsid w:val="002C7A5C"/>
    <w:rsid w:val="002C7F24"/>
    <w:rsid w:val="002D0185"/>
    <w:rsid w:val="002D031A"/>
    <w:rsid w:val="002D0CE5"/>
    <w:rsid w:val="002D0D89"/>
    <w:rsid w:val="002D0DF3"/>
    <w:rsid w:val="002D1020"/>
    <w:rsid w:val="002D1C96"/>
    <w:rsid w:val="002D3685"/>
    <w:rsid w:val="002D3799"/>
    <w:rsid w:val="002D38E7"/>
    <w:rsid w:val="002D434D"/>
    <w:rsid w:val="002D4965"/>
    <w:rsid w:val="002D4AA3"/>
    <w:rsid w:val="002D4C67"/>
    <w:rsid w:val="002D54BE"/>
    <w:rsid w:val="002D6A2E"/>
    <w:rsid w:val="002D7CC7"/>
    <w:rsid w:val="002E0CF4"/>
    <w:rsid w:val="002E118B"/>
    <w:rsid w:val="002E17FB"/>
    <w:rsid w:val="002E1E18"/>
    <w:rsid w:val="002E2489"/>
    <w:rsid w:val="002E25AB"/>
    <w:rsid w:val="002E389D"/>
    <w:rsid w:val="002E4B44"/>
    <w:rsid w:val="002E4BD6"/>
    <w:rsid w:val="002E4E46"/>
    <w:rsid w:val="002E5028"/>
    <w:rsid w:val="002E5D70"/>
    <w:rsid w:val="002E6254"/>
    <w:rsid w:val="002E6EF6"/>
    <w:rsid w:val="002E7877"/>
    <w:rsid w:val="002E7C3D"/>
    <w:rsid w:val="002F05CA"/>
    <w:rsid w:val="002F292D"/>
    <w:rsid w:val="002F30F9"/>
    <w:rsid w:val="002F3838"/>
    <w:rsid w:val="002F441B"/>
    <w:rsid w:val="002F5192"/>
    <w:rsid w:val="002F5420"/>
    <w:rsid w:val="002F5C11"/>
    <w:rsid w:val="003006AA"/>
    <w:rsid w:val="003009AC"/>
    <w:rsid w:val="00301197"/>
    <w:rsid w:val="00301B32"/>
    <w:rsid w:val="003033E2"/>
    <w:rsid w:val="003034CC"/>
    <w:rsid w:val="00303E94"/>
    <w:rsid w:val="0030482D"/>
    <w:rsid w:val="00304D72"/>
    <w:rsid w:val="0030548D"/>
    <w:rsid w:val="00305F5B"/>
    <w:rsid w:val="003067EA"/>
    <w:rsid w:val="00307622"/>
    <w:rsid w:val="00307FB6"/>
    <w:rsid w:val="003101C1"/>
    <w:rsid w:val="00311101"/>
    <w:rsid w:val="00311152"/>
    <w:rsid w:val="00311556"/>
    <w:rsid w:val="00311599"/>
    <w:rsid w:val="003128AC"/>
    <w:rsid w:val="00312AEC"/>
    <w:rsid w:val="0031379C"/>
    <w:rsid w:val="003159D9"/>
    <w:rsid w:val="00315B35"/>
    <w:rsid w:val="003160F8"/>
    <w:rsid w:val="00317F1A"/>
    <w:rsid w:val="00321F87"/>
    <w:rsid w:val="00322AD7"/>
    <w:rsid w:val="0032305A"/>
    <w:rsid w:val="003237FB"/>
    <w:rsid w:val="00323E11"/>
    <w:rsid w:val="00324943"/>
    <w:rsid w:val="00324A56"/>
    <w:rsid w:val="00325B90"/>
    <w:rsid w:val="00325FE4"/>
    <w:rsid w:val="00326036"/>
    <w:rsid w:val="00326141"/>
    <w:rsid w:val="003265A8"/>
    <w:rsid w:val="00326B33"/>
    <w:rsid w:val="003271DE"/>
    <w:rsid w:val="003276ED"/>
    <w:rsid w:val="00327B36"/>
    <w:rsid w:val="0032FCB9"/>
    <w:rsid w:val="0033096B"/>
    <w:rsid w:val="00330A8B"/>
    <w:rsid w:val="00330B03"/>
    <w:rsid w:val="00330D8C"/>
    <w:rsid w:val="003313C6"/>
    <w:rsid w:val="00331473"/>
    <w:rsid w:val="00332C34"/>
    <w:rsid w:val="00332F54"/>
    <w:rsid w:val="0033350F"/>
    <w:rsid w:val="00334348"/>
    <w:rsid w:val="00335628"/>
    <w:rsid w:val="003356FE"/>
    <w:rsid w:val="0033584A"/>
    <w:rsid w:val="0033585A"/>
    <w:rsid w:val="0033750C"/>
    <w:rsid w:val="00337A88"/>
    <w:rsid w:val="00337C7C"/>
    <w:rsid w:val="003400F3"/>
    <w:rsid w:val="00341A3A"/>
    <w:rsid w:val="00342229"/>
    <w:rsid w:val="00342403"/>
    <w:rsid w:val="00342DDD"/>
    <w:rsid w:val="003436E7"/>
    <w:rsid w:val="003439BA"/>
    <w:rsid w:val="00343AAF"/>
    <w:rsid w:val="00343D88"/>
    <w:rsid w:val="00343E3B"/>
    <w:rsid w:val="00344259"/>
    <w:rsid w:val="00344A25"/>
    <w:rsid w:val="00345520"/>
    <w:rsid w:val="00345B62"/>
    <w:rsid w:val="003464CA"/>
    <w:rsid w:val="00346531"/>
    <w:rsid w:val="00346AF3"/>
    <w:rsid w:val="003478C5"/>
    <w:rsid w:val="00347FAA"/>
    <w:rsid w:val="0035182D"/>
    <w:rsid w:val="003528C5"/>
    <w:rsid w:val="00352A8D"/>
    <w:rsid w:val="0035360A"/>
    <w:rsid w:val="003538F7"/>
    <w:rsid w:val="003539C4"/>
    <w:rsid w:val="00353BF6"/>
    <w:rsid w:val="00353D45"/>
    <w:rsid w:val="00355504"/>
    <w:rsid w:val="00355F35"/>
    <w:rsid w:val="00356378"/>
    <w:rsid w:val="00356705"/>
    <w:rsid w:val="00357311"/>
    <w:rsid w:val="0035789F"/>
    <w:rsid w:val="003601F5"/>
    <w:rsid w:val="0036035C"/>
    <w:rsid w:val="0036138D"/>
    <w:rsid w:val="0036416B"/>
    <w:rsid w:val="00364562"/>
    <w:rsid w:val="00364985"/>
    <w:rsid w:val="00365F3D"/>
    <w:rsid w:val="00366E07"/>
    <w:rsid w:val="00367680"/>
    <w:rsid w:val="00367C16"/>
    <w:rsid w:val="003700B5"/>
    <w:rsid w:val="00370948"/>
    <w:rsid w:val="00370960"/>
    <w:rsid w:val="00370C99"/>
    <w:rsid w:val="00370D9D"/>
    <w:rsid w:val="00371FA0"/>
    <w:rsid w:val="00373224"/>
    <w:rsid w:val="00373964"/>
    <w:rsid w:val="003749EA"/>
    <w:rsid w:val="00374A5A"/>
    <w:rsid w:val="00375AE6"/>
    <w:rsid w:val="00375E08"/>
    <w:rsid w:val="00376241"/>
    <w:rsid w:val="003767D6"/>
    <w:rsid w:val="0037688D"/>
    <w:rsid w:val="00377633"/>
    <w:rsid w:val="00381D42"/>
    <w:rsid w:val="00381F08"/>
    <w:rsid w:val="00382A9F"/>
    <w:rsid w:val="0038349A"/>
    <w:rsid w:val="00385732"/>
    <w:rsid w:val="003865D8"/>
    <w:rsid w:val="00386AF7"/>
    <w:rsid w:val="00387195"/>
    <w:rsid w:val="003877E4"/>
    <w:rsid w:val="0039118C"/>
    <w:rsid w:val="003914CA"/>
    <w:rsid w:val="003923DB"/>
    <w:rsid w:val="00392985"/>
    <w:rsid w:val="00392AA8"/>
    <w:rsid w:val="00393C34"/>
    <w:rsid w:val="00394161"/>
    <w:rsid w:val="00395075"/>
    <w:rsid w:val="00395280"/>
    <w:rsid w:val="00396E75"/>
    <w:rsid w:val="003A0160"/>
    <w:rsid w:val="003A1A0A"/>
    <w:rsid w:val="003A1C0B"/>
    <w:rsid w:val="003A23DE"/>
    <w:rsid w:val="003A26E4"/>
    <w:rsid w:val="003A2DE3"/>
    <w:rsid w:val="003A2F3C"/>
    <w:rsid w:val="003A378F"/>
    <w:rsid w:val="003A3CE1"/>
    <w:rsid w:val="003A462F"/>
    <w:rsid w:val="003A538F"/>
    <w:rsid w:val="003A6004"/>
    <w:rsid w:val="003A6313"/>
    <w:rsid w:val="003A68AC"/>
    <w:rsid w:val="003A6A61"/>
    <w:rsid w:val="003A7976"/>
    <w:rsid w:val="003B0CAD"/>
    <w:rsid w:val="003B1405"/>
    <w:rsid w:val="003B1682"/>
    <w:rsid w:val="003B2A85"/>
    <w:rsid w:val="003B36E4"/>
    <w:rsid w:val="003B51AF"/>
    <w:rsid w:val="003B5312"/>
    <w:rsid w:val="003B53FA"/>
    <w:rsid w:val="003B58A0"/>
    <w:rsid w:val="003B6559"/>
    <w:rsid w:val="003B69F5"/>
    <w:rsid w:val="003B7260"/>
    <w:rsid w:val="003B77EB"/>
    <w:rsid w:val="003B77FD"/>
    <w:rsid w:val="003B7F57"/>
    <w:rsid w:val="003B7F5C"/>
    <w:rsid w:val="003C0422"/>
    <w:rsid w:val="003C0951"/>
    <w:rsid w:val="003C0A61"/>
    <w:rsid w:val="003C0B15"/>
    <w:rsid w:val="003C130F"/>
    <w:rsid w:val="003C32B7"/>
    <w:rsid w:val="003C3C2B"/>
    <w:rsid w:val="003C4849"/>
    <w:rsid w:val="003C4D49"/>
    <w:rsid w:val="003C6230"/>
    <w:rsid w:val="003C7837"/>
    <w:rsid w:val="003D074A"/>
    <w:rsid w:val="003D1B3E"/>
    <w:rsid w:val="003D1EC9"/>
    <w:rsid w:val="003D2BFC"/>
    <w:rsid w:val="003D2F77"/>
    <w:rsid w:val="003D3A1C"/>
    <w:rsid w:val="003D40BC"/>
    <w:rsid w:val="003D51AD"/>
    <w:rsid w:val="003D5B5C"/>
    <w:rsid w:val="003D6989"/>
    <w:rsid w:val="003E1000"/>
    <w:rsid w:val="003E1E41"/>
    <w:rsid w:val="003E21AB"/>
    <w:rsid w:val="003E3440"/>
    <w:rsid w:val="003E41CF"/>
    <w:rsid w:val="003E4ECC"/>
    <w:rsid w:val="003E55FD"/>
    <w:rsid w:val="003E688C"/>
    <w:rsid w:val="003E7087"/>
    <w:rsid w:val="003E76B7"/>
    <w:rsid w:val="003E7BD9"/>
    <w:rsid w:val="003F06A8"/>
    <w:rsid w:val="003F1F5F"/>
    <w:rsid w:val="003F284A"/>
    <w:rsid w:val="003F372E"/>
    <w:rsid w:val="003F48D3"/>
    <w:rsid w:val="003F4D47"/>
    <w:rsid w:val="003F59D5"/>
    <w:rsid w:val="004009AB"/>
    <w:rsid w:val="0040246E"/>
    <w:rsid w:val="00402759"/>
    <w:rsid w:val="00402AA7"/>
    <w:rsid w:val="00403585"/>
    <w:rsid w:val="00403A6E"/>
    <w:rsid w:val="004050CE"/>
    <w:rsid w:val="004058A5"/>
    <w:rsid w:val="004060CD"/>
    <w:rsid w:val="004069E4"/>
    <w:rsid w:val="00406ECD"/>
    <w:rsid w:val="004079C9"/>
    <w:rsid w:val="00410EE6"/>
    <w:rsid w:val="00411126"/>
    <w:rsid w:val="00411D9A"/>
    <w:rsid w:val="004123A7"/>
    <w:rsid w:val="00413638"/>
    <w:rsid w:val="00413A94"/>
    <w:rsid w:val="00414094"/>
    <w:rsid w:val="00414C65"/>
    <w:rsid w:val="0041519E"/>
    <w:rsid w:val="00415C76"/>
    <w:rsid w:val="004162FA"/>
    <w:rsid w:val="004165CC"/>
    <w:rsid w:val="004169BA"/>
    <w:rsid w:val="0041782D"/>
    <w:rsid w:val="004178FB"/>
    <w:rsid w:val="00417C67"/>
    <w:rsid w:val="00417ED8"/>
    <w:rsid w:val="0042044E"/>
    <w:rsid w:val="00420D8A"/>
    <w:rsid w:val="00421226"/>
    <w:rsid w:val="00421A94"/>
    <w:rsid w:val="004247F3"/>
    <w:rsid w:val="00424B0B"/>
    <w:rsid w:val="00424DBB"/>
    <w:rsid w:val="00424E6A"/>
    <w:rsid w:val="00425576"/>
    <w:rsid w:val="00425802"/>
    <w:rsid w:val="004265A8"/>
    <w:rsid w:val="00426A03"/>
    <w:rsid w:val="00426E88"/>
    <w:rsid w:val="00431375"/>
    <w:rsid w:val="004316CE"/>
    <w:rsid w:val="0043279A"/>
    <w:rsid w:val="00432C95"/>
    <w:rsid w:val="004333D4"/>
    <w:rsid w:val="00433942"/>
    <w:rsid w:val="00433F4A"/>
    <w:rsid w:val="00434996"/>
    <w:rsid w:val="00434C4D"/>
    <w:rsid w:val="00435888"/>
    <w:rsid w:val="004358F2"/>
    <w:rsid w:val="004359F8"/>
    <w:rsid w:val="004365E7"/>
    <w:rsid w:val="00436711"/>
    <w:rsid w:val="00436B58"/>
    <w:rsid w:val="00436FEE"/>
    <w:rsid w:val="004372F3"/>
    <w:rsid w:val="004402DD"/>
    <w:rsid w:val="004409AE"/>
    <w:rsid w:val="00441AB7"/>
    <w:rsid w:val="00441CFA"/>
    <w:rsid w:val="00441E17"/>
    <w:rsid w:val="00443F57"/>
    <w:rsid w:val="004441D4"/>
    <w:rsid w:val="00444308"/>
    <w:rsid w:val="0044485F"/>
    <w:rsid w:val="00445968"/>
    <w:rsid w:val="00445F6E"/>
    <w:rsid w:val="00446088"/>
    <w:rsid w:val="004501D3"/>
    <w:rsid w:val="004502AD"/>
    <w:rsid w:val="00450612"/>
    <w:rsid w:val="00450EB7"/>
    <w:rsid w:val="004510B3"/>
    <w:rsid w:val="0045190B"/>
    <w:rsid w:val="00452A18"/>
    <w:rsid w:val="00452C80"/>
    <w:rsid w:val="00452F2D"/>
    <w:rsid w:val="00453591"/>
    <w:rsid w:val="0045380A"/>
    <w:rsid w:val="00453A28"/>
    <w:rsid w:val="00454A6B"/>
    <w:rsid w:val="00454C07"/>
    <w:rsid w:val="00454DDB"/>
    <w:rsid w:val="00456456"/>
    <w:rsid w:val="004568FD"/>
    <w:rsid w:val="00456DA6"/>
    <w:rsid w:val="00457974"/>
    <w:rsid w:val="004613A2"/>
    <w:rsid w:val="004613E7"/>
    <w:rsid w:val="004619BE"/>
    <w:rsid w:val="00461ADB"/>
    <w:rsid w:val="00462EA9"/>
    <w:rsid w:val="00463189"/>
    <w:rsid w:val="004631BD"/>
    <w:rsid w:val="0046334C"/>
    <w:rsid w:val="0046368E"/>
    <w:rsid w:val="00463C33"/>
    <w:rsid w:val="004645B9"/>
    <w:rsid w:val="00464C1A"/>
    <w:rsid w:val="004657A4"/>
    <w:rsid w:val="00465D52"/>
    <w:rsid w:val="00466C6C"/>
    <w:rsid w:val="00467653"/>
    <w:rsid w:val="00467B36"/>
    <w:rsid w:val="004719D2"/>
    <w:rsid w:val="00473008"/>
    <w:rsid w:val="004740A5"/>
    <w:rsid w:val="00474F35"/>
    <w:rsid w:val="00475964"/>
    <w:rsid w:val="004769A3"/>
    <w:rsid w:val="0047775C"/>
    <w:rsid w:val="00477DAC"/>
    <w:rsid w:val="004800E0"/>
    <w:rsid w:val="00480C06"/>
    <w:rsid w:val="00480F28"/>
    <w:rsid w:val="00482154"/>
    <w:rsid w:val="00484E90"/>
    <w:rsid w:val="004853A4"/>
    <w:rsid w:val="004862ED"/>
    <w:rsid w:val="0048689F"/>
    <w:rsid w:val="0048698F"/>
    <w:rsid w:val="004870E9"/>
    <w:rsid w:val="00487642"/>
    <w:rsid w:val="00490427"/>
    <w:rsid w:val="00491D01"/>
    <w:rsid w:val="00491DBB"/>
    <w:rsid w:val="00492543"/>
    <w:rsid w:val="004926D9"/>
    <w:rsid w:val="00492D0D"/>
    <w:rsid w:val="004930E1"/>
    <w:rsid w:val="0049463F"/>
    <w:rsid w:val="00494A40"/>
    <w:rsid w:val="00495A81"/>
    <w:rsid w:val="00495A99"/>
    <w:rsid w:val="00496015"/>
    <w:rsid w:val="00496251"/>
    <w:rsid w:val="00496252"/>
    <w:rsid w:val="004A05F8"/>
    <w:rsid w:val="004A0F2E"/>
    <w:rsid w:val="004A1179"/>
    <w:rsid w:val="004A215F"/>
    <w:rsid w:val="004A4BC9"/>
    <w:rsid w:val="004A5AF3"/>
    <w:rsid w:val="004A6405"/>
    <w:rsid w:val="004A73F1"/>
    <w:rsid w:val="004A7526"/>
    <w:rsid w:val="004B03AD"/>
    <w:rsid w:val="004B0486"/>
    <w:rsid w:val="004B228A"/>
    <w:rsid w:val="004B26AD"/>
    <w:rsid w:val="004B284C"/>
    <w:rsid w:val="004B3A8F"/>
    <w:rsid w:val="004B4F1F"/>
    <w:rsid w:val="004B5433"/>
    <w:rsid w:val="004B5718"/>
    <w:rsid w:val="004B5815"/>
    <w:rsid w:val="004B781E"/>
    <w:rsid w:val="004C0E4A"/>
    <w:rsid w:val="004C1FAD"/>
    <w:rsid w:val="004C314A"/>
    <w:rsid w:val="004C33D4"/>
    <w:rsid w:val="004C36FB"/>
    <w:rsid w:val="004C3796"/>
    <w:rsid w:val="004C40BA"/>
    <w:rsid w:val="004C4AE1"/>
    <w:rsid w:val="004C5BA6"/>
    <w:rsid w:val="004C5FFF"/>
    <w:rsid w:val="004C611B"/>
    <w:rsid w:val="004C685A"/>
    <w:rsid w:val="004C6E56"/>
    <w:rsid w:val="004D01F6"/>
    <w:rsid w:val="004D0506"/>
    <w:rsid w:val="004D0673"/>
    <w:rsid w:val="004D08D2"/>
    <w:rsid w:val="004D188D"/>
    <w:rsid w:val="004D18CC"/>
    <w:rsid w:val="004D22B1"/>
    <w:rsid w:val="004D2672"/>
    <w:rsid w:val="004D3410"/>
    <w:rsid w:val="004D40D7"/>
    <w:rsid w:val="004D6179"/>
    <w:rsid w:val="004D618E"/>
    <w:rsid w:val="004D74A8"/>
    <w:rsid w:val="004D7807"/>
    <w:rsid w:val="004D7833"/>
    <w:rsid w:val="004D7E2D"/>
    <w:rsid w:val="004E0527"/>
    <w:rsid w:val="004E1A33"/>
    <w:rsid w:val="004E1A61"/>
    <w:rsid w:val="004E24D6"/>
    <w:rsid w:val="004E2CFE"/>
    <w:rsid w:val="004E3831"/>
    <w:rsid w:val="004E388A"/>
    <w:rsid w:val="004E390D"/>
    <w:rsid w:val="004E3A73"/>
    <w:rsid w:val="004E4AC3"/>
    <w:rsid w:val="004E5292"/>
    <w:rsid w:val="004E6FE8"/>
    <w:rsid w:val="004E70DB"/>
    <w:rsid w:val="004E789C"/>
    <w:rsid w:val="004F0211"/>
    <w:rsid w:val="004F02D2"/>
    <w:rsid w:val="004F15C6"/>
    <w:rsid w:val="004F22E3"/>
    <w:rsid w:val="004F3431"/>
    <w:rsid w:val="004F3AFB"/>
    <w:rsid w:val="004F3E47"/>
    <w:rsid w:val="004F4689"/>
    <w:rsid w:val="004F495C"/>
    <w:rsid w:val="004F61BF"/>
    <w:rsid w:val="004F6FF5"/>
    <w:rsid w:val="0050001F"/>
    <w:rsid w:val="005015B2"/>
    <w:rsid w:val="0050234D"/>
    <w:rsid w:val="00502DF7"/>
    <w:rsid w:val="0050399F"/>
    <w:rsid w:val="005049F2"/>
    <w:rsid w:val="00505393"/>
    <w:rsid w:val="005060FD"/>
    <w:rsid w:val="00506189"/>
    <w:rsid w:val="00506317"/>
    <w:rsid w:val="00506C9B"/>
    <w:rsid w:val="0050704C"/>
    <w:rsid w:val="00507E5E"/>
    <w:rsid w:val="005120D0"/>
    <w:rsid w:val="00512225"/>
    <w:rsid w:val="0051358C"/>
    <w:rsid w:val="00516033"/>
    <w:rsid w:val="00516DCD"/>
    <w:rsid w:val="00516E41"/>
    <w:rsid w:val="00520417"/>
    <w:rsid w:val="005213C9"/>
    <w:rsid w:val="00521D94"/>
    <w:rsid w:val="005224CB"/>
    <w:rsid w:val="0052259D"/>
    <w:rsid w:val="005240BE"/>
    <w:rsid w:val="005247E4"/>
    <w:rsid w:val="005248CC"/>
    <w:rsid w:val="00525317"/>
    <w:rsid w:val="00525414"/>
    <w:rsid w:val="00525615"/>
    <w:rsid w:val="00527E95"/>
    <w:rsid w:val="00530C9E"/>
    <w:rsid w:val="00530E7F"/>
    <w:rsid w:val="00531631"/>
    <w:rsid w:val="00531993"/>
    <w:rsid w:val="00531F6B"/>
    <w:rsid w:val="005328BA"/>
    <w:rsid w:val="00532A99"/>
    <w:rsid w:val="00532E0F"/>
    <w:rsid w:val="00533474"/>
    <w:rsid w:val="00533DDE"/>
    <w:rsid w:val="005340B0"/>
    <w:rsid w:val="0053452C"/>
    <w:rsid w:val="00534C69"/>
    <w:rsid w:val="005355D7"/>
    <w:rsid w:val="005369B2"/>
    <w:rsid w:val="00536A17"/>
    <w:rsid w:val="00536B73"/>
    <w:rsid w:val="005376ED"/>
    <w:rsid w:val="005405FE"/>
    <w:rsid w:val="00541B25"/>
    <w:rsid w:val="00541CF8"/>
    <w:rsid w:val="0054262E"/>
    <w:rsid w:val="00542F7D"/>
    <w:rsid w:val="00543411"/>
    <w:rsid w:val="0054383F"/>
    <w:rsid w:val="00543D01"/>
    <w:rsid w:val="005448E1"/>
    <w:rsid w:val="005453E0"/>
    <w:rsid w:val="005456C2"/>
    <w:rsid w:val="00545D89"/>
    <w:rsid w:val="005464AD"/>
    <w:rsid w:val="0054746C"/>
    <w:rsid w:val="005477C1"/>
    <w:rsid w:val="005478CF"/>
    <w:rsid w:val="00550BF8"/>
    <w:rsid w:val="00551205"/>
    <w:rsid w:val="00551D50"/>
    <w:rsid w:val="00551EA9"/>
    <w:rsid w:val="00552564"/>
    <w:rsid w:val="005527AB"/>
    <w:rsid w:val="00554D45"/>
    <w:rsid w:val="00555985"/>
    <w:rsid w:val="00556D68"/>
    <w:rsid w:val="00557AEF"/>
    <w:rsid w:val="00557E02"/>
    <w:rsid w:val="00557E40"/>
    <w:rsid w:val="0056020F"/>
    <w:rsid w:val="00560383"/>
    <w:rsid w:val="00560475"/>
    <w:rsid w:val="00560957"/>
    <w:rsid w:val="00561341"/>
    <w:rsid w:val="00561754"/>
    <w:rsid w:val="005617F0"/>
    <w:rsid w:val="005622F1"/>
    <w:rsid w:val="0056250E"/>
    <w:rsid w:val="0056508F"/>
    <w:rsid w:val="005656A9"/>
    <w:rsid w:val="00565BD3"/>
    <w:rsid w:val="005662AB"/>
    <w:rsid w:val="00566438"/>
    <w:rsid w:val="0056708D"/>
    <w:rsid w:val="005672CA"/>
    <w:rsid w:val="00567305"/>
    <w:rsid w:val="005675D5"/>
    <w:rsid w:val="00570CE5"/>
    <w:rsid w:val="0057114D"/>
    <w:rsid w:val="00571293"/>
    <w:rsid w:val="00571DDF"/>
    <w:rsid w:val="0057264B"/>
    <w:rsid w:val="00572DDB"/>
    <w:rsid w:val="00573FAF"/>
    <w:rsid w:val="005756DC"/>
    <w:rsid w:val="005759D5"/>
    <w:rsid w:val="00580AC6"/>
    <w:rsid w:val="00580DD3"/>
    <w:rsid w:val="0058152B"/>
    <w:rsid w:val="005815F9"/>
    <w:rsid w:val="00582530"/>
    <w:rsid w:val="00582983"/>
    <w:rsid w:val="00582B1E"/>
    <w:rsid w:val="00584081"/>
    <w:rsid w:val="005852BA"/>
    <w:rsid w:val="00585984"/>
    <w:rsid w:val="00585B6A"/>
    <w:rsid w:val="00586D01"/>
    <w:rsid w:val="0058739F"/>
    <w:rsid w:val="00590766"/>
    <w:rsid w:val="00592DDD"/>
    <w:rsid w:val="00592E57"/>
    <w:rsid w:val="00593524"/>
    <w:rsid w:val="00593BBA"/>
    <w:rsid w:val="005946B0"/>
    <w:rsid w:val="00595A9C"/>
    <w:rsid w:val="00595D52"/>
    <w:rsid w:val="00595F94"/>
    <w:rsid w:val="005962F5"/>
    <w:rsid w:val="00596510"/>
    <w:rsid w:val="00596E87"/>
    <w:rsid w:val="00597B70"/>
    <w:rsid w:val="005A0889"/>
    <w:rsid w:val="005A0892"/>
    <w:rsid w:val="005A09A8"/>
    <w:rsid w:val="005A11DE"/>
    <w:rsid w:val="005A1264"/>
    <w:rsid w:val="005A1DBD"/>
    <w:rsid w:val="005A3B2E"/>
    <w:rsid w:val="005A419D"/>
    <w:rsid w:val="005A4988"/>
    <w:rsid w:val="005A68C6"/>
    <w:rsid w:val="005A6E69"/>
    <w:rsid w:val="005B0AC8"/>
    <w:rsid w:val="005B0C70"/>
    <w:rsid w:val="005B1685"/>
    <w:rsid w:val="005B45AC"/>
    <w:rsid w:val="005B542C"/>
    <w:rsid w:val="005B5616"/>
    <w:rsid w:val="005B5818"/>
    <w:rsid w:val="005B6C03"/>
    <w:rsid w:val="005B72E3"/>
    <w:rsid w:val="005B7BA3"/>
    <w:rsid w:val="005B7CF5"/>
    <w:rsid w:val="005B7FA3"/>
    <w:rsid w:val="005C079C"/>
    <w:rsid w:val="005C0EB9"/>
    <w:rsid w:val="005C1612"/>
    <w:rsid w:val="005C175A"/>
    <w:rsid w:val="005C190B"/>
    <w:rsid w:val="005C21D7"/>
    <w:rsid w:val="005C24A3"/>
    <w:rsid w:val="005C2B0A"/>
    <w:rsid w:val="005C3476"/>
    <w:rsid w:val="005C53C7"/>
    <w:rsid w:val="005C6C28"/>
    <w:rsid w:val="005C70BE"/>
    <w:rsid w:val="005C7452"/>
    <w:rsid w:val="005C7A88"/>
    <w:rsid w:val="005C7F4C"/>
    <w:rsid w:val="005D0397"/>
    <w:rsid w:val="005D27DE"/>
    <w:rsid w:val="005D2CB1"/>
    <w:rsid w:val="005D3C14"/>
    <w:rsid w:val="005D4C7A"/>
    <w:rsid w:val="005D4CEC"/>
    <w:rsid w:val="005D5ACC"/>
    <w:rsid w:val="005D5B05"/>
    <w:rsid w:val="005D5D98"/>
    <w:rsid w:val="005D5DDD"/>
    <w:rsid w:val="005D5FCF"/>
    <w:rsid w:val="005D6113"/>
    <w:rsid w:val="005D6403"/>
    <w:rsid w:val="005D67C4"/>
    <w:rsid w:val="005D7684"/>
    <w:rsid w:val="005E0A8E"/>
    <w:rsid w:val="005E12C1"/>
    <w:rsid w:val="005E2325"/>
    <w:rsid w:val="005E24D7"/>
    <w:rsid w:val="005E276D"/>
    <w:rsid w:val="005E2C29"/>
    <w:rsid w:val="005E3A0E"/>
    <w:rsid w:val="005E3AE5"/>
    <w:rsid w:val="005E5245"/>
    <w:rsid w:val="005E6BB5"/>
    <w:rsid w:val="005E7238"/>
    <w:rsid w:val="005E73DA"/>
    <w:rsid w:val="005E7BFC"/>
    <w:rsid w:val="005F06B9"/>
    <w:rsid w:val="005F0B60"/>
    <w:rsid w:val="005F1A99"/>
    <w:rsid w:val="005F3F48"/>
    <w:rsid w:val="005F41CA"/>
    <w:rsid w:val="005F495A"/>
    <w:rsid w:val="005F5706"/>
    <w:rsid w:val="005F5D43"/>
    <w:rsid w:val="005F6833"/>
    <w:rsid w:val="005F6853"/>
    <w:rsid w:val="005F7A1D"/>
    <w:rsid w:val="006001EC"/>
    <w:rsid w:val="00600D42"/>
    <w:rsid w:val="00600D6B"/>
    <w:rsid w:val="00600D9E"/>
    <w:rsid w:val="0060149C"/>
    <w:rsid w:val="00601A5A"/>
    <w:rsid w:val="0060290B"/>
    <w:rsid w:val="006042A5"/>
    <w:rsid w:val="00604C5A"/>
    <w:rsid w:val="00605518"/>
    <w:rsid w:val="006057BD"/>
    <w:rsid w:val="006061A8"/>
    <w:rsid w:val="00606968"/>
    <w:rsid w:val="0060739E"/>
    <w:rsid w:val="006075D8"/>
    <w:rsid w:val="00610293"/>
    <w:rsid w:val="0061231C"/>
    <w:rsid w:val="00615D72"/>
    <w:rsid w:val="00616A69"/>
    <w:rsid w:val="006170CA"/>
    <w:rsid w:val="00617478"/>
    <w:rsid w:val="0061793E"/>
    <w:rsid w:val="00620313"/>
    <w:rsid w:val="00620AE1"/>
    <w:rsid w:val="00620EE1"/>
    <w:rsid w:val="006210C1"/>
    <w:rsid w:val="00621759"/>
    <w:rsid w:val="00621A9C"/>
    <w:rsid w:val="00621ADD"/>
    <w:rsid w:val="00621FBC"/>
    <w:rsid w:val="006220F0"/>
    <w:rsid w:val="00622B6A"/>
    <w:rsid w:val="00622DFA"/>
    <w:rsid w:val="00624C37"/>
    <w:rsid w:val="006252AE"/>
    <w:rsid w:val="0062545B"/>
    <w:rsid w:val="006257C7"/>
    <w:rsid w:val="006260FA"/>
    <w:rsid w:val="0062755A"/>
    <w:rsid w:val="00627F2F"/>
    <w:rsid w:val="006300A8"/>
    <w:rsid w:val="00630245"/>
    <w:rsid w:val="006313D4"/>
    <w:rsid w:val="00631651"/>
    <w:rsid w:val="006316DA"/>
    <w:rsid w:val="0063183C"/>
    <w:rsid w:val="006319F5"/>
    <w:rsid w:val="00632599"/>
    <w:rsid w:val="0063372F"/>
    <w:rsid w:val="0063399A"/>
    <w:rsid w:val="00633D98"/>
    <w:rsid w:val="0063455C"/>
    <w:rsid w:val="00634FEA"/>
    <w:rsid w:val="006358CD"/>
    <w:rsid w:val="00636838"/>
    <w:rsid w:val="00640307"/>
    <w:rsid w:val="006405E8"/>
    <w:rsid w:val="0064070B"/>
    <w:rsid w:val="0064081F"/>
    <w:rsid w:val="00640F2D"/>
    <w:rsid w:val="006414B3"/>
    <w:rsid w:val="00641FAF"/>
    <w:rsid w:val="00643333"/>
    <w:rsid w:val="00643835"/>
    <w:rsid w:val="0064406C"/>
    <w:rsid w:val="00644D40"/>
    <w:rsid w:val="00644F3E"/>
    <w:rsid w:val="00645656"/>
    <w:rsid w:val="00645666"/>
    <w:rsid w:val="006460C6"/>
    <w:rsid w:val="00646D95"/>
    <w:rsid w:val="00647147"/>
    <w:rsid w:val="006474BA"/>
    <w:rsid w:val="006502C9"/>
    <w:rsid w:val="006503AB"/>
    <w:rsid w:val="00652399"/>
    <w:rsid w:val="006528E2"/>
    <w:rsid w:val="00652EA2"/>
    <w:rsid w:val="00653CDA"/>
    <w:rsid w:val="0065422F"/>
    <w:rsid w:val="006546EE"/>
    <w:rsid w:val="00654C0B"/>
    <w:rsid w:val="0065664F"/>
    <w:rsid w:val="0066182C"/>
    <w:rsid w:val="00662453"/>
    <w:rsid w:val="00662781"/>
    <w:rsid w:val="00663077"/>
    <w:rsid w:val="006637A8"/>
    <w:rsid w:val="00663E18"/>
    <w:rsid w:val="0066561C"/>
    <w:rsid w:val="006661CA"/>
    <w:rsid w:val="0066781C"/>
    <w:rsid w:val="00670552"/>
    <w:rsid w:val="00671835"/>
    <w:rsid w:val="00671CB1"/>
    <w:rsid w:val="00671D52"/>
    <w:rsid w:val="0067216F"/>
    <w:rsid w:val="00672520"/>
    <w:rsid w:val="006726DF"/>
    <w:rsid w:val="0067371E"/>
    <w:rsid w:val="00673B20"/>
    <w:rsid w:val="00673F55"/>
    <w:rsid w:val="00675DD9"/>
    <w:rsid w:val="00676B73"/>
    <w:rsid w:val="006776E2"/>
    <w:rsid w:val="0068030D"/>
    <w:rsid w:val="0068365E"/>
    <w:rsid w:val="0068387B"/>
    <w:rsid w:val="006838F2"/>
    <w:rsid w:val="006842CC"/>
    <w:rsid w:val="00684877"/>
    <w:rsid w:val="00687E37"/>
    <w:rsid w:val="006901E0"/>
    <w:rsid w:val="00690714"/>
    <w:rsid w:val="006909B5"/>
    <w:rsid w:val="00690A04"/>
    <w:rsid w:val="00691067"/>
    <w:rsid w:val="006924A2"/>
    <w:rsid w:val="00693AA5"/>
    <w:rsid w:val="00695F4F"/>
    <w:rsid w:val="00697AD0"/>
    <w:rsid w:val="006A191C"/>
    <w:rsid w:val="006A42EF"/>
    <w:rsid w:val="006A465A"/>
    <w:rsid w:val="006A489A"/>
    <w:rsid w:val="006A5032"/>
    <w:rsid w:val="006A519E"/>
    <w:rsid w:val="006A5CD1"/>
    <w:rsid w:val="006A6F12"/>
    <w:rsid w:val="006A7AC3"/>
    <w:rsid w:val="006B0249"/>
    <w:rsid w:val="006B0648"/>
    <w:rsid w:val="006B0F57"/>
    <w:rsid w:val="006B0F67"/>
    <w:rsid w:val="006B0FE5"/>
    <w:rsid w:val="006B12CA"/>
    <w:rsid w:val="006B16FB"/>
    <w:rsid w:val="006B18BB"/>
    <w:rsid w:val="006B1D32"/>
    <w:rsid w:val="006B1E78"/>
    <w:rsid w:val="006B1F4D"/>
    <w:rsid w:val="006B1FCA"/>
    <w:rsid w:val="006B2539"/>
    <w:rsid w:val="006B2DBC"/>
    <w:rsid w:val="006B3375"/>
    <w:rsid w:val="006B3855"/>
    <w:rsid w:val="006B4795"/>
    <w:rsid w:val="006C0A0F"/>
    <w:rsid w:val="006C0E5E"/>
    <w:rsid w:val="006C110B"/>
    <w:rsid w:val="006C1361"/>
    <w:rsid w:val="006C1F1E"/>
    <w:rsid w:val="006C26A6"/>
    <w:rsid w:val="006C2FCF"/>
    <w:rsid w:val="006C37C7"/>
    <w:rsid w:val="006C5EAE"/>
    <w:rsid w:val="006C6BFC"/>
    <w:rsid w:val="006C7F45"/>
    <w:rsid w:val="006C7F54"/>
    <w:rsid w:val="006D043D"/>
    <w:rsid w:val="006D0512"/>
    <w:rsid w:val="006D0D79"/>
    <w:rsid w:val="006D1A47"/>
    <w:rsid w:val="006D2B5F"/>
    <w:rsid w:val="006D2DC3"/>
    <w:rsid w:val="006D313E"/>
    <w:rsid w:val="006D3173"/>
    <w:rsid w:val="006D3430"/>
    <w:rsid w:val="006D3D58"/>
    <w:rsid w:val="006D4773"/>
    <w:rsid w:val="006D4F7E"/>
    <w:rsid w:val="006D5210"/>
    <w:rsid w:val="006D649E"/>
    <w:rsid w:val="006D77FA"/>
    <w:rsid w:val="006D7A2A"/>
    <w:rsid w:val="006D7DBC"/>
    <w:rsid w:val="006E2735"/>
    <w:rsid w:val="006E2EBC"/>
    <w:rsid w:val="006E32F3"/>
    <w:rsid w:val="006E3C59"/>
    <w:rsid w:val="006E6A7E"/>
    <w:rsid w:val="006E7714"/>
    <w:rsid w:val="006E79DF"/>
    <w:rsid w:val="006E79EF"/>
    <w:rsid w:val="006E7F91"/>
    <w:rsid w:val="006F0748"/>
    <w:rsid w:val="006F08EE"/>
    <w:rsid w:val="006F0D2A"/>
    <w:rsid w:val="006F1E44"/>
    <w:rsid w:val="006F25CA"/>
    <w:rsid w:val="006F2609"/>
    <w:rsid w:val="006F28D7"/>
    <w:rsid w:val="006F2D4D"/>
    <w:rsid w:val="006F3945"/>
    <w:rsid w:val="006F6C46"/>
    <w:rsid w:val="006F7356"/>
    <w:rsid w:val="006F78E3"/>
    <w:rsid w:val="006F7A30"/>
    <w:rsid w:val="006F7CCA"/>
    <w:rsid w:val="00701B61"/>
    <w:rsid w:val="007032C2"/>
    <w:rsid w:val="00703792"/>
    <w:rsid w:val="00703F5D"/>
    <w:rsid w:val="0070629D"/>
    <w:rsid w:val="00706477"/>
    <w:rsid w:val="0070666F"/>
    <w:rsid w:val="00707A33"/>
    <w:rsid w:val="00707B6A"/>
    <w:rsid w:val="00711C66"/>
    <w:rsid w:val="00713A44"/>
    <w:rsid w:val="00714170"/>
    <w:rsid w:val="00714AC8"/>
    <w:rsid w:val="00716C9A"/>
    <w:rsid w:val="00720082"/>
    <w:rsid w:val="00720497"/>
    <w:rsid w:val="00721A31"/>
    <w:rsid w:val="00722D8B"/>
    <w:rsid w:val="00723D30"/>
    <w:rsid w:val="00724805"/>
    <w:rsid w:val="00724827"/>
    <w:rsid w:val="00724AF3"/>
    <w:rsid w:val="00725343"/>
    <w:rsid w:val="00725448"/>
    <w:rsid w:val="00726022"/>
    <w:rsid w:val="0072614D"/>
    <w:rsid w:val="007262EE"/>
    <w:rsid w:val="0072696E"/>
    <w:rsid w:val="00730283"/>
    <w:rsid w:val="00730753"/>
    <w:rsid w:val="0073140D"/>
    <w:rsid w:val="00731EE8"/>
    <w:rsid w:val="00732B50"/>
    <w:rsid w:val="00733AB0"/>
    <w:rsid w:val="007366E9"/>
    <w:rsid w:val="00737150"/>
    <w:rsid w:val="00741CAF"/>
    <w:rsid w:val="0074203D"/>
    <w:rsid w:val="00742B29"/>
    <w:rsid w:val="00743212"/>
    <w:rsid w:val="007433CF"/>
    <w:rsid w:val="0074456D"/>
    <w:rsid w:val="00744D3C"/>
    <w:rsid w:val="00746061"/>
    <w:rsid w:val="00746F2F"/>
    <w:rsid w:val="00747D6E"/>
    <w:rsid w:val="00747F22"/>
    <w:rsid w:val="0075072E"/>
    <w:rsid w:val="00750747"/>
    <w:rsid w:val="00751F26"/>
    <w:rsid w:val="007520E2"/>
    <w:rsid w:val="00752FAA"/>
    <w:rsid w:val="00753438"/>
    <w:rsid w:val="007535EA"/>
    <w:rsid w:val="0075360A"/>
    <w:rsid w:val="00753F7E"/>
    <w:rsid w:val="00753F93"/>
    <w:rsid w:val="0075416F"/>
    <w:rsid w:val="0075477C"/>
    <w:rsid w:val="00754DCD"/>
    <w:rsid w:val="007556C8"/>
    <w:rsid w:val="00756275"/>
    <w:rsid w:val="00756678"/>
    <w:rsid w:val="007570CA"/>
    <w:rsid w:val="007571DD"/>
    <w:rsid w:val="00757247"/>
    <w:rsid w:val="007578F5"/>
    <w:rsid w:val="00757E69"/>
    <w:rsid w:val="00760CF3"/>
    <w:rsid w:val="00761E28"/>
    <w:rsid w:val="00762160"/>
    <w:rsid w:val="0076248B"/>
    <w:rsid w:val="00762517"/>
    <w:rsid w:val="007636BA"/>
    <w:rsid w:val="00763763"/>
    <w:rsid w:val="0076383F"/>
    <w:rsid w:val="00763C3E"/>
    <w:rsid w:val="00764C0A"/>
    <w:rsid w:val="00765750"/>
    <w:rsid w:val="00767770"/>
    <w:rsid w:val="00767A49"/>
    <w:rsid w:val="00767BF0"/>
    <w:rsid w:val="00772197"/>
    <w:rsid w:val="007726F2"/>
    <w:rsid w:val="007730A4"/>
    <w:rsid w:val="00773473"/>
    <w:rsid w:val="0077399A"/>
    <w:rsid w:val="007739DF"/>
    <w:rsid w:val="007743DC"/>
    <w:rsid w:val="00774950"/>
    <w:rsid w:val="00774CCC"/>
    <w:rsid w:val="007754D0"/>
    <w:rsid w:val="007806C6"/>
    <w:rsid w:val="00780C77"/>
    <w:rsid w:val="00780ECE"/>
    <w:rsid w:val="0078153D"/>
    <w:rsid w:val="00781701"/>
    <w:rsid w:val="00781C14"/>
    <w:rsid w:val="00782561"/>
    <w:rsid w:val="00783044"/>
    <w:rsid w:val="00783215"/>
    <w:rsid w:val="00783935"/>
    <w:rsid w:val="00783AF5"/>
    <w:rsid w:val="00784ECB"/>
    <w:rsid w:val="00786674"/>
    <w:rsid w:val="0079083D"/>
    <w:rsid w:val="00790856"/>
    <w:rsid w:val="00790DA4"/>
    <w:rsid w:val="00790F9F"/>
    <w:rsid w:val="0079276B"/>
    <w:rsid w:val="0079334B"/>
    <w:rsid w:val="007933F1"/>
    <w:rsid w:val="00793A2B"/>
    <w:rsid w:val="00793D84"/>
    <w:rsid w:val="0079472B"/>
    <w:rsid w:val="0079478E"/>
    <w:rsid w:val="00794790"/>
    <w:rsid w:val="007947BD"/>
    <w:rsid w:val="00794A64"/>
    <w:rsid w:val="00795F8A"/>
    <w:rsid w:val="007967D0"/>
    <w:rsid w:val="007A07A7"/>
    <w:rsid w:val="007A07F3"/>
    <w:rsid w:val="007A0B97"/>
    <w:rsid w:val="007A101F"/>
    <w:rsid w:val="007A1626"/>
    <w:rsid w:val="007A1D94"/>
    <w:rsid w:val="007A1F3E"/>
    <w:rsid w:val="007A207A"/>
    <w:rsid w:val="007A2295"/>
    <w:rsid w:val="007A322B"/>
    <w:rsid w:val="007A37FE"/>
    <w:rsid w:val="007A3892"/>
    <w:rsid w:val="007A3DC0"/>
    <w:rsid w:val="007A3F3A"/>
    <w:rsid w:val="007A5620"/>
    <w:rsid w:val="007A56A9"/>
    <w:rsid w:val="007A6250"/>
    <w:rsid w:val="007A6457"/>
    <w:rsid w:val="007A6814"/>
    <w:rsid w:val="007A6894"/>
    <w:rsid w:val="007A696F"/>
    <w:rsid w:val="007B0AB1"/>
    <w:rsid w:val="007B0CA3"/>
    <w:rsid w:val="007B1935"/>
    <w:rsid w:val="007B3076"/>
    <w:rsid w:val="007B40A0"/>
    <w:rsid w:val="007B521D"/>
    <w:rsid w:val="007B5986"/>
    <w:rsid w:val="007B6D7B"/>
    <w:rsid w:val="007B7153"/>
    <w:rsid w:val="007C0206"/>
    <w:rsid w:val="007C0496"/>
    <w:rsid w:val="007C09AF"/>
    <w:rsid w:val="007C0D06"/>
    <w:rsid w:val="007C1407"/>
    <w:rsid w:val="007C2650"/>
    <w:rsid w:val="007C292A"/>
    <w:rsid w:val="007C297F"/>
    <w:rsid w:val="007C3BC3"/>
    <w:rsid w:val="007C3D7C"/>
    <w:rsid w:val="007C4E9A"/>
    <w:rsid w:val="007C4F87"/>
    <w:rsid w:val="007C7511"/>
    <w:rsid w:val="007D04DF"/>
    <w:rsid w:val="007D1B02"/>
    <w:rsid w:val="007D1EA8"/>
    <w:rsid w:val="007D29FF"/>
    <w:rsid w:val="007D38AC"/>
    <w:rsid w:val="007D3CEC"/>
    <w:rsid w:val="007D3D74"/>
    <w:rsid w:val="007D3E51"/>
    <w:rsid w:val="007D4464"/>
    <w:rsid w:val="007D476A"/>
    <w:rsid w:val="007D4B3C"/>
    <w:rsid w:val="007D5AD5"/>
    <w:rsid w:val="007D6315"/>
    <w:rsid w:val="007D7416"/>
    <w:rsid w:val="007D7D15"/>
    <w:rsid w:val="007E12A7"/>
    <w:rsid w:val="007E1507"/>
    <w:rsid w:val="007E158E"/>
    <w:rsid w:val="007E30AA"/>
    <w:rsid w:val="007E5DC4"/>
    <w:rsid w:val="007E65B1"/>
    <w:rsid w:val="007E79D8"/>
    <w:rsid w:val="007E7DF9"/>
    <w:rsid w:val="007E7EBF"/>
    <w:rsid w:val="007F085C"/>
    <w:rsid w:val="007F0AC4"/>
    <w:rsid w:val="007F0E65"/>
    <w:rsid w:val="007F0EFC"/>
    <w:rsid w:val="007F20BC"/>
    <w:rsid w:val="007F2753"/>
    <w:rsid w:val="007F27DC"/>
    <w:rsid w:val="007F2A2A"/>
    <w:rsid w:val="007F2D32"/>
    <w:rsid w:val="007F2F41"/>
    <w:rsid w:val="007F30E6"/>
    <w:rsid w:val="007F4A38"/>
    <w:rsid w:val="007F585B"/>
    <w:rsid w:val="007F5EB1"/>
    <w:rsid w:val="007F6201"/>
    <w:rsid w:val="007F6DD1"/>
    <w:rsid w:val="008015A8"/>
    <w:rsid w:val="00802E9F"/>
    <w:rsid w:val="0080346C"/>
    <w:rsid w:val="0080397B"/>
    <w:rsid w:val="00803A0D"/>
    <w:rsid w:val="00803BFD"/>
    <w:rsid w:val="00803C0A"/>
    <w:rsid w:val="0080431F"/>
    <w:rsid w:val="0080504F"/>
    <w:rsid w:val="0080575C"/>
    <w:rsid w:val="00805C66"/>
    <w:rsid w:val="00805C84"/>
    <w:rsid w:val="0081029A"/>
    <w:rsid w:val="00810360"/>
    <w:rsid w:val="008118DD"/>
    <w:rsid w:val="00811ED2"/>
    <w:rsid w:val="00814AAF"/>
    <w:rsid w:val="00815CCE"/>
    <w:rsid w:val="00816EF9"/>
    <w:rsid w:val="008205B1"/>
    <w:rsid w:val="00820802"/>
    <w:rsid w:val="00820D53"/>
    <w:rsid w:val="00821B8F"/>
    <w:rsid w:val="00823248"/>
    <w:rsid w:val="00823719"/>
    <w:rsid w:val="0082496C"/>
    <w:rsid w:val="00825D04"/>
    <w:rsid w:val="00826CC1"/>
    <w:rsid w:val="008271FC"/>
    <w:rsid w:val="00827BBB"/>
    <w:rsid w:val="00830024"/>
    <w:rsid w:val="00830459"/>
    <w:rsid w:val="008305BB"/>
    <w:rsid w:val="0083134D"/>
    <w:rsid w:val="0083147F"/>
    <w:rsid w:val="00831D64"/>
    <w:rsid w:val="00833834"/>
    <w:rsid w:val="0083398B"/>
    <w:rsid w:val="00833CC0"/>
    <w:rsid w:val="008343F9"/>
    <w:rsid w:val="00834721"/>
    <w:rsid w:val="00834CBF"/>
    <w:rsid w:val="008352EB"/>
    <w:rsid w:val="00835DF7"/>
    <w:rsid w:val="008371E8"/>
    <w:rsid w:val="00837AF4"/>
    <w:rsid w:val="00837D62"/>
    <w:rsid w:val="00837DEA"/>
    <w:rsid w:val="00837EAD"/>
    <w:rsid w:val="00840671"/>
    <w:rsid w:val="00840B79"/>
    <w:rsid w:val="00841F2E"/>
    <w:rsid w:val="00842DEF"/>
    <w:rsid w:val="008432C5"/>
    <w:rsid w:val="00843523"/>
    <w:rsid w:val="008438CD"/>
    <w:rsid w:val="00843DEE"/>
    <w:rsid w:val="008444D7"/>
    <w:rsid w:val="0084488F"/>
    <w:rsid w:val="00844B60"/>
    <w:rsid w:val="00846BAB"/>
    <w:rsid w:val="00846C2F"/>
    <w:rsid w:val="008501D2"/>
    <w:rsid w:val="00850990"/>
    <w:rsid w:val="00850F6C"/>
    <w:rsid w:val="008526B7"/>
    <w:rsid w:val="00853756"/>
    <w:rsid w:val="00853C29"/>
    <w:rsid w:val="00855AE7"/>
    <w:rsid w:val="0085631E"/>
    <w:rsid w:val="008577FB"/>
    <w:rsid w:val="00857DD1"/>
    <w:rsid w:val="0086108A"/>
    <w:rsid w:val="00861CD7"/>
    <w:rsid w:val="008625B9"/>
    <w:rsid w:val="008629C2"/>
    <w:rsid w:val="0086510F"/>
    <w:rsid w:val="0086513C"/>
    <w:rsid w:val="0086515A"/>
    <w:rsid w:val="008651C1"/>
    <w:rsid w:val="0086531F"/>
    <w:rsid w:val="00865472"/>
    <w:rsid w:val="00866BE0"/>
    <w:rsid w:val="00866EF4"/>
    <w:rsid w:val="00867F0B"/>
    <w:rsid w:val="00870343"/>
    <w:rsid w:val="008735D9"/>
    <w:rsid w:val="00873E24"/>
    <w:rsid w:val="00874DAD"/>
    <w:rsid w:val="00875293"/>
    <w:rsid w:val="00875C85"/>
    <w:rsid w:val="00875F46"/>
    <w:rsid w:val="008761E3"/>
    <w:rsid w:val="00876382"/>
    <w:rsid w:val="00876B46"/>
    <w:rsid w:val="00877638"/>
    <w:rsid w:val="008777FF"/>
    <w:rsid w:val="00877F80"/>
    <w:rsid w:val="00877FF4"/>
    <w:rsid w:val="00880059"/>
    <w:rsid w:val="00880A7A"/>
    <w:rsid w:val="00880D1F"/>
    <w:rsid w:val="008811AF"/>
    <w:rsid w:val="00881A4C"/>
    <w:rsid w:val="00881B22"/>
    <w:rsid w:val="00881BCA"/>
    <w:rsid w:val="00881CAF"/>
    <w:rsid w:val="008825A3"/>
    <w:rsid w:val="008835E1"/>
    <w:rsid w:val="00883B1C"/>
    <w:rsid w:val="00884546"/>
    <w:rsid w:val="008858EB"/>
    <w:rsid w:val="008869CD"/>
    <w:rsid w:val="00886BC3"/>
    <w:rsid w:val="0088735A"/>
    <w:rsid w:val="00887384"/>
    <w:rsid w:val="00887B94"/>
    <w:rsid w:val="00887B9B"/>
    <w:rsid w:val="00887F47"/>
    <w:rsid w:val="00890CB8"/>
    <w:rsid w:val="008910FA"/>
    <w:rsid w:val="00891639"/>
    <w:rsid w:val="008932BE"/>
    <w:rsid w:val="00894B52"/>
    <w:rsid w:val="00894F6E"/>
    <w:rsid w:val="008955C4"/>
    <w:rsid w:val="00897035"/>
    <w:rsid w:val="008972F5"/>
    <w:rsid w:val="008A01DC"/>
    <w:rsid w:val="008A06F4"/>
    <w:rsid w:val="008A0B53"/>
    <w:rsid w:val="008A1877"/>
    <w:rsid w:val="008A1B6C"/>
    <w:rsid w:val="008A21BF"/>
    <w:rsid w:val="008A2A1F"/>
    <w:rsid w:val="008A2B4C"/>
    <w:rsid w:val="008A414E"/>
    <w:rsid w:val="008A48A0"/>
    <w:rsid w:val="008A50F4"/>
    <w:rsid w:val="008A67CE"/>
    <w:rsid w:val="008A720A"/>
    <w:rsid w:val="008A771A"/>
    <w:rsid w:val="008B1C57"/>
    <w:rsid w:val="008B2858"/>
    <w:rsid w:val="008B2DE2"/>
    <w:rsid w:val="008B2F35"/>
    <w:rsid w:val="008B317C"/>
    <w:rsid w:val="008B3AB8"/>
    <w:rsid w:val="008B3EF5"/>
    <w:rsid w:val="008B3FD1"/>
    <w:rsid w:val="008B4526"/>
    <w:rsid w:val="008B4878"/>
    <w:rsid w:val="008B49BC"/>
    <w:rsid w:val="008B4CB7"/>
    <w:rsid w:val="008B5170"/>
    <w:rsid w:val="008B7575"/>
    <w:rsid w:val="008B75CB"/>
    <w:rsid w:val="008C0FCD"/>
    <w:rsid w:val="008C22BD"/>
    <w:rsid w:val="008C2CCE"/>
    <w:rsid w:val="008C3B85"/>
    <w:rsid w:val="008C3D62"/>
    <w:rsid w:val="008C45BD"/>
    <w:rsid w:val="008C45EB"/>
    <w:rsid w:val="008C58C8"/>
    <w:rsid w:val="008C7130"/>
    <w:rsid w:val="008C7914"/>
    <w:rsid w:val="008C7A25"/>
    <w:rsid w:val="008D0B91"/>
    <w:rsid w:val="008D0E81"/>
    <w:rsid w:val="008D13AB"/>
    <w:rsid w:val="008D147D"/>
    <w:rsid w:val="008D1710"/>
    <w:rsid w:val="008D2236"/>
    <w:rsid w:val="008D2AB2"/>
    <w:rsid w:val="008D33A9"/>
    <w:rsid w:val="008D3648"/>
    <w:rsid w:val="008D4095"/>
    <w:rsid w:val="008D4576"/>
    <w:rsid w:val="008D4A88"/>
    <w:rsid w:val="008D4ABE"/>
    <w:rsid w:val="008D4CEC"/>
    <w:rsid w:val="008D51E5"/>
    <w:rsid w:val="008D5ADF"/>
    <w:rsid w:val="008D646E"/>
    <w:rsid w:val="008D68B8"/>
    <w:rsid w:val="008D6F45"/>
    <w:rsid w:val="008D7111"/>
    <w:rsid w:val="008D7BC2"/>
    <w:rsid w:val="008D7E68"/>
    <w:rsid w:val="008D7EA7"/>
    <w:rsid w:val="008D7FE3"/>
    <w:rsid w:val="008E01FD"/>
    <w:rsid w:val="008E1D5B"/>
    <w:rsid w:val="008E31D7"/>
    <w:rsid w:val="008E341E"/>
    <w:rsid w:val="008E35DF"/>
    <w:rsid w:val="008E39C2"/>
    <w:rsid w:val="008E3B8C"/>
    <w:rsid w:val="008E4CEC"/>
    <w:rsid w:val="008E63DE"/>
    <w:rsid w:val="008E6A18"/>
    <w:rsid w:val="008E7139"/>
    <w:rsid w:val="008E7C47"/>
    <w:rsid w:val="008F00F3"/>
    <w:rsid w:val="008F076D"/>
    <w:rsid w:val="008F0CBA"/>
    <w:rsid w:val="008F10E9"/>
    <w:rsid w:val="008F1CA2"/>
    <w:rsid w:val="008F280A"/>
    <w:rsid w:val="008F2998"/>
    <w:rsid w:val="008F33D4"/>
    <w:rsid w:val="008F5056"/>
    <w:rsid w:val="008F52E8"/>
    <w:rsid w:val="008F5642"/>
    <w:rsid w:val="008F632E"/>
    <w:rsid w:val="008F68D5"/>
    <w:rsid w:val="008F6D80"/>
    <w:rsid w:val="008F77D0"/>
    <w:rsid w:val="008F7B11"/>
    <w:rsid w:val="009001E7"/>
    <w:rsid w:val="009005C6"/>
    <w:rsid w:val="00900F94"/>
    <w:rsid w:val="00901A82"/>
    <w:rsid w:val="00901AE3"/>
    <w:rsid w:val="00902A3E"/>
    <w:rsid w:val="009036D4"/>
    <w:rsid w:val="00903B78"/>
    <w:rsid w:val="009040BC"/>
    <w:rsid w:val="009040C0"/>
    <w:rsid w:val="009044AB"/>
    <w:rsid w:val="00906303"/>
    <w:rsid w:val="009078B1"/>
    <w:rsid w:val="0091039F"/>
    <w:rsid w:val="009105A9"/>
    <w:rsid w:val="009108B2"/>
    <w:rsid w:val="00912DCF"/>
    <w:rsid w:val="0091352D"/>
    <w:rsid w:val="009160A0"/>
    <w:rsid w:val="009169D4"/>
    <w:rsid w:val="00917AB7"/>
    <w:rsid w:val="00917E59"/>
    <w:rsid w:val="009200AF"/>
    <w:rsid w:val="00920573"/>
    <w:rsid w:val="009229B7"/>
    <w:rsid w:val="00922B2C"/>
    <w:rsid w:val="00923C7B"/>
    <w:rsid w:val="00924039"/>
    <w:rsid w:val="00924160"/>
    <w:rsid w:val="00924FB9"/>
    <w:rsid w:val="00925155"/>
    <w:rsid w:val="00925C5E"/>
    <w:rsid w:val="00926103"/>
    <w:rsid w:val="0092748D"/>
    <w:rsid w:val="00927A10"/>
    <w:rsid w:val="00931367"/>
    <w:rsid w:val="009313A0"/>
    <w:rsid w:val="00931CEB"/>
    <w:rsid w:val="009323DA"/>
    <w:rsid w:val="00932569"/>
    <w:rsid w:val="0093294E"/>
    <w:rsid w:val="0093344E"/>
    <w:rsid w:val="009338F8"/>
    <w:rsid w:val="00933B3F"/>
    <w:rsid w:val="00933D20"/>
    <w:rsid w:val="0093453B"/>
    <w:rsid w:val="00935E54"/>
    <w:rsid w:val="009362F1"/>
    <w:rsid w:val="00936633"/>
    <w:rsid w:val="00937468"/>
    <w:rsid w:val="00937BCC"/>
    <w:rsid w:val="00941D1E"/>
    <w:rsid w:val="009440A2"/>
    <w:rsid w:val="009452B9"/>
    <w:rsid w:val="0094555C"/>
    <w:rsid w:val="00945A7E"/>
    <w:rsid w:val="00946993"/>
    <w:rsid w:val="00946F03"/>
    <w:rsid w:val="00950AC8"/>
    <w:rsid w:val="00950B59"/>
    <w:rsid w:val="0095154C"/>
    <w:rsid w:val="009518E7"/>
    <w:rsid w:val="009522DC"/>
    <w:rsid w:val="00952E80"/>
    <w:rsid w:val="0095319A"/>
    <w:rsid w:val="009536DE"/>
    <w:rsid w:val="009538D3"/>
    <w:rsid w:val="00954179"/>
    <w:rsid w:val="0095418F"/>
    <w:rsid w:val="009542DF"/>
    <w:rsid w:val="009544A1"/>
    <w:rsid w:val="00954A62"/>
    <w:rsid w:val="00954C1A"/>
    <w:rsid w:val="00954D40"/>
    <w:rsid w:val="00956975"/>
    <w:rsid w:val="0095784D"/>
    <w:rsid w:val="00957AE1"/>
    <w:rsid w:val="00957D1A"/>
    <w:rsid w:val="00961728"/>
    <w:rsid w:val="009617AC"/>
    <w:rsid w:val="009617B6"/>
    <w:rsid w:val="00961AF6"/>
    <w:rsid w:val="00961F23"/>
    <w:rsid w:val="0096218B"/>
    <w:rsid w:val="00962AC0"/>
    <w:rsid w:val="00964038"/>
    <w:rsid w:val="009643FF"/>
    <w:rsid w:val="009651F4"/>
    <w:rsid w:val="00965BB6"/>
    <w:rsid w:val="00966D4C"/>
    <w:rsid w:val="00967A40"/>
    <w:rsid w:val="00967B31"/>
    <w:rsid w:val="0097351A"/>
    <w:rsid w:val="0097351E"/>
    <w:rsid w:val="009737F7"/>
    <w:rsid w:val="009742A7"/>
    <w:rsid w:val="009750F8"/>
    <w:rsid w:val="0097545D"/>
    <w:rsid w:val="009768B6"/>
    <w:rsid w:val="00976A86"/>
    <w:rsid w:val="00977B5B"/>
    <w:rsid w:val="0098008C"/>
    <w:rsid w:val="00980CE2"/>
    <w:rsid w:val="00981AAB"/>
    <w:rsid w:val="00982ED2"/>
    <w:rsid w:val="00983853"/>
    <w:rsid w:val="00983F0E"/>
    <w:rsid w:val="0098480B"/>
    <w:rsid w:val="00984B50"/>
    <w:rsid w:val="00985481"/>
    <w:rsid w:val="009855D0"/>
    <w:rsid w:val="00985645"/>
    <w:rsid w:val="00985829"/>
    <w:rsid w:val="00985E69"/>
    <w:rsid w:val="00986ABF"/>
    <w:rsid w:val="00987135"/>
    <w:rsid w:val="009873F1"/>
    <w:rsid w:val="0098770B"/>
    <w:rsid w:val="00987894"/>
    <w:rsid w:val="00987E11"/>
    <w:rsid w:val="00987F2E"/>
    <w:rsid w:val="009909D7"/>
    <w:rsid w:val="009910B9"/>
    <w:rsid w:val="00991976"/>
    <w:rsid w:val="009945BC"/>
    <w:rsid w:val="00994D43"/>
    <w:rsid w:val="00994D9B"/>
    <w:rsid w:val="009954B4"/>
    <w:rsid w:val="009959C5"/>
    <w:rsid w:val="00995DB1"/>
    <w:rsid w:val="00995FBB"/>
    <w:rsid w:val="00996595"/>
    <w:rsid w:val="009969FD"/>
    <w:rsid w:val="009971F1"/>
    <w:rsid w:val="00997899"/>
    <w:rsid w:val="00997C60"/>
    <w:rsid w:val="00997E25"/>
    <w:rsid w:val="009A0433"/>
    <w:rsid w:val="009A0D77"/>
    <w:rsid w:val="009A11A6"/>
    <w:rsid w:val="009A1BB3"/>
    <w:rsid w:val="009A2C6A"/>
    <w:rsid w:val="009A309A"/>
    <w:rsid w:val="009A32E6"/>
    <w:rsid w:val="009A42D6"/>
    <w:rsid w:val="009A4467"/>
    <w:rsid w:val="009A4988"/>
    <w:rsid w:val="009A4C3F"/>
    <w:rsid w:val="009A68A0"/>
    <w:rsid w:val="009A69DE"/>
    <w:rsid w:val="009A700C"/>
    <w:rsid w:val="009B0D55"/>
    <w:rsid w:val="009B1093"/>
    <w:rsid w:val="009B1E00"/>
    <w:rsid w:val="009B4671"/>
    <w:rsid w:val="009B4B73"/>
    <w:rsid w:val="009B585D"/>
    <w:rsid w:val="009B5DF8"/>
    <w:rsid w:val="009B5E67"/>
    <w:rsid w:val="009B5F99"/>
    <w:rsid w:val="009B7B25"/>
    <w:rsid w:val="009C0218"/>
    <w:rsid w:val="009C1286"/>
    <w:rsid w:val="009C1B20"/>
    <w:rsid w:val="009C250F"/>
    <w:rsid w:val="009C2E6F"/>
    <w:rsid w:val="009C3323"/>
    <w:rsid w:val="009C3DF9"/>
    <w:rsid w:val="009C4F4D"/>
    <w:rsid w:val="009C7291"/>
    <w:rsid w:val="009D0169"/>
    <w:rsid w:val="009D081F"/>
    <w:rsid w:val="009D0A89"/>
    <w:rsid w:val="009D18E0"/>
    <w:rsid w:val="009D1CE2"/>
    <w:rsid w:val="009D2515"/>
    <w:rsid w:val="009D2CB9"/>
    <w:rsid w:val="009D4452"/>
    <w:rsid w:val="009D4866"/>
    <w:rsid w:val="009D49C6"/>
    <w:rsid w:val="009D4AD8"/>
    <w:rsid w:val="009D6883"/>
    <w:rsid w:val="009E0936"/>
    <w:rsid w:val="009E148C"/>
    <w:rsid w:val="009E1A05"/>
    <w:rsid w:val="009E37E4"/>
    <w:rsid w:val="009E4711"/>
    <w:rsid w:val="009E530C"/>
    <w:rsid w:val="009F1179"/>
    <w:rsid w:val="009F12EF"/>
    <w:rsid w:val="009F2105"/>
    <w:rsid w:val="009F2A5C"/>
    <w:rsid w:val="009F32A3"/>
    <w:rsid w:val="009F3913"/>
    <w:rsid w:val="009F416F"/>
    <w:rsid w:val="009F4C2D"/>
    <w:rsid w:val="009F54FC"/>
    <w:rsid w:val="009F5EFF"/>
    <w:rsid w:val="009F615C"/>
    <w:rsid w:val="009F699F"/>
    <w:rsid w:val="009F7183"/>
    <w:rsid w:val="009F765D"/>
    <w:rsid w:val="009F7F65"/>
    <w:rsid w:val="00A002C8"/>
    <w:rsid w:val="00A005DD"/>
    <w:rsid w:val="00A0138E"/>
    <w:rsid w:val="00A01636"/>
    <w:rsid w:val="00A019D8"/>
    <w:rsid w:val="00A01DAE"/>
    <w:rsid w:val="00A02234"/>
    <w:rsid w:val="00A029EB"/>
    <w:rsid w:val="00A02B7D"/>
    <w:rsid w:val="00A04B22"/>
    <w:rsid w:val="00A04F93"/>
    <w:rsid w:val="00A053D3"/>
    <w:rsid w:val="00A05A7D"/>
    <w:rsid w:val="00A05E6C"/>
    <w:rsid w:val="00A07038"/>
    <w:rsid w:val="00A10763"/>
    <w:rsid w:val="00A1123F"/>
    <w:rsid w:val="00A11BA1"/>
    <w:rsid w:val="00A12A7C"/>
    <w:rsid w:val="00A12E72"/>
    <w:rsid w:val="00A139BC"/>
    <w:rsid w:val="00A149A1"/>
    <w:rsid w:val="00A14C43"/>
    <w:rsid w:val="00A1512D"/>
    <w:rsid w:val="00A159CB"/>
    <w:rsid w:val="00A15EC1"/>
    <w:rsid w:val="00A168DC"/>
    <w:rsid w:val="00A1743F"/>
    <w:rsid w:val="00A17F85"/>
    <w:rsid w:val="00A20943"/>
    <w:rsid w:val="00A22259"/>
    <w:rsid w:val="00A22600"/>
    <w:rsid w:val="00A228B7"/>
    <w:rsid w:val="00A247C3"/>
    <w:rsid w:val="00A25553"/>
    <w:rsid w:val="00A2598E"/>
    <w:rsid w:val="00A25ECE"/>
    <w:rsid w:val="00A260EA"/>
    <w:rsid w:val="00A26493"/>
    <w:rsid w:val="00A2736F"/>
    <w:rsid w:val="00A277A3"/>
    <w:rsid w:val="00A27EAA"/>
    <w:rsid w:val="00A30882"/>
    <w:rsid w:val="00A3122A"/>
    <w:rsid w:val="00A3127D"/>
    <w:rsid w:val="00A3383F"/>
    <w:rsid w:val="00A33A8E"/>
    <w:rsid w:val="00A33EA2"/>
    <w:rsid w:val="00A33F85"/>
    <w:rsid w:val="00A35A27"/>
    <w:rsid w:val="00A35E2F"/>
    <w:rsid w:val="00A367B1"/>
    <w:rsid w:val="00A37130"/>
    <w:rsid w:val="00A4006E"/>
    <w:rsid w:val="00A4023C"/>
    <w:rsid w:val="00A414D4"/>
    <w:rsid w:val="00A416C4"/>
    <w:rsid w:val="00A42C50"/>
    <w:rsid w:val="00A42F82"/>
    <w:rsid w:val="00A44088"/>
    <w:rsid w:val="00A443FE"/>
    <w:rsid w:val="00A4472B"/>
    <w:rsid w:val="00A4485B"/>
    <w:rsid w:val="00A45172"/>
    <w:rsid w:val="00A45379"/>
    <w:rsid w:val="00A4578E"/>
    <w:rsid w:val="00A458B9"/>
    <w:rsid w:val="00A463E6"/>
    <w:rsid w:val="00A46DA7"/>
    <w:rsid w:val="00A4798E"/>
    <w:rsid w:val="00A47D6F"/>
    <w:rsid w:val="00A47E8D"/>
    <w:rsid w:val="00A47F77"/>
    <w:rsid w:val="00A50142"/>
    <w:rsid w:val="00A50AEE"/>
    <w:rsid w:val="00A51CB5"/>
    <w:rsid w:val="00A52B72"/>
    <w:rsid w:val="00A52D49"/>
    <w:rsid w:val="00A537A3"/>
    <w:rsid w:val="00A5414C"/>
    <w:rsid w:val="00A54985"/>
    <w:rsid w:val="00A54EFD"/>
    <w:rsid w:val="00A54FFF"/>
    <w:rsid w:val="00A56A61"/>
    <w:rsid w:val="00A56AF9"/>
    <w:rsid w:val="00A57A15"/>
    <w:rsid w:val="00A62E16"/>
    <w:rsid w:val="00A63DC0"/>
    <w:rsid w:val="00A64388"/>
    <w:rsid w:val="00A64999"/>
    <w:rsid w:val="00A6555D"/>
    <w:rsid w:val="00A65D24"/>
    <w:rsid w:val="00A66787"/>
    <w:rsid w:val="00A66B18"/>
    <w:rsid w:val="00A66BE4"/>
    <w:rsid w:val="00A6747D"/>
    <w:rsid w:val="00A67A36"/>
    <w:rsid w:val="00A67B75"/>
    <w:rsid w:val="00A67CDA"/>
    <w:rsid w:val="00A67F58"/>
    <w:rsid w:val="00A67FE5"/>
    <w:rsid w:val="00A701F2"/>
    <w:rsid w:val="00A706B9"/>
    <w:rsid w:val="00A71218"/>
    <w:rsid w:val="00A714F2"/>
    <w:rsid w:val="00A722D1"/>
    <w:rsid w:val="00A731EB"/>
    <w:rsid w:val="00A734BA"/>
    <w:rsid w:val="00A73B6C"/>
    <w:rsid w:val="00A73BB3"/>
    <w:rsid w:val="00A7430A"/>
    <w:rsid w:val="00A75B2D"/>
    <w:rsid w:val="00A76357"/>
    <w:rsid w:val="00A7698F"/>
    <w:rsid w:val="00A77D46"/>
    <w:rsid w:val="00A80192"/>
    <w:rsid w:val="00A81793"/>
    <w:rsid w:val="00A81A72"/>
    <w:rsid w:val="00A81E43"/>
    <w:rsid w:val="00A83648"/>
    <w:rsid w:val="00A84B96"/>
    <w:rsid w:val="00A871C5"/>
    <w:rsid w:val="00A91D6A"/>
    <w:rsid w:val="00A91F31"/>
    <w:rsid w:val="00A920E7"/>
    <w:rsid w:val="00A92809"/>
    <w:rsid w:val="00A93125"/>
    <w:rsid w:val="00A94186"/>
    <w:rsid w:val="00A94F1F"/>
    <w:rsid w:val="00A95436"/>
    <w:rsid w:val="00A96228"/>
    <w:rsid w:val="00AA0287"/>
    <w:rsid w:val="00AA0446"/>
    <w:rsid w:val="00AA105A"/>
    <w:rsid w:val="00AA1753"/>
    <w:rsid w:val="00AA3126"/>
    <w:rsid w:val="00AA31F5"/>
    <w:rsid w:val="00AA336A"/>
    <w:rsid w:val="00AA36E8"/>
    <w:rsid w:val="00AA4355"/>
    <w:rsid w:val="00AA4756"/>
    <w:rsid w:val="00AA5A9A"/>
    <w:rsid w:val="00AA68C0"/>
    <w:rsid w:val="00AA6D2F"/>
    <w:rsid w:val="00AA73A0"/>
    <w:rsid w:val="00AA793C"/>
    <w:rsid w:val="00AB07F6"/>
    <w:rsid w:val="00AB22F2"/>
    <w:rsid w:val="00AB2DE4"/>
    <w:rsid w:val="00AB3220"/>
    <w:rsid w:val="00AB3F98"/>
    <w:rsid w:val="00AB41A0"/>
    <w:rsid w:val="00AB4A0B"/>
    <w:rsid w:val="00AB6697"/>
    <w:rsid w:val="00AC01FC"/>
    <w:rsid w:val="00AC07FD"/>
    <w:rsid w:val="00AC0A41"/>
    <w:rsid w:val="00AC0C52"/>
    <w:rsid w:val="00AC0CF1"/>
    <w:rsid w:val="00AC193B"/>
    <w:rsid w:val="00AC2099"/>
    <w:rsid w:val="00AC24BC"/>
    <w:rsid w:val="00AC25F9"/>
    <w:rsid w:val="00AC60D0"/>
    <w:rsid w:val="00AC61BF"/>
    <w:rsid w:val="00AD0220"/>
    <w:rsid w:val="00AD1737"/>
    <w:rsid w:val="00AD1898"/>
    <w:rsid w:val="00AD1D1D"/>
    <w:rsid w:val="00AD1E85"/>
    <w:rsid w:val="00AD1F2B"/>
    <w:rsid w:val="00AD34A6"/>
    <w:rsid w:val="00AD40B1"/>
    <w:rsid w:val="00AD4C16"/>
    <w:rsid w:val="00AD58D4"/>
    <w:rsid w:val="00AD5DA0"/>
    <w:rsid w:val="00AD5F41"/>
    <w:rsid w:val="00AD6E4A"/>
    <w:rsid w:val="00AD7CFC"/>
    <w:rsid w:val="00AD7E9B"/>
    <w:rsid w:val="00AE08AD"/>
    <w:rsid w:val="00AE1143"/>
    <w:rsid w:val="00AE3DFE"/>
    <w:rsid w:val="00AE45D2"/>
    <w:rsid w:val="00AE49A8"/>
    <w:rsid w:val="00AE523B"/>
    <w:rsid w:val="00AE5D5A"/>
    <w:rsid w:val="00AE6437"/>
    <w:rsid w:val="00AE653D"/>
    <w:rsid w:val="00AE68BF"/>
    <w:rsid w:val="00AE71BF"/>
    <w:rsid w:val="00AE7ED4"/>
    <w:rsid w:val="00AF134F"/>
    <w:rsid w:val="00AF1B45"/>
    <w:rsid w:val="00AF3467"/>
    <w:rsid w:val="00AF3BD7"/>
    <w:rsid w:val="00AF3C05"/>
    <w:rsid w:val="00AF42D4"/>
    <w:rsid w:val="00AF49AD"/>
    <w:rsid w:val="00AF61F0"/>
    <w:rsid w:val="00AF69E0"/>
    <w:rsid w:val="00AF6C6F"/>
    <w:rsid w:val="00AF7783"/>
    <w:rsid w:val="00AF7C95"/>
    <w:rsid w:val="00B026D4"/>
    <w:rsid w:val="00B03A97"/>
    <w:rsid w:val="00B03F30"/>
    <w:rsid w:val="00B0454A"/>
    <w:rsid w:val="00B046B0"/>
    <w:rsid w:val="00B04D5E"/>
    <w:rsid w:val="00B04F20"/>
    <w:rsid w:val="00B056AB"/>
    <w:rsid w:val="00B05720"/>
    <w:rsid w:val="00B0776F"/>
    <w:rsid w:val="00B07EEB"/>
    <w:rsid w:val="00B07F84"/>
    <w:rsid w:val="00B10573"/>
    <w:rsid w:val="00B10E33"/>
    <w:rsid w:val="00B112FA"/>
    <w:rsid w:val="00B11791"/>
    <w:rsid w:val="00B125BC"/>
    <w:rsid w:val="00B1296C"/>
    <w:rsid w:val="00B12E5B"/>
    <w:rsid w:val="00B132AE"/>
    <w:rsid w:val="00B14166"/>
    <w:rsid w:val="00B15FD4"/>
    <w:rsid w:val="00B172CD"/>
    <w:rsid w:val="00B17327"/>
    <w:rsid w:val="00B20CF9"/>
    <w:rsid w:val="00B21130"/>
    <w:rsid w:val="00B21182"/>
    <w:rsid w:val="00B21BC0"/>
    <w:rsid w:val="00B21F6C"/>
    <w:rsid w:val="00B21F7A"/>
    <w:rsid w:val="00B21FB8"/>
    <w:rsid w:val="00B22310"/>
    <w:rsid w:val="00B22E36"/>
    <w:rsid w:val="00B23960"/>
    <w:rsid w:val="00B23B2C"/>
    <w:rsid w:val="00B23C7B"/>
    <w:rsid w:val="00B25BAB"/>
    <w:rsid w:val="00B25C37"/>
    <w:rsid w:val="00B26D3F"/>
    <w:rsid w:val="00B2761B"/>
    <w:rsid w:val="00B30608"/>
    <w:rsid w:val="00B30781"/>
    <w:rsid w:val="00B30C35"/>
    <w:rsid w:val="00B30FD4"/>
    <w:rsid w:val="00B31316"/>
    <w:rsid w:val="00B31881"/>
    <w:rsid w:val="00B31A03"/>
    <w:rsid w:val="00B31D1F"/>
    <w:rsid w:val="00B31E66"/>
    <w:rsid w:val="00B3286B"/>
    <w:rsid w:val="00B32C02"/>
    <w:rsid w:val="00B32CF5"/>
    <w:rsid w:val="00B33B0B"/>
    <w:rsid w:val="00B353DA"/>
    <w:rsid w:val="00B35A31"/>
    <w:rsid w:val="00B35CAA"/>
    <w:rsid w:val="00B35EF3"/>
    <w:rsid w:val="00B36051"/>
    <w:rsid w:val="00B36173"/>
    <w:rsid w:val="00B365DE"/>
    <w:rsid w:val="00B3673C"/>
    <w:rsid w:val="00B37A3F"/>
    <w:rsid w:val="00B4118D"/>
    <w:rsid w:val="00B4135A"/>
    <w:rsid w:val="00B42696"/>
    <w:rsid w:val="00B429BD"/>
    <w:rsid w:val="00B4378A"/>
    <w:rsid w:val="00B4471B"/>
    <w:rsid w:val="00B45CD7"/>
    <w:rsid w:val="00B45DEA"/>
    <w:rsid w:val="00B45E72"/>
    <w:rsid w:val="00B45EDF"/>
    <w:rsid w:val="00B4628D"/>
    <w:rsid w:val="00B47671"/>
    <w:rsid w:val="00B476F9"/>
    <w:rsid w:val="00B502D7"/>
    <w:rsid w:val="00B50A69"/>
    <w:rsid w:val="00B525A6"/>
    <w:rsid w:val="00B529D9"/>
    <w:rsid w:val="00B52D23"/>
    <w:rsid w:val="00B53E78"/>
    <w:rsid w:val="00B547F9"/>
    <w:rsid w:val="00B55154"/>
    <w:rsid w:val="00B554C2"/>
    <w:rsid w:val="00B56A38"/>
    <w:rsid w:val="00B575F9"/>
    <w:rsid w:val="00B60538"/>
    <w:rsid w:val="00B60589"/>
    <w:rsid w:val="00B61B8B"/>
    <w:rsid w:val="00B61F38"/>
    <w:rsid w:val="00B62827"/>
    <w:rsid w:val="00B63507"/>
    <w:rsid w:val="00B642A7"/>
    <w:rsid w:val="00B64614"/>
    <w:rsid w:val="00B67975"/>
    <w:rsid w:val="00B67BD3"/>
    <w:rsid w:val="00B71126"/>
    <w:rsid w:val="00B711BC"/>
    <w:rsid w:val="00B7193C"/>
    <w:rsid w:val="00B71BA7"/>
    <w:rsid w:val="00B72340"/>
    <w:rsid w:val="00B72635"/>
    <w:rsid w:val="00B73107"/>
    <w:rsid w:val="00B731AB"/>
    <w:rsid w:val="00B73630"/>
    <w:rsid w:val="00B7364F"/>
    <w:rsid w:val="00B74360"/>
    <w:rsid w:val="00B75032"/>
    <w:rsid w:val="00B7650D"/>
    <w:rsid w:val="00B76EA5"/>
    <w:rsid w:val="00B7749F"/>
    <w:rsid w:val="00B80243"/>
    <w:rsid w:val="00B807EC"/>
    <w:rsid w:val="00B8096B"/>
    <w:rsid w:val="00B809D6"/>
    <w:rsid w:val="00B80BA3"/>
    <w:rsid w:val="00B813F7"/>
    <w:rsid w:val="00B817D8"/>
    <w:rsid w:val="00B821D9"/>
    <w:rsid w:val="00B82856"/>
    <w:rsid w:val="00B83860"/>
    <w:rsid w:val="00B841CD"/>
    <w:rsid w:val="00B84228"/>
    <w:rsid w:val="00B84A5D"/>
    <w:rsid w:val="00B85AA4"/>
    <w:rsid w:val="00B86759"/>
    <w:rsid w:val="00B87FD6"/>
    <w:rsid w:val="00B90925"/>
    <w:rsid w:val="00B91A09"/>
    <w:rsid w:val="00B92873"/>
    <w:rsid w:val="00B92DDC"/>
    <w:rsid w:val="00B943B9"/>
    <w:rsid w:val="00B94BE3"/>
    <w:rsid w:val="00B94EFA"/>
    <w:rsid w:val="00B95452"/>
    <w:rsid w:val="00B95970"/>
    <w:rsid w:val="00B95E75"/>
    <w:rsid w:val="00B970EA"/>
    <w:rsid w:val="00B97A95"/>
    <w:rsid w:val="00BA2CCA"/>
    <w:rsid w:val="00BA3410"/>
    <w:rsid w:val="00BA3699"/>
    <w:rsid w:val="00BA3E60"/>
    <w:rsid w:val="00BA435E"/>
    <w:rsid w:val="00BA47DB"/>
    <w:rsid w:val="00BA486A"/>
    <w:rsid w:val="00BA62E7"/>
    <w:rsid w:val="00BA6B5B"/>
    <w:rsid w:val="00BB08B2"/>
    <w:rsid w:val="00BB0FCF"/>
    <w:rsid w:val="00BB14EE"/>
    <w:rsid w:val="00BB1846"/>
    <w:rsid w:val="00BB1949"/>
    <w:rsid w:val="00BB1A76"/>
    <w:rsid w:val="00BB2621"/>
    <w:rsid w:val="00BB2EF3"/>
    <w:rsid w:val="00BB31C7"/>
    <w:rsid w:val="00BB6340"/>
    <w:rsid w:val="00BB74B8"/>
    <w:rsid w:val="00BB780D"/>
    <w:rsid w:val="00BC07C4"/>
    <w:rsid w:val="00BC1663"/>
    <w:rsid w:val="00BC21C5"/>
    <w:rsid w:val="00BC230F"/>
    <w:rsid w:val="00BC288F"/>
    <w:rsid w:val="00BC2AB1"/>
    <w:rsid w:val="00BC38DD"/>
    <w:rsid w:val="00BC40DA"/>
    <w:rsid w:val="00BC4488"/>
    <w:rsid w:val="00BC55FB"/>
    <w:rsid w:val="00BC5D7F"/>
    <w:rsid w:val="00BC5E23"/>
    <w:rsid w:val="00BC7B1A"/>
    <w:rsid w:val="00BD1B6C"/>
    <w:rsid w:val="00BD21C4"/>
    <w:rsid w:val="00BD281D"/>
    <w:rsid w:val="00BD2EBD"/>
    <w:rsid w:val="00BD342B"/>
    <w:rsid w:val="00BD37AD"/>
    <w:rsid w:val="00BD4A91"/>
    <w:rsid w:val="00BD56A2"/>
    <w:rsid w:val="00BD67E0"/>
    <w:rsid w:val="00BD6FF8"/>
    <w:rsid w:val="00BD7584"/>
    <w:rsid w:val="00BE107D"/>
    <w:rsid w:val="00BE1A79"/>
    <w:rsid w:val="00BE3687"/>
    <w:rsid w:val="00BE3736"/>
    <w:rsid w:val="00BE389F"/>
    <w:rsid w:val="00BE401C"/>
    <w:rsid w:val="00BE4077"/>
    <w:rsid w:val="00BE41BF"/>
    <w:rsid w:val="00BE47D5"/>
    <w:rsid w:val="00BE5106"/>
    <w:rsid w:val="00BE6444"/>
    <w:rsid w:val="00BE660C"/>
    <w:rsid w:val="00BE7D15"/>
    <w:rsid w:val="00BF008D"/>
    <w:rsid w:val="00BF0502"/>
    <w:rsid w:val="00BF0D38"/>
    <w:rsid w:val="00BF137B"/>
    <w:rsid w:val="00BF17A6"/>
    <w:rsid w:val="00BF1C04"/>
    <w:rsid w:val="00BF21A5"/>
    <w:rsid w:val="00BF2A15"/>
    <w:rsid w:val="00BF2FBA"/>
    <w:rsid w:val="00BF2FD4"/>
    <w:rsid w:val="00BF41E4"/>
    <w:rsid w:val="00BF4B6F"/>
    <w:rsid w:val="00BF5081"/>
    <w:rsid w:val="00BF5283"/>
    <w:rsid w:val="00BF5578"/>
    <w:rsid w:val="00BF778D"/>
    <w:rsid w:val="00BF7915"/>
    <w:rsid w:val="00C0058D"/>
    <w:rsid w:val="00C01237"/>
    <w:rsid w:val="00C015CE"/>
    <w:rsid w:val="00C01CDA"/>
    <w:rsid w:val="00C030CB"/>
    <w:rsid w:val="00C03577"/>
    <w:rsid w:val="00C04474"/>
    <w:rsid w:val="00C046B5"/>
    <w:rsid w:val="00C04AF9"/>
    <w:rsid w:val="00C0584B"/>
    <w:rsid w:val="00C058A6"/>
    <w:rsid w:val="00C10332"/>
    <w:rsid w:val="00C1148D"/>
    <w:rsid w:val="00C12474"/>
    <w:rsid w:val="00C13130"/>
    <w:rsid w:val="00C13DB7"/>
    <w:rsid w:val="00C143D8"/>
    <w:rsid w:val="00C14671"/>
    <w:rsid w:val="00C14840"/>
    <w:rsid w:val="00C14C5F"/>
    <w:rsid w:val="00C155D7"/>
    <w:rsid w:val="00C158CF"/>
    <w:rsid w:val="00C16068"/>
    <w:rsid w:val="00C16A5B"/>
    <w:rsid w:val="00C2024F"/>
    <w:rsid w:val="00C2029F"/>
    <w:rsid w:val="00C20B10"/>
    <w:rsid w:val="00C219F0"/>
    <w:rsid w:val="00C22901"/>
    <w:rsid w:val="00C22BE9"/>
    <w:rsid w:val="00C22E3D"/>
    <w:rsid w:val="00C230CD"/>
    <w:rsid w:val="00C24376"/>
    <w:rsid w:val="00C2488E"/>
    <w:rsid w:val="00C24C0C"/>
    <w:rsid w:val="00C250A0"/>
    <w:rsid w:val="00C25795"/>
    <w:rsid w:val="00C262AC"/>
    <w:rsid w:val="00C266D1"/>
    <w:rsid w:val="00C277E9"/>
    <w:rsid w:val="00C27B67"/>
    <w:rsid w:val="00C30078"/>
    <w:rsid w:val="00C30373"/>
    <w:rsid w:val="00C30E4C"/>
    <w:rsid w:val="00C31D43"/>
    <w:rsid w:val="00C32C48"/>
    <w:rsid w:val="00C32FE1"/>
    <w:rsid w:val="00C33600"/>
    <w:rsid w:val="00C337FC"/>
    <w:rsid w:val="00C33C54"/>
    <w:rsid w:val="00C34784"/>
    <w:rsid w:val="00C34951"/>
    <w:rsid w:val="00C3516E"/>
    <w:rsid w:val="00C35A0C"/>
    <w:rsid w:val="00C361B1"/>
    <w:rsid w:val="00C363C7"/>
    <w:rsid w:val="00C36C96"/>
    <w:rsid w:val="00C40105"/>
    <w:rsid w:val="00C40E39"/>
    <w:rsid w:val="00C41C3C"/>
    <w:rsid w:val="00C42131"/>
    <w:rsid w:val="00C4216B"/>
    <w:rsid w:val="00C42A0D"/>
    <w:rsid w:val="00C42AFF"/>
    <w:rsid w:val="00C4346E"/>
    <w:rsid w:val="00C43DEB"/>
    <w:rsid w:val="00C4402D"/>
    <w:rsid w:val="00C44749"/>
    <w:rsid w:val="00C449E7"/>
    <w:rsid w:val="00C44C7F"/>
    <w:rsid w:val="00C46FFB"/>
    <w:rsid w:val="00C47704"/>
    <w:rsid w:val="00C47D3C"/>
    <w:rsid w:val="00C50311"/>
    <w:rsid w:val="00C506A0"/>
    <w:rsid w:val="00C51852"/>
    <w:rsid w:val="00C519E0"/>
    <w:rsid w:val="00C520D7"/>
    <w:rsid w:val="00C52112"/>
    <w:rsid w:val="00C52302"/>
    <w:rsid w:val="00C525A9"/>
    <w:rsid w:val="00C5277F"/>
    <w:rsid w:val="00C52C10"/>
    <w:rsid w:val="00C534E9"/>
    <w:rsid w:val="00C54864"/>
    <w:rsid w:val="00C54DFE"/>
    <w:rsid w:val="00C54F52"/>
    <w:rsid w:val="00C5622F"/>
    <w:rsid w:val="00C5629C"/>
    <w:rsid w:val="00C56F67"/>
    <w:rsid w:val="00C56FCB"/>
    <w:rsid w:val="00C60092"/>
    <w:rsid w:val="00C60152"/>
    <w:rsid w:val="00C6176C"/>
    <w:rsid w:val="00C62179"/>
    <w:rsid w:val="00C64E8B"/>
    <w:rsid w:val="00C657C1"/>
    <w:rsid w:val="00C665AC"/>
    <w:rsid w:val="00C66987"/>
    <w:rsid w:val="00C6733C"/>
    <w:rsid w:val="00C70399"/>
    <w:rsid w:val="00C7122F"/>
    <w:rsid w:val="00C715DE"/>
    <w:rsid w:val="00C7177B"/>
    <w:rsid w:val="00C7223C"/>
    <w:rsid w:val="00C7259B"/>
    <w:rsid w:val="00C72D57"/>
    <w:rsid w:val="00C73008"/>
    <w:rsid w:val="00C7374A"/>
    <w:rsid w:val="00C7451E"/>
    <w:rsid w:val="00C74FE0"/>
    <w:rsid w:val="00C7505A"/>
    <w:rsid w:val="00C76610"/>
    <w:rsid w:val="00C773B1"/>
    <w:rsid w:val="00C776DF"/>
    <w:rsid w:val="00C77844"/>
    <w:rsid w:val="00C802D7"/>
    <w:rsid w:val="00C80314"/>
    <w:rsid w:val="00C80521"/>
    <w:rsid w:val="00C81D43"/>
    <w:rsid w:val="00C81D4B"/>
    <w:rsid w:val="00C81EC3"/>
    <w:rsid w:val="00C829F0"/>
    <w:rsid w:val="00C82D11"/>
    <w:rsid w:val="00C84699"/>
    <w:rsid w:val="00C866EC"/>
    <w:rsid w:val="00C86B4B"/>
    <w:rsid w:val="00C86F34"/>
    <w:rsid w:val="00C87DA7"/>
    <w:rsid w:val="00C910FA"/>
    <w:rsid w:val="00C93371"/>
    <w:rsid w:val="00C935CD"/>
    <w:rsid w:val="00C93AD7"/>
    <w:rsid w:val="00C94028"/>
    <w:rsid w:val="00C948D0"/>
    <w:rsid w:val="00C95485"/>
    <w:rsid w:val="00C95FBA"/>
    <w:rsid w:val="00C967D1"/>
    <w:rsid w:val="00C96BEF"/>
    <w:rsid w:val="00C97354"/>
    <w:rsid w:val="00CA0094"/>
    <w:rsid w:val="00CA3DC8"/>
    <w:rsid w:val="00CA4BAC"/>
    <w:rsid w:val="00CA57E8"/>
    <w:rsid w:val="00CA5A9B"/>
    <w:rsid w:val="00CA5AF3"/>
    <w:rsid w:val="00CB13FD"/>
    <w:rsid w:val="00CB26D2"/>
    <w:rsid w:val="00CB3111"/>
    <w:rsid w:val="00CB319E"/>
    <w:rsid w:val="00CB4735"/>
    <w:rsid w:val="00CB5B42"/>
    <w:rsid w:val="00CB5E2C"/>
    <w:rsid w:val="00CB6E98"/>
    <w:rsid w:val="00CC0117"/>
    <w:rsid w:val="00CC1A45"/>
    <w:rsid w:val="00CC226A"/>
    <w:rsid w:val="00CC2734"/>
    <w:rsid w:val="00CC2C89"/>
    <w:rsid w:val="00CC3B76"/>
    <w:rsid w:val="00CC5FD7"/>
    <w:rsid w:val="00CC6535"/>
    <w:rsid w:val="00CC68BC"/>
    <w:rsid w:val="00CC6966"/>
    <w:rsid w:val="00CC6A95"/>
    <w:rsid w:val="00CC7B47"/>
    <w:rsid w:val="00CC7C04"/>
    <w:rsid w:val="00CD14DA"/>
    <w:rsid w:val="00CD2813"/>
    <w:rsid w:val="00CD308E"/>
    <w:rsid w:val="00CD4938"/>
    <w:rsid w:val="00CD4C6E"/>
    <w:rsid w:val="00CD527A"/>
    <w:rsid w:val="00CD651F"/>
    <w:rsid w:val="00CD706D"/>
    <w:rsid w:val="00CD7072"/>
    <w:rsid w:val="00CE064F"/>
    <w:rsid w:val="00CE06A4"/>
    <w:rsid w:val="00CE2131"/>
    <w:rsid w:val="00CE2999"/>
    <w:rsid w:val="00CE2BC4"/>
    <w:rsid w:val="00CE2F98"/>
    <w:rsid w:val="00CE387F"/>
    <w:rsid w:val="00CE3991"/>
    <w:rsid w:val="00CE4A9D"/>
    <w:rsid w:val="00CE4C70"/>
    <w:rsid w:val="00CE4EC0"/>
    <w:rsid w:val="00CE581C"/>
    <w:rsid w:val="00CE6522"/>
    <w:rsid w:val="00CE6BF1"/>
    <w:rsid w:val="00CE6D43"/>
    <w:rsid w:val="00CE6E2A"/>
    <w:rsid w:val="00CE7D2E"/>
    <w:rsid w:val="00CE7D76"/>
    <w:rsid w:val="00CF0CEF"/>
    <w:rsid w:val="00CF0D1D"/>
    <w:rsid w:val="00CF1160"/>
    <w:rsid w:val="00CF2BC8"/>
    <w:rsid w:val="00CF525F"/>
    <w:rsid w:val="00CF5368"/>
    <w:rsid w:val="00CF7065"/>
    <w:rsid w:val="00CF757B"/>
    <w:rsid w:val="00CF7CFD"/>
    <w:rsid w:val="00CF7FEE"/>
    <w:rsid w:val="00D00099"/>
    <w:rsid w:val="00D00134"/>
    <w:rsid w:val="00D00292"/>
    <w:rsid w:val="00D01443"/>
    <w:rsid w:val="00D0356D"/>
    <w:rsid w:val="00D03C0D"/>
    <w:rsid w:val="00D03F53"/>
    <w:rsid w:val="00D04313"/>
    <w:rsid w:val="00D04712"/>
    <w:rsid w:val="00D04E5B"/>
    <w:rsid w:val="00D06C4C"/>
    <w:rsid w:val="00D0784D"/>
    <w:rsid w:val="00D107CD"/>
    <w:rsid w:val="00D107FE"/>
    <w:rsid w:val="00D110C2"/>
    <w:rsid w:val="00D111D9"/>
    <w:rsid w:val="00D1122D"/>
    <w:rsid w:val="00D11768"/>
    <w:rsid w:val="00D121C8"/>
    <w:rsid w:val="00D1289F"/>
    <w:rsid w:val="00D1299F"/>
    <w:rsid w:val="00D13367"/>
    <w:rsid w:val="00D13975"/>
    <w:rsid w:val="00D14038"/>
    <w:rsid w:val="00D1463B"/>
    <w:rsid w:val="00D1482D"/>
    <w:rsid w:val="00D14F95"/>
    <w:rsid w:val="00D167A2"/>
    <w:rsid w:val="00D16D85"/>
    <w:rsid w:val="00D20021"/>
    <w:rsid w:val="00D20AE3"/>
    <w:rsid w:val="00D21E99"/>
    <w:rsid w:val="00D224AC"/>
    <w:rsid w:val="00D224B7"/>
    <w:rsid w:val="00D22625"/>
    <w:rsid w:val="00D2263E"/>
    <w:rsid w:val="00D237DF"/>
    <w:rsid w:val="00D23E24"/>
    <w:rsid w:val="00D24B46"/>
    <w:rsid w:val="00D24B59"/>
    <w:rsid w:val="00D25184"/>
    <w:rsid w:val="00D2549A"/>
    <w:rsid w:val="00D254B3"/>
    <w:rsid w:val="00D25974"/>
    <w:rsid w:val="00D25B4E"/>
    <w:rsid w:val="00D25C75"/>
    <w:rsid w:val="00D279CF"/>
    <w:rsid w:val="00D27EFB"/>
    <w:rsid w:val="00D316F5"/>
    <w:rsid w:val="00D34482"/>
    <w:rsid w:val="00D348EC"/>
    <w:rsid w:val="00D35AE4"/>
    <w:rsid w:val="00D365FC"/>
    <w:rsid w:val="00D36A6C"/>
    <w:rsid w:val="00D371C3"/>
    <w:rsid w:val="00D37215"/>
    <w:rsid w:val="00D37522"/>
    <w:rsid w:val="00D41F26"/>
    <w:rsid w:val="00D423A1"/>
    <w:rsid w:val="00D42891"/>
    <w:rsid w:val="00D4313E"/>
    <w:rsid w:val="00D44F9A"/>
    <w:rsid w:val="00D4538D"/>
    <w:rsid w:val="00D46373"/>
    <w:rsid w:val="00D46667"/>
    <w:rsid w:val="00D467E5"/>
    <w:rsid w:val="00D46BA7"/>
    <w:rsid w:val="00D4714A"/>
    <w:rsid w:val="00D47300"/>
    <w:rsid w:val="00D47A35"/>
    <w:rsid w:val="00D51130"/>
    <w:rsid w:val="00D524E6"/>
    <w:rsid w:val="00D529E2"/>
    <w:rsid w:val="00D52A3F"/>
    <w:rsid w:val="00D54100"/>
    <w:rsid w:val="00D54722"/>
    <w:rsid w:val="00D54FD5"/>
    <w:rsid w:val="00D5625D"/>
    <w:rsid w:val="00D566A4"/>
    <w:rsid w:val="00D57B1A"/>
    <w:rsid w:val="00D6020F"/>
    <w:rsid w:val="00D60CEB"/>
    <w:rsid w:val="00D628A7"/>
    <w:rsid w:val="00D643D2"/>
    <w:rsid w:val="00D64582"/>
    <w:rsid w:val="00D6461A"/>
    <w:rsid w:val="00D65F91"/>
    <w:rsid w:val="00D665E2"/>
    <w:rsid w:val="00D67973"/>
    <w:rsid w:val="00D67A86"/>
    <w:rsid w:val="00D7092A"/>
    <w:rsid w:val="00D709CB"/>
    <w:rsid w:val="00D70D13"/>
    <w:rsid w:val="00D70EE5"/>
    <w:rsid w:val="00D71E10"/>
    <w:rsid w:val="00D73379"/>
    <w:rsid w:val="00D73794"/>
    <w:rsid w:val="00D748B1"/>
    <w:rsid w:val="00D74A24"/>
    <w:rsid w:val="00D75EBA"/>
    <w:rsid w:val="00D76B8A"/>
    <w:rsid w:val="00D77BBF"/>
    <w:rsid w:val="00D77C2A"/>
    <w:rsid w:val="00D77D60"/>
    <w:rsid w:val="00D80767"/>
    <w:rsid w:val="00D813A5"/>
    <w:rsid w:val="00D81AB8"/>
    <w:rsid w:val="00D82279"/>
    <w:rsid w:val="00D823AE"/>
    <w:rsid w:val="00D827D5"/>
    <w:rsid w:val="00D85832"/>
    <w:rsid w:val="00D85874"/>
    <w:rsid w:val="00D85E40"/>
    <w:rsid w:val="00D86225"/>
    <w:rsid w:val="00D868BA"/>
    <w:rsid w:val="00D86F6B"/>
    <w:rsid w:val="00D87B32"/>
    <w:rsid w:val="00D910CB"/>
    <w:rsid w:val="00D916C9"/>
    <w:rsid w:val="00D91924"/>
    <w:rsid w:val="00D91C0F"/>
    <w:rsid w:val="00D92210"/>
    <w:rsid w:val="00D92546"/>
    <w:rsid w:val="00D93E0C"/>
    <w:rsid w:val="00D9481B"/>
    <w:rsid w:val="00D94924"/>
    <w:rsid w:val="00D955C3"/>
    <w:rsid w:val="00D9748C"/>
    <w:rsid w:val="00D979A9"/>
    <w:rsid w:val="00DA05BE"/>
    <w:rsid w:val="00DA08AA"/>
    <w:rsid w:val="00DA0A09"/>
    <w:rsid w:val="00DA0B40"/>
    <w:rsid w:val="00DA13B4"/>
    <w:rsid w:val="00DA15CF"/>
    <w:rsid w:val="00DA2FCE"/>
    <w:rsid w:val="00DA31DA"/>
    <w:rsid w:val="00DA3375"/>
    <w:rsid w:val="00DA35F1"/>
    <w:rsid w:val="00DA4E90"/>
    <w:rsid w:val="00DA555F"/>
    <w:rsid w:val="00DA5BAE"/>
    <w:rsid w:val="00DA63AF"/>
    <w:rsid w:val="00DA678B"/>
    <w:rsid w:val="00DA6FD5"/>
    <w:rsid w:val="00DA7194"/>
    <w:rsid w:val="00DB0EBB"/>
    <w:rsid w:val="00DB3EDB"/>
    <w:rsid w:val="00DB43D6"/>
    <w:rsid w:val="00DB4706"/>
    <w:rsid w:val="00DB4ACE"/>
    <w:rsid w:val="00DB4BA7"/>
    <w:rsid w:val="00DB4EF4"/>
    <w:rsid w:val="00DB5A50"/>
    <w:rsid w:val="00DB5AD8"/>
    <w:rsid w:val="00DB6AE3"/>
    <w:rsid w:val="00DB7E07"/>
    <w:rsid w:val="00DC0364"/>
    <w:rsid w:val="00DC055B"/>
    <w:rsid w:val="00DC0680"/>
    <w:rsid w:val="00DC0846"/>
    <w:rsid w:val="00DC0E20"/>
    <w:rsid w:val="00DC136A"/>
    <w:rsid w:val="00DC1435"/>
    <w:rsid w:val="00DC1821"/>
    <w:rsid w:val="00DC2026"/>
    <w:rsid w:val="00DC2235"/>
    <w:rsid w:val="00DC23CA"/>
    <w:rsid w:val="00DC330C"/>
    <w:rsid w:val="00DC437B"/>
    <w:rsid w:val="00DC5806"/>
    <w:rsid w:val="00DC5867"/>
    <w:rsid w:val="00DC5B19"/>
    <w:rsid w:val="00DC6F01"/>
    <w:rsid w:val="00DC76AB"/>
    <w:rsid w:val="00DC78D3"/>
    <w:rsid w:val="00DD05C7"/>
    <w:rsid w:val="00DD0994"/>
    <w:rsid w:val="00DD1B47"/>
    <w:rsid w:val="00DD1E7B"/>
    <w:rsid w:val="00DD2B2C"/>
    <w:rsid w:val="00DD4868"/>
    <w:rsid w:val="00DD493F"/>
    <w:rsid w:val="00DD5754"/>
    <w:rsid w:val="00DD58EE"/>
    <w:rsid w:val="00DD5E84"/>
    <w:rsid w:val="00DD83D1"/>
    <w:rsid w:val="00DE11C4"/>
    <w:rsid w:val="00DE1C48"/>
    <w:rsid w:val="00DE293E"/>
    <w:rsid w:val="00DE3712"/>
    <w:rsid w:val="00DE5103"/>
    <w:rsid w:val="00DE5300"/>
    <w:rsid w:val="00DE5594"/>
    <w:rsid w:val="00DE55CE"/>
    <w:rsid w:val="00DE57BA"/>
    <w:rsid w:val="00DE598F"/>
    <w:rsid w:val="00DF00BE"/>
    <w:rsid w:val="00DF06CF"/>
    <w:rsid w:val="00DF1062"/>
    <w:rsid w:val="00DF19B6"/>
    <w:rsid w:val="00DF2307"/>
    <w:rsid w:val="00DF3B43"/>
    <w:rsid w:val="00DF474F"/>
    <w:rsid w:val="00DF50D9"/>
    <w:rsid w:val="00DF54B7"/>
    <w:rsid w:val="00DF64A0"/>
    <w:rsid w:val="00DF786D"/>
    <w:rsid w:val="00E006C0"/>
    <w:rsid w:val="00E013B8"/>
    <w:rsid w:val="00E01E1F"/>
    <w:rsid w:val="00E02346"/>
    <w:rsid w:val="00E02A33"/>
    <w:rsid w:val="00E03AC1"/>
    <w:rsid w:val="00E04B65"/>
    <w:rsid w:val="00E04D93"/>
    <w:rsid w:val="00E05CA6"/>
    <w:rsid w:val="00E05F7C"/>
    <w:rsid w:val="00E05FD2"/>
    <w:rsid w:val="00E06E13"/>
    <w:rsid w:val="00E10BBE"/>
    <w:rsid w:val="00E11DEF"/>
    <w:rsid w:val="00E12018"/>
    <w:rsid w:val="00E122D8"/>
    <w:rsid w:val="00E12C95"/>
    <w:rsid w:val="00E1315E"/>
    <w:rsid w:val="00E137BB"/>
    <w:rsid w:val="00E137DE"/>
    <w:rsid w:val="00E14340"/>
    <w:rsid w:val="00E14F50"/>
    <w:rsid w:val="00E158EF"/>
    <w:rsid w:val="00E16151"/>
    <w:rsid w:val="00E16414"/>
    <w:rsid w:val="00E17772"/>
    <w:rsid w:val="00E201A7"/>
    <w:rsid w:val="00E20BBC"/>
    <w:rsid w:val="00E213D1"/>
    <w:rsid w:val="00E21BC1"/>
    <w:rsid w:val="00E22421"/>
    <w:rsid w:val="00E225DC"/>
    <w:rsid w:val="00E22603"/>
    <w:rsid w:val="00E24116"/>
    <w:rsid w:val="00E25AC8"/>
    <w:rsid w:val="00E25CBA"/>
    <w:rsid w:val="00E26843"/>
    <w:rsid w:val="00E26EC6"/>
    <w:rsid w:val="00E270A3"/>
    <w:rsid w:val="00E2731E"/>
    <w:rsid w:val="00E27441"/>
    <w:rsid w:val="00E277F4"/>
    <w:rsid w:val="00E30093"/>
    <w:rsid w:val="00E30421"/>
    <w:rsid w:val="00E31430"/>
    <w:rsid w:val="00E31557"/>
    <w:rsid w:val="00E31943"/>
    <w:rsid w:val="00E31FCA"/>
    <w:rsid w:val="00E3229E"/>
    <w:rsid w:val="00E325EA"/>
    <w:rsid w:val="00E32C21"/>
    <w:rsid w:val="00E32E42"/>
    <w:rsid w:val="00E33C73"/>
    <w:rsid w:val="00E3475A"/>
    <w:rsid w:val="00E356D0"/>
    <w:rsid w:val="00E36611"/>
    <w:rsid w:val="00E36B62"/>
    <w:rsid w:val="00E36BC7"/>
    <w:rsid w:val="00E36E4E"/>
    <w:rsid w:val="00E37BCF"/>
    <w:rsid w:val="00E37D9F"/>
    <w:rsid w:val="00E40539"/>
    <w:rsid w:val="00E40E07"/>
    <w:rsid w:val="00E411CA"/>
    <w:rsid w:val="00E43189"/>
    <w:rsid w:val="00E4397E"/>
    <w:rsid w:val="00E44484"/>
    <w:rsid w:val="00E44C80"/>
    <w:rsid w:val="00E46042"/>
    <w:rsid w:val="00E47B26"/>
    <w:rsid w:val="00E50220"/>
    <w:rsid w:val="00E506F7"/>
    <w:rsid w:val="00E508CE"/>
    <w:rsid w:val="00E50984"/>
    <w:rsid w:val="00E518CB"/>
    <w:rsid w:val="00E529C4"/>
    <w:rsid w:val="00E52E45"/>
    <w:rsid w:val="00E54023"/>
    <w:rsid w:val="00E553EB"/>
    <w:rsid w:val="00E55C18"/>
    <w:rsid w:val="00E56595"/>
    <w:rsid w:val="00E57D0E"/>
    <w:rsid w:val="00E60142"/>
    <w:rsid w:val="00E6263C"/>
    <w:rsid w:val="00E6270E"/>
    <w:rsid w:val="00E64452"/>
    <w:rsid w:val="00E64512"/>
    <w:rsid w:val="00E649B6"/>
    <w:rsid w:val="00E65655"/>
    <w:rsid w:val="00E66F4B"/>
    <w:rsid w:val="00E70793"/>
    <w:rsid w:val="00E70BC5"/>
    <w:rsid w:val="00E7124A"/>
    <w:rsid w:val="00E71FE9"/>
    <w:rsid w:val="00E7254E"/>
    <w:rsid w:val="00E725EC"/>
    <w:rsid w:val="00E72978"/>
    <w:rsid w:val="00E72BA1"/>
    <w:rsid w:val="00E7356F"/>
    <w:rsid w:val="00E73617"/>
    <w:rsid w:val="00E73CA8"/>
    <w:rsid w:val="00E73E32"/>
    <w:rsid w:val="00E7441F"/>
    <w:rsid w:val="00E768E6"/>
    <w:rsid w:val="00E76C27"/>
    <w:rsid w:val="00E774AE"/>
    <w:rsid w:val="00E77A23"/>
    <w:rsid w:val="00E81360"/>
    <w:rsid w:val="00E81713"/>
    <w:rsid w:val="00E81F47"/>
    <w:rsid w:val="00E82764"/>
    <w:rsid w:val="00E84892"/>
    <w:rsid w:val="00E84BD4"/>
    <w:rsid w:val="00E8715F"/>
    <w:rsid w:val="00E90B96"/>
    <w:rsid w:val="00E90BDD"/>
    <w:rsid w:val="00E91C6E"/>
    <w:rsid w:val="00E94565"/>
    <w:rsid w:val="00E94A5B"/>
    <w:rsid w:val="00E96675"/>
    <w:rsid w:val="00E96E0D"/>
    <w:rsid w:val="00E979E6"/>
    <w:rsid w:val="00E97EFA"/>
    <w:rsid w:val="00EA12AA"/>
    <w:rsid w:val="00EA1854"/>
    <w:rsid w:val="00EA1D29"/>
    <w:rsid w:val="00EA29B3"/>
    <w:rsid w:val="00EA2A75"/>
    <w:rsid w:val="00EA373A"/>
    <w:rsid w:val="00EA39E0"/>
    <w:rsid w:val="00EA3C06"/>
    <w:rsid w:val="00EA4042"/>
    <w:rsid w:val="00EA4601"/>
    <w:rsid w:val="00EA4756"/>
    <w:rsid w:val="00EA54A7"/>
    <w:rsid w:val="00EA5C55"/>
    <w:rsid w:val="00EA64B6"/>
    <w:rsid w:val="00EA7057"/>
    <w:rsid w:val="00EB0B2D"/>
    <w:rsid w:val="00EB0B57"/>
    <w:rsid w:val="00EB1DC0"/>
    <w:rsid w:val="00EB25A8"/>
    <w:rsid w:val="00EB2A1B"/>
    <w:rsid w:val="00EB3431"/>
    <w:rsid w:val="00EB37A7"/>
    <w:rsid w:val="00EB3B9A"/>
    <w:rsid w:val="00EB40CE"/>
    <w:rsid w:val="00EB4959"/>
    <w:rsid w:val="00EB557A"/>
    <w:rsid w:val="00EB5C01"/>
    <w:rsid w:val="00EB6C2C"/>
    <w:rsid w:val="00EB72F9"/>
    <w:rsid w:val="00EB7E65"/>
    <w:rsid w:val="00EC0B74"/>
    <w:rsid w:val="00EC0BF1"/>
    <w:rsid w:val="00EC10AF"/>
    <w:rsid w:val="00EC2E29"/>
    <w:rsid w:val="00EC3D29"/>
    <w:rsid w:val="00EC4BA8"/>
    <w:rsid w:val="00EC4CB0"/>
    <w:rsid w:val="00EC5F54"/>
    <w:rsid w:val="00EC6651"/>
    <w:rsid w:val="00EC75B2"/>
    <w:rsid w:val="00EC772B"/>
    <w:rsid w:val="00ED0373"/>
    <w:rsid w:val="00ED15C8"/>
    <w:rsid w:val="00ED289C"/>
    <w:rsid w:val="00ED3B75"/>
    <w:rsid w:val="00ED3C9B"/>
    <w:rsid w:val="00ED3DF7"/>
    <w:rsid w:val="00ED51B7"/>
    <w:rsid w:val="00ED682B"/>
    <w:rsid w:val="00ED7161"/>
    <w:rsid w:val="00ED75C0"/>
    <w:rsid w:val="00ED792C"/>
    <w:rsid w:val="00ED7FE1"/>
    <w:rsid w:val="00EE0CEE"/>
    <w:rsid w:val="00EE1335"/>
    <w:rsid w:val="00EE1659"/>
    <w:rsid w:val="00EE1ECF"/>
    <w:rsid w:val="00EE2C19"/>
    <w:rsid w:val="00EE331A"/>
    <w:rsid w:val="00EE36C1"/>
    <w:rsid w:val="00EE44B4"/>
    <w:rsid w:val="00EE44CB"/>
    <w:rsid w:val="00EE5051"/>
    <w:rsid w:val="00EE6542"/>
    <w:rsid w:val="00EE69A6"/>
    <w:rsid w:val="00EE6EAE"/>
    <w:rsid w:val="00EF06A3"/>
    <w:rsid w:val="00EF1494"/>
    <w:rsid w:val="00EF1569"/>
    <w:rsid w:val="00EF1CA8"/>
    <w:rsid w:val="00EF2EE2"/>
    <w:rsid w:val="00EF35EF"/>
    <w:rsid w:val="00EF364E"/>
    <w:rsid w:val="00EF3781"/>
    <w:rsid w:val="00EF4677"/>
    <w:rsid w:val="00EF4FD7"/>
    <w:rsid w:val="00EF5852"/>
    <w:rsid w:val="00EF5B8E"/>
    <w:rsid w:val="00EF6A33"/>
    <w:rsid w:val="00EF6FAD"/>
    <w:rsid w:val="00EF7B6C"/>
    <w:rsid w:val="00EF7C77"/>
    <w:rsid w:val="00EF7D62"/>
    <w:rsid w:val="00EF7EDD"/>
    <w:rsid w:val="00F009B0"/>
    <w:rsid w:val="00F00F10"/>
    <w:rsid w:val="00F0125D"/>
    <w:rsid w:val="00F012C4"/>
    <w:rsid w:val="00F017F4"/>
    <w:rsid w:val="00F025B3"/>
    <w:rsid w:val="00F02E7D"/>
    <w:rsid w:val="00F04F6F"/>
    <w:rsid w:val="00F056BD"/>
    <w:rsid w:val="00F07098"/>
    <w:rsid w:val="00F070E4"/>
    <w:rsid w:val="00F07703"/>
    <w:rsid w:val="00F07E3D"/>
    <w:rsid w:val="00F10004"/>
    <w:rsid w:val="00F10668"/>
    <w:rsid w:val="00F11B42"/>
    <w:rsid w:val="00F12347"/>
    <w:rsid w:val="00F12E32"/>
    <w:rsid w:val="00F1523C"/>
    <w:rsid w:val="00F15BC8"/>
    <w:rsid w:val="00F15C21"/>
    <w:rsid w:val="00F15F91"/>
    <w:rsid w:val="00F16422"/>
    <w:rsid w:val="00F17E3B"/>
    <w:rsid w:val="00F206AE"/>
    <w:rsid w:val="00F20DE1"/>
    <w:rsid w:val="00F217C9"/>
    <w:rsid w:val="00F2193E"/>
    <w:rsid w:val="00F21950"/>
    <w:rsid w:val="00F219C8"/>
    <w:rsid w:val="00F21A8C"/>
    <w:rsid w:val="00F22363"/>
    <w:rsid w:val="00F23228"/>
    <w:rsid w:val="00F242AA"/>
    <w:rsid w:val="00F252F7"/>
    <w:rsid w:val="00F254DC"/>
    <w:rsid w:val="00F25600"/>
    <w:rsid w:val="00F25D22"/>
    <w:rsid w:val="00F25D30"/>
    <w:rsid w:val="00F2722B"/>
    <w:rsid w:val="00F27DE2"/>
    <w:rsid w:val="00F307C4"/>
    <w:rsid w:val="00F3082E"/>
    <w:rsid w:val="00F313F7"/>
    <w:rsid w:val="00F328E1"/>
    <w:rsid w:val="00F32992"/>
    <w:rsid w:val="00F33679"/>
    <w:rsid w:val="00F33C80"/>
    <w:rsid w:val="00F33DC5"/>
    <w:rsid w:val="00F34082"/>
    <w:rsid w:val="00F34249"/>
    <w:rsid w:val="00F350FE"/>
    <w:rsid w:val="00F352EF"/>
    <w:rsid w:val="00F35B0A"/>
    <w:rsid w:val="00F36750"/>
    <w:rsid w:val="00F36AC7"/>
    <w:rsid w:val="00F4009B"/>
    <w:rsid w:val="00F409B8"/>
    <w:rsid w:val="00F409F9"/>
    <w:rsid w:val="00F41739"/>
    <w:rsid w:val="00F43032"/>
    <w:rsid w:val="00F43D2A"/>
    <w:rsid w:val="00F43DC3"/>
    <w:rsid w:val="00F449BA"/>
    <w:rsid w:val="00F44BEC"/>
    <w:rsid w:val="00F44C73"/>
    <w:rsid w:val="00F452E8"/>
    <w:rsid w:val="00F45E11"/>
    <w:rsid w:val="00F47675"/>
    <w:rsid w:val="00F51665"/>
    <w:rsid w:val="00F517C3"/>
    <w:rsid w:val="00F51F17"/>
    <w:rsid w:val="00F52C33"/>
    <w:rsid w:val="00F545CC"/>
    <w:rsid w:val="00F54801"/>
    <w:rsid w:val="00F606F1"/>
    <w:rsid w:val="00F609F3"/>
    <w:rsid w:val="00F60C47"/>
    <w:rsid w:val="00F6102B"/>
    <w:rsid w:val="00F61527"/>
    <w:rsid w:val="00F61655"/>
    <w:rsid w:val="00F621F9"/>
    <w:rsid w:val="00F625F7"/>
    <w:rsid w:val="00F6380F"/>
    <w:rsid w:val="00F64011"/>
    <w:rsid w:val="00F641C0"/>
    <w:rsid w:val="00F64393"/>
    <w:rsid w:val="00F6581E"/>
    <w:rsid w:val="00F65E21"/>
    <w:rsid w:val="00F663A1"/>
    <w:rsid w:val="00F66B77"/>
    <w:rsid w:val="00F67366"/>
    <w:rsid w:val="00F67B41"/>
    <w:rsid w:val="00F67C15"/>
    <w:rsid w:val="00F70E83"/>
    <w:rsid w:val="00F718A3"/>
    <w:rsid w:val="00F71EA9"/>
    <w:rsid w:val="00F727CF"/>
    <w:rsid w:val="00F73375"/>
    <w:rsid w:val="00F73949"/>
    <w:rsid w:val="00F73CAD"/>
    <w:rsid w:val="00F7458D"/>
    <w:rsid w:val="00F74771"/>
    <w:rsid w:val="00F7480B"/>
    <w:rsid w:val="00F7480D"/>
    <w:rsid w:val="00F74B75"/>
    <w:rsid w:val="00F75D94"/>
    <w:rsid w:val="00F7619A"/>
    <w:rsid w:val="00F763CA"/>
    <w:rsid w:val="00F76496"/>
    <w:rsid w:val="00F765DA"/>
    <w:rsid w:val="00F77028"/>
    <w:rsid w:val="00F77208"/>
    <w:rsid w:val="00F80109"/>
    <w:rsid w:val="00F81471"/>
    <w:rsid w:val="00F81A27"/>
    <w:rsid w:val="00F8307A"/>
    <w:rsid w:val="00F83806"/>
    <w:rsid w:val="00F83F29"/>
    <w:rsid w:val="00F84843"/>
    <w:rsid w:val="00F84BF8"/>
    <w:rsid w:val="00F84F65"/>
    <w:rsid w:val="00F851A1"/>
    <w:rsid w:val="00F8642B"/>
    <w:rsid w:val="00F90099"/>
    <w:rsid w:val="00F90B75"/>
    <w:rsid w:val="00F90BB7"/>
    <w:rsid w:val="00F90CA1"/>
    <w:rsid w:val="00F9259D"/>
    <w:rsid w:val="00F93B47"/>
    <w:rsid w:val="00F94188"/>
    <w:rsid w:val="00F95674"/>
    <w:rsid w:val="00F95BED"/>
    <w:rsid w:val="00F95C2F"/>
    <w:rsid w:val="00F95FD2"/>
    <w:rsid w:val="00F963ED"/>
    <w:rsid w:val="00F96A57"/>
    <w:rsid w:val="00F96C16"/>
    <w:rsid w:val="00F96F16"/>
    <w:rsid w:val="00F97956"/>
    <w:rsid w:val="00FA0505"/>
    <w:rsid w:val="00FA239F"/>
    <w:rsid w:val="00FA33B9"/>
    <w:rsid w:val="00FA3A58"/>
    <w:rsid w:val="00FA46D4"/>
    <w:rsid w:val="00FA4702"/>
    <w:rsid w:val="00FA47B4"/>
    <w:rsid w:val="00FA5D36"/>
    <w:rsid w:val="00FA6038"/>
    <w:rsid w:val="00FA644D"/>
    <w:rsid w:val="00FA6ACA"/>
    <w:rsid w:val="00FA6CDC"/>
    <w:rsid w:val="00FA6F13"/>
    <w:rsid w:val="00FA7163"/>
    <w:rsid w:val="00FA729A"/>
    <w:rsid w:val="00FA7E16"/>
    <w:rsid w:val="00FB0126"/>
    <w:rsid w:val="00FB0581"/>
    <w:rsid w:val="00FB0BE3"/>
    <w:rsid w:val="00FB0D22"/>
    <w:rsid w:val="00FB127C"/>
    <w:rsid w:val="00FB1534"/>
    <w:rsid w:val="00FB19E4"/>
    <w:rsid w:val="00FB1BA1"/>
    <w:rsid w:val="00FB212D"/>
    <w:rsid w:val="00FB24DC"/>
    <w:rsid w:val="00FB39E0"/>
    <w:rsid w:val="00FB3D7F"/>
    <w:rsid w:val="00FB5078"/>
    <w:rsid w:val="00FB529B"/>
    <w:rsid w:val="00FB5825"/>
    <w:rsid w:val="00FB5D1D"/>
    <w:rsid w:val="00FB6304"/>
    <w:rsid w:val="00FB63DC"/>
    <w:rsid w:val="00FB70E3"/>
    <w:rsid w:val="00FB782C"/>
    <w:rsid w:val="00FB7FD9"/>
    <w:rsid w:val="00FC0541"/>
    <w:rsid w:val="00FC1051"/>
    <w:rsid w:val="00FC210C"/>
    <w:rsid w:val="00FC4471"/>
    <w:rsid w:val="00FC4AFD"/>
    <w:rsid w:val="00FC5E94"/>
    <w:rsid w:val="00FC6C47"/>
    <w:rsid w:val="00FC7631"/>
    <w:rsid w:val="00FD02BB"/>
    <w:rsid w:val="00FD1BDD"/>
    <w:rsid w:val="00FD235D"/>
    <w:rsid w:val="00FD2626"/>
    <w:rsid w:val="00FD2C7C"/>
    <w:rsid w:val="00FD4121"/>
    <w:rsid w:val="00FD461A"/>
    <w:rsid w:val="00FD5686"/>
    <w:rsid w:val="00FD6330"/>
    <w:rsid w:val="00FD6382"/>
    <w:rsid w:val="00FD6D0A"/>
    <w:rsid w:val="00FD7787"/>
    <w:rsid w:val="00FD7BB3"/>
    <w:rsid w:val="00FE072B"/>
    <w:rsid w:val="00FE246C"/>
    <w:rsid w:val="00FE26D1"/>
    <w:rsid w:val="00FE36E9"/>
    <w:rsid w:val="00FE3F0C"/>
    <w:rsid w:val="00FE4B25"/>
    <w:rsid w:val="00FE4F02"/>
    <w:rsid w:val="00FE5748"/>
    <w:rsid w:val="00FE6397"/>
    <w:rsid w:val="00FE6CA3"/>
    <w:rsid w:val="00FE7489"/>
    <w:rsid w:val="00FF0CDD"/>
    <w:rsid w:val="00FF0E45"/>
    <w:rsid w:val="00FF1A37"/>
    <w:rsid w:val="00FF1DC0"/>
    <w:rsid w:val="00FF2210"/>
    <w:rsid w:val="00FF3495"/>
    <w:rsid w:val="00FF44A8"/>
    <w:rsid w:val="00FF44C5"/>
    <w:rsid w:val="00FF4A27"/>
    <w:rsid w:val="00FF5CAB"/>
    <w:rsid w:val="00FF66E5"/>
    <w:rsid w:val="00FF6F73"/>
    <w:rsid w:val="00FF7855"/>
    <w:rsid w:val="01030B7C"/>
    <w:rsid w:val="0112993C"/>
    <w:rsid w:val="012AB2AB"/>
    <w:rsid w:val="013DABBE"/>
    <w:rsid w:val="0164D559"/>
    <w:rsid w:val="01742F4E"/>
    <w:rsid w:val="01872051"/>
    <w:rsid w:val="01937AFA"/>
    <w:rsid w:val="01A1408F"/>
    <w:rsid w:val="01A3CC53"/>
    <w:rsid w:val="01A6CDF2"/>
    <w:rsid w:val="01AF4A30"/>
    <w:rsid w:val="01CCE96D"/>
    <w:rsid w:val="01D17106"/>
    <w:rsid w:val="01D24644"/>
    <w:rsid w:val="01E6E4B6"/>
    <w:rsid w:val="01E6EE83"/>
    <w:rsid w:val="01FDDD59"/>
    <w:rsid w:val="021C2FCD"/>
    <w:rsid w:val="022B5E15"/>
    <w:rsid w:val="02586021"/>
    <w:rsid w:val="025B4125"/>
    <w:rsid w:val="027145DF"/>
    <w:rsid w:val="029B43D7"/>
    <w:rsid w:val="02AB5701"/>
    <w:rsid w:val="02B752B5"/>
    <w:rsid w:val="02BAD0EC"/>
    <w:rsid w:val="02CCED50"/>
    <w:rsid w:val="02DB2B64"/>
    <w:rsid w:val="033708E5"/>
    <w:rsid w:val="03523750"/>
    <w:rsid w:val="0391183C"/>
    <w:rsid w:val="03AA512E"/>
    <w:rsid w:val="03F1609D"/>
    <w:rsid w:val="03F3D42B"/>
    <w:rsid w:val="04018EC1"/>
    <w:rsid w:val="042DF145"/>
    <w:rsid w:val="04321C01"/>
    <w:rsid w:val="044270A2"/>
    <w:rsid w:val="0450F6A0"/>
    <w:rsid w:val="045276D2"/>
    <w:rsid w:val="04627F78"/>
    <w:rsid w:val="048E91C3"/>
    <w:rsid w:val="04C74AE6"/>
    <w:rsid w:val="04F39DB5"/>
    <w:rsid w:val="0503C965"/>
    <w:rsid w:val="05109770"/>
    <w:rsid w:val="0517C997"/>
    <w:rsid w:val="0550AC25"/>
    <w:rsid w:val="0556DB24"/>
    <w:rsid w:val="055E004A"/>
    <w:rsid w:val="057F33AF"/>
    <w:rsid w:val="05B96338"/>
    <w:rsid w:val="05C06DE8"/>
    <w:rsid w:val="05D9A346"/>
    <w:rsid w:val="05E69D1C"/>
    <w:rsid w:val="0631622B"/>
    <w:rsid w:val="064BA640"/>
    <w:rsid w:val="067F2146"/>
    <w:rsid w:val="069399A9"/>
    <w:rsid w:val="070A5A10"/>
    <w:rsid w:val="070B626F"/>
    <w:rsid w:val="0728C205"/>
    <w:rsid w:val="072FEFE7"/>
    <w:rsid w:val="073F0300"/>
    <w:rsid w:val="0750AF1D"/>
    <w:rsid w:val="079A81DA"/>
    <w:rsid w:val="07C890EA"/>
    <w:rsid w:val="080AB83E"/>
    <w:rsid w:val="08266255"/>
    <w:rsid w:val="0827E316"/>
    <w:rsid w:val="0832197B"/>
    <w:rsid w:val="0835C288"/>
    <w:rsid w:val="08361EE3"/>
    <w:rsid w:val="084DB77D"/>
    <w:rsid w:val="08A732B5"/>
    <w:rsid w:val="08C0EF9A"/>
    <w:rsid w:val="08D2EE4C"/>
    <w:rsid w:val="08FB3A82"/>
    <w:rsid w:val="08FB73C0"/>
    <w:rsid w:val="091881F0"/>
    <w:rsid w:val="09297488"/>
    <w:rsid w:val="09533F19"/>
    <w:rsid w:val="098826F9"/>
    <w:rsid w:val="09902F87"/>
    <w:rsid w:val="099848E1"/>
    <w:rsid w:val="099D6D6C"/>
    <w:rsid w:val="09D652DA"/>
    <w:rsid w:val="09F20A53"/>
    <w:rsid w:val="0A148A51"/>
    <w:rsid w:val="0A4FDD6B"/>
    <w:rsid w:val="0A8B2555"/>
    <w:rsid w:val="0A980B7F"/>
    <w:rsid w:val="0AB9AE19"/>
    <w:rsid w:val="0AC08EBA"/>
    <w:rsid w:val="0ACE9812"/>
    <w:rsid w:val="0B06466C"/>
    <w:rsid w:val="0B40B017"/>
    <w:rsid w:val="0B4E07B8"/>
    <w:rsid w:val="0B5E52BF"/>
    <w:rsid w:val="0B7710DA"/>
    <w:rsid w:val="0BC3A188"/>
    <w:rsid w:val="0BC3C71A"/>
    <w:rsid w:val="0BD5AD90"/>
    <w:rsid w:val="0BEB70B8"/>
    <w:rsid w:val="0C2410DE"/>
    <w:rsid w:val="0C538599"/>
    <w:rsid w:val="0C76F890"/>
    <w:rsid w:val="0C810A11"/>
    <w:rsid w:val="0C91D514"/>
    <w:rsid w:val="0CA07313"/>
    <w:rsid w:val="0CA258DB"/>
    <w:rsid w:val="0CA6B7B9"/>
    <w:rsid w:val="0CB8330A"/>
    <w:rsid w:val="0CD25ABB"/>
    <w:rsid w:val="0CD8DC38"/>
    <w:rsid w:val="0CDEC5C2"/>
    <w:rsid w:val="0CE8EF97"/>
    <w:rsid w:val="0CEBB2CF"/>
    <w:rsid w:val="0CFE5E13"/>
    <w:rsid w:val="0CFF7EA2"/>
    <w:rsid w:val="0D0C6054"/>
    <w:rsid w:val="0D18660F"/>
    <w:rsid w:val="0D2CA159"/>
    <w:rsid w:val="0D3B98D9"/>
    <w:rsid w:val="0D3BCADE"/>
    <w:rsid w:val="0D6111A9"/>
    <w:rsid w:val="0D6BFAAE"/>
    <w:rsid w:val="0D6EAA81"/>
    <w:rsid w:val="0DB4CA33"/>
    <w:rsid w:val="0DCB19AD"/>
    <w:rsid w:val="0DF7B24D"/>
    <w:rsid w:val="0E0EE62B"/>
    <w:rsid w:val="0E0F84B0"/>
    <w:rsid w:val="0E340F5C"/>
    <w:rsid w:val="0E38C8CF"/>
    <w:rsid w:val="0E50D8BF"/>
    <w:rsid w:val="0E531731"/>
    <w:rsid w:val="0E717EE6"/>
    <w:rsid w:val="0EAAA35B"/>
    <w:rsid w:val="0EB7A6E0"/>
    <w:rsid w:val="0ED3C2BB"/>
    <w:rsid w:val="0EDA4FAF"/>
    <w:rsid w:val="0EE9C7C7"/>
    <w:rsid w:val="0F085FDC"/>
    <w:rsid w:val="0F3816B0"/>
    <w:rsid w:val="0F4F11FC"/>
    <w:rsid w:val="0F62D1AB"/>
    <w:rsid w:val="0F6DADC4"/>
    <w:rsid w:val="0F8D5ABF"/>
    <w:rsid w:val="0FB5B7D2"/>
    <w:rsid w:val="0FC748ED"/>
    <w:rsid w:val="0FE54AEA"/>
    <w:rsid w:val="10203374"/>
    <w:rsid w:val="1037C581"/>
    <w:rsid w:val="104D44E1"/>
    <w:rsid w:val="10613382"/>
    <w:rsid w:val="10768551"/>
    <w:rsid w:val="1085FBB9"/>
    <w:rsid w:val="10B30E7F"/>
    <w:rsid w:val="10BAAE71"/>
    <w:rsid w:val="10BF218B"/>
    <w:rsid w:val="10DDC7E1"/>
    <w:rsid w:val="10FA72E1"/>
    <w:rsid w:val="110F92DA"/>
    <w:rsid w:val="11291948"/>
    <w:rsid w:val="112E441E"/>
    <w:rsid w:val="11340487"/>
    <w:rsid w:val="113E271D"/>
    <w:rsid w:val="1140B0A4"/>
    <w:rsid w:val="11514FF0"/>
    <w:rsid w:val="115A656C"/>
    <w:rsid w:val="11733231"/>
    <w:rsid w:val="11B043D8"/>
    <w:rsid w:val="11D505B4"/>
    <w:rsid w:val="11D788D0"/>
    <w:rsid w:val="11F58C15"/>
    <w:rsid w:val="12060772"/>
    <w:rsid w:val="1228AFDE"/>
    <w:rsid w:val="127EA1ED"/>
    <w:rsid w:val="129F06E7"/>
    <w:rsid w:val="12A0B16C"/>
    <w:rsid w:val="12A4E3B9"/>
    <w:rsid w:val="12B4C45C"/>
    <w:rsid w:val="12BF51E2"/>
    <w:rsid w:val="12D179EB"/>
    <w:rsid w:val="12D66DFB"/>
    <w:rsid w:val="131C9835"/>
    <w:rsid w:val="1326AED7"/>
    <w:rsid w:val="1330C0D9"/>
    <w:rsid w:val="1336F5A2"/>
    <w:rsid w:val="133BF0B9"/>
    <w:rsid w:val="13770A52"/>
    <w:rsid w:val="13818E02"/>
    <w:rsid w:val="139653B8"/>
    <w:rsid w:val="13A7A462"/>
    <w:rsid w:val="13B3653A"/>
    <w:rsid w:val="13C1A631"/>
    <w:rsid w:val="13CEF561"/>
    <w:rsid w:val="14116861"/>
    <w:rsid w:val="14261459"/>
    <w:rsid w:val="14483826"/>
    <w:rsid w:val="14528DA4"/>
    <w:rsid w:val="145C549D"/>
    <w:rsid w:val="146DCC80"/>
    <w:rsid w:val="1484D220"/>
    <w:rsid w:val="149C8D8A"/>
    <w:rsid w:val="14B9CF2D"/>
    <w:rsid w:val="14CA55BC"/>
    <w:rsid w:val="1518C669"/>
    <w:rsid w:val="153D2D2E"/>
    <w:rsid w:val="1544D558"/>
    <w:rsid w:val="154CD0DF"/>
    <w:rsid w:val="154E2040"/>
    <w:rsid w:val="15876117"/>
    <w:rsid w:val="1593349C"/>
    <w:rsid w:val="159D84D8"/>
    <w:rsid w:val="159F7B8C"/>
    <w:rsid w:val="15C0C82D"/>
    <w:rsid w:val="15C585CD"/>
    <w:rsid w:val="15EF0369"/>
    <w:rsid w:val="1638664C"/>
    <w:rsid w:val="16431267"/>
    <w:rsid w:val="164B4A96"/>
    <w:rsid w:val="1654EE35"/>
    <w:rsid w:val="1659A565"/>
    <w:rsid w:val="166861CD"/>
    <w:rsid w:val="167937B3"/>
    <w:rsid w:val="16817754"/>
    <w:rsid w:val="16A23D9D"/>
    <w:rsid w:val="16B3A6FB"/>
    <w:rsid w:val="16D62080"/>
    <w:rsid w:val="16E960A8"/>
    <w:rsid w:val="172087A4"/>
    <w:rsid w:val="1772F475"/>
    <w:rsid w:val="177637C7"/>
    <w:rsid w:val="17855C01"/>
    <w:rsid w:val="17F46707"/>
    <w:rsid w:val="1801F1CE"/>
    <w:rsid w:val="18058E89"/>
    <w:rsid w:val="1819E6CD"/>
    <w:rsid w:val="181A177E"/>
    <w:rsid w:val="18381B81"/>
    <w:rsid w:val="186A8354"/>
    <w:rsid w:val="1891C79D"/>
    <w:rsid w:val="18D392D2"/>
    <w:rsid w:val="18F38E6E"/>
    <w:rsid w:val="191CB2A5"/>
    <w:rsid w:val="193DC523"/>
    <w:rsid w:val="193F2008"/>
    <w:rsid w:val="197FA04B"/>
    <w:rsid w:val="19911469"/>
    <w:rsid w:val="19A5016C"/>
    <w:rsid w:val="19C99C81"/>
    <w:rsid w:val="1A0833BD"/>
    <w:rsid w:val="1A5217FA"/>
    <w:rsid w:val="1A8D4374"/>
    <w:rsid w:val="1A9DEEA0"/>
    <w:rsid w:val="1AA02693"/>
    <w:rsid w:val="1ADF881F"/>
    <w:rsid w:val="1AE75052"/>
    <w:rsid w:val="1B31B7B6"/>
    <w:rsid w:val="1B3E0042"/>
    <w:rsid w:val="1B61A456"/>
    <w:rsid w:val="1B661AE4"/>
    <w:rsid w:val="1B79E16C"/>
    <w:rsid w:val="1B914B2C"/>
    <w:rsid w:val="1BB94D77"/>
    <w:rsid w:val="1BD1FB3D"/>
    <w:rsid w:val="1C0F5F2D"/>
    <w:rsid w:val="1C243268"/>
    <w:rsid w:val="1C268E59"/>
    <w:rsid w:val="1C272834"/>
    <w:rsid w:val="1C355E42"/>
    <w:rsid w:val="1C3A4841"/>
    <w:rsid w:val="1C4AEABC"/>
    <w:rsid w:val="1C719A5E"/>
    <w:rsid w:val="1C85A9F5"/>
    <w:rsid w:val="1CA01F24"/>
    <w:rsid w:val="1CA3DA55"/>
    <w:rsid w:val="1CB358BC"/>
    <w:rsid w:val="1CD6C92E"/>
    <w:rsid w:val="1D1558DB"/>
    <w:rsid w:val="1D594B6B"/>
    <w:rsid w:val="1D7DCFAD"/>
    <w:rsid w:val="1D86FB51"/>
    <w:rsid w:val="1DBABECF"/>
    <w:rsid w:val="1DCB34C2"/>
    <w:rsid w:val="1E34E657"/>
    <w:rsid w:val="1E357325"/>
    <w:rsid w:val="1E627527"/>
    <w:rsid w:val="1E6AB5AF"/>
    <w:rsid w:val="1E75EE2A"/>
    <w:rsid w:val="1E955F99"/>
    <w:rsid w:val="1ED60287"/>
    <w:rsid w:val="1EEC9894"/>
    <w:rsid w:val="1EF98177"/>
    <w:rsid w:val="1F028F54"/>
    <w:rsid w:val="1F08A13D"/>
    <w:rsid w:val="1F306F4E"/>
    <w:rsid w:val="1F67062F"/>
    <w:rsid w:val="1F6A76DB"/>
    <w:rsid w:val="1F7A3E2C"/>
    <w:rsid w:val="1F81BC1E"/>
    <w:rsid w:val="1FA4E59D"/>
    <w:rsid w:val="2001A2ED"/>
    <w:rsid w:val="2007494D"/>
    <w:rsid w:val="202F9EFF"/>
    <w:rsid w:val="204BC92E"/>
    <w:rsid w:val="204FBED3"/>
    <w:rsid w:val="20723DDC"/>
    <w:rsid w:val="207B09A2"/>
    <w:rsid w:val="20A2900E"/>
    <w:rsid w:val="20B4AFC8"/>
    <w:rsid w:val="20BE9A39"/>
    <w:rsid w:val="20D987D2"/>
    <w:rsid w:val="20F244DF"/>
    <w:rsid w:val="2106C116"/>
    <w:rsid w:val="213F5845"/>
    <w:rsid w:val="214E8ECA"/>
    <w:rsid w:val="2158404E"/>
    <w:rsid w:val="218305C2"/>
    <w:rsid w:val="21848B8A"/>
    <w:rsid w:val="21A42F3B"/>
    <w:rsid w:val="21D71562"/>
    <w:rsid w:val="21E0FF2D"/>
    <w:rsid w:val="21E6DF93"/>
    <w:rsid w:val="21EB4155"/>
    <w:rsid w:val="21F485EE"/>
    <w:rsid w:val="21FE805F"/>
    <w:rsid w:val="224B1D47"/>
    <w:rsid w:val="2281E412"/>
    <w:rsid w:val="22935012"/>
    <w:rsid w:val="2297718D"/>
    <w:rsid w:val="22B6C2E3"/>
    <w:rsid w:val="22F0691B"/>
    <w:rsid w:val="23359744"/>
    <w:rsid w:val="233CDDA2"/>
    <w:rsid w:val="239D181E"/>
    <w:rsid w:val="23A07DF9"/>
    <w:rsid w:val="23A643A2"/>
    <w:rsid w:val="23AB0E37"/>
    <w:rsid w:val="23ACC736"/>
    <w:rsid w:val="23FA31DD"/>
    <w:rsid w:val="23FB4379"/>
    <w:rsid w:val="24133209"/>
    <w:rsid w:val="2415617D"/>
    <w:rsid w:val="241C5D8E"/>
    <w:rsid w:val="245F34F2"/>
    <w:rsid w:val="2475DDEF"/>
    <w:rsid w:val="24886449"/>
    <w:rsid w:val="24934E2C"/>
    <w:rsid w:val="24A3553F"/>
    <w:rsid w:val="24B126DE"/>
    <w:rsid w:val="24E2A2D3"/>
    <w:rsid w:val="24F18AD8"/>
    <w:rsid w:val="250B2D5F"/>
    <w:rsid w:val="250EA468"/>
    <w:rsid w:val="254F35DF"/>
    <w:rsid w:val="25693954"/>
    <w:rsid w:val="259B0056"/>
    <w:rsid w:val="25C31DD0"/>
    <w:rsid w:val="25DB1E98"/>
    <w:rsid w:val="25E14DF2"/>
    <w:rsid w:val="25FCC3F0"/>
    <w:rsid w:val="26032BEC"/>
    <w:rsid w:val="260FEA4E"/>
    <w:rsid w:val="261948C4"/>
    <w:rsid w:val="26483152"/>
    <w:rsid w:val="266060AC"/>
    <w:rsid w:val="269611B3"/>
    <w:rsid w:val="26AB89C2"/>
    <w:rsid w:val="26B20442"/>
    <w:rsid w:val="26C4614A"/>
    <w:rsid w:val="26FAE041"/>
    <w:rsid w:val="2718AE1C"/>
    <w:rsid w:val="2719C645"/>
    <w:rsid w:val="273D6D0F"/>
    <w:rsid w:val="27490006"/>
    <w:rsid w:val="275FE617"/>
    <w:rsid w:val="27944251"/>
    <w:rsid w:val="279D9F5D"/>
    <w:rsid w:val="28143028"/>
    <w:rsid w:val="28291926"/>
    <w:rsid w:val="282B8BBD"/>
    <w:rsid w:val="283058B5"/>
    <w:rsid w:val="2835813B"/>
    <w:rsid w:val="2846BEDE"/>
    <w:rsid w:val="28583786"/>
    <w:rsid w:val="2862475A"/>
    <w:rsid w:val="288B9170"/>
    <w:rsid w:val="28E99CBD"/>
    <w:rsid w:val="2911E188"/>
    <w:rsid w:val="292D39D2"/>
    <w:rsid w:val="2943ABA9"/>
    <w:rsid w:val="295F3BA3"/>
    <w:rsid w:val="296D857E"/>
    <w:rsid w:val="29762E99"/>
    <w:rsid w:val="2980FF61"/>
    <w:rsid w:val="2986455C"/>
    <w:rsid w:val="29C51F4D"/>
    <w:rsid w:val="29E3956A"/>
    <w:rsid w:val="2A079408"/>
    <w:rsid w:val="2A2ADFA9"/>
    <w:rsid w:val="2A74FFB6"/>
    <w:rsid w:val="2A99613D"/>
    <w:rsid w:val="2AA0A5A0"/>
    <w:rsid w:val="2AD424A0"/>
    <w:rsid w:val="2AFFAF76"/>
    <w:rsid w:val="2B0EA0F6"/>
    <w:rsid w:val="2B123316"/>
    <w:rsid w:val="2B4FB9A3"/>
    <w:rsid w:val="2B96EFB9"/>
    <w:rsid w:val="2BC3406A"/>
    <w:rsid w:val="2BE340FD"/>
    <w:rsid w:val="2BF67F7F"/>
    <w:rsid w:val="2C0848B3"/>
    <w:rsid w:val="2C09C13F"/>
    <w:rsid w:val="2C0B36C4"/>
    <w:rsid w:val="2C20B109"/>
    <w:rsid w:val="2C489B1B"/>
    <w:rsid w:val="2C8A42A5"/>
    <w:rsid w:val="2CA5652E"/>
    <w:rsid w:val="2CAAB5B8"/>
    <w:rsid w:val="2CD7D64F"/>
    <w:rsid w:val="2D1EE613"/>
    <w:rsid w:val="2D3EABDE"/>
    <w:rsid w:val="2D422BC8"/>
    <w:rsid w:val="2D65E153"/>
    <w:rsid w:val="2D9547EE"/>
    <w:rsid w:val="2DA006DB"/>
    <w:rsid w:val="2DA1C079"/>
    <w:rsid w:val="2DB4B09A"/>
    <w:rsid w:val="2DBD95A1"/>
    <w:rsid w:val="2DFDAE98"/>
    <w:rsid w:val="2E117826"/>
    <w:rsid w:val="2E1DBDB2"/>
    <w:rsid w:val="2E6873F2"/>
    <w:rsid w:val="2E808920"/>
    <w:rsid w:val="2E8DC6BC"/>
    <w:rsid w:val="2EB371E6"/>
    <w:rsid w:val="2ED3C1CF"/>
    <w:rsid w:val="2EE94676"/>
    <w:rsid w:val="2F04F95B"/>
    <w:rsid w:val="2F093547"/>
    <w:rsid w:val="2F0E6B28"/>
    <w:rsid w:val="2F3BCEDE"/>
    <w:rsid w:val="2F4A8483"/>
    <w:rsid w:val="2F78D570"/>
    <w:rsid w:val="2F81A79C"/>
    <w:rsid w:val="2F8FC267"/>
    <w:rsid w:val="2F90CAB4"/>
    <w:rsid w:val="2F975410"/>
    <w:rsid w:val="2FC34BB6"/>
    <w:rsid w:val="2FC47327"/>
    <w:rsid w:val="2FCB83CF"/>
    <w:rsid w:val="30039BD4"/>
    <w:rsid w:val="30162D1D"/>
    <w:rsid w:val="302B8FFF"/>
    <w:rsid w:val="3032A31F"/>
    <w:rsid w:val="3049657E"/>
    <w:rsid w:val="305EC6C9"/>
    <w:rsid w:val="308D0DF1"/>
    <w:rsid w:val="3092EF98"/>
    <w:rsid w:val="30C83E89"/>
    <w:rsid w:val="30CBF3D5"/>
    <w:rsid w:val="30CEC965"/>
    <w:rsid w:val="30D0589C"/>
    <w:rsid w:val="310821D8"/>
    <w:rsid w:val="312956C2"/>
    <w:rsid w:val="313701FC"/>
    <w:rsid w:val="3146E834"/>
    <w:rsid w:val="3164BBDF"/>
    <w:rsid w:val="3168F251"/>
    <w:rsid w:val="31779574"/>
    <w:rsid w:val="317C86F5"/>
    <w:rsid w:val="319EDBEA"/>
    <w:rsid w:val="31D1BE1E"/>
    <w:rsid w:val="31D594C9"/>
    <w:rsid w:val="31DA687B"/>
    <w:rsid w:val="31F77F72"/>
    <w:rsid w:val="31FD9A21"/>
    <w:rsid w:val="32003798"/>
    <w:rsid w:val="3217A4E6"/>
    <w:rsid w:val="321BCDE5"/>
    <w:rsid w:val="321EB274"/>
    <w:rsid w:val="321F4BB4"/>
    <w:rsid w:val="3241C490"/>
    <w:rsid w:val="324D0616"/>
    <w:rsid w:val="3285F1F4"/>
    <w:rsid w:val="32ACF23D"/>
    <w:rsid w:val="32B5EB74"/>
    <w:rsid w:val="32D4F11D"/>
    <w:rsid w:val="32E83AAD"/>
    <w:rsid w:val="3329CB90"/>
    <w:rsid w:val="33402C40"/>
    <w:rsid w:val="335399DB"/>
    <w:rsid w:val="335854E3"/>
    <w:rsid w:val="335C45C9"/>
    <w:rsid w:val="336C1C94"/>
    <w:rsid w:val="336F680C"/>
    <w:rsid w:val="336F7B75"/>
    <w:rsid w:val="33727436"/>
    <w:rsid w:val="338D1849"/>
    <w:rsid w:val="33AC9A2F"/>
    <w:rsid w:val="33B7D5D9"/>
    <w:rsid w:val="33C08FAA"/>
    <w:rsid w:val="33C43E54"/>
    <w:rsid w:val="33D2792B"/>
    <w:rsid w:val="340C9541"/>
    <w:rsid w:val="34276E71"/>
    <w:rsid w:val="342BF450"/>
    <w:rsid w:val="343A49D7"/>
    <w:rsid w:val="345C7B9C"/>
    <w:rsid w:val="3474F173"/>
    <w:rsid w:val="34B4894E"/>
    <w:rsid w:val="34F09F06"/>
    <w:rsid w:val="350AC754"/>
    <w:rsid w:val="35466A56"/>
    <w:rsid w:val="3579639A"/>
    <w:rsid w:val="35B3241E"/>
    <w:rsid w:val="35BF476B"/>
    <w:rsid w:val="360770E2"/>
    <w:rsid w:val="361B2825"/>
    <w:rsid w:val="36475F9E"/>
    <w:rsid w:val="364C73F5"/>
    <w:rsid w:val="3680E257"/>
    <w:rsid w:val="36868159"/>
    <w:rsid w:val="368A855D"/>
    <w:rsid w:val="36C01CC5"/>
    <w:rsid w:val="36D25BC1"/>
    <w:rsid w:val="36D80539"/>
    <w:rsid w:val="371A3C36"/>
    <w:rsid w:val="372EA504"/>
    <w:rsid w:val="3746D4F0"/>
    <w:rsid w:val="3769CCA7"/>
    <w:rsid w:val="37813762"/>
    <w:rsid w:val="378A2FC9"/>
    <w:rsid w:val="37BCD629"/>
    <w:rsid w:val="37D07849"/>
    <w:rsid w:val="37D6E1DC"/>
    <w:rsid w:val="37F19A32"/>
    <w:rsid w:val="37FF9E59"/>
    <w:rsid w:val="380ADCB4"/>
    <w:rsid w:val="38252E78"/>
    <w:rsid w:val="385A17A2"/>
    <w:rsid w:val="38829A1F"/>
    <w:rsid w:val="38A90E19"/>
    <w:rsid w:val="38ADB6F9"/>
    <w:rsid w:val="38B70C15"/>
    <w:rsid w:val="38D330F7"/>
    <w:rsid w:val="38EB0A3C"/>
    <w:rsid w:val="38F95DE7"/>
    <w:rsid w:val="390E0D5E"/>
    <w:rsid w:val="393E4FE6"/>
    <w:rsid w:val="3984A6E0"/>
    <w:rsid w:val="398A288B"/>
    <w:rsid w:val="39916A8B"/>
    <w:rsid w:val="399F7016"/>
    <w:rsid w:val="39C0E3F9"/>
    <w:rsid w:val="39ED7D91"/>
    <w:rsid w:val="3A1E5A52"/>
    <w:rsid w:val="3A331009"/>
    <w:rsid w:val="3A585EDD"/>
    <w:rsid w:val="3A73F482"/>
    <w:rsid w:val="3AA480D3"/>
    <w:rsid w:val="3AA80827"/>
    <w:rsid w:val="3AADC352"/>
    <w:rsid w:val="3AD78F8E"/>
    <w:rsid w:val="3AF6AC50"/>
    <w:rsid w:val="3B2BA49B"/>
    <w:rsid w:val="3B4B354D"/>
    <w:rsid w:val="3B6428A7"/>
    <w:rsid w:val="3B68C20E"/>
    <w:rsid w:val="3B79BD60"/>
    <w:rsid w:val="3B7A82A0"/>
    <w:rsid w:val="3B945E6D"/>
    <w:rsid w:val="3BD36C3B"/>
    <w:rsid w:val="3BE679C3"/>
    <w:rsid w:val="3BEC2D89"/>
    <w:rsid w:val="3C41A219"/>
    <w:rsid w:val="3C803B2A"/>
    <w:rsid w:val="3CE22B9F"/>
    <w:rsid w:val="3D20534D"/>
    <w:rsid w:val="3D5F013C"/>
    <w:rsid w:val="3D810F69"/>
    <w:rsid w:val="3D899956"/>
    <w:rsid w:val="3DB526D1"/>
    <w:rsid w:val="3DC998D8"/>
    <w:rsid w:val="3E2515A2"/>
    <w:rsid w:val="3E3B6B87"/>
    <w:rsid w:val="3E6DC065"/>
    <w:rsid w:val="3E87BACE"/>
    <w:rsid w:val="3EA840F8"/>
    <w:rsid w:val="3EB202B7"/>
    <w:rsid w:val="3EDFCB16"/>
    <w:rsid w:val="3EF87578"/>
    <w:rsid w:val="3F27808C"/>
    <w:rsid w:val="3F478E9A"/>
    <w:rsid w:val="3F60C44B"/>
    <w:rsid w:val="3F75F020"/>
    <w:rsid w:val="3F99C732"/>
    <w:rsid w:val="3FD41FC1"/>
    <w:rsid w:val="3FE2CBF1"/>
    <w:rsid w:val="3FEB3E25"/>
    <w:rsid w:val="3FFF075E"/>
    <w:rsid w:val="40283D36"/>
    <w:rsid w:val="406E4E74"/>
    <w:rsid w:val="408C5029"/>
    <w:rsid w:val="4095001C"/>
    <w:rsid w:val="40AAFF67"/>
    <w:rsid w:val="40C46204"/>
    <w:rsid w:val="40D142E7"/>
    <w:rsid w:val="40FF578C"/>
    <w:rsid w:val="410419B8"/>
    <w:rsid w:val="411AA220"/>
    <w:rsid w:val="41299CB8"/>
    <w:rsid w:val="41684817"/>
    <w:rsid w:val="416FC879"/>
    <w:rsid w:val="4174800B"/>
    <w:rsid w:val="41A71966"/>
    <w:rsid w:val="41D8099C"/>
    <w:rsid w:val="41EB2EC0"/>
    <w:rsid w:val="4225F5FF"/>
    <w:rsid w:val="42366C2B"/>
    <w:rsid w:val="4242DBC2"/>
    <w:rsid w:val="4249D639"/>
    <w:rsid w:val="424BBCBB"/>
    <w:rsid w:val="4250C916"/>
    <w:rsid w:val="42839812"/>
    <w:rsid w:val="429E2068"/>
    <w:rsid w:val="42B17001"/>
    <w:rsid w:val="42C7F7DC"/>
    <w:rsid w:val="42DDFEFF"/>
    <w:rsid w:val="431D325C"/>
    <w:rsid w:val="43248B09"/>
    <w:rsid w:val="4379C4E7"/>
    <w:rsid w:val="437B2557"/>
    <w:rsid w:val="43CFFD8C"/>
    <w:rsid w:val="44212461"/>
    <w:rsid w:val="449D4EA8"/>
    <w:rsid w:val="44A2A624"/>
    <w:rsid w:val="44E57039"/>
    <w:rsid w:val="450F5AFF"/>
    <w:rsid w:val="454E63CB"/>
    <w:rsid w:val="4550C577"/>
    <w:rsid w:val="45529988"/>
    <w:rsid w:val="456C18A9"/>
    <w:rsid w:val="4578233F"/>
    <w:rsid w:val="45A332FF"/>
    <w:rsid w:val="45A5C782"/>
    <w:rsid w:val="45AC416D"/>
    <w:rsid w:val="45C49CF6"/>
    <w:rsid w:val="45C80E74"/>
    <w:rsid w:val="45E4CB17"/>
    <w:rsid w:val="462A3556"/>
    <w:rsid w:val="463E138A"/>
    <w:rsid w:val="467E0403"/>
    <w:rsid w:val="46943120"/>
    <w:rsid w:val="46955952"/>
    <w:rsid w:val="46F46EA6"/>
    <w:rsid w:val="47094690"/>
    <w:rsid w:val="471F5553"/>
    <w:rsid w:val="47217048"/>
    <w:rsid w:val="47290330"/>
    <w:rsid w:val="4746ECC7"/>
    <w:rsid w:val="4747C347"/>
    <w:rsid w:val="4758C70B"/>
    <w:rsid w:val="477B6985"/>
    <w:rsid w:val="4783D761"/>
    <w:rsid w:val="47970E94"/>
    <w:rsid w:val="47A73654"/>
    <w:rsid w:val="47C3FD18"/>
    <w:rsid w:val="47D9BDB4"/>
    <w:rsid w:val="481BC4CE"/>
    <w:rsid w:val="483CE1C7"/>
    <w:rsid w:val="4861A4AE"/>
    <w:rsid w:val="487ECDD4"/>
    <w:rsid w:val="488ED370"/>
    <w:rsid w:val="4895751B"/>
    <w:rsid w:val="48B5A41D"/>
    <w:rsid w:val="48B8DAFA"/>
    <w:rsid w:val="48CBC00E"/>
    <w:rsid w:val="48D8751B"/>
    <w:rsid w:val="48E5309F"/>
    <w:rsid w:val="48E72D54"/>
    <w:rsid w:val="48EBC601"/>
    <w:rsid w:val="48F9B6FA"/>
    <w:rsid w:val="493675CA"/>
    <w:rsid w:val="4962925B"/>
    <w:rsid w:val="496961A6"/>
    <w:rsid w:val="496F2481"/>
    <w:rsid w:val="49B65396"/>
    <w:rsid w:val="49D5A529"/>
    <w:rsid w:val="49E246B7"/>
    <w:rsid w:val="4A090971"/>
    <w:rsid w:val="4A1F8FD7"/>
    <w:rsid w:val="4A4263FB"/>
    <w:rsid w:val="4A6B82BC"/>
    <w:rsid w:val="4A70250A"/>
    <w:rsid w:val="4A9CB035"/>
    <w:rsid w:val="4AA13ED4"/>
    <w:rsid w:val="4AEDCE0E"/>
    <w:rsid w:val="4B5EFA91"/>
    <w:rsid w:val="4B8A8F25"/>
    <w:rsid w:val="4BB037C0"/>
    <w:rsid w:val="4BC011A8"/>
    <w:rsid w:val="4BCB2112"/>
    <w:rsid w:val="4C196942"/>
    <w:rsid w:val="4C30F10D"/>
    <w:rsid w:val="4C356F74"/>
    <w:rsid w:val="4C48C219"/>
    <w:rsid w:val="4C54AE2E"/>
    <w:rsid w:val="4C563BEC"/>
    <w:rsid w:val="4C570B38"/>
    <w:rsid w:val="4C61E9D2"/>
    <w:rsid w:val="4C74972C"/>
    <w:rsid w:val="4C9A52A1"/>
    <w:rsid w:val="4CABE7A1"/>
    <w:rsid w:val="4D1015BD"/>
    <w:rsid w:val="4D107B04"/>
    <w:rsid w:val="4D2F1EFF"/>
    <w:rsid w:val="4D350920"/>
    <w:rsid w:val="4D621BC1"/>
    <w:rsid w:val="4E01B2F8"/>
    <w:rsid w:val="4E078E77"/>
    <w:rsid w:val="4E2A05B5"/>
    <w:rsid w:val="4E2F642E"/>
    <w:rsid w:val="4E42C45F"/>
    <w:rsid w:val="4E4795AD"/>
    <w:rsid w:val="4E778873"/>
    <w:rsid w:val="4E86784D"/>
    <w:rsid w:val="4E96950F"/>
    <w:rsid w:val="4E97805C"/>
    <w:rsid w:val="4E9CE8BB"/>
    <w:rsid w:val="4EAE2ED9"/>
    <w:rsid w:val="4EAF984E"/>
    <w:rsid w:val="4EBB87D8"/>
    <w:rsid w:val="4EDEDECB"/>
    <w:rsid w:val="4EFAA58E"/>
    <w:rsid w:val="4EFAF3BE"/>
    <w:rsid w:val="4F33E01A"/>
    <w:rsid w:val="4F56B58E"/>
    <w:rsid w:val="4F5ABF94"/>
    <w:rsid w:val="4F5BC6DB"/>
    <w:rsid w:val="4F5D21AE"/>
    <w:rsid w:val="4F84CF07"/>
    <w:rsid w:val="4F8FA8F9"/>
    <w:rsid w:val="4F97CF4C"/>
    <w:rsid w:val="4FA6D0B6"/>
    <w:rsid w:val="4FE5AC95"/>
    <w:rsid w:val="4FFD7B14"/>
    <w:rsid w:val="4FFE0A9E"/>
    <w:rsid w:val="500FFBD2"/>
    <w:rsid w:val="502642E3"/>
    <w:rsid w:val="503B55C7"/>
    <w:rsid w:val="504D6981"/>
    <w:rsid w:val="50633B33"/>
    <w:rsid w:val="508B994F"/>
    <w:rsid w:val="50B19666"/>
    <w:rsid w:val="50E7BD55"/>
    <w:rsid w:val="50F15F2E"/>
    <w:rsid w:val="50F8BA43"/>
    <w:rsid w:val="5139D7E9"/>
    <w:rsid w:val="51664335"/>
    <w:rsid w:val="516DD006"/>
    <w:rsid w:val="519826AF"/>
    <w:rsid w:val="51A56167"/>
    <w:rsid w:val="51A6D5BC"/>
    <w:rsid w:val="51C22C04"/>
    <w:rsid w:val="51C7F8EA"/>
    <w:rsid w:val="51D0867A"/>
    <w:rsid w:val="51D1FC8A"/>
    <w:rsid w:val="51FF180D"/>
    <w:rsid w:val="521AA3FE"/>
    <w:rsid w:val="5231A173"/>
    <w:rsid w:val="523EFE23"/>
    <w:rsid w:val="524428B4"/>
    <w:rsid w:val="524999D2"/>
    <w:rsid w:val="524A552C"/>
    <w:rsid w:val="525C20B1"/>
    <w:rsid w:val="525D42B5"/>
    <w:rsid w:val="52736232"/>
    <w:rsid w:val="52969883"/>
    <w:rsid w:val="5298B53C"/>
    <w:rsid w:val="52CF2F1C"/>
    <w:rsid w:val="5314BD84"/>
    <w:rsid w:val="5327A95F"/>
    <w:rsid w:val="533785A5"/>
    <w:rsid w:val="535B3066"/>
    <w:rsid w:val="53660AD2"/>
    <w:rsid w:val="53A2E063"/>
    <w:rsid w:val="53CF466B"/>
    <w:rsid w:val="53E2D8C4"/>
    <w:rsid w:val="53E9FAAD"/>
    <w:rsid w:val="53EBCBFD"/>
    <w:rsid w:val="5431DC92"/>
    <w:rsid w:val="546B9221"/>
    <w:rsid w:val="54AE1F09"/>
    <w:rsid w:val="54CFCA4F"/>
    <w:rsid w:val="54D139BF"/>
    <w:rsid w:val="54D6A9E9"/>
    <w:rsid w:val="55053AEF"/>
    <w:rsid w:val="550E27BB"/>
    <w:rsid w:val="5510BCEE"/>
    <w:rsid w:val="551B100C"/>
    <w:rsid w:val="554DC35A"/>
    <w:rsid w:val="554FAB6C"/>
    <w:rsid w:val="555FC298"/>
    <w:rsid w:val="556A2D70"/>
    <w:rsid w:val="55B41AF0"/>
    <w:rsid w:val="55CF0102"/>
    <w:rsid w:val="55E09340"/>
    <w:rsid w:val="55FE3EEE"/>
    <w:rsid w:val="563DD10F"/>
    <w:rsid w:val="563E15B3"/>
    <w:rsid w:val="5643807B"/>
    <w:rsid w:val="56642F08"/>
    <w:rsid w:val="56743282"/>
    <w:rsid w:val="5686C636"/>
    <w:rsid w:val="56A0F191"/>
    <w:rsid w:val="56E11604"/>
    <w:rsid w:val="56F0F94E"/>
    <w:rsid w:val="56F56C8F"/>
    <w:rsid w:val="5723F800"/>
    <w:rsid w:val="5733DE1E"/>
    <w:rsid w:val="575E1FF2"/>
    <w:rsid w:val="5761AB1E"/>
    <w:rsid w:val="576C3DDC"/>
    <w:rsid w:val="5778AD8D"/>
    <w:rsid w:val="57C87DDD"/>
    <w:rsid w:val="57CDACB7"/>
    <w:rsid w:val="57E1CCAC"/>
    <w:rsid w:val="57F1DF43"/>
    <w:rsid w:val="57F5485B"/>
    <w:rsid w:val="57F59C23"/>
    <w:rsid w:val="58131F9F"/>
    <w:rsid w:val="5828A2E2"/>
    <w:rsid w:val="583F66B4"/>
    <w:rsid w:val="5842EF57"/>
    <w:rsid w:val="58A36CF7"/>
    <w:rsid w:val="58B3101B"/>
    <w:rsid w:val="58EFB36C"/>
    <w:rsid w:val="58F5D50D"/>
    <w:rsid w:val="5902AAF8"/>
    <w:rsid w:val="591758A9"/>
    <w:rsid w:val="593E12B9"/>
    <w:rsid w:val="5951BE59"/>
    <w:rsid w:val="59A00795"/>
    <w:rsid w:val="59D1A9E3"/>
    <w:rsid w:val="59E2272E"/>
    <w:rsid w:val="59F7AA40"/>
    <w:rsid w:val="59F9FDC2"/>
    <w:rsid w:val="59FC8071"/>
    <w:rsid w:val="5A0AA593"/>
    <w:rsid w:val="5A0ACFAB"/>
    <w:rsid w:val="5A0E770F"/>
    <w:rsid w:val="5A1ED482"/>
    <w:rsid w:val="5A3416BB"/>
    <w:rsid w:val="5A3FC558"/>
    <w:rsid w:val="5A58DA4C"/>
    <w:rsid w:val="5ABDCF10"/>
    <w:rsid w:val="5ADE661F"/>
    <w:rsid w:val="5B13BEB0"/>
    <w:rsid w:val="5B18D8A8"/>
    <w:rsid w:val="5B3B8173"/>
    <w:rsid w:val="5B49C0E1"/>
    <w:rsid w:val="5B4BC8FB"/>
    <w:rsid w:val="5B750416"/>
    <w:rsid w:val="5B8D2DD6"/>
    <w:rsid w:val="5B8DB73E"/>
    <w:rsid w:val="5B97EA8B"/>
    <w:rsid w:val="5BA8FDFB"/>
    <w:rsid w:val="5BD45613"/>
    <w:rsid w:val="5BDBBF21"/>
    <w:rsid w:val="5BE5D2BC"/>
    <w:rsid w:val="5BED25C4"/>
    <w:rsid w:val="5C0C5D4A"/>
    <w:rsid w:val="5C245044"/>
    <w:rsid w:val="5C3CA764"/>
    <w:rsid w:val="5C43DCFD"/>
    <w:rsid w:val="5C64756A"/>
    <w:rsid w:val="5C7CC145"/>
    <w:rsid w:val="5C83676C"/>
    <w:rsid w:val="5CB4CF27"/>
    <w:rsid w:val="5CB6D8D4"/>
    <w:rsid w:val="5CC3998D"/>
    <w:rsid w:val="5D490228"/>
    <w:rsid w:val="5D64EB04"/>
    <w:rsid w:val="5D652A2F"/>
    <w:rsid w:val="5D66314C"/>
    <w:rsid w:val="5DB96DD1"/>
    <w:rsid w:val="5DD15E62"/>
    <w:rsid w:val="5E0F2B81"/>
    <w:rsid w:val="5E4B2F60"/>
    <w:rsid w:val="5E52A688"/>
    <w:rsid w:val="5E86817D"/>
    <w:rsid w:val="5EA01623"/>
    <w:rsid w:val="5EA908E7"/>
    <w:rsid w:val="5EBAF035"/>
    <w:rsid w:val="5ED0DFFC"/>
    <w:rsid w:val="5ED39E36"/>
    <w:rsid w:val="5ED94521"/>
    <w:rsid w:val="5EE84236"/>
    <w:rsid w:val="5EEC7D2A"/>
    <w:rsid w:val="5F0F913D"/>
    <w:rsid w:val="5F1A5ACA"/>
    <w:rsid w:val="5F27B466"/>
    <w:rsid w:val="5F2D1A4F"/>
    <w:rsid w:val="5F3F9A64"/>
    <w:rsid w:val="5F40F81A"/>
    <w:rsid w:val="5F481B46"/>
    <w:rsid w:val="5F9C4043"/>
    <w:rsid w:val="5F9D9970"/>
    <w:rsid w:val="5F9F0E64"/>
    <w:rsid w:val="5FA973B2"/>
    <w:rsid w:val="5FD47218"/>
    <w:rsid w:val="5FD72B1C"/>
    <w:rsid w:val="5FD9B9A6"/>
    <w:rsid w:val="604CCCAE"/>
    <w:rsid w:val="6066F43D"/>
    <w:rsid w:val="6088BC93"/>
    <w:rsid w:val="60A95A08"/>
    <w:rsid w:val="60E9AF28"/>
    <w:rsid w:val="610C0B00"/>
    <w:rsid w:val="611910BE"/>
    <w:rsid w:val="613840BD"/>
    <w:rsid w:val="614EEA8A"/>
    <w:rsid w:val="61588C4C"/>
    <w:rsid w:val="615AA38A"/>
    <w:rsid w:val="6171CC4F"/>
    <w:rsid w:val="6172C699"/>
    <w:rsid w:val="61865C31"/>
    <w:rsid w:val="618DE7F7"/>
    <w:rsid w:val="618F6714"/>
    <w:rsid w:val="6196B176"/>
    <w:rsid w:val="61A7FA95"/>
    <w:rsid w:val="61D38299"/>
    <w:rsid w:val="61E29D71"/>
    <w:rsid w:val="61F44AEC"/>
    <w:rsid w:val="620DBB4E"/>
    <w:rsid w:val="621EFD79"/>
    <w:rsid w:val="6256B18A"/>
    <w:rsid w:val="6274AAC4"/>
    <w:rsid w:val="62884D8C"/>
    <w:rsid w:val="629B9DD9"/>
    <w:rsid w:val="62AA610C"/>
    <w:rsid w:val="62B69569"/>
    <w:rsid w:val="62F15C11"/>
    <w:rsid w:val="62F8C635"/>
    <w:rsid w:val="6305C8D5"/>
    <w:rsid w:val="630DCD05"/>
    <w:rsid w:val="63130CD5"/>
    <w:rsid w:val="6313C9AE"/>
    <w:rsid w:val="63150CF2"/>
    <w:rsid w:val="6337CC39"/>
    <w:rsid w:val="63585235"/>
    <w:rsid w:val="63608086"/>
    <w:rsid w:val="63746C70"/>
    <w:rsid w:val="6375E3A5"/>
    <w:rsid w:val="6380D30A"/>
    <w:rsid w:val="638DDC30"/>
    <w:rsid w:val="638F90E3"/>
    <w:rsid w:val="6398231E"/>
    <w:rsid w:val="6410BF06"/>
    <w:rsid w:val="641AC156"/>
    <w:rsid w:val="64342A82"/>
    <w:rsid w:val="644184D6"/>
    <w:rsid w:val="64447638"/>
    <w:rsid w:val="646DEFB1"/>
    <w:rsid w:val="649574E5"/>
    <w:rsid w:val="6498FFBA"/>
    <w:rsid w:val="64D8C2AB"/>
    <w:rsid w:val="64E4D193"/>
    <w:rsid w:val="64E5F032"/>
    <w:rsid w:val="64F21B1D"/>
    <w:rsid w:val="6515DB00"/>
    <w:rsid w:val="65222861"/>
    <w:rsid w:val="6525898A"/>
    <w:rsid w:val="6549E5E5"/>
    <w:rsid w:val="65660B9B"/>
    <w:rsid w:val="65A9F780"/>
    <w:rsid w:val="65AB3E26"/>
    <w:rsid w:val="65EB5D1D"/>
    <w:rsid w:val="65F83F31"/>
    <w:rsid w:val="6635A2F8"/>
    <w:rsid w:val="6660F67F"/>
    <w:rsid w:val="668EF016"/>
    <w:rsid w:val="66AAC76F"/>
    <w:rsid w:val="66B93C51"/>
    <w:rsid w:val="66C8257A"/>
    <w:rsid w:val="66F23EF1"/>
    <w:rsid w:val="66FC9EFF"/>
    <w:rsid w:val="67065993"/>
    <w:rsid w:val="671352AA"/>
    <w:rsid w:val="6757B5B7"/>
    <w:rsid w:val="6775C8F0"/>
    <w:rsid w:val="677B5941"/>
    <w:rsid w:val="67864EBA"/>
    <w:rsid w:val="67AF1B68"/>
    <w:rsid w:val="67BE0C81"/>
    <w:rsid w:val="67C9AE95"/>
    <w:rsid w:val="67D73709"/>
    <w:rsid w:val="67E9AAFA"/>
    <w:rsid w:val="67F7DAFF"/>
    <w:rsid w:val="680BCB3C"/>
    <w:rsid w:val="6836B53B"/>
    <w:rsid w:val="6864AA71"/>
    <w:rsid w:val="687F9CC5"/>
    <w:rsid w:val="68843396"/>
    <w:rsid w:val="6884F9B1"/>
    <w:rsid w:val="68870001"/>
    <w:rsid w:val="688E60EA"/>
    <w:rsid w:val="68919F27"/>
    <w:rsid w:val="68C4751A"/>
    <w:rsid w:val="68C4C54D"/>
    <w:rsid w:val="68D57F85"/>
    <w:rsid w:val="68EE9F80"/>
    <w:rsid w:val="69037F0E"/>
    <w:rsid w:val="693B627A"/>
    <w:rsid w:val="696A4FB0"/>
    <w:rsid w:val="6988A21C"/>
    <w:rsid w:val="699386AF"/>
    <w:rsid w:val="699DFEE6"/>
    <w:rsid w:val="69A8383A"/>
    <w:rsid w:val="6A76AE7C"/>
    <w:rsid w:val="6AB0FC06"/>
    <w:rsid w:val="6AC76EA2"/>
    <w:rsid w:val="6AD66015"/>
    <w:rsid w:val="6B0EAED2"/>
    <w:rsid w:val="6B2AD36A"/>
    <w:rsid w:val="6B663C92"/>
    <w:rsid w:val="6B855753"/>
    <w:rsid w:val="6B99A6D7"/>
    <w:rsid w:val="6BA2C639"/>
    <w:rsid w:val="6BDD48FF"/>
    <w:rsid w:val="6C06B1C2"/>
    <w:rsid w:val="6C15F026"/>
    <w:rsid w:val="6C326C94"/>
    <w:rsid w:val="6C409288"/>
    <w:rsid w:val="6C4168A8"/>
    <w:rsid w:val="6C834AE2"/>
    <w:rsid w:val="6CB9395B"/>
    <w:rsid w:val="6CD2789B"/>
    <w:rsid w:val="6D780287"/>
    <w:rsid w:val="6DA7815D"/>
    <w:rsid w:val="6DB7FF91"/>
    <w:rsid w:val="6DEF79EE"/>
    <w:rsid w:val="6DFFE5CD"/>
    <w:rsid w:val="6E1F3C26"/>
    <w:rsid w:val="6E59E9F6"/>
    <w:rsid w:val="6E9462A0"/>
    <w:rsid w:val="6E9E17EF"/>
    <w:rsid w:val="6EA92369"/>
    <w:rsid w:val="6EC28AD6"/>
    <w:rsid w:val="6EDA8E96"/>
    <w:rsid w:val="6EDD803B"/>
    <w:rsid w:val="6F23DEF2"/>
    <w:rsid w:val="6F45794C"/>
    <w:rsid w:val="6F5409CA"/>
    <w:rsid w:val="6F682DFD"/>
    <w:rsid w:val="6F72A064"/>
    <w:rsid w:val="6F72A242"/>
    <w:rsid w:val="6FA43FA4"/>
    <w:rsid w:val="6FB355B8"/>
    <w:rsid w:val="6FD7377E"/>
    <w:rsid w:val="6FECEE84"/>
    <w:rsid w:val="700422B5"/>
    <w:rsid w:val="702E4317"/>
    <w:rsid w:val="704556C3"/>
    <w:rsid w:val="70458FD8"/>
    <w:rsid w:val="7056AF11"/>
    <w:rsid w:val="7158D42E"/>
    <w:rsid w:val="7179501B"/>
    <w:rsid w:val="717B5A7F"/>
    <w:rsid w:val="7181F09B"/>
    <w:rsid w:val="71B0FE71"/>
    <w:rsid w:val="71F76A7D"/>
    <w:rsid w:val="71FE8E26"/>
    <w:rsid w:val="721D65EA"/>
    <w:rsid w:val="72270724"/>
    <w:rsid w:val="722CC7F9"/>
    <w:rsid w:val="722E23BC"/>
    <w:rsid w:val="7251A1A7"/>
    <w:rsid w:val="729ABE9F"/>
    <w:rsid w:val="72E09242"/>
    <w:rsid w:val="72FA48C4"/>
    <w:rsid w:val="72FC32C9"/>
    <w:rsid w:val="731BD44B"/>
    <w:rsid w:val="7323811A"/>
    <w:rsid w:val="73491900"/>
    <w:rsid w:val="73B41D4E"/>
    <w:rsid w:val="73C43B29"/>
    <w:rsid w:val="73E07276"/>
    <w:rsid w:val="73EB4395"/>
    <w:rsid w:val="7420E246"/>
    <w:rsid w:val="74251975"/>
    <w:rsid w:val="744CD4E5"/>
    <w:rsid w:val="74715DA2"/>
    <w:rsid w:val="747BBD88"/>
    <w:rsid w:val="7487B458"/>
    <w:rsid w:val="748FDEFE"/>
    <w:rsid w:val="74A2FFC1"/>
    <w:rsid w:val="74E3321E"/>
    <w:rsid w:val="74E77093"/>
    <w:rsid w:val="751C53EF"/>
    <w:rsid w:val="75437499"/>
    <w:rsid w:val="7558505A"/>
    <w:rsid w:val="755D364A"/>
    <w:rsid w:val="755D782C"/>
    <w:rsid w:val="7562CA43"/>
    <w:rsid w:val="75640A05"/>
    <w:rsid w:val="756767D4"/>
    <w:rsid w:val="758752C5"/>
    <w:rsid w:val="75BF50D0"/>
    <w:rsid w:val="75C590AF"/>
    <w:rsid w:val="75F0DD7A"/>
    <w:rsid w:val="7609924C"/>
    <w:rsid w:val="762A245B"/>
    <w:rsid w:val="762F267F"/>
    <w:rsid w:val="7630D7F2"/>
    <w:rsid w:val="763DD3A0"/>
    <w:rsid w:val="765EB9E0"/>
    <w:rsid w:val="767617E1"/>
    <w:rsid w:val="767ACBCE"/>
    <w:rsid w:val="76B4E2FB"/>
    <w:rsid w:val="76B6FFC6"/>
    <w:rsid w:val="76C0BDBA"/>
    <w:rsid w:val="76CBBAE6"/>
    <w:rsid w:val="76E50579"/>
    <w:rsid w:val="7718DDC2"/>
    <w:rsid w:val="7728AF4B"/>
    <w:rsid w:val="774111B6"/>
    <w:rsid w:val="77877968"/>
    <w:rsid w:val="77B78FE3"/>
    <w:rsid w:val="77C55783"/>
    <w:rsid w:val="77C92CCD"/>
    <w:rsid w:val="77CF957F"/>
    <w:rsid w:val="77EAF817"/>
    <w:rsid w:val="77EE5D3C"/>
    <w:rsid w:val="77FEE949"/>
    <w:rsid w:val="7804DDC1"/>
    <w:rsid w:val="782917A1"/>
    <w:rsid w:val="788AA5C7"/>
    <w:rsid w:val="78C05EEC"/>
    <w:rsid w:val="78D95377"/>
    <w:rsid w:val="78E13074"/>
    <w:rsid w:val="7907C748"/>
    <w:rsid w:val="790F6414"/>
    <w:rsid w:val="79102D6C"/>
    <w:rsid w:val="791BD973"/>
    <w:rsid w:val="79412592"/>
    <w:rsid w:val="7971A237"/>
    <w:rsid w:val="79AD3744"/>
    <w:rsid w:val="79C3DBC9"/>
    <w:rsid w:val="79D9242C"/>
    <w:rsid w:val="79DB22B4"/>
    <w:rsid w:val="7A12462C"/>
    <w:rsid w:val="7A1A98CE"/>
    <w:rsid w:val="7A3D7ED4"/>
    <w:rsid w:val="7A8DE0EA"/>
    <w:rsid w:val="7A92580C"/>
    <w:rsid w:val="7A92F6A9"/>
    <w:rsid w:val="7A9B34B7"/>
    <w:rsid w:val="7AAB43B3"/>
    <w:rsid w:val="7AD3D87A"/>
    <w:rsid w:val="7B0F5002"/>
    <w:rsid w:val="7B15823E"/>
    <w:rsid w:val="7B166AAA"/>
    <w:rsid w:val="7B25EF02"/>
    <w:rsid w:val="7B3AEFCE"/>
    <w:rsid w:val="7B4444D2"/>
    <w:rsid w:val="7BA2C0EC"/>
    <w:rsid w:val="7BD32E5F"/>
    <w:rsid w:val="7BE93D58"/>
    <w:rsid w:val="7BEE0851"/>
    <w:rsid w:val="7BF22D89"/>
    <w:rsid w:val="7C113740"/>
    <w:rsid w:val="7CCCF767"/>
    <w:rsid w:val="7D0A29E0"/>
    <w:rsid w:val="7D0BF5AF"/>
    <w:rsid w:val="7D1A1313"/>
    <w:rsid w:val="7D3E699D"/>
    <w:rsid w:val="7D438FED"/>
    <w:rsid w:val="7D4D572E"/>
    <w:rsid w:val="7D54D534"/>
    <w:rsid w:val="7D6488FD"/>
    <w:rsid w:val="7D7C9256"/>
    <w:rsid w:val="7D90733C"/>
    <w:rsid w:val="7DB048E5"/>
    <w:rsid w:val="7DE3E71C"/>
    <w:rsid w:val="7DE9D615"/>
    <w:rsid w:val="7DEDDAD7"/>
    <w:rsid w:val="7E030766"/>
    <w:rsid w:val="7E07A22D"/>
    <w:rsid w:val="7E357FCF"/>
    <w:rsid w:val="7E3B9A16"/>
    <w:rsid w:val="7E51D6A1"/>
    <w:rsid w:val="7E553362"/>
    <w:rsid w:val="7E6931EC"/>
    <w:rsid w:val="7E95FF5C"/>
    <w:rsid w:val="7EA36F75"/>
    <w:rsid w:val="7ECCD4A3"/>
    <w:rsid w:val="7EE84C72"/>
    <w:rsid w:val="7F24FDF6"/>
    <w:rsid w:val="7F2917B0"/>
    <w:rsid w:val="7F480190"/>
    <w:rsid w:val="7FC64F3B"/>
    <w:rsid w:val="7FCBC93A"/>
    <w:rsid w:val="7FCFDEBD"/>
    <w:rsid w:val="7FDB23C6"/>
    <w:rsid w:val="7FECBA61"/>
    <w:rsid w:val="7FFD4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E1F156"/>
  <w15:docId w15:val="{1925BF7C-4B78-49EA-B74B-12C134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AD5F41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C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C7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0D2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0D2"/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sid w:val="00B04F20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482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48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482E"/>
    <w:rPr>
      <w:vertAlign w:val="superscript"/>
    </w:rPr>
  </w:style>
  <w:style w:type="character" w:customStyle="1" w:styleId="cf01">
    <w:name w:val="cf01"/>
    <w:basedOn w:val="DefaultParagraphFont"/>
    <w:rsid w:val="0024482E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C82D11"/>
    <w:rPr>
      <w:rFonts w:ascii="Segoe UI" w:hAnsi="Segoe UI" w:cs="Segoe UI" w:hint="default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002792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sid w:val="00002792"/>
    <w:rPr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027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279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2792"/>
    <w:rPr>
      <w:color w:val="666666"/>
    </w:rPr>
  </w:style>
  <w:style w:type="character" w:customStyle="1" w:styleId="Table">
    <w:name w:val="Table"/>
    <w:basedOn w:val="DefaultParagraphFont"/>
    <w:uiPriority w:val="1"/>
    <w:rsid w:val="00002792"/>
    <w:rPr>
      <w:rFonts w:ascii="Arial" w:hAnsi="Arial"/>
      <w:sz w:val="16"/>
    </w:rPr>
  </w:style>
  <w:style w:type="character" w:styleId="LineNumber">
    <w:name w:val="line number"/>
    <w:basedOn w:val="DefaultParagraphFont"/>
    <w:uiPriority w:val="99"/>
    <w:semiHidden/>
    <w:unhideWhenUsed/>
    <w:rsid w:val="009A0433"/>
  </w:style>
  <w:style w:type="character" w:styleId="FollowedHyperlink">
    <w:name w:val="FollowedHyperlink"/>
    <w:basedOn w:val="DefaultParagraphFont"/>
    <w:uiPriority w:val="99"/>
    <w:semiHidden/>
    <w:unhideWhenUsed/>
    <w:rsid w:val="000F69C8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F51F17"/>
    <w:rPr>
      <w:rFonts w:ascii="Calibri" w:hAnsi="Calibri" w:cs="Calibri"/>
      <w:b/>
      <w:b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mailto:doula@njmihia.gov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doula@njmihia.gov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doula@njmihia.gov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2677C-B576-4B0F-87FA-A7AA7EEB4EF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711ee8f-5e83-4145-be03-c551134f4160}" enabled="0" method="" siteId="{5711ee8f-5e83-4145-be03-c551134f416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1</Pages>
  <Words>4268</Words>
  <Characters>23007</Characters>
  <Application>Microsoft Office Word</Application>
  <DocSecurity>0</DocSecurity>
  <Lines>958</Lines>
  <Paragraphs>447</Paragraphs>
  <ScaleCrop>false</ScaleCrop>
  <Company/>
  <LinksUpToDate>false</LinksUpToDate>
  <CharactersWithSpaces>2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-Yi Lin</dc:creator>
  <cp:keywords/>
  <cp:lastModifiedBy>Shin-Yi Lin</cp:lastModifiedBy>
  <cp:revision>1395</cp:revision>
  <cp:lastPrinted>2025-12-08T16:23:00Z</cp:lastPrinted>
  <dcterms:created xsi:type="dcterms:W3CDTF">2025-07-18T02:45:00Z</dcterms:created>
  <dcterms:modified xsi:type="dcterms:W3CDTF">2025-12-12T23:02:00Z</dcterms:modified>
</cp:coreProperties>
</file>